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8AD2494" w14:textId="133C0061" w:rsidR="00D96A6A" w:rsidRPr="00574B03" w:rsidRDefault="00D96A6A" w:rsidP="00474A97">
      <w:pPr>
        <w:spacing w:line="240" w:lineRule="auto"/>
        <w:rPr>
          <w:rFonts w:ascii="Arial Rounded MT Bold" w:hAnsi="Arial Rounded MT Bold"/>
        </w:rPr>
      </w:pPr>
      <w:r w:rsidRPr="00574B03">
        <w:rPr>
          <w:rFonts w:ascii="Arial Rounded MT Bold" w:hAnsi="Arial Rounded MT Bold"/>
          <w:color w:val="000000" w:themeColor="text1"/>
        </w:rPr>
        <w:t xml:space="preserve">Survey </w:t>
      </w:r>
      <w:r w:rsidR="001D05A1">
        <w:rPr>
          <w:rFonts w:ascii="Arial Rounded MT Bold" w:hAnsi="Arial Rounded MT Bold"/>
          <w:color w:val="000000" w:themeColor="text1"/>
        </w:rPr>
        <w:t xml:space="preserve">for </w:t>
      </w:r>
      <w:r w:rsidRPr="00574B03">
        <w:rPr>
          <w:rFonts w:ascii="Arial Rounded MT Bold" w:hAnsi="Arial Rounded MT Bold"/>
          <w:color w:val="000000" w:themeColor="text1"/>
        </w:rPr>
        <w:t>Manufactured Home</w:t>
      </w:r>
      <w:r w:rsidR="00682BD9">
        <w:rPr>
          <w:rFonts w:ascii="Arial Rounded MT Bold" w:hAnsi="Arial Rounded MT Bold"/>
          <w:color w:val="000000" w:themeColor="text1"/>
        </w:rPr>
        <w:t xml:space="preserve"> </w:t>
      </w:r>
      <w:r w:rsidR="000A7E0E">
        <w:rPr>
          <w:rFonts w:ascii="Arial Rounded MT Bold" w:hAnsi="Arial Rounded MT Bold"/>
          <w:color w:val="000000" w:themeColor="text1"/>
        </w:rPr>
        <w:t>Community</w:t>
      </w:r>
      <w:r>
        <w:rPr>
          <w:rFonts w:ascii="Arial Rounded MT Bold" w:hAnsi="Arial Rounded MT Bold"/>
          <w:color w:val="000000" w:themeColor="text1"/>
        </w:rPr>
        <w:t xml:space="preserve"> </w:t>
      </w:r>
      <w:r w:rsidR="001D05A1">
        <w:rPr>
          <w:rFonts w:ascii="Arial Rounded MT Bold" w:hAnsi="Arial Rounded MT Bold"/>
          <w:color w:val="000000" w:themeColor="text1"/>
        </w:rPr>
        <w:t>Representatives</w:t>
      </w:r>
    </w:p>
    <w:p w14:paraId="414B9081" w14:textId="3879C3C6" w:rsidR="007C0ACB" w:rsidRPr="007A77F4" w:rsidRDefault="00E451B4" w:rsidP="007C0ACB">
      <w:pPr>
        <w:spacing w:after="0" w:line="240" w:lineRule="auto"/>
        <w:rPr>
          <w:rFonts w:ascii="Times New Roman" w:hAnsi="Times New Roman" w:cs="Times New Roman"/>
        </w:rPr>
      </w:pPr>
      <w:r w:rsidRPr="007A77F4">
        <w:rPr>
          <w:rFonts w:ascii="Times New Roman" w:hAnsi="Times New Roman" w:cs="Times New Roman"/>
        </w:rPr>
        <w:t xml:space="preserve">We are researchers from Simon Fraser University. We are conducting a research project titled “Home Ownership on Leased Land: The Historical-Institutional Roots and Everyday Life in Manufactured Home Parks in BC.” This project is funded by the Social Sciences and Humanities Research Council of Canada and Simon Fraser University. It is led by Professor Yushu Zhu of Urban Studies and Public Policy at SFU. </w:t>
      </w:r>
      <w:r w:rsidRPr="007A77F4">
        <w:rPr>
          <w:rFonts w:ascii="Times New Roman" w:hAnsi="Times New Roman" w:cs="Times New Roman"/>
          <w:b/>
          <w:bCs/>
        </w:rPr>
        <w:t xml:space="preserve">We invite you to complete an anonymous survey </w:t>
      </w:r>
      <w:r w:rsidR="002210B0">
        <w:rPr>
          <w:rFonts w:ascii="Times New Roman" w:hAnsi="Times New Roman" w:cs="Times New Roman"/>
          <w:b/>
          <w:bCs/>
        </w:rPr>
        <w:t xml:space="preserve">on behalf of your community </w:t>
      </w:r>
      <w:r w:rsidRPr="007A77F4">
        <w:rPr>
          <w:rFonts w:ascii="Times New Roman" w:hAnsi="Times New Roman" w:cs="Times New Roman"/>
          <w:b/>
          <w:bCs/>
        </w:rPr>
        <w:t xml:space="preserve">to help us better understand </w:t>
      </w:r>
      <w:r w:rsidR="003F6366">
        <w:rPr>
          <w:rFonts w:ascii="Times New Roman" w:hAnsi="Times New Roman" w:cs="Times New Roman"/>
          <w:b/>
          <w:bCs/>
        </w:rPr>
        <w:t>it</w:t>
      </w:r>
      <w:r w:rsidRPr="007A77F4">
        <w:rPr>
          <w:rFonts w:ascii="Times New Roman" w:hAnsi="Times New Roman" w:cs="Times New Roman"/>
          <w:b/>
          <w:bCs/>
        </w:rPr>
        <w:t>.</w:t>
      </w:r>
      <w:r w:rsidRPr="007A77F4">
        <w:rPr>
          <w:rFonts w:ascii="Times New Roman" w:hAnsi="Times New Roman" w:cs="Times New Roman"/>
        </w:rPr>
        <w:br/>
      </w:r>
      <w:r w:rsidRPr="007A77F4">
        <w:rPr>
          <w:rFonts w:ascii="Times New Roman" w:hAnsi="Times New Roman" w:cs="Times New Roman"/>
        </w:rPr>
        <w:br/>
      </w:r>
      <w:r w:rsidRPr="007A77F4">
        <w:rPr>
          <w:rFonts w:ascii="Times New Roman" w:hAnsi="Times New Roman" w:cs="Times New Roman"/>
          <w:b/>
          <w:bCs/>
        </w:rPr>
        <w:t>Purpose</w:t>
      </w:r>
      <w:r w:rsidRPr="007A77F4">
        <w:rPr>
          <w:rFonts w:ascii="Times New Roman" w:hAnsi="Times New Roman" w:cs="Times New Roman"/>
        </w:rPr>
        <w:t xml:space="preserve"> </w:t>
      </w:r>
      <w:r w:rsidRPr="007A77F4">
        <w:rPr>
          <w:rFonts w:ascii="Times New Roman" w:hAnsi="Times New Roman" w:cs="Times New Roman"/>
        </w:rPr>
        <w:br/>
        <w:t xml:space="preserve">Manufactured home parks are communities where individuals and families own their manufactured homes but rent land pads beneath them from landowners. These communities house more than 35,000 households and 65,000 residents across BC. This project aims to develop a better understanding of these communities, their history, presence, and future development. Specifically, we would like to investigate how changing political, economic, and social factors are shaping the development of these communities and residents’ everyday experiences. </w:t>
      </w:r>
      <w:r w:rsidRPr="007A77F4">
        <w:rPr>
          <w:rFonts w:ascii="Times New Roman" w:hAnsi="Times New Roman" w:cs="Times New Roman"/>
        </w:rPr>
        <w:br/>
      </w:r>
      <w:r w:rsidRPr="007A77F4">
        <w:rPr>
          <w:rFonts w:ascii="Times New Roman" w:hAnsi="Times New Roman" w:cs="Times New Roman"/>
        </w:rPr>
        <w:br/>
      </w:r>
      <w:r w:rsidRPr="007A77F4">
        <w:rPr>
          <w:rFonts w:ascii="Times New Roman" w:hAnsi="Times New Roman" w:cs="Times New Roman"/>
          <w:b/>
          <w:bCs/>
        </w:rPr>
        <w:t xml:space="preserve">Your participation </w:t>
      </w:r>
      <w:r w:rsidRPr="007A77F4">
        <w:rPr>
          <w:rFonts w:ascii="Times New Roman" w:hAnsi="Times New Roman" w:cs="Times New Roman"/>
        </w:rPr>
        <w:br/>
        <w:t xml:space="preserve">The survey serves to assess the current status and landscape of manufactured home communities across BC. </w:t>
      </w:r>
      <w:r w:rsidRPr="007A77F4">
        <w:rPr>
          <w:rFonts w:ascii="Times New Roman" w:hAnsi="Times New Roman" w:cs="Times New Roman"/>
          <w:b/>
          <w:bCs/>
        </w:rPr>
        <w:t>The survey is anonymous and takes about 10 minutes to complete.</w:t>
      </w:r>
      <w:r w:rsidRPr="007A77F4">
        <w:rPr>
          <w:rFonts w:ascii="Times New Roman" w:hAnsi="Times New Roman" w:cs="Times New Roman"/>
        </w:rPr>
        <w:t xml:space="preserve"> You will be asked to provide information about your community, such as its general demographics, size of area, year of establishment, region of location, type of landlord, and assessed risk of redevelopment, etc. Your participation is completely voluntary, and you can withdraw from the survey at any time before submitting your response. However, you cannot withdraw once your anonymous response is submitted, as there will be no identifiable information to retrieve your response. There are no consequences if you decide not to complete the survey. Your experience and perspectives can help us and the broader society better understand these communities.</w:t>
      </w:r>
      <w:r w:rsidRPr="007A77F4">
        <w:rPr>
          <w:rFonts w:ascii="Times New Roman" w:hAnsi="Times New Roman" w:cs="Times New Roman"/>
        </w:rPr>
        <w:br/>
      </w:r>
      <w:r w:rsidRPr="007A77F4">
        <w:rPr>
          <w:rFonts w:ascii="Times New Roman" w:hAnsi="Times New Roman" w:cs="Times New Roman"/>
        </w:rPr>
        <w:br/>
      </w:r>
      <w:r w:rsidRPr="007A77F4">
        <w:rPr>
          <w:rFonts w:ascii="Times New Roman" w:hAnsi="Times New Roman" w:cs="Times New Roman"/>
          <w:b/>
          <w:bCs/>
        </w:rPr>
        <w:t xml:space="preserve">Data security </w:t>
      </w:r>
      <w:r w:rsidRPr="007A77F4">
        <w:rPr>
          <w:rFonts w:ascii="Times New Roman" w:hAnsi="Times New Roman" w:cs="Times New Roman"/>
        </w:rPr>
        <w:br/>
        <w:t xml:space="preserve">The anonymous survey data obtained in this project will be used only by SFU researchers and project partners, i.e. Active Manufactured Homeowners Society (AMHOS), directly working on this project for academic research or community improvement. The data will be kept for five years after the project ends for future research. The data may also be used by graduate students interested in similar topics for their theses or dissertations. </w:t>
      </w:r>
    </w:p>
    <w:p w14:paraId="4AC8991D" w14:textId="77777777" w:rsidR="008E5642" w:rsidRDefault="008E5642" w:rsidP="008E5642">
      <w:pPr>
        <w:spacing w:after="0" w:line="240" w:lineRule="auto"/>
        <w:rPr>
          <w:rFonts w:ascii="Times New Roman" w:hAnsi="Times New Roman" w:cs="Times New Roman"/>
        </w:rPr>
      </w:pPr>
    </w:p>
    <w:p w14:paraId="74962BA2" w14:textId="59025D78" w:rsidR="003830D3" w:rsidRPr="007A77F4" w:rsidRDefault="00E451B4" w:rsidP="008E5642">
      <w:pPr>
        <w:spacing w:after="0" w:line="240" w:lineRule="auto"/>
        <w:rPr>
          <w:rFonts w:ascii="Times New Roman" w:hAnsi="Times New Roman" w:cs="Times New Roman"/>
        </w:rPr>
      </w:pPr>
      <w:r w:rsidRPr="007A77F4">
        <w:rPr>
          <w:rFonts w:ascii="Times New Roman" w:hAnsi="Times New Roman" w:cs="Times New Roman"/>
        </w:rPr>
        <w:t>We will disseminate</w:t>
      </w:r>
      <w:r w:rsidR="00070748" w:rsidRPr="007A77F4">
        <w:rPr>
          <w:rFonts w:ascii="Times New Roman" w:hAnsi="Times New Roman" w:cs="Times New Roman"/>
        </w:rPr>
        <w:t xml:space="preserve"> </w:t>
      </w:r>
      <w:r w:rsidRPr="007A77F4">
        <w:rPr>
          <w:rFonts w:ascii="Times New Roman" w:hAnsi="Times New Roman" w:cs="Times New Roman"/>
        </w:rPr>
        <w:t xml:space="preserve">research findings through open-access reports to community members, including AMHOS and research participants, at the end of the project. The data will not be used for any commercial purposes. We also adhere to secure data collection and storage protocols to protect your privacy. Team members will share project-related data using Canada-based cloud services, SFU OneDrive. All data files we collect will be stored on password-protected, encrypted computers. Once the team members have downloaded the shared data from the cloud to their desktops, the data stored in the cloud will be removed to reduce the risks of data breaches. </w:t>
      </w:r>
    </w:p>
    <w:p w14:paraId="1CBDFE3A" w14:textId="77777777" w:rsidR="007A77F4" w:rsidRDefault="007A77F4" w:rsidP="00D83D74">
      <w:pPr>
        <w:spacing w:after="0" w:line="240" w:lineRule="auto"/>
        <w:rPr>
          <w:rFonts w:ascii="Times New Roman" w:hAnsi="Times New Roman" w:cs="Times New Roman"/>
        </w:rPr>
      </w:pPr>
    </w:p>
    <w:p w14:paraId="701F1025" w14:textId="5D0ED2E8" w:rsidR="001D05A1" w:rsidRDefault="00E451B4" w:rsidP="007A77F4">
      <w:pPr>
        <w:spacing w:line="240" w:lineRule="auto"/>
        <w:rPr>
          <w:rFonts w:ascii="Times New Roman" w:hAnsi="Times New Roman" w:cs="Times New Roman"/>
        </w:rPr>
      </w:pPr>
      <w:r w:rsidRPr="007A77F4">
        <w:rPr>
          <w:rFonts w:ascii="Times New Roman" w:hAnsi="Times New Roman" w:cs="Times New Roman"/>
        </w:rPr>
        <w:t>Subsequent analysis will be performed at an aggregate level. Before the data are aggregated, there may be risks of a data breach. But we anticipate low risks, given our strict data storage protocols. Also, the likelihood is low that the use of indirectly identifiable information, such as the neighbourhood demographic characteristics and location, could trace your identity due to the anonymous nature of the survey.</w:t>
      </w:r>
      <w:r w:rsidR="001D05A1">
        <w:rPr>
          <w:rFonts w:ascii="Times New Roman" w:hAnsi="Times New Roman" w:cs="Times New Roman"/>
        </w:rPr>
        <w:br w:type="page"/>
      </w:r>
    </w:p>
    <w:p w14:paraId="04934744" w14:textId="77777777" w:rsidR="00A57C7C" w:rsidRDefault="00A57C7C" w:rsidP="00E3555E">
      <w:pPr>
        <w:spacing w:after="0"/>
        <w:rPr>
          <w:rFonts w:ascii="Times New Roman" w:hAnsi="Times New Roman" w:cs="Times New Roman"/>
          <w:b/>
          <w:bCs/>
        </w:rPr>
      </w:pPr>
      <w:r>
        <w:rPr>
          <w:rFonts w:ascii="Times New Roman" w:hAnsi="Times New Roman" w:cs="Times New Roman"/>
          <w:b/>
          <w:bCs/>
        </w:rPr>
        <w:lastRenderedPageBreak/>
        <w:t>Consent</w:t>
      </w:r>
    </w:p>
    <w:p w14:paraId="58C47A43" w14:textId="47185BEE" w:rsidR="00A57C7C" w:rsidRPr="008E7D61" w:rsidRDefault="00A57C7C" w:rsidP="008E7D61">
      <w:pPr>
        <w:rPr>
          <w:rFonts w:ascii="Times New Roman" w:hAnsi="Times New Roman" w:cs="Times New Roman"/>
        </w:rPr>
      </w:pPr>
      <w:r>
        <w:rPr>
          <w:rFonts w:ascii="Times New Roman" w:hAnsi="Times New Roman" w:cs="Times New Roman"/>
        </w:rPr>
        <w:t xml:space="preserve">If you agree to participate in this survey, please </w:t>
      </w:r>
      <w:r w:rsidR="00C65E88">
        <w:rPr>
          <w:rFonts w:ascii="Times New Roman" w:hAnsi="Times New Roman" w:cs="Times New Roman"/>
        </w:rPr>
        <w:t>proceed to the questions below</w:t>
      </w:r>
      <w:r>
        <w:rPr>
          <w:rFonts w:ascii="Times New Roman" w:hAnsi="Times New Roman" w:cs="Times New Roman"/>
        </w:rPr>
        <w:t xml:space="preserve">. </w:t>
      </w:r>
      <w:r w:rsidRPr="00165864">
        <w:rPr>
          <w:rFonts w:ascii="Times New Roman" w:hAnsi="Times New Roman" w:cs="Times New Roman"/>
        </w:rPr>
        <w:t>By consenting, p</w:t>
      </w:r>
      <w:r w:rsidR="00A65A62">
        <w:rPr>
          <w:rFonts w:ascii="Times New Roman" w:hAnsi="Times New Roman" w:cs="Times New Roman"/>
        </w:rPr>
        <w:t>a</w:t>
      </w:r>
      <w:r w:rsidRPr="00165864">
        <w:rPr>
          <w:rFonts w:ascii="Times New Roman" w:hAnsi="Times New Roman" w:cs="Times New Roman"/>
        </w:rPr>
        <w:t>rticipants have not waived any rights to legal recourse in the event of research-related harm.</w:t>
      </w:r>
    </w:p>
    <w:p w14:paraId="54B26EB1" w14:textId="635BEDF3" w:rsidR="00EC04FE" w:rsidRPr="00EC04FE" w:rsidRDefault="4712BD51" w:rsidP="006A33D5">
      <w:pPr>
        <w:spacing w:after="0"/>
        <w:rPr>
          <w:rFonts w:ascii="Times New Roman" w:hAnsi="Times New Roman" w:cs="Times New Roman"/>
          <w:b/>
          <w:bCs/>
        </w:rPr>
      </w:pPr>
      <w:r w:rsidRPr="544973BD">
        <w:rPr>
          <w:rFonts w:ascii="Times New Roman" w:hAnsi="Times New Roman" w:cs="Times New Roman"/>
          <w:b/>
          <w:bCs/>
        </w:rPr>
        <w:t>Basic</w:t>
      </w:r>
      <w:r w:rsidR="2C4A1D59" w:rsidRPr="544973BD">
        <w:rPr>
          <w:rFonts w:ascii="Times New Roman" w:hAnsi="Times New Roman" w:cs="Times New Roman"/>
          <w:b/>
          <w:bCs/>
        </w:rPr>
        <w:t xml:space="preserve"> information</w:t>
      </w:r>
    </w:p>
    <w:p w14:paraId="60846EDA" w14:textId="0BDDD078" w:rsidR="006A33D5" w:rsidRDefault="3B4B3EDA" w:rsidP="544973BD">
      <w:pPr>
        <w:spacing w:after="0"/>
        <w:rPr>
          <w:rFonts w:ascii="Times New Roman" w:hAnsi="Times New Roman" w:cs="Times New Roman"/>
        </w:rPr>
      </w:pPr>
      <w:r w:rsidRPr="544973BD">
        <w:rPr>
          <w:rFonts w:ascii="Times New Roman" w:hAnsi="Times New Roman" w:cs="Times New Roman"/>
        </w:rPr>
        <w:t xml:space="preserve">1. </w:t>
      </w:r>
      <w:r w:rsidR="7540C434" w:rsidRPr="544973BD">
        <w:rPr>
          <w:rFonts w:ascii="Times New Roman" w:hAnsi="Times New Roman" w:cs="Times New Roman"/>
        </w:rPr>
        <w:t xml:space="preserve">Please provide the name and address of the Manufactured Home </w:t>
      </w:r>
      <w:r w:rsidR="00843A54">
        <w:rPr>
          <w:rFonts w:ascii="Times New Roman" w:hAnsi="Times New Roman" w:cs="Times New Roman"/>
        </w:rPr>
        <w:t>Community</w:t>
      </w:r>
      <w:r w:rsidR="00843A54" w:rsidRPr="544973BD">
        <w:rPr>
          <w:rFonts w:ascii="Times New Roman" w:hAnsi="Times New Roman" w:cs="Times New Roman"/>
        </w:rPr>
        <w:t xml:space="preserve"> </w:t>
      </w:r>
      <w:r w:rsidR="7540C434" w:rsidRPr="544973BD">
        <w:rPr>
          <w:rFonts w:ascii="Times New Roman" w:hAnsi="Times New Roman" w:cs="Times New Roman"/>
        </w:rPr>
        <w:t>where you currently live</w:t>
      </w:r>
      <w:r w:rsidR="00DE1B15">
        <w:rPr>
          <w:rFonts w:ascii="Times New Roman" w:hAnsi="Times New Roman" w:cs="Times New Roman"/>
        </w:rPr>
        <w:t xml:space="preserve"> (you can find this on your tenancy agreement)</w:t>
      </w:r>
      <w:r w:rsidR="7540C434" w:rsidRPr="544973BD">
        <w:rPr>
          <w:rFonts w:ascii="Times New Roman" w:hAnsi="Times New Roman" w:cs="Times New Roman"/>
        </w:rPr>
        <w:t>.</w:t>
      </w:r>
    </w:p>
    <w:p w14:paraId="581DB90B" w14:textId="77777777" w:rsidR="002411AD" w:rsidRDefault="002411AD" w:rsidP="544973BD">
      <w:pPr>
        <w:spacing w:after="0"/>
        <w:rPr>
          <w:rFonts w:ascii="Times New Roman" w:hAnsi="Times New Roman" w:cs="Times New Roman"/>
        </w:rPr>
      </w:pPr>
    </w:p>
    <w:p w14:paraId="0E1E9A2E" w14:textId="2B718F43" w:rsidR="002411AD" w:rsidRDefault="002411AD" w:rsidP="544973BD">
      <w:pPr>
        <w:spacing w:after="0"/>
        <w:rPr>
          <w:rFonts w:ascii="Times New Roman" w:hAnsi="Times New Roman" w:cs="Times New Roman"/>
        </w:rPr>
      </w:pPr>
      <w:r>
        <w:rPr>
          <w:rFonts w:ascii="Times New Roman" w:hAnsi="Times New Roman" w:cs="Times New Roman"/>
        </w:rPr>
        <w:t xml:space="preserve">Name of the </w:t>
      </w:r>
      <w:r w:rsidR="00A06E43">
        <w:rPr>
          <w:rFonts w:ascii="Times New Roman" w:hAnsi="Times New Roman" w:cs="Times New Roman"/>
        </w:rPr>
        <w:t xml:space="preserve">community: </w:t>
      </w:r>
      <w:r w:rsidR="007D4424">
        <w:rPr>
          <w:rFonts w:ascii="Times New Roman" w:hAnsi="Times New Roman" w:cs="Times New Roman"/>
        </w:rPr>
        <w:t xml:space="preserve">(if any) </w:t>
      </w:r>
      <w:r w:rsidR="00A06E43">
        <w:rPr>
          <w:rFonts w:ascii="Times New Roman" w:hAnsi="Times New Roman" w:cs="Times New Roman"/>
        </w:rPr>
        <w:t>___________</w:t>
      </w:r>
      <w:r w:rsidR="008B1255">
        <w:rPr>
          <w:rFonts w:ascii="Times New Roman" w:hAnsi="Times New Roman" w:cs="Times New Roman"/>
        </w:rPr>
        <w:t>; Number of units in the community: ________________</w:t>
      </w:r>
    </w:p>
    <w:p w14:paraId="5DC68907" w14:textId="77777777" w:rsidR="00A06E43" w:rsidRDefault="00A06E43" w:rsidP="544973BD">
      <w:pPr>
        <w:spacing w:after="0"/>
        <w:rPr>
          <w:rFonts w:ascii="Times New Roman" w:hAnsi="Times New Roman" w:cs="Times New Roman"/>
        </w:rPr>
      </w:pPr>
    </w:p>
    <w:p w14:paraId="572A8ADB" w14:textId="2D4F5DE8" w:rsidR="00A06E43" w:rsidRDefault="002411AD" w:rsidP="544973BD">
      <w:pPr>
        <w:spacing w:after="0"/>
        <w:rPr>
          <w:rFonts w:ascii="Times New Roman" w:hAnsi="Times New Roman" w:cs="Times New Roman"/>
        </w:rPr>
      </w:pPr>
      <w:r>
        <w:rPr>
          <w:rFonts w:ascii="Times New Roman" w:hAnsi="Times New Roman" w:cs="Times New Roman"/>
        </w:rPr>
        <w:t>Street number</w:t>
      </w:r>
      <w:r w:rsidR="00A06E43">
        <w:rPr>
          <w:rFonts w:ascii="Times New Roman" w:hAnsi="Times New Roman" w:cs="Times New Roman"/>
        </w:rPr>
        <w:t>: _____________;     Street name: ___________</w:t>
      </w:r>
    </w:p>
    <w:p w14:paraId="16AF9A1F" w14:textId="77777777" w:rsidR="00A06E43" w:rsidRDefault="00A06E43" w:rsidP="544973BD">
      <w:pPr>
        <w:spacing w:after="0"/>
        <w:rPr>
          <w:rFonts w:ascii="Times New Roman" w:hAnsi="Times New Roman" w:cs="Times New Roman"/>
        </w:rPr>
      </w:pPr>
    </w:p>
    <w:p w14:paraId="5DBC0A78" w14:textId="042FF005" w:rsidR="00A06E43" w:rsidRDefault="00A06E43" w:rsidP="544973BD">
      <w:pPr>
        <w:spacing w:after="0"/>
        <w:rPr>
          <w:rFonts w:ascii="Times New Roman" w:hAnsi="Times New Roman" w:cs="Times New Roman"/>
        </w:rPr>
      </w:pPr>
      <w:r>
        <w:rPr>
          <w:rFonts w:ascii="Times New Roman" w:hAnsi="Times New Roman" w:cs="Times New Roman"/>
        </w:rPr>
        <w:t>City: _____________;  Postal code: _____________</w:t>
      </w:r>
    </w:p>
    <w:p w14:paraId="2B75EAB4" w14:textId="77777777" w:rsidR="00A06E43" w:rsidRDefault="00A06E43" w:rsidP="544973BD">
      <w:pPr>
        <w:spacing w:after="0"/>
        <w:rPr>
          <w:rFonts w:ascii="Times New Roman" w:hAnsi="Times New Roman" w:cs="Times New Roman"/>
        </w:rPr>
      </w:pPr>
    </w:p>
    <w:p w14:paraId="0CD26884" w14:textId="1C65C9CC" w:rsidR="006A33D5" w:rsidRPr="00505A4C" w:rsidRDefault="006A33D5" w:rsidP="544973BD">
      <w:pPr>
        <w:spacing w:after="0"/>
        <w:rPr>
          <w:rFonts w:ascii="Times New Roman" w:hAnsi="Times New Roman" w:cs="Times New Roman"/>
        </w:rPr>
      </w:pPr>
    </w:p>
    <w:p w14:paraId="0875FF1C" w14:textId="68CCD8B8" w:rsidR="001E2CFB" w:rsidRPr="00505A4C" w:rsidRDefault="15948661" w:rsidP="001E2CFB">
      <w:pPr>
        <w:spacing w:after="0"/>
        <w:rPr>
          <w:rFonts w:ascii="Times New Roman" w:hAnsi="Times New Roman" w:cs="Times New Roman"/>
        </w:rPr>
      </w:pPr>
      <w:r w:rsidRPr="00505A4C">
        <w:rPr>
          <w:rFonts w:ascii="Times New Roman" w:hAnsi="Times New Roman" w:cs="Times New Roman"/>
        </w:rPr>
        <w:t>2.</w:t>
      </w:r>
      <w:r w:rsidR="001E2CFB" w:rsidRPr="00505A4C">
        <w:rPr>
          <w:rFonts w:ascii="Times New Roman" w:hAnsi="Times New Roman" w:cs="Times New Roman"/>
        </w:rPr>
        <w:t xml:space="preserve"> Is the community designated to serve</w:t>
      </w:r>
      <w:r w:rsidR="008E5351" w:rsidRPr="00505A4C">
        <w:rPr>
          <w:rFonts w:ascii="Times New Roman" w:hAnsi="Times New Roman" w:cs="Times New Roman"/>
        </w:rPr>
        <w:t>: (Please select all that apply)</w:t>
      </w:r>
    </w:p>
    <w:p w14:paraId="5EE1F68B" w14:textId="7EED6E2E" w:rsidR="009C1528" w:rsidRDefault="009C1528" w:rsidP="001E2CFB">
      <w:pPr>
        <w:pStyle w:val="ListParagraph"/>
        <w:numPr>
          <w:ilvl w:val="0"/>
          <w:numId w:val="3"/>
        </w:numPr>
        <w:ind w:left="810"/>
        <w:rPr>
          <w:rFonts w:ascii="Times New Roman" w:hAnsi="Times New Roman" w:cs="Times New Roman"/>
        </w:rPr>
      </w:pPr>
      <w:r>
        <w:rPr>
          <w:rFonts w:ascii="Times New Roman" w:hAnsi="Times New Roman" w:cs="Times New Roman"/>
        </w:rPr>
        <w:t>0-No designated groups</w:t>
      </w:r>
    </w:p>
    <w:p w14:paraId="31C88474" w14:textId="32CC338A" w:rsidR="001E2CFB" w:rsidRPr="00505A4C" w:rsidRDefault="00464532" w:rsidP="001E2CFB">
      <w:pPr>
        <w:pStyle w:val="ListParagraph"/>
        <w:numPr>
          <w:ilvl w:val="0"/>
          <w:numId w:val="3"/>
        </w:numPr>
        <w:ind w:left="810"/>
        <w:rPr>
          <w:rFonts w:ascii="Times New Roman" w:hAnsi="Times New Roman" w:cs="Times New Roman"/>
        </w:rPr>
      </w:pPr>
      <w:r>
        <w:rPr>
          <w:rFonts w:ascii="Times New Roman" w:hAnsi="Times New Roman" w:cs="Times New Roman"/>
        </w:rPr>
        <w:t>1-</w:t>
      </w:r>
      <w:r w:rsidR="001E2CFB" w:rsidRPr="00505A4C">
        <w:rPr>
          <w:rFonts w:ascii="Times New Roman" w:hAnsi="Times New Roman" w:cs="Times New Roman"/>
        </w:rPr>
        <w:t>Seniors (e.g</w:t>
      </w:r>
      <w:r w:rsidR="00873C51" w:rsidRPr="00505A4C">
        <w:rPr>
          <w:rFonts w:ascii="Times New Roman" w:hAnsi="Times New Roman" w:cs="Times New Roman"/>
        </w:rPr>
        <w:t>.</w:t>
      </w:r>
      <w:r w:rsidR="001E2CFB" w:rsidRPr="00505A4C">
        <w:rPr>
          <w:rFonts w:ascii="Times New Roman" w:hAnsi="Times New Roman" w:cs="Times New Roman"/>
        </w:rPr>
        <w:t xml:space="preserve"> 55+)</w:t>
      </w:r>
    </w:p>
    <w:p w14:paraId="748E2137" w14:textId="3B7D7D43" w:rsidR="001E2CFB" w:rsidRPr="00505A4C" w:rsidRDefault="00464532" w:rsidP="001E2CFB">
      <w:pPr>
        <w:pStyle w:val="ListParagraph"/>
        <w:numPr>
          <w:ilvl w:val="0"/>
          <w:numId w:val="3"/>
        </w:numPr>
        <w:ind w:left="810"/>
        <w:rPr>
          <w:rFonts w:ascii="Times New Roman" w:hAnsi="Times New Roman" w:cs="Times New Roman"/>
        </w:rPr>
      </w:pPr>
      <w:r>
        <w:rPr>
          <w:rFonts w:ascii="Times New Roman" w:hAnsi="Times New Roman" w:cs="Times New Roman"/>
        </w:rPr>
        <w:t>2-</w:t>
      </w:r>
      <w:r w:rsidR="001E2CFB" w:rsidRPr="00505A4C">
        <w:rPr>
          <w:rFonts w:ascii="Times New Roman" w:hAnsi="Times New Roman" w:cs="Times New Roman"/>
        </w:rPr>
        <w:t>Younger families</w:t>
      </w:r>
    </w:p>
    <w:p w14:paraId="47CAACE1" w14:textId="51BEC747" w:rsidR="008E5351" w:rsidRPr="00505A4C" w:rsidRDefault="00464532" w:rsidP="001E2CFB">
      <w:pPr>
        <w:pStyle w:val="ListParagraph"/>
        <w:numPr>
          <w:ilvl w:val="0"/>
          <w:numId w:val="3"/>
        </w:numPr>
        <w:ind w:left="810"/>
        <w:rPr>
          <w:rFonts w:ascii="Times New Roman" w:hAnsi="Times New Roman" w:cs="Times New Roman"/>
        </w:rPr>
      </w:pPr>
      <w:r>
        <w:rPr>
          <w:rFonts w:ascii="Times New Roman" w:hAnsi="Times New Roman" w:cs="Times New Roman"/>
        </w:rPr>
        <w:t>3-</w:t>
      </w:r>
      <w:r w:rsidR="004F252B" w:rsidRPr="00505A4C">
        <w:rPr>
          <w:rFonts w:ascii="Times New Roman" w:hAnsi="Times New Roman" w:cs="Times New Roman"/>
        </w:rPr>
        <w:t>Other. Please specify______________</w:t>
      </w:r>
    </w:p>
    <w:p w14:paraId="32D640D1" w14:textId="70052442" w:rsidR="006A33D5" w:rsidRPr="00505A4C" w:rsidRDefault="001E2CFB" w:rsidP="544973BD">
      <w:pPr>
        <w:spacing w:after="0"/>
        <w:rPr>
          <w:rFonts w:ascii="Times New Roman" w:hAnsi="Times New Roman" w:cs="Times New Roman"/>
        </w:rPr>
      </w:pPr>
      <w:r w:rsidRPr="00505A4C">
        <w:rPr>
          <w:rFonts w:ascii="Times New Roman" w:hAnsi="Times New Roman" w:cs="Times New Roman"/>
        </w:rPr>
        <w:t xml:space="preserve">2a. </w:t>
      </w:r>
      <w:r w:rsidR="15948661" w:rsidRPr="00505A4C">
        <w:rPr>
          <w:rFonts w:ascii="Times New Roman" w:hAnsi="Times New Roman" w:cs="Times New Roman"/>
        </w:rPr>
        <w:t xml:space="preserve">Is the </w:t>
      </w:r>
      <w:r w:rsidR="00BA2974" w:rsidRPr="00505A4C">
        <w:rPr>
          <w:rFonts w:ascii="Times New Roman" w:hAnsi="Times New Roman" w:cs="Times New Roman"/>
        </w:rPr>
        <w:t>community amenable</w:t>
      </w:r>
      <w:r w:rsidR="008F19DE">
        <w:rPr>
          <w:rFonts w:ascii="Times New Roman" w:hAnsi="Times New Roman" w:cs="Times New Roman"/>
        </w:rPr>
        <w:t xml:space="preserve"> (if not designated)</w:t>
      </w:r>
      <w:r w:rsidR="00BA2974" w:rsidRPr="00505A4C">
        <w:rPr>
          <w:rFonts w:ascii="Times New Roman" w:hAnsi="Times New Roman" w:cs="Times New Roman"/>
        </w:rPr>
        <w:t xml:space="preserve"> to </w:t>
      </w:r>
      <w:r w:rsidR="15948661" w:rsidRPr="00505A4C">
        <w:rPr>
          <w:rFonts w:ascii="Times New Roman" w:hAnsi="Times New Roman" w:cs="Times New Roman"/>
        </w:rPr>
        <w:t>the following demographics and household types? (Please select all that apply)</w:t>
      </w:r>
    </w:p>
    <w:p w14:paraId="490C8243" w14:textId="62852056" w:rsidR="006A33D5" w:rsidRPr="00505A4C" w:rsidRDefault="008E75A2" w:rsidP="544973BD">
      <w:pPr>
        <w:pStyle w:val="ListParagraph"/>
        <w:numPr>
          <w:ilvl w:val="0"/>
          <w:numId w:val="3"/>
        </w:numPr>
        <w:rPr>
          <w:rFonts w:ascii="Times New Roman" w:hAnsi="Times New Roman" w:cs="Times New Roman"/>
        </w:rPr>
      </w:pPr>
      <w:r>
        <w:rPr>
          <w:rFonts w:ascii="Times New Roman" w:hAnsi="Times New Roman" w:cs="Times New Roman"/>
        </w:rPr>
        <w:t xml:space="preserve">1- </w:t>
      </w:r>
      <w:r w:rsidR="15948661" w:rsidRPr="00505A4C">
        <w:rPr>
          <w:rFonts w:ascii="Times New Roman" w:hAnsi="Times New Roman" w:cs="Times New Roman"/>
        </w:rPr>
        <w:t>People with disabilities</w:t>
      </w:r>
    </w:p>
    <w:p w14:paraId="0BD66E0F" w14:textId="46C54AD8" w:rsidR="00E901C2" w:rsidRDefault="008E75A2" w:rsidP="544973BD">
      <w:pPr>
        <w:pStyle w:val="ListParagraph"/>
        <w:numPr>
          <w:ilvl w:val="0"/>
          <w:numId w:val="3"/>
        </w:numPr>
        <w:rPr>
          <w:rFonts w:ascii="Times New Roman" w:hAnsi="Times New Roman" w:cs="Times New Roman"/>
        </w:rPr>
      </w:pPr>
      <w:r>
        <w:rPr>
          <w:rFonts w:ascii="Times New Roman" w:hAnsi="Times New Roman" w:cs="Times New Roman"/>
        </w:rPr>
        <w:t xml:space="preserve">2- </w:t>
      </w:r>
      <w:r w:rsidR="00E901C2">
        <w:rPr>
          <w:rFonts w:ascii="Times New Roman" w:hAnsi="Times New Roman" w:cs="Times New Roman"/>
        </w:rPr>
        <w:t>People with motorcycles</w:t>
      </w:r>
    </w:p>
    <w:p w14:paraId="0FD33B72" w14:textId="61C08780" w:rsidR="00E901C2" w:rsidRDefault="008E75A2" w:rsidP="544973BD">
      <w:pPr>
        <w:pStyle w:val="ListParagraph"/>
        <w:numPr>
          <w:ilvl w:val="0"/>
          <w:numId w:val="3"/>
        </w:numPr>
        <w:rPr>
          <w:rFonts w:ascii="Times New Roman" w:hAnsi="Times New Roman" w:cs="Times New Roman"/>
        </w:rPr>
      </w:pPr>
      <w:r>
        <w:rPr>
          <w:rFonts w:ascii="Times New Roman" w:hAnsi="Times New Roman" w:cs="Times New Roman"/>
        </w:rPr>
        <w:t xml:space="preserve">3- </w:t>
      </w:r>
      <w:r w:rsidR="00E901C2">
        <w:rPr>
          <w:rFonts w:ascii="Times New Roman" w:hAnsi="Times New Roman" w:cs="Times New Roman"/>
        </w:rPr>
        <w:t>People with pets</w:t>
      </w:r>
    </w:p>
    <w:p w14:paraId="7A42E6D7" w14:textId="5D5A06B7" w:rsidR="00FA3E57" w:rsidRPr="00505A4C" w:rsidRDefault="008E75A2" w:rsidP="00FA3E57">
      <w:pPr>
        <w:pStyle w:val="ListParagraph"/>
        <w:numPr>
          <w:ilvl w:val="0"/>
          <w:numId w:val="3"/>
        </w:numPr>
        <w:rPr>
          <w:rFonts w:ascii="Times New Roman" w:hAnsi="Times New Roman" w:cs="Times New Roman"/>
        </w:rPr>
      </w:pPr>
      <w:r>
        <w:rPr>
          <w:rFonts w:ascii="Times New Roman" w:hAnsi="Times New Roman" w:cs="Times New Roman"/>
        </w:rPr>
        <w:t xml:space="preserve">4- </w:t>
      </w:r>
      <w:r w:rsidR="00FA3E57" w:rsidRPr="00505A4C">
        <w:rPr>
          <w:rFonts w:ascii="Times New Roman" w:hAnsi="Times New Roman" w:cs="Times New Roman"/>
        </w:rPr>
        <w:t>Seniors (e.g, 55+)</w:t>
      </w:r>
    </w:p>
    <w:p w14:paraId="739EAEDA" w14:textId="1DB5C51D" w:rsidR="00FA3E57" w:rsidRPr="00505A4C" w:rsidRDefault="008E75A2" w:rsidP="00FA3E57">
      <w:pPr>
        <w:pStyle w:val="ListParagraph"/>
        <w:numPr>
          <w:ilvl w:val="0"/>
          <w:numId w:val="3"/>
        </w:numPr>
        <w:rPr>
          <w:rFonts w:ascii="Times New Roman" w:hAnsi="Times New Roman" w:cs="Times New Roman"/>
        </w:rPr>
      </w:pPr>
      <w:r>
        <w:rPr>
          <w:rFonts w:ascii="Times New Roman" w:hAnsi="Times New Roman" w:cs="Times New Roman"/>
        </w:rPr>
        <w:t xml:space="preserve">5- </w:t>
      </w:r>
      <w:r w:rsidR="00FA3E57" w:rsidRPr="00505A4C">
        <w:rPr>
          <w:rFonts w:ascii="Times New Roman" w:hAnsi="Times New Roman" w:cs="Times New Roman"/>
        </w:rPr>
        <w:t>Younger families</w:t>
      </w:r>
    </w:p>
    <w:p w14:paraId="7A71234F" w14:textId="717B2BCB" w:rsidR="0056614A" w:rsidRPr="005D7476" w:rsidRDefault="008E75A2" w:rsidP="0056614A">
      <w:pPr>
        <w:pStyle w:val="ListParagraph"/>
        <w:numPr>
          <w:ilvl w:val="0"/>
          <w:numId w:val="3"/>
        </w:numPr>
        <w:rPr>
          <w:rFonts w:ascii="Times New Roman" w:hAnsi="Times New Roman" w:cs="Times New Roman"/>
        </w:rPr>
      </w:pPr>
      <w:r>
        <w:rPr>
          <w:rFonts w:ascii="Times New Roman" w:hAnsi="Times New Roman" w:cs="Times New Roman"/>
        </w:rPr>
        <w:t xml:space="preserve">6- </w:t>
      </w:r>
      <w:r w:rsidR="15948661" w:rsidRPr="00914BFA">
        <w:rPr>
          <w:rFonts w:ascii="Times New Roman" w:hAnsi="Times New Roman" w:cs="Times New Roman"/>
        </w:rPr>
        <w:t xml:space="preserve">Other (Please </w:t>
      </w:r>
      <w:r w:rsidR="007F52D4">
        <w:rPr>
          <w:rFonts w:ascii="Times New Roman" w:hAnsi="Times New Roman" w:cs="Times New Roman"/>
        </w:rPr>
        <w:t>s</w:t>
      </w:r>
      <w:r w:rsidR="15948661" w:rsidRPr="00914BFA">
        <w:rPr>
          <w:rFonts w:ascii="Times New Roman" w:hAnsi="Times New Roman" w:cs="Times New Roman"/>
        </w:rPr>
        <w:t>pecify) _______________</w:t>
      </w:r>
    </w:p>
    <w:p w14:paraId="2FBE993E" w14:textId="79FC0B23" w:rsidR="006A33D5" w:rsidRDefault="007F52D4" w:rsidP="544973BD">
      <w:pPr>
        <w:spacing w:after="0"/>
        <w:rPr>
          <w:rFonts w:ascii="Times New Roman" w:hAnsi="Times New Roman" w:cs="Times New Roman"/>
        </w:rPr>
      </w:pPr>
      <w:r>
        <w:rPr>
          <w:rFonts w:ascii="Times New Roman" w:hAnsi="Times New Roman" w:cs="Times New Roman"/>
        </w:rPr>
        <w:t>3</w:t>
      </w:r>
      <w:r w:rsidR="5A341093" w:rsidRPr="544973BD">
        <w:rPr>
          <w:rFonts w:ascii="Times New Roman" w:hAnsi="Times New Roman" w:cs="Times New Roman"/>
        </w:rPr>
        <w:t xml:space="preserve">. </w:t>
      </w:r>
      <w:r w:rsidR="3B4B3EDA" w:rsidRPr="544973BD">
        <w:rPr>
          <w:rFonts w:ascii="Times New Roman" w:hAnsi="Times New Roman" w:cs="Times New Roman"/>
        </w:rPr>
        <w:t>In which area is your manufactured home community locat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6A33D5" w14:paraId="7B3C0576" w14:textId="77777777" w:rsidTr="007C53CF">
        <w:tc>
          <w:tcPr>
            <w:tcW w:w="4675" w:type="dxa"/>
          </w:tcPr>
          <w:p w14:paraId="3E09A6B5" w14:textId="394567FA" w:rsidR="006A33D5" w:rsidRPr="00574B03" w:rsidRDefault="009906BB" w:rsidP="00CE5401">
            <w:pPr>
              <w:pStyle w:val="ListParagraph"/>
              <w:numPr>
                <w:ilvl w:val="0"/>
                <w:numId w:val="13"/>
              </w:numPr>
              <w:rPr>
                <w:rFonts w:ascii="Times New Roman" w:hAnsi="Times New Roman" w:cs="Times New Roman"/>
                <w:sz w:val="22"/>
                <w:szCs w:val="22"/>
              </w:rPr>
            </w:pPr>
            <w:bookmarkStart w:id="0" w:name="_Hlk220503147"/>
            <w:r>
              <w:rPr>
                <w:rFonts w:ascii="Times New Roman" w:hAnsi="Times New Roman" w:cs="Times New Roman"/>
                <w:sz w:val="22"/>
                <w:szCs w:val="22"/>
              </w:rPr>
              <w:t xml:space="preserve">1- </w:t>
            </w:r>
            <w:r w:rsidR="006A33D5" w:rsidRPr="00574B03">
              <w:rPr>
                <w:rFonts w:ascii="Times New Roman" w:hAnsi="Times New Roman" w:cs="Times New Roman"/>
                <w:sz w:val="22"/>
                <w:szCs w:val="22"/>
              </w:rPr>
              <w:t>Capital</w:t>
            </w:r>
            <w:r w:rsidR="00B878EC">
              <w:rPr>
                <w:rFonts w:ascii="Times New Roman" w:hAnsi="Times New Roman" w:cs="Times New Roman"/>
                <w:sz w:val="22"/>
                <w:szCs w:val="22"/>
              </w:rPr>
              <w:t xml:space="preserve"> region</w:t>
            </w:r>
          </w:p>
          <w:p w14:paraId="134D36AA" w14:textId="2C76DE83" w:rsidR="006A33D5" w:rsidRPr="007D158F" w:rsidRDefault="009906BB" w:rsidP="00CE5401">
            <w:pPr>
              <w:pStyle w:val="ListParagraph"/>
              <w:numPr>
                <w:ilvl w:val="0"/>
                <w:numId w:val="13"/>
              </w:numPr>
              <w:rPr>
                <w:rFonts w:ascii="Times New Roman" w:hAnsi="Times New Roman" w:cs="Times New Roman"/>
                <w:sz w:val="22"/>
                <w:szCs w:val="22"/>
              </w:rPr>
            </w:pPr>
            <w:r>
              <w:rPr>
                <w:rFonts w:ascii="Times New Roman" w:hAnsi="Times New Roman" w:cs="Times New Roman"/>
                <w:sz w:val="22"/>
                <w:szCs w:val="22"/>
              </w:rPr>
              <w:t xml:space="preserve">24- </w:t>
            </w:r>
            <w:r w:rsidR="006A33D5" w:rsidRPr="007D158F">
              <w:rPr>
                <w:rFonts w:ascii="Times New Roman" w:hAnsi="Times New Roman" w:cs="Times New Roman"/>
                <w:sz w:val="22"/>
                <w:szCs w:val="22"/>
              </w:rPr>
              <w:t>Cariboo</w:t>
            </w:r>
            <w:r w:rsidR="00F348BC">
              <w:rPr>
                <w:rFonts w:ascii="Times New Roman" w:hAnsi="Times New Roman" w:cs="Times New Roman"/>
                <w:sz w:val="22"/>
                <w:szCs w:val="22"/>
              </w:rPr>
              <w:t xml:space="preserve"> </w:t>
            </w:r>
          </w:p>
          <w:p w14:paraId="1436C11F" w14:textId="6B6A011E" w:rsidR="006A33D5" w:rsidRPr="00574B03" w:rsidRDefault="009906BB" w:rsidP="00CE5401">
            <w:pPr>
              <w:pStyle w:val="ListParagraph"/>
              <w:numPr>
                <w:ilvl w:val="0"/>
                <w:numId w:val="13"/>
              </w:numPr>
              <w:rPr>
                <w:rFonts w:ascii="Times New Roman" w:hAnsi="Times New Roman" w:cs="Times New Roman"/>
                <w:sz w:val="22"/>
                <w:szCs w:val="22"/>
              </w:rPr>
            </w:pPr>
            <w:r>
              <w:rPr>
                <w:rFonts w:ascii="Times New Roman" w:hAnsi="Times New Roman" w:cs="Times New Roman"/>
                <w:sz w:val="22"/>
                <w:szCs w:val="22"/>
              </w:rPr>
              <w:t xml:space="preserve">19- </w:t>
            </w:r>
            <w:r w:rsidR="006A33D5" w:rsidRPr="007D158F">
              <w:rPr>
                <w:rFonts w:ascii="Times New Roman" w:hAnsi="Times New Roman" w:cs="Times New Roman"/>
                <w:sz w:val="22"/>
                <w:szCs w:val="22"/>
              </w:rPr>
              <w:t>Central Okanagan</w:t>
            </w:r>
          </w:p>
          <w:p w14:paraId="139B7FEE" w14:textId="7AF25066" w:rsidR="006A33D5" w:rsidRPr="00574B03" w:rsidRDefault="00984C30" w:rsidP="00CE5401">
            <w:pPr>
              <w:pStyle w:val="ListParagraph"/>
              <w:numPr>
                <w:ilvl w:val="0"/>
                <w:numId w:val="13"/>
              </w:numPr>
              <w:rPr>
                <w:rFonts w:ascii="Times New Roman" w:hAnsi="Times New Roman" w:cs="Times New Roman"/>
                <w:sz w:val="22"/>
                <w:szCs w:val="22"/>
              </w:rPr>
            </w:pPr>
            <w:r>
              <w:rPr>
                <w:rFonts w:ascii="Times New Roman" w:hAnsi="Times New Roman" w:cs="Times New Roman"/>
                <w:sz w:val="22"/>
                <w:szCs w:val="22"/>
              </w:rPr>
              <w:t xml:space="preserve">4- </w:t>
            </w:r>
            <w:r w:rsidR="009906BB">
              <w:rPr>
                <w:rFonts w:ascii="Times New Roman" w:hAnsi="Times New Roman" w:cs="Times New Roman"/>
                <w:sz w:val="22"/>
                <w:szCs w:val="22"/>
              </w:rPr>
              <w:t>C</w:t>
            </w:r>
            <w:r w:rsidR="006A33D5" w:rsidRPr="007D158F">
              <w:rPr>
                <w:rFonts w:ascii="Times New Roman" w:hAnsi="Times New Roman" w:cs="Times New Roman"/>
                <w:sz w:val="22"/>
                <w:szCs w:val="22"/>
              </w:rPr>
              <w:t>entral Vancouver Island</w:t>
            </w:r>
          </w:p>
          <w:p w14:paraId="4F8793BE" w14:textId="798F8922" w:rsidR="006A33D5" w:rsidRPr="007D158F" w:rsidRDefault="00984C30" w:rsidP="00CE5401">
            <w:pPr>
              <w:pStyle w:val="ListParagraph"/>
              <w:numPr>
                <w:ilvl w:val="0"/>
                <w:numId w:val="13"/>
              </w:numPr>
              <w:rPr>
                <w:rFonts w:ascii="Times New Roman" w:hAnsi="Times New Roman" w:cs="Times New Roman"/>
                <w:sz w:val="22"/>
                <w:szCs w:val="22"/>
              </w:rPr>
            </w:pPr>
            <w:r>
              <w:rPr>
                <w:rFonts w:ascii="Times New Roman" w:hAnsi="Times New Roman" w:cs="Times New Roman"/>
                <w:sz w:val="22"/>
                <w:szCs w:val="22"/>
              </w:rPr>
              <w:t xml:space="preserve">6- </w:t>
            </w:r>
            <w:r w:rsidR="006A33D5" w:rsidRPr="007D158F">
              <w:rPr>
                <w:rFonts w:ascii="Times New Roman" w:hAnsi="Times New Roman" w:cs="Times New Roman"/>
                <w:sz w:val="22"/>
                <w:szCs w:val="22"/>
              </w:rPr>
              <w:t>Courtenay</w:t>
            </w:r>
          </w:p>
          <w:p w14:paraId="1F3BC867" w14:textId="11E462D1" w:rsidR="006A33D5" w:rsidRPr="007D158F" w:rsidRDefault="00984C30" w:rsidP="00CE5401">
            <w:pPr>
              <w:pStyle w:val="ListParagraph"/>
              <w:numPr>
                <w:ilvl w:val="0"/>
                <w:numId w:val="13"/>
              </w:numPr>
              <w:rPr>
                <w:rFonts w:ascii="Times New Roman" w:hAnsi="Times New Roman" w:cs="Times New Roman"/>
                <w:sz w:val="22"/>
                <w:szCs w:val="22"/>
              </w:rPr>
            </w:pPr>
            <w:r>
              <w:rPr>
                <w:rFonts w:ascii="Times New Roman" w:hAnsi="Times New Roman" w:cs="Times New Roman"/>
                <w:sz w:val="22"/>
                <w:szCs w:val="22"/>
              </w:rPr>
              <w:t xml:space="preserve">22- </w:t>
            </w:r>
            <w:r w:rsidR="006A33D5" w:rsidRPr="007D158F">
              <w:rPr>
                <w:rFonts w:ascii="Times New Roman" w:hAnsi="Times New Roman" w:cs="Times New Roman"/>
                <w:sz w:val="22"/>
                <w:szCs w:val="22"/>
              </w:rPr>
              <w:t>East Kootenay</w:t>
            </w:r>
          </w:p>
          <w:p w14:paraId="5383CBDE" w14:textId="49A91F86" w:rsidR="006A33D5" w:rsidRPr="007D158F" w:rsidRDefault="00984C30" w:rsidP="00CE5401">
            <w:pPr>
              <w:pStyle w:val="ListParagraph"/>
              <w:numPr>
                <w:ilvl w:val="0"/>
                <w:numId w:val="13"/>
              </w:numPr>
              <w:rPr>
                <w:rFonts w:ascii="Times New Roman" w:hAnsi="Times New Roman" w:cs="Times New Roman"/>
                <w:sz w:val="22"/>
                <w:szCs w:val="22"/>
              </w:rPr>
            </w:pPr>
            <w:r>
              <w:rPr>
                <w:rFonts w:ascii="Times New Roman" w:hAnsi="Times New Roman" w:cs="Times New Roman"/>
                <w:sz w:val="22"/>
                <w:szCs w:val="22"/>
              </w:rPr>
              <w:t xml:space="preserve">15- </w:t>
            </w:r>
            <w:r w:rsidR="006A33D5" w:rsidRPr="007D158F">
              <w:rPr>
                <w:rFonts w:ascii="Times New Roman" w:hAnsi="Times New Roman" w:cs="Times New Roman"/>
                <w:sz w:val="22"/>
                <w:szCs w:val="22"/>
              </w:rPr>
              <w:t>Fraser Valley</w:t>
            </w:r>
          </w:p>
          <w:p w14:paraId="0230E330" w14:textId="3C45E677" w:rsidR="006A33D5" w:rsidRDefault="00523E37" w:rsidP="00CE5401">
            <w:pPr>
              <w:pStyle w:val="ListParagraph"/>
              <w:numPr>
                <w:ilvl w:val="0"/>
                <w:numId w:val="13"/>
              </w:numPr>
              <w:rPr>
                <w:rFonts w:ascii="Times New Roman" w:hAnsi="Times New Roman" w:cs="Times New Roman"/>
                <w:sz w:val="22"/>
                <w:szCs w:val="22"/>
              </w:rPr>
            </w:pPr>
            <w:r>
              <w:rPr>
                <w:rFonts w:ascii="Times New Roman" w:hAnsi="Times New Roman" w:cs="Times New Roman"/>
                <w:sz w:val="22"/>
                <w:szCs w:val="22"/>
              </w:rPr>
              <w:t xml:space="preserve">23- </w:t>
            </w:r>
            <w:r w:rsidR="006A33D5" w:rsidRPr="007D158F">
              <w:rPr>
                <w:rFonts w:ascii="Times New Roman" w:hAnsi="Times New Roman" w:cs="Times New Roman"/>
                <w:sz w:val="22"/>
                <w:szCs w:val="22"/>
              </w:rPr>
              <w:t>Kamloops</w:t>
            </w:r>
          </w:p>
          <w:p w14:paraId="0FE22CB7" w14:textId="7CCA7CE0" w:rsidR="006A33D5" w:rsidRPr="00047942" w:rsidRDefault="00523E37" w:rsidP="007C53CF">
            <w:pPr>
              <w:pStyle w:val="ListParagraph"/>
              <w:numPr>
                <w:ilvl w:val="0"/>
                <w:numId w:val="13"/>
              </w:numPr>
              <w:rPr>
                <w:rFonts w:ascii="Times New Roman" w:hAnsi="Times New Roman" w:cs="Times New Roman"/>
                <w:sz w:val="22"/>
                <w:szCs w:val="22"/>
              </w:rPr>
            </w:pPr>
            <w:r>
              <w:rPr>
                <w:rFonts w:ascii="Times New Roman" w:hAnsi="Times New Roman" w:cs="Times New Roman"/>
                <w:sz w:val="22"/>
                <w:szCs w:val="22"/>
              </w:rPr>
              <w:t xml:space="preserve">21- </w:t>
            </w:r>
            <w:r w:rsidR="006A33D5" w:rsidRPr="0001094E">
              <w:rPr>
                <w:rFonts w:ascii="Times New Roman" w:hAnsi="Times New Roman" w:cs="Times New Roman"/>
                <w:sz w:val="22"/>
                <w:szCs w:val="22"/>
              </w:rPr>
              <w:t>Nelson/Trail</w:t>
            </w:r>
          </w:p>
        </w:tc>
        <w:tc>
          <w:tcPr>
            <w:tcW w:w="4675" w:type="dxa"/>
          </w:tcPr>
          <w:p w14:paraId="34A8D517" w14:textId="31DD7FC2" w:rsidR="006A33D5" w:rsidRPr="007D158F" w:rsidRDefault="00523E37" w:rsidP="00CE5401">
            <w:pPr>
              <w:pStyle w:val="ListParagraph"/>
              <w:numPr>
                <w:ilvl w:val="0"/>
                <w:numId w:val="13"/>
              </w:numPr>
              <w:rPr>
                <w:rFonts w:ascii="Times New Roman" w:hAnsi="Times New Roman" w:cs="Times New Roman"/>
                <w:sz w:val="22"/>
                <w:szCs w:val="22"/>
              </w:rPr>
            </w:pPr>
            <w:r>
              <w:rPr>
                <w:rFonts w:ascii="Times New Roman" w:hAnsi="Times New Roman" w:cs="Times New Roman"/>
                <w:sz w:val="22"/>
                <w:szCs w:val="22"/>
              </w:rPr>
              <w:t xml:space="preserve">20- </w:t>
            </w:r>
            <w:r w:rsidR="006A33D5" w:rsidRPr="007D158F">
              <w:rPr>
                <w:rFonts w:ascii="Times New Roman" w:hAnsi="Times New Roman" w:cs="Times New Roman"/>
                <w:sz w:val="22"/>
                <w:szCs w:val="22"/>
              </w:rPr>
              <w:t>North Okanagan</w:t>
            </w:r>
          </w:p>
          <w:p w14:paraId="4C03A70D" w14:textId="6B17F6D2" w:rsidR="006A33D5" w:rsidRPr="007D158F" w:rsidRDefault="00726FA0" w:rsidP="00CE5401">
            <w:pPr>
              <w:pStyle w:val="ListParagraph"/>
              <w:numPr>
                <w:ilvl w:val="0"/>
                <w:numId w:val="13"/>
              </w:numPr>
              <w:rPr>
                <w:rFonts w:ascii="Times New Roman" w:hAnsi="Times New Roman" w:cs="Times New Roman"/>
                <w:sz w:val="22"/>
                <w:szCs w:val="22"/>
              </w:rPr>
            </w:pPr>
            <w:r>
              <w:rPr>
                <w:rFonts w:ascii="Times New Roman" w:hAnsi="Times New Roman" w:cs="Times New Roman"/>
                <w:sz w:val="22"/>
                <w:szCs w:val="22"/>
              </w:rPr>
              <w:t xml:space="preserve">8- </w:t>
            </w:r>
            <w:r w:rsidR="006A33D5" w:rsidRPr="007D158F">
              <w:rPr>
                <w:rFonts w:ascii="Times New Roman" w:hAnsi="Times New Roman" w:cs="Times New Roman"/>
                <w:sz w:val="22"/>
                <w:szCs w:val="22"/>
              </w:rPr>
              <w:t>North Shore–Squamish Valley</w:t>
            </w:r>
          </w:p>
          <w:p w14:paraId="432C7371" w14:textId="41AD5EE8" w:rsidR="006A33D5" w:rsidRPr="007D158F" w:rsidRDefault="00B84A69" w:rsidP="00CE5401">
            <w:pPr>
              <w:pStyle w:val="ListParagraph"/>
              <w:numPr>
                <w:ilvl w:val="0"/>
                <w:numId w:val="13"/>
              </w:numPr>
              <w:rPr>
                <w:rFonts w:ascii="Times New Roman" w:hAnsi="Times New Roman" w:cs="Times New Roman"/>
                <w:sz w:val="22"/>
                <w:szCs w:val="22"/>
              </w:rPr>
            </w:pPr>
            <w:r>
              <w:rPr>
                <w:rFonts w:ascii="Times New Roman" w:hAnsi="Times New Roman" w:cs="Times New Roman"/>
                <w:sz w:val="22"/>
                <w:szCs w:val="22"/>
              </w:rPr>
              <w:t xml:space="preserve">25- </w:t>
            </w:r>
            <w:r w:rsidR="006A33D5" w:rsidRPr="007D158F">
              <w:rPr>
                <w:rFonts w:ascii="Times New Roman" w:hAnsi="Times New Roman" w:cs="Times New Roman"/>
                <w:sz w:val="22"/>
                <w:szCs w:val="22"/>
              </w:rPr>
              <w:t>Northwest</w:t>
            </w:r>
          </w:p>
          <w:p w14:paraId="1B55881A" w14:textId="05EFC09A" w:rsidR="006A33D5" w:rsidRPr="007D158F" w:rsidRDefault="000F0147" w:rsidP="00CE5401">
            <w:pPr>
              <w:pStyle w:val="ListParagraph"/>
              <w:numPr>
                <w:ilvl w:val="0"/>
                <w:numId w:val="13"/>
              </w:numPr>
              <w:rPr>
                <w:rFonts w:ascii="Times New Roman" w:hAnsi="Times New Roman" w:cs="Times New Roman"/>
                <w:sz w:val="22"/>
                <w:szCs w:val="22"/>
              </w:rPr>
            </w:pPr>
            <w:r>
              <w:rPr>
                <w:rFonts w:ascii="Times New Roman" w:hAnsi="Times New Roman" w:cs="Times New Roman"/>
                <w:sz w:val="22"/>
                <w:szCs w:val="22"/>
              </w:rPr>
              <w:t xml:space="preserve">27- </w:t>
            </w:r>
            <w:r w:rsidR="006A33D5" w:rsidRPr="007D158F">
              <w:rPr>
                <w:rFonts w:ascii="Times New Roman" w:hAnsi="Times New Roman" w:cs="Times New Roman"/>
                <w:sz w:val="22"/>
                <w:szCs w:val="22"/>
              </w:rPr>
              <w:t>Peace River</w:t>
            </w:r>
          </w:p>
          <w:p w14:paraId="3B52FCF3" w14:textId="331429DF" w:rsidR="006A33D5" w:rsidRDefault="00BC07AD" w:rsidP="00CE5401">
            <w:pPr>
              <w:pStyle w:val="ListParagraph"/>
              <w:numPr>
                <w:ilvl w:val="0"/>
                <w:numId w:val="13"/>
              </w:numPr>
              <w:rPr>
                <w:rFonts w:ascii="Times New Roman" w:hAnsi="Times New Roman" w:cs="Times New Roman"/>
                <w:sz w:val="22"/>
                <w:szCs w:val="22"/>
              </w:rPr>
            </w:pPr>
            <w:r>
              <w:rPr>
                <w:rFonts w:ascii="Times New Roman" w:hAnsi="Times New Roman" w:cs="Times New Roman"/>
                <w:sz w:val="22"/>
                <w:szCs w:val="22"/>
              </w:rPr>
              <w:t xml:space="preserve">26- </w:t>
            </w:r>
            <w:r w:rsidR="006A33D5" w:rsidRPr="007D158F">
              <w:rPr>
                <w:rFonts w:ascii="Times New Roman" w:hAnsi="Times New Roman" w:cs="Times New Roman"/>
                <w:sz w:val="22"/>
                <w:szCs w:val="22"/>
              </w:rPr>
              <w:t>Prince George</w:t>
            </w:r>
          </w:p>
          <w:p w14:paraId="79BED642" w14:textId="1619B403" w:rsidR="006A33D5" w:rsidRDefault="006B42C1" w:rsidP="00CE5401">
            <w:pPr>
              <w:pStyle w:val="ListParagraph"/>
              <w:numPr>
                <w:ilvl w:val="0"/>
                <w:numId w:val="13"/>
              </w:numPr>
              <w:rPr>
                <w:rFonts w:ascii="Times New Roman" w:hAnsi="Times New Roman" w:cs="Times New Roman"/>
                <w:sz w:val="22"/>
                <w:szCs w:val="22"/>
              </w:rPr>
            </w:pPr>
            <w:r>
              <w:rPr>
                <w:rFonts w:ascii="Times New Roman" w:hAnsi="Times New Roman" w:cs="Times New Roman"/>
                <w:sz w:val="22"/>
                <w:szCs w:val="22"/>
              </w:rPr>
              <w:t xml:space="preserve">11- </w:t>
            </w:r>
            <w:r w:rsidR="006A33D5" w:rsidRPr="00574B03">
              <w:rPr>
                <w:rFonts w:ascii="Times New Roman" w:hAnsi="Times New Roman" w:cs="Times New Roman"/>
                <w:sz w:val="22"/>
                <w:szCs w:val="22"/>
              </w:rPr>
              <w:t>Richmond-Delta</w:t>
            </w:r>
          </w:p>
          <w:p w14:paraId="5AF3B1C4" w14:textId="77777777" w:rsidR="006A33D5" w:rsidRDefault="006B42C1" w:rsidP="00CE5401">
            <w:pPr>
              <w:pStyle w:val="ListParagraph"/>
              <w:numPr>
                <w:ilvl w:val="0"/>
                <w:numId w:val="13"/>
              </w:numPr>
              <w:rPr>
                <w:rFonts w:ascii="Times New Roman" w:hAnsi="Times New Roman" w:cs="Times New Roman"/>
                <w:sz w:val="22"/>
                <w:szCs w:val="22"/>
              </w:rPr>
            </w:pPr>
            <w:r>
              <w:rPr>
                <w:rFonts w:ascii="Times New Roman" w:hAnsi="Times New Roman" w:cs="Times New Roman"/>
                <w:sz w:val="22"/>
                <w:szCs w:val="22"/>
              </w:rPr>
              <w:t xml:space="preserve">17- </w:t>
            </w:r>
            <w:r w:rsidR="006A33D5" w:rsidRPr="00574B03">
              <w:rPr>
                <w:rFonts w:ascii="Times New Roman" w:hAnsi="Times New Roman" w:cs="Times New Roman"/>
                <w:sz w:val="22"/>
                <w:szCs w:val="22"/>
              </w:rPr>
              <w:t>South Okanagan</w:t>
            </w:r>
          </w:p>
          <w:p w14:paraId="74991E6D" w14:textId="38A46503" w:rsidR="00396110" w:rsidRDefault="00396110" w:rsidP="00CE5401">
            <w:pPr>
              <w:pStyle w:val="ListParagraph"/>
              <w:numPr>
                <w:ilvl w:val="0"/>
                <w:numId w:val="13"/>
              </w:numPr>
              <w:rPr>
                <w:rFonts w:ascii="Times New Roman" w:hAnsi="Times New Roman" w:cs="Times New Roman"/>
                <w:sz w:val="22"/>
                <w:szCs w:val="22"/>
              </w:rPr>
            </w:pPr>
            <w:r>
              <w:rPr>
                <w:rFonts w:ascii="Times New Roman" w:hAnsi="Times New Roman" w:cs="Times New Roman"/>
                <w:sz w:val="22"/>
                <w:szCs w:val="22"/>
              </w:rPr>
              <w:t>14- Sur</w:t>
            </w:r>
            <w:r w:rsidR="00C34A4D">
              <w:rPr>
                <w:rFonts w:ascii="Times New Roman" w:hAnsi="Times New Roman" w:cs="Times New Roman"/>
                <w:sz w:val="22"/>
                <w:szCs w:val="22"/>
              </w:rPr>
              <w:t>r</w:t>
            </w:r>
            <w:r>
              <w:rPr>
                <w:rFonts w:ascii="Times New Roman" w:hAnsi="Times New Roman" w:cs="Times New Roman"/>
                <w:sz w:val="22"/>
                <w:szCs w:val="22"/>
              </w:rPr>
              <w:t>ey-White Rock</w:t>
            </w:r>
          </w:p>
          <w:p w14:paraId="292E95F8" w14:textId="2C9665AA" w:rsidR="007D0554" w:rsidRPr="00574B03" w:rsidRDefault="007D0554" w:rsidP="00CE5401">
            <w:pPr>
              <w:pStyle w:val="ListParagraph"/>
              <w:numPr>
                <w:ilvl w:val="0"/>
                <w:numId w:val="13"/>
              </w:numPr>
              <w:rPr>
                <w:rFonts w:ascii="Times New Roman" w:hAnsi="Times New Roman" w:cs="Times New Roman"/>
                <w:sz w:val="22"/>
                <w:szCs w:val="22"/>
              </w:rPr>
            </w:pPr>
            <w:r>
              <w:rPr>
                <w:rFonts w:ascii="Times New Roman" w:hAnsi="Times New Roman" w:cs="Times New Roman"/>
                <w:sz w:val="22"/>
                <w:szCs w:val="22"/>
              </w:rPr>
              <w:t>9- Vancouver</w:t>
            </w:r>
          </w:p>
        </w:tc>
      </w:tr>
      <w:tr w:rsidR="00396ED2" w14:paraId="7C49B212" w14:textId="77777777" w:rsidTr="007C53CF">
        <w:tc>
          <w:tcPr>
            <w:tcW w:w="4675" w:type="dxa"/>
          </w:tcPr>
          <w:p w14:paraId="5CBE5C71" w14:textId="77777777" w:rsidR="00396ED2" w:rsidRPr="007D158F" w:rsidRDefault="00396ED2" w:rsidP="00396ED2">
            <w:pPr>
              <w:pStyle w:val="ListParagraph"/>
              <w:numPr>
                <w:ilvl w:val="0"/>
                <w:numId w:val="13"/>
              </w:numPr>
              <w:rPr>
                <w:rFonts w:ascii="Times New Roman" w:hAnsi="Times New Roman" w:cs="Times New Roman"/>
                <w:sz w:val="22"/>
                <w:szCs w:val="22"/>
              </w:rPr>
            </w:pPr>
            <w:r>
              <w:rPr>
                <w:rFonts w:ascii="Times New Roman" w:hAnsi="Times New Roman" w:cs="Times New Roman"/>
                <w:sz w:val="22"/>
                <w:szCs w:val="22"/>
              </w:rPr>
              <w:t xml:space="preserve">10- </w:t>
            </w:r>
            <w:r w:rsidRPr="007D158F">
              <w:rPr>
                <w:rFonts w:ascii="Times New Roman" w:hAnsi="Times New Roman" w:cs="Times New Roman"/>
                <w:sz w:val="22"/>
                <w:szCs w:val="22"/>
              </w:rPr>
              <w:t>North Fraser</w:t>
            </w:r>
          </w:p>
          <w:p w14:paraId="5625F082" w14:textId="77777777" w:rsidR="00396ED2" w:rsidRPr="00396ED2" w:rsidRDefault="00396ED2" w:rsidP="00396ED2">
            <w:pPr>
              <w:ind w:left="360"/>
              <w:rPr>
                <w:rFonts w:ascii="Times New Roman" w:hAnsi="Times New Roman" w:cs="Times New Roman"/>
              </w:rPr>
            </w:pPr>
          </w:p>
        </w:tc>
        <w:tc>
          <w:tcPr>
            <w:tcW w:w="4675" w:type="dxa"/>
          </w:tcPr>
          <w:p w14:paraId="08889F08" w14:textId="758EB9B8" w:rsidR="00396ED2" w:rsidRDefault="00396ED2" w:rsidP="00CE5401">
            <w:pPr>
              <w:pStyle w:val="ListParagraph"/>
              <w:numPr>
                <w:ilvl w:val="0"/>
                <w:numId w:val="13"/>
              </w:numPr>
              <w:rPr>
                <w:rFonts w:ascii="Times New Roman" w:hAnsi="Times New Roman" w:cs="Times New Roman"/>
              </w:rPr>
            </w:pPr>
            <w:r>
              <w:rPr>
                <w:rFonts w:ascii="Times New Roman" w:hAnsi="Times New Roman" w:cs="Times New Roman"/>
              </w:rPr>
              <w:t xml:space="preserve">99- Don’t know or no response </w:t>
            </w:r>
          </w:p>
        </w:tc>
      </w:tr>
    </w:tbl>
    <w:bookmarkEnd w:id="0"/>
    <w:p w14:paraId="42CA8201" w14:textId="75918680" w:rsidR="001C3323" w:rsidRDefault="006B2503">
      <w:pPr>
        <w:rPr>
          <w:rFonts w:ascii="Times New Roman" w:hAnsi="Times New Roman" w:cs="Times New Roman"/>
        </w:rPr>
      </w:pPr>
      <w:r>
        <w:rPr>
          <w:rFonts w:ascii="Times New Roman" w:hAnsi="Times New Roman" w:cs="Times New Roman"/>
        </w:rPr>
        <w:t>4</w:t>
      </w:r>
      <w:r w:rsidR="3389C47B" w:rsidRPr="544973BD">
        <w:rPr>
          <w:rFonts w:ascii="Times New Roman" w:hAnsi="Times New Roman" w:cs="Times New Roman"/>
        </w:rPr>
        <w:t>.</w:t>
      </w:r>
      <w:r w:rsidR="1FFE0018" w:rsidRPr="544973BD">
        <w:rPr>
          <w:rFonts w:ascii="Times New Roman" w:hAnsi="Times New Roman" w:cs="Times New Roman"/>
        </w:rPr>
        <w:t xml:space="preserve"> When was </w:t>
      </w:r>
      <w:r w:rsidR="00EC7D35">
        <w:rPr>
          <w:rFonts w:ascii="Times New Roman" w:hAnsi="Times New Roman" w:cs="Times New Roman"/>
        </w:rPr>
        <w:t>your</w:t>
      </w:r>
      <w:r w:rsidR="1FFE0018" w:rsidRPr="544973BD">
        <w:rPr>
          <w:rFonts w:ascii="Times New Roman" w:hAnsi="Times New Roman" w:cs="Times New Roman"/>
        </w:rPr>
        <w:t xml:space="preserve"> manufactured home </w:t>
      </w:r>
      <w:r w:rsidR="00EC7D35">
        <w:rPr>
          <w:rFonts w:ascii="Times New Roman" w:hAnsi="Times New Roman" w:cs="Times New Roman"/>
        </w:rPr>
        <w:t>community</w:t>
      </w:r>
      <w:r w:rsidR="1FFE0018" w:rsidRPr="544973BD">
        <w:rPr>
          <w:rFonts w:ascii="Times New Roman" w:hAnsi="Times New Roman" w:cs="Times New Roman"/>
        </w:rPr>
        <w:t xml:space="preserve"> established?</w:t>
      </w:r>
    </w:p>
    <w:p w14:paraId="1A4D99C1" w14:textId="65EE9E83" w:rsidR="00A16D59" w:rsidRPr="00970A5F" w:rsidRDefault="00C44968" w:rsidP="00CE5401">
      <w:pPr>
        <w:pStyle w:val="ListParagraph"/>
        <w:numPr>
          <w:ilvl w:val="0"/>
          <w:numId w:val="15"/>
        </w:numPr>
        <w:rPr>
          <w:rFonts w:ascii="Times New Roman" w:hAnsi="Times New Roman" w:cs="Times New Roman"/>
        </w:rPr>
      </w:pPr>
      <w:r>
        <w:rPr>
          <w:rFonts w:ascii="Times New Roman" w:hAnsi="Times New Roman" w:cs="Times New Roman"/>
        </w:rPr>
        <w:t xml:space="preserve">1- </w:t>
      </w:r>
      <w:r w:rsidR="00A16D59" w:rsidRPr="00970A5F">
        <w:rPr>
          <w:rFonts w:ascii="Times New Roman" w:hAnsi="Times New Roman" w:cs="Times New Roman"/>
        </w:rPr>
        <w:t>1970s or earlier</w:t>
      </w:r>
    </w:p>
    <w:p w14:paraId="65306CFD" w14:textId="541B9282" w:rsidR="00A16D59" w:rsidRPr="00970A5F" w:rsidRDefault="00C44968" w:rsidP="00CE5401">
      <w:pPr>
        <w:pStyle w:val="ListParagraph"/>
        <w:numPr>
          <w:ilvl w:val="0"/>
          <w:numId w:val="15"/>
        </w:numPr>
        <w:rPr>
          <w:rFonts w:ascii="Times New Roman" w:hAnsi="Times New Roman" w:cs="Times New Roman"/>
        </w:rPr>
      </w:pPr>
      <w:r>
        <w:rPr>
          <w:rFonts w:ascii="Times New Roman" w:hAnsi="Times New Roman" w:cs="Times New Roman"/>
        </w:rPr>
        <w:t xml:space="preserve">2- </w:t>
      </w:r>
      <w:r w:rsidR="00A16D59" w:rsidRPr="00970A5F">
        <w:rPr>
          <w:rFonts w:ascii="Times New Roman" w:hAnsi="Times New Roman" w:cs="Times New Roman"/>
        </w:rPr>
        <w:t>1980s to 1990s</w:t>
      </w:r>
    </w:p>
    <w:p w14:paraId="4D0474E5" w14:textId="3E11B284" w:rsidR="00A16D59" w:rsidRPr="00970A5F" w:rsidRDefault="00C44968" w:rsidP="00CE5401">
      <w:pPr>
        <w:pStyle w:val="ListParagraph"/>
        <w:numPr>
          <w:ilvl w:val="0"/>
          <w:numId w:val="15"/>
        </w:numPr>
        <w:rPr>
          <w:rFonts w:ascii="Times New Roman" w:hAnsi="Times New Roman" w:cs="Times New Roman"/>
        </w:rPr>
      </w:pPr>
      <w:r>
        <w:rPr>
          <w:rFonts w:ascii="Times New Roman" w:hAnsi="Times New Roman" w:cs="Times New Roman"/>
        </w:rPr>
        <w:t xml:space="preserve">3- </w:t>
      </w:r>
      <w:r w:rsidR="00A16D59" w:rsidRPr="00970A5F">
        <w:rPr>
          <w:rFonts w:ascii="Times New Roman" w:hAnsi="Times New Roman" w:cs="Times New Roman"/>
        </w:rPr>
        <w:t>Early 2000s</w:t>
      </w:r>
    </w:p>
    <w:p w14:paraId="5D1CDFDD" w14:textId="567A3E9C" w:rsidR="00105951" w:rsidRPr="00970A5F" w:rsidRDefault="00C44968" w:rsidP="00CE5401">
      <w:pPr>
        <w:pStyle w:val="ListParagraph"/>
        <w:numPr>
          <w:ilvl w:val="0"/>
          <w:numId w:val="15"/>
        </w:numPr>
        <w:rPr>
          <w:rFonts w:ascii="Times New Roman" w:hAnsi="Times New Roman" w:cs="Times New Roman"/>
        </w:rPr>
      </w:pPr>
      <w:r>
        <w:rPr>
          <w:rFonts w:ascii="Times New Roman" w:hAnsi="Times New Roman" w:cs="Times New Roman"/>
        </w:rPr>
        <w:t xml:space="preserve">4- </w:t>
      </w:r>
      <w:r w:rsidR="7714FB7D" w:rsidRPr="544973BD">
        <w:rPr>
          <w:rFonts w:ascii="Times New Roman" w:hAnsi="Times New Roman" w:cs="Times New Roman"/>
        </w:rPr>
        <w:t>After 2010s</w:t>
      </w:r>
    </w:p>
    <w:p w14:paraId="06AF07A2" w14:textId="44C04958" w:rsidR="705B2948" w:rsidRDefault="00E028E5" w:rsidP="00457D7C">
      <w:pPr>
        <w:pStyle w:val="ListParagraph"/>
        <w:numPr>
          <w:ilvl w:val="0"/>
          <w:numId w:val="15"/>
        </w:numPr>
        <w:spacing w:after="0"/>
        <w:rPr>
          <w:rFonts w:ascii="Times New Roman" w:hAnsi="Times New Roman" w:cs="Times New Roman"/>
        </w:rPr>
      </w:pPr>
      <w:r>
        <w:rPr>
          <w:rFonts w:ascii="Times New Roman" w:hAnsi="Times New Roman" w:cs="Times New Roman"/>
        </w:rPr>
        <w:t xml:space="preserve">9- </w:t>
      </w:r>
      <w:r w:rsidR="705B2948" w:rsidRPr="544973BD">
        <w:rPr>
          <w:rFonts w:ascii="Times New Roman" w:hAnsi="Times New Roman" w:cs="Times New Roman"/>
        </w:rPr>
        <w:t>Unclear</w:t>
      </w:r>
    </w:p>
    <w:p w14:paraId="186E710D" w14:textId="26B1AF15" w:rsidR="009E1D5A" w:rsidRDefault="006B2503" w:rsidP="00213B79">
      <w:pPr>
        <w:spacing w:before="120" w:after="0"/>
        <w:rPr>
          <w:rFonts w:ascii="Times New Roman" w:hAnsi="Times New Roman" w:cs="Times New Roman"/>
        </w:rPr>
      </w:pPr>
      <w:r>
        <w:rPr>
          <w:rFonts w:ascii="Times New Roman" w:hAnsi="Times New Roman" w:cs="Times New Roman"/>
        </w:rPr>
        <w:t>5</w:t>
      </w:r>
      <w:r w:rsidR="2B81430F" w:rsidRPr="544973BD">
        <w:rPr>
          <w:rFonts w:ascii="Times New Roman" w:hAnsi="Times New Roman" w:cs="Times New Roman"/>
        </w:rPr>
        <w:t xml:space="preserve">. </w:t>
      </w:r>
      <w:r w:rsidR="366AD071" w:rsidRPr="544973BD">
        <w:rPr>
          <w:rFonts w:ascii="Times New Roman" w:hAnsi="Times New Roman" w:cs="Times New Roman"/>
        </w:rPr>
        <w:t xml:space="preserve">Who </w:t>
      </w:r>
      <w:r w:rsidR="5141F08F" w:rsidRPr="544973BD">
        <w:rPr>
          <w:rFonts w:ascii="Times New Roman" w:hAnsi="Times New Roman" w:cs="Times New Roman"/>
        </w:rPr>
        <w:t>owns</w:t>
      </w:r>
      <w:r w:rsidR="4DCF6901" w:rsidRPr="544973BD">
        <w:rPr>
          <w:rFonts w:ascii="Times New Roman" w:hAnsi="Times New Roman" w:cs="Times New Roman"/>
        </w:rPr>
        <w:t xml:space="preserve"> </w:t>
      </w:r>
      <w:r w:rsidR="00EA64A8">
        <w:rPr>
          <w:rFonts w:ascii="Times New Roman" w:hAnsi="Times New Roman" w:cs="Times New Roman"/>
        </w:rPr>
        <w:t>this</w:t>
      </w:r>
      <w:r w:rsidR="701CD51C" w:rsidRPr="544973BD">
        <w:rPr>
          <w:rFonts w:ascii="Times New Roman" w:hAnsi="Times New Roman" w:cs="Times New Roman"/>
        </w:rPr>
        <w:t xml:space="preserve"> manufactured </w:t>
      </w:r>
      <w:r w:rsidR="701CD51C" w:rsidRPr="0051532C">
        <w:rPr>
          <w:rFonts w:ascii="Times New Roman" w:hAnsi="Times New Roman" w:cs="Times New Roman"/>
        </w:rPr>
        <w:t xml:space="preserve">home </w:t>
      </w:r>
      <w:r w:rsidR="73251136" w:rsidRPr="0051532C">
        <w:rPr>
          <w:rFonts w:ascii="Times New Roman" w:hAnsi="Times New Roman" w:cs="Times New Roman"/>
        </w:rPr>
        <w:t>park</w:t>
      </w:r>
      <w:r w:rsidR="366AD071" w:rsidRPr="0051532C">
        <w:rPr>
          <w:rFonts w:ascii="Times New Roman" w:hAnsi="Times New Roman" w:cs="Times New Roman"/>
        </w:rPr>
        <w:t>?</w:t>
      </w:r>
    </w:p>
    <w:p w14:paraId="3930739D" w14:textId="16258EE8" w:rsidR="009E1D5A" w:rsidRPr="005B6667" w:rsidRDefault="00287E34" w:rsidP="00CE5401">
      <w:pPr>
        <w:pStyle w:val="ListParagraph"/>
        <w:numPr>
          <w:ilvl w:val="0"/>
          <w:numId w:val="7"/>
        </w:numPr>
        <w:rPr>
          <w:rFonts w:ascii="Times New Roman" w:hAnsi="Times New Roman" w:cs="Times New Roman"/>
        </w:rPr>
      </w:pPr>
      <w:r>
        <w:rPr>
          <w:rFonts w:ascii="Times New Roman" w:hAnsi="Times New Roman" w:cs="Times New Roman"/>
        </w:rPr>
        <w:t xml:space="preserve">1- </w:t>
      </w:r>
      <w:r w:rsidR="003D2461">
        <w:rPr>
          <w:rFonts w:ascii="Times New Roman" w:hAnsi="Times New Roman" w:cs="Times New Roman"/>
        </w:rPr>
        <w:t>Owned by an i</w:t>
      </w:r>
      <w:r w:rsidR="001A6A3C" w:rsidRPr="005B6667">
        <w:rPr>
          <w:rFonts w:ascii="Times New Roman" w:hAnsi="Times New Roman" w:cs="Times New Roman"/>
        </w:rPr>
        <w:t xml:space="preserve">ndividual or </w:t>
      </w:r>
      <w:r w:rsidR="002139FC">
        <w:rPr>
          <w:rFonts w:ascii="Times New Roman" w:hAnsi="Times New Roman" w:cs="Times New Roman"/>
        </w:rPr>
        <w:t>a family</w:t>
      </w:r>
    </w:p>
    <w:p w14:paraId="2ABFF257" w14:textId="5D72C2A5" w:rsidR="001A6A3C" w:rsidRPr="005B6667" w:rsidRDefault="00287E34" w:rsidP="00CE5401">
      <w:pPr>
        <w:pStyle w:val="ListParagraph"/>
        <w:numPr>
          <w:ilvl w:val="0"/>
          <w:numId w:val="7"/>
        </w:numPr>
        <w:rPr>
          <w:rFonts w:ascii="Times New Roman" w:hAnsi="Times New Roman" w:cs="Times New Roman"/>
        </w:rPr>
      </w:pPr>
      <w:r>
        <w:rPr>
          <w:rFonts w:ascii="Times New Roman" w:hAnsi="Times New Roman" w:cs="Times New Roman"/>
        </w:rPr>
        <w:t xml:space="preserve">2- </w:t>
      </w:r>
      <w:r w:rsidR="000016EA" w:rsidRPr="005B6667">
        <w:rPr>
          <w:rFonts w:ascii="Times New Roman" w:hAnsi="Times New Roman" w:cs="Times New Roman"/>
        </w:rPr>
        <w:t xml:space="preserve">Owned by </w:t>
      </w:r>
      <w:r w:rsidR="008512B1">
        <w:rPr>
          <w:rFonts w:ascii="Times New Roman" w:hAnsi="Times New Roman" w:cs="Times New Roman"/>
        </w:rPr>
        <w:t>a business</w:t>
      </w:r>
      <w:r w:rsidR="00787969">
        <w:rPr>
          <w:rFonts w:ascii="Times New Roman" w:hAnsi="Times New Roman" w:cs="Times New Roman"/>
        </w:rPr>
        <w:t xml:space="preserve"> corporation</w:t>
      </w:r>
    </w:p>
    <w:p w14:paraId="4E5CCC2E" w14:textId="76F27A0D" w:rsidR="000016EA" w:rsidRDefault="00287E34" w:rsidP="00CE5401">
      <w:pPr>
        <w:pStyle w:val="ListParagraph"/>
        <w:numPr>
          <w:ilvl w:val="0"/>
          <w:numId w:val="7"/>
        </w:numPr>
        <w:rPr>
          <w:rFonts w:ascii="Times New Roman" w:hAnsi="Times New Roman" w:cs="Times New Roman"/>
        </w:rPr>
      </w:pPr>
      <w:r>
        <w:rPr>
          <w:rFonts w:ascii="Times New Roman" w:hAnsi="Times New Roman" w:cs="Times New Roman"/>
        </w:rPr>
        <w:t xml:space="preserve">3- </w:t>
      </w:r>
      <w:r w:rsidR="006A24C1" w:rsidRPr="005B6667">
        <w:rPr>
          <w:rFonts w:ascii="Times New Roman" w:hAnsi="Times New Roman" w:cs="Times New Roman"/>
        </w:rPr>
        <w:t>Owned by REITs</w:t>
      </w:r>
      <w:r w:rsidR="00C455B7">
        <w:rPr>
          <w:rFonts w:ascii="Times New Roman" w:hAnsi="Times New Roman" w:cs="Times New Roman"/>
        </w:rPr>
        <w:t xml:space="preserve"> (Real Estate Investment Trusts)</w:t>
      </w:r>
    </w:p>
    <w:p w14:paraId="042101E4" w14:textId="20854489" w:rsidR="004E5B6A" w:rsidRPr="005B6667" w:rsidRDefault="00662306" w:rsidP="00457D7C">
      <w:pPr>
        <w:pStyle w:val="ListParagraph"/>
        <w:numPr>
          <w:ilvl w:val="0"/>
          <w:numId w:val="7"/>
        </w:numPr>
        <w:spacing w:after="0"/>
        <w:rPr>
          <w:rFonts w:ascii="Times New Roman" w:hAnsi="Times New Roman" w:cs="Times New Roman"/>
        </w:rPr>
      </w:pPr>
      <w:r>
        <w:rPr>
          <w:rFonts w:ascii="Times New Roman" w:hAnsi="Times New Roman" w:cs="Times New Roman"/>
        </w:rPr>
        <w:t xml:space="preserve">9- </w:t>
      </w:r>
      <w:r w:rsidR="017906F3" w:rsidRPr="544973BD">
        <w:rPr>
          <w:rFonts w:ascii="Times New Roman" w:hAnsi="Times New Roman" w:cs="Times New Roman"/>
        </w:rPr>
        <w:t>I don’t know</w:t>
      </w:r>
    </w:p>
    <w:p w14:paraId="4EE9ADE6" w14:textId="1251D17F" w:rsidR="2B77BD5C" w:rsidRDefault="007E5773" w:rsidP="00EB5292">
      <w:pPr>
        <w:spacing w:before="120" w:after="0"/>
        <w:rPr>
          <w:rFonts w:ascii="Times New Roman" w:hAnsi="Times New Roman" w:cs="Times New Roman"/>
        </w:rPr>
      </w:pPr>
      <w:r>
        <w:rPr>
          <w:rFonts w:ascii="Times New Roman" w:hAnsi="Times New Roman" w:cs="Times New Roman"/>
        </w:rPr>
        <w:t>5</w:t>
      </w:r>
      <w:r w:rsidR="2B77BD5C" w:rsidRPr="544973BD">
        <w:rPr>
          <w:rFonts w:ascii="Times New Roman" w:hAnsi="Times New Roman" w:cs="Times New Roman"/>
        </w:rPr>
        <w:t>a.  If available, please provide the business name of the landowner</w:t>
      </w:r>
      <w:r w:rsidR="007B7CC8">
        <w:rPr>
          <w:rFonts w:ascii="Times New Roman" w:hAnsi="Times New Roman" w:cs="Times New Roman"/>
        </w:rPr>
        <w:t xml:space="preserve"> (</w:t>
      </w:r>
      <w:r w:rsidR="007B7CC8" w:rsidRPr="0074199A">
        <w:rPr>
          <w:rFonts w:ascii="Times New Roman" w:hAnsi="Times New Roman" w:cs="Times New Roman"/>
        </w:rPr>
        <w:t>can be found on your tenancy agreement</w:t>
      </w:r>
      <w:r w:rsidR="007B7CC8">
        <w:rPr>
          <w:rFonts w:ascii="Times New Roman" w:hAnsi="Times New Roman" w:cs="Times New Roman"/>
        </w:rPr>
        <w:t>)</w:t>
      </w:r>
      <w:r w:rsidR="2B77BD5C" w:rsidRPr="544973BD">
        <w:rPr>
          <w:rFonts w:ascii="Times New Roman" w:hAnsi="Times New Roman" w:cs="Times New Roman"/>
        </w:rPr>
        <w:t xml:space="preserve"> _________________________</w:t>
      </w:r>
    </w:p>
    <w:p w14:paraId="42012E69" w14:textId="63B263CF" w:rsidR="00F730BD" w:rsidRDefault="007E5773" w:rsidP="000E044D">
      <w:pPr>
        <w:spacing w:before="120" w:after="0"/>
        <w:rPr>
          <w:rFonts w:ascii="Times New Roman" w:hAnsi="Times New Roman" w:cs="Times New Roman"/>
        </w:rPr>
      </w:pPr>
      <w:r>
        <w:rPr>
          <w:rFonts w:ascii="Times New Roman" w:hAnsi="Times New Roman" w:cs="Times New Roman"/>
        </w:rPr>
        <w:t>6</w:t>
      </w:r>
      <w:r w:rsidR="00F730BD" w:rsidRPr="544973BD">
        <w:rPr>
          <w:rFonts w:ascii="Times New Roman" w:hAnsi="Times New Roman" w:cs="Times New Roman"/>
        </w:rPr>
        <w:t xml:space="preserve">. </w:t>
      </w:r>
      <w:r w:rsidR="00AB30A3">
        <w:rPr>
          <w:rFonts w:ascii="Times New Roman" w:hAnsi="Times New Roman" w:cs="Times New Roman"/>
        </w:rPr>
        <w:t>W</w:t>
      </w:r>
      <w:r w:rsidR="00F730BD" w:rsidRPr="544973BD">
        <w:rPr>
          <w:rFonts w:ascii="Times New Roman" w:hAnsi="Times New Roman" w:cs="Times New Roman"/>
        </w:rPr>
        <w:t xml:space="preserve">ho is </w:t>
      </w:r>
      <w:r w:rsidR="00AB30A3">
        <w:rPr>
          <w:rFonts w:ascii="Times New Roman" w:hAnsi="Times New Roman" w:cs="Times New Roman"/>
        </w:rPr>
        <w:t>managing the park</w:t>
      </w:r>
      <w:r w:rsidR="00F730BD" w:rsidRPr="544973BD">
        <w:rPr>
          <w:rFonts w:ascii="Times New Roman" w:hAnsi="Times New Roman" w:cs="Times New Roman"/>
        </w:rPr>
        <w:t>?</w:t>
      </w:r>
    </w:p>
    <w:p w14:paraId="425E502E" w14:textId="77777777" w:rsidR="00F730BD" w:rsidRPr="00A70146" w:rsidRDefault="00F730BD" w:rsidP="00F730BD">
      <w:pPr>
        <w:pStyle w:val="ListParagraph"/>
        <w:numPr>
          <w:ilvl w:val="0"/>
          <w:numId w:val="6"/>
        </w:numPr>
        <w:rPr>
          <w:rFonts w:ascii="Times New Roman" w:hAnsi="Times New Roman" w:cs="Times New Roman"/>
        </w:rPr>
      </w:pPr>
      <w:r w:rsidRPr="00A70146">
        <w:rPr>
          <w:rFonts w:ascii="Times New Roman" w:hAnsi="Times New Roman" w:cs="Times New Roman"/>
        </w:rPr>
        <w:t>Landowner</w:t>
      </w:r>
    </w:p>
    <w:p w14:paraId="3736CCFA" w14:textId="77777777" w:rsidR="00F730BD" w:rsidRPr="00A70146" w:rsidRDefault="00F730BD" w:rsidP="00F730BD">
      <w:pPr>
        <w:pStyle w:val="ListParagraph"/>
        <w:numPr>
          <w:ilvl w:val="0"/>
          <w:numId w:val="6"/>
        </w:numPr>
        <w:rPr>
          <w:rFonts w:ascii="Times New Roman" w:hAnsi="Times New Roman" w:cs="Times New Roman"/>
        </w:rPr>
      </w:pPr>
      <w:r w:rsidRPr="00A70146">
        <w:rPr>
          <w:rFonts w:ascii="Times New Roman" w:hAnsi="Times New Roman" w:cs="Times New Roman"/>
        </w:rPr>
        <w:t>Homeowners</w:t>
      </w:r>
    </w:p>
    <w:p w14:paraId="4C626B9C" w14:textId="77777777" w:rsidR="00F730BD" w:rsidRDefault="00F730BD" w:rsidP="00F730BD">
      <w:pPr>
        <w:pStyle w:val="ListParagraph"/>
        <w:numPr>
          <w:ilvl w:val="0"/>
          <w:numId w:val="6"/>
        </w:numPr>
        <w:rPr>
          <w:rFonts w:ascii="Times New Roman" w:hAnsi="Times New Roman" w:cs="Times New Roman"/>
        </w:rPr>
      </w:pPr>
      <w:r>
        <w:rPr>
          <w:rFonts w:ascii="Times New Roman" w:hAnsi="Times New Roman" w:cs="Times New Roman"/>
        </w:rPr>
        <w:t xml:space="preserve">A </w:t>
      </w:r>
      <w:r w:rsidRPr="00A70146">
        <w:rPr>
          <w:rFonts w:ascii="Times New Roman" w:hAnsi="Times New Roman" w:cs="Times New Roman"/>
        </w:rPr>
        <w:t>property management company</w:t>
      </w:r>
    </w:p>
    <w:p w14:paraId="76C722E0" w14:textId="77777777" w:rsidR="00F730BD" w:rsidRDefault="00F730BD" w:rsidP="00F730BD">
      <w:pPr>
        <w:pStyle w:val="ListParagraph"/>
        <w:numPr>
          <w:ilvl w:val="0"/>
          <w:numId w:val="6"/>
        </w:numPr>
        <w:rPr>
          <w:rFonts w:ascii="Times New Roman" w:hAnsi="Times New Roman" w:cs="Times New Roman"/>
        </w:rPr>
      </w:pPr>
      <w:r>
        <w:rPr>
          <w:rFonts w:ascii="Times New Roman" w:hAnsi="Times New Roman" w:cs="Times New Roman"/>
        </w:rPr>
        <w:t>A park committee comprising homeowners and landowner</w:t>
      </w:r>
    </w:p>
    <w:p w14:paraId="093143C2" w14:textId="42853EED" w:rsidR="00F730BD" w:rsidRPr="005701D9" w:rsidRDefault="00F730BD" w:rsidP="005701D9">
      <w:pPr>
        <w:pStyle w:val="ListParagraph"/>
        <w:numPr>
          <w:ilvl w:val="0"/>
          <w:numId w:val="6"/>
        </w:numPr>
        <w:rPr>
          <w:rFonts w:ascii="Times New Roman" w:hAnsi="Times New Roman" w:cs="Times New Roman"/>
        </w:rPr>
      </w:pPr>
      <w:r w:rsidRPr="544973BD">
        <w:rPr>
          <w:rFonts w:ascii="Times New Roman" w:hAnsi="Times New Roman" w:cs="Times New Roman"/>
        </w:rPr>
        <w:t>I don’t know</w:t>
      </w:r>
    </w:p>
    <w:p w14:paraId="0CBAF078" w14:textId="5780A9CD" w:rsidR="2B77BD5C" w:rsidRDefault="007E5773" w:rsidP="544973BD">
      <w:pPr>
        <w:spacing w:after="0"/>
        <w:rPr>
          <w:rFonts w:ascii="Times New Roman" w:hAnsi="Times New Roman" w:cs="Times New Roman"/>
        </w:rPr>
      </w:pPr>
      <w:r>
        <w:rPr>
          <w:rFonts w:ascii="Times New Roman" w:hAnsi="Times New Roman" w:cs="Times New Roman"/>
        </w:rPr>
        <w:t>7</w:t>
      </w:r>
      <w:r w:rsidR="2B77BD5C" w:rsidRPr="544973BD">
        <w:rPr>
          <w:rFonts w:ascii="Times New Roman" w:hAnsi="Times New Roman" w:cs="Times New Roman"/>
        </w:rPr>
        <w:t xml:space="preserve">. Is there any manager on site? </w:t>
      </w:r>
    </w:p>
    <w:p w14:paraId="6976D53B" w14:textId="1EC59DD3" w:rsidR="2B77BD5C" w:rsidRDefault="2B77BD5C" w:rsidP="544973BD">
      <w:pPr>
        <w:pStyle w:val="ListParagraph"/>
        <w:numPr>
          <w:ilvl w:val="0"/>
          <w:numId w:val="6"/>
        </w:numPr>
        <w:rPr>
          <w:rFonts w:ascii="Times New Roman" w:hAnsi="Times New Roman" w:cs="Times New Roman"/>
        </w:rPr>
      </w:pPr>
      <w:r w:rsidRPr="544973BD">
        <w:rPr>
          <w:rFonts w:ascii="Times New Roman" w:hAnsi="Times New Roman" w:cs="Times New Roman"/>
        </w:rPr>
        <w:t>Yes</w:t>
      </w:r>
    </w:p>
    <w:p w14:paraId="0CBD5E00" w14:textId="6BC00FFA" w:rsidR="2B77BD5C" w:rsidRDefault="2B77BD5C" w:rsidP="544973BD">
      <w:pPr>
        <w:pStyle w:val="ListParagraph"/>
        <w:numPr>
          <w:ilvl w:val="0"/>
          <w:numId w:val="6"/>
        </w:numPr>
        <w:rPr>
          <w:rFonts w:ascii="Times New Roman" w:hAnsi="Times New Roman" w:cs="Times New Roman"/>
        </w:rPr>
      </w:pPr>
      <w:r w:rsidRPr="544973BD">
        <w:rPr>
          <w:rFonts w:ascii="Times New Roman" w:hAnsi="Times New Roman" w:cs="Times New Roman"/>
        </w:rPr>
        <w:t>No</w:t>
      </w:r>
    </w:p>
    <w:p w14:paraId="04AF0345" w14:textId="55D6E7F2" w:rsidR="2B77BD5C" w:rsidRDefault="2B77BD5C" w:rsidP="544973BD">
      <w:pPr>
        <w:pStyle w:val="ListParagraph"/>
        <w:numPr>
          <w:ilvl w:val="0"/>
          <w:numId w:val="6"/>
        </w:numPr>
        <w:rPr>
          <w:rFonts w:ascii="Times New Roman" w:hAnsi="Times New Roman" w:cs="Times New Roman"/>
        </w:rPr>
      </w:pPr>
      <w:r w:rsidRPr="544973BD">
        <w:rPr>
          <w:rFonts w:ascii="Times New Roman" w:hAnsi="Times New Roman" w:cs="Times New Roman"/>
        </w:rPr>
        <w:t>I don’t know</w:t>
      </w:r>
    </w:p>
    <w:p w14:paraId="042E91C9" w14:textId="0BECBAB3" w:rsidR="008A6E55" w:rsidRPr="00CA3E70" w:rsidRDefault="008A6E55">
      <w:pPr>
        <w:rPr>
          <w:rFonts w:ascii="Times New Roman" w:hAnsi="Times New Roman" w:cs="Times New Roman"/>
          <w:b/>
          <w:bCs/>
        </w:rPr>
      </w:pPr>
      <w:r w:rsidRPr="00CA3E70">
        <w:rPr>
          <w:rFonts w:ascii="Times New Roman" w:hAnsi="Times New Roman" w:cs="Times New Roman"/>
          <w:b/>
          <w:bCs/>
        </w:rPr>
        <w:t>Demographics of the residents</w:t>
      </w:r>
      <w:r w:rsidR="00C941AB">
        <w:rPr>
          <w:rFonts w:ascii="Times New Roman" w:hAnsi="Times New Roman" w:cs="Times New Roman"/>
          <w:b/>
          <w:bCs/>
        </w:rPr>
        <w:t xml:space="preserve"> based on your general impressions of your community</w:t>
      </w:r>
    </w:p>
    <w:p w14:paraId="40B04B66" w14:textId="56CAF129" w:rsidR="002D0EAA" w:rsidRDefault="007E5773" w:rsidP="00DE44A1">
      <w:pPr>
        <w:spacing w:after="0"/>
        <w:rPr>
          <w:rFonts w:ascii="Times New Roman" w:hAnsi="Times New Roman" w:cs="Times New Roman"/>
        </w:rPr>
      </w:pPr>
      <w:r>
        <w:rPr>
          <w:rFonts w:ascii="Times New Roman" w:hAnsi="Times New Roman" w:cs="Times New Roman"/>
        </w:rPr>
        <w:t>8</w:t>
      </w:r>
      <w:r w:rsidR="00FA4531" w:rsidRPr="544973BD">
        <w:rPr>
          <w:rFonts w:ascii="Times New Roman" w:hAnsi="Times New Roman" w:cs="Times New Roman"/>
        </w:rPr>
        <w:t xml:space="preserve">. </w:t>
      </w:r>
      <w:r w:rsidR="76E5219D" w:rsidRPr="544973BD">
        <w:rPr>
          <w:rFonts w:ascii="Times New Roman" w:hAnsi="Times New Roman" w:cs="Times New Roman"/>
        </w:rPr>
        <w:t xml:space="preserve">In your community, what percentage of the homes are </w:t>
      </w:r>
      <w:r w:rsidR="002D2AA3">
        <w:rPr>
          <w:rFonts w:ascii="Times New Roman" w:hAnsi="Times New Roman" w:cs="Times New Roman"/>
        </w:rPr>
        <w:t>rented</w:t>
      </w:r>
      <w:r w:rsidR="76E5219D" w:rsidRPr="544973BD">
        <w:rPr>
          <w:rFonts w:ascii="Times New Roman" w:hAnsi="Times New Roman" w:cs="Times New Roman"/>
        </w:rPr>
        <w:t>?</w:t>
      </w:r>
    </w:p>
    <w:tbl>
      <w:tblPr>
        <w:tblStyle w:val="TableGrid"/>
        <w:tblW w:w="93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6B7164" w14:paraId="3B534E2C" w14:textId="77777777" w:rsidTr="544973BD">
        <w:trPr>
          <w:trHeight w:val="300"/>
        </w:trPr>
        <w:tc>
          <w:tcPr>
            <w:tcW w:w="4675" w:type="dxa"/>
          </w:tcPr>
          <w:p w14:paraId="37A0F476" w14:textId="4E87CC38" w:rsidR="00C8539E" w:rsidRDefault="00C8539E" w:rsidP="00CE5401">
            <w:pPr>
              <w:pStyle w:val="ListParagraph"/>
              <w:numPr>
                <w:ilvl w:val="0"/>
                <w:numId w:val="8"/>
              </w:numPr>
              <w:rPr>
                <w:rFonts w:ascii="Times New Roman" w:hAnsi="Times New Roman" w:cs="Times New Roman"/>
                <w:sz w:val="22"/>
                <w:szCs w:val="22"/>
              </w:rPr>
            </w:pPr>
            <w:r>
              <w:rPr>
                <w:rFonts w:ascii="Times New Roman" w:hAnsi="Times New Roman" w:cs="Times New Roman"/>
                <w:sz w:val="22"/>
                <w:szCs w:val="22"/>
              </w:rPr>
              <w:t>0</w:t>
            </w:r>
            <w:r>
              <w:t>- None</w:t>
            </w:r>
          </w:p>
          <w:p w14:paraId="48247540" w14:textId="0A1736E0" w:rsidR="006B7164" w:rsidRPr="006B7164" w:rsidRDefault="005E40DF" w:rsidP="00CE5401">
            <w:pPr>
              <w:pStyle w:val="ListParagraph"/>
              <w:numPr>
                <w:ilvl w:val="0"/>
                <w:numId w:val="8"/>
              </w:numPr>
              <w:rPr>
                <w:rFonts w:ascii="Times New Roman" w:hAnsi="Times New Roman" w:cs="Times New Roman"/>
                <w:sz w:val="22"/>
                <w:szCs w:val="22"/>
              </w:rPr>
            </w:pPr>
            <w:r>
              <w:rPr>
                <w:rFonts w:ascii="Times New Roman" w:hAnsi="Times New Roman" w:cs="Times New Roman"/>
                <w:sz w:val="22"/>
                <w:szCs w:val="22"/>
              </w:rPr>
              <w:t xml:space="preserve">1- </w:t>
            </w:r>
            <w:r w:rsidR="006B7164" w:rsidRPr="006B7164">
              <w:rPr>
                <w:rFonts w:ascii="Times New Roman" w:hAnsi="Times New Roman" w:cs="Times New Roman"/>
                <w:sz w:val="22"/>
                <w:szCs w:val="22"/>
              </w:rPr>
              <w:t xml:space="preserve">below </w:t>
            </w:r>
            <w:r w:rsidR="00496407">
              <w:rPr>
                <w:rFonts w:ascii="Times New Roman" w:hAnsi="Times New Roman" w:cs="Times New Roman"/>
                <w:sz w:val="22"/>
                <w:szCs w:val="22"/>
              </w:rPr>
              <w:t>25</w:t>
            </w:r>
            <w:r w:rsidR="006B7164" w:rsidRPr="006B7164">
              <w:rPr>
                <w:rFonts w:ascii="Times New Roman" w:hAnsi="Times New Roman" w:cs="Times New Roman"/>
                <w:sz w:val="22"/>
                <w:szCs w:val="22"/>
              </w:rPr>
              <w:t>%</w:t>
            </w:r>
          </w:p>
          <w:p w14:paraId="39B2E49A" w14:textId="756828C9" w:rsidR="006B7164" w:rsidRPr="006B7164" w:rsidRDefault="005E40DF" w:rsidP="00CE5401">
            <w:pPr>
              <w:pStyle w:val="ListParagraph"/>
              <w:numPr>
                <w:ilvl w:val="0"/>
                <w:numId w:val="8"/>
              </w:numPr>
              <w:rPr>
                <w:rFonts w:ascii="Times New Roman" w:hAnsi="Times New Roman" w:cs="Times New Roman"/>
                <w:sz w:val="22"/>
                <w:szCs w:val="22"/>
              </w:rPr>
            </w:pPr>
            <w:r>
              <w:rPr>
                <w:rFonts w:ascii="Times New Roman" w:hAnsi="Times New Roman" w:cs="Times New Roman"/>
                <w:sz w:val="22"/>
                <w:szCs w:val="22"/>
              </w:rPr>
              <w:t xml:space="preserve">2- </w:t>
            </w:r>
            <w:r w:rsidR="00916B3D">
              <w:rPr>
                <w:rFonts w:ascii="Times New Roman" w:hAnsi="Times New Roman" w:cs="Times New Roman"/>
                <w:sz w:val="22"/>
                <w:szCs w:val="22"/>
              </w:rPr>
              <w:t>25-50</w:t>
            </w:r>
            <w:r w:rsidR="4826F849" w:rsidRPr="544973BD">
              <w:rPr>
                <w:rFonts w:ascii="Times New Roman" w:hAnsi="Times New Roman" w:cs="Times New Roman"/>
                <w:sz w:val="22"/>
                <w:szCs w:val="22"/>
              </w:rPr>
              <w:t>%</w:t>
            </w:r>
          </w:p>
          <w:p w14:paraId="62B823BC" w14:textId="77777777" w:rsidR="006B7164" w:rsidRDefault="005E40DF" w:rsidP="00CE5401">
            <w:pPr>
              <w:pStyle w:val="ListParagraph"/>
              <w:numPr>
                <w:ilvl w:val="0"/>
                <w:numId w:val="8"/>
              </w:numPr>
              <w:rPr>
                <w:rFonts w:ascii="Times New Roman" w:hAnsi="Times New Roman" w:cs="Times New Roman"/>
                <w:sz w:val="22"/>
                <w:szCs w:val="22"/>
              </w:rPr>
            </w:pPr>
            <w:r>
              <w:rPr>
                <w:rFonts w:ascii="Times New Roman" w:hAnsi="Times New Roman" w:cs="Times New Roman"/>
                <w:sz w:val="22"/>
                <w:szCs w:val="22"/>
              </w:rPr>
              <w:t xml:space="preserve">3- </w:t>
            </w:r>
            <w:r w:rsidR="0000356E">
              <w:rPr>
                <w:rFonts w:ascii="Times New Roman" w:hAnsi="Times New Roman" w:cs="Times New Roman"/>
                <w:sz w:val="22"/>
                <w:szCs w:val="22"/>
              </w:rPr>
              <w:t>50-100</w:t>
            </w:r>
            <w:r w:rsidR="4826F849" w:rsidRPr="544973BD">
              <w:rPr>
                <w:rFonts w:ascii="Times New Roman" w:hAnsi="Times New Roman" w:cs="Times New Roman"/>
                <w:sz w:val="22"/>
                <w:szCs w:val="22"/>
              </w:rPr>
              <w:t>%</w:t>
            </w:r>
          </w:p>
          <w:p w14:paraId="3EFE59BD" w14:textId="7E7EAAB4" w:rsidR="004E5C98" w:rsidRPr="006B7164" w:rsidRDefault="004E5C98" w:rsidP="00CE5401">
            <w:pPr>
              <w:pStyle w:val="ListParagraph"/>
              <w:numPr>
                <w:ilvl w:val="0"/>
                <w:numId w:val="8"/>
              </w:numPr>
              <w:rPr>
                <w:rFonts w:ascii="Times New Roman" w:hAnsi="Times New Roman" w:cs="Times New Roman"/>
                <w:sz w:val="22"/>
                <w:szCs w:val="22"/>
              </w:rPr>
            </w:pPr>
            <w:r>
              <w:rPr>
                <w:rFonts w:ascii="Times New Roman" w:hAnsi="Times New Roman" w:cs="Times New Roman"/>
                <w:sz w:val="22"/>
                <w:szCs w:val="22"/>
              </w:rPr>
              <w:t>9- I don’t know</w:t>
            </w:r>
          </w:p>
        </w:tc>
        <w:tc>
          <w:tcPr>
            <w:tcW w:w="4675" w:type="dxa"/>
          </w:tcPr>
          <w:p w14:paraId="4C186570" w14:textId="4A474D00" w:rsidR="44E95CD5" w:rsidRDefault="44E95CD5" w:rsidP="008F5C68">
            <w:pPr>
              <w:pStyle w:val="ListParagraph"/>
              <w:rPr>
                <w:rFonts w:ascii="Times New Roman" w:hAnsi="Times New Roman" w:cs="Times New Roman"/>
                <w:sz w:val="22"/>
                <w:szCs w:val="22"/>
              </w:rPr>
            </w:pPr>
          </w:p>
        </w:tc>
      </w:tr>
    </w:tbl>
    <w:p w14:paraId="651826DC" w14:textId="053C8A84" w:rsidR="00950382" w:rsidRPr="00922265" w:rsidRDefault="004354EB" w:rsidP="00D401B0">
      <w:pPr>
        <w:spacing w:before="120" w:after="0"/>
        <w:ind w:left="357" w:hanging="357"/>
        <w:rPr>
          <w:rFonts w:ascii="Times New Roman" w:hAnsi="Times New Roman" w:cs="Times New Roman"/>
        </w:rPr>
      </w:pPr>
      <w:r w:rsidRPr="00922265">
        <w:rPr>
          <w:rFonts w:ascii="Times New Roman" w:hAnsi="Times New Roman" w:cs="Times New Roman"/>
        </w:rPr>
        <w:t>8a. If there are rental homes, are they own</w:t>
      </w:r>
      <w:r w:rsidR="00950382" w:rsidRPr="00922265">
        <w:rPr>
          <w:rFonts w:ascii="Times New Roman" w:hAnsi="Times New Roman" w:cs="Times New Roman"/>
        </w:rPr>
        <w:t>ed by:</w:t>
      </w:r>
      <w:r w:rsidR="001F030D" w:rsidRPr="00922265">
        <w:rPr>
          <w:rFonts w:ascii="Times New Roman" w:hAnsi="Times New Roman" w:cs="Times New Roman"/>
        </w:rPr>
        <w:t xml:space="preserve"> (please select all that apply)</w:t>
      </w:r>
    </w:p>
    <w:p w14:paraId="54131502" w14:textId="7C827A46" w:rsidR="004354EB" w:rsidRPr="00922265" w:rsidRDefault="00532714" w:rsidP="009D5245">
      <w:pPr>
        <w:pStyle w:val="ListParagraph"/>
        <w:numPr>
          <w:ilvl w:val="0"/>
          <w:numId w:val="19"/>
        </w:numPr>
        <w:spacing w:after="0" w:line="240" w:lineRule="auto"/>
        <w:rPr>
          <w:rFonts w:ascii="Times New Roman" w:hAnsi="Times New Roman" w:cs="Times New Roman"/>
        </w:rPr>
      </w:pPr>
      <w:r>
        <w:rPr>
          <w:rFonts w:ascii="Times New Roman" w:hAnsi="Times New Roman" w:cs="Times New Roman"/>
        </w:rPr>
        <w:t xml:space="preserve">1- </w:t>
      </w:r>
      <w:r w:rsidR="009D5245" w:rsidRPr="00922265">
        <w:rPr>
          <w:rFonts w:ascii="Times New Roman" w:hAnsi="Times New Roman" w:cs="Times New Roman"/>
        </w:rPr>
        <w:t>P</w:t>
      </w:r>
      <w:r w:rsidR="004354EB" w:rsidRPr="00922265">
        <w:rPr>
          <w:rFonts w:ascii="Times New Roman" w:hAnsi="Times New Roman" w:cs="Times New Roman"/>
        </w:rPr>
        <w:t>rivate individual</w:t>
      </w:r>
      <w:r w:rsidR="009D5245" w:rsidRPr="00922265">
        <w:rPr>
          <w:rFonts w:ascii="Times New Roman" w:hAnsi="Times New Roman" w:cs="Times New Roman"/>
        </w:rPr>
        <w:t>s</w:t>
      </w:r>
    </w:p>
    <w:p w14:paraId="6D5BC11E" w14:textId="3132B522" w:rsidR="003F7E5A" w:rsidRPr="00922265" w:rsidRDefault="00532714" w:rsidP="00407B7C">
      <w:pPr>
        <w:pStyle w:val="ListParagraph"/>
        <w:numPr>
          <w:ilvl w:val="0"/>
          <w:numId w:val="19"/>
        </w:numPr>
        <w:rPr>
          <w:rFonts w:ascii="Times New Roman" w:hAnsi="Times New Roman" w:cs="Times New Roman"/>
        </w:rPr>
      </w:pPr>
      <w:r>
        <w:rPr>
          <w:rFonts w:ascii="Times New Roman" w:hAnsi="Times New Roman" w:cs="Times New Roman"/>
        </w:rPr>
        <w:t xml:space="preserve">2- </w:t>
      </w:r>
      <w:r w:rsidR="00734D01" w:rsidRPr="00922265">
        <w:rPr>
          <w:rFonts w:ascii="Times New Roman" w:hAnsi="Times New Roman" w:cs="Times New Roman"/>
        </w:rPr>
        <w:t>L</w:t>
      </w:r>
      <w:r w:rsidR="004354EB" w:rsidRPr="00922265">
        <w:rPr>
          <w:rFonts w:ascii="Times New Roman" w:hAnsi="Times New Roman" w:cs="Times New Roman"/>
        </w:rPr>
        <w:t>andowner of the community</w:t>
      </w:r>
    </w:p>
    <w:p w14:paraId="7B4C813D" w14:textId="6ACF2C9C" w:rsidR="001C4DA0" w:rsidRPr="00922265" w:rsidRDefault="00532714" w:rsidP="009D5245">
      <w:pPr>
        <w:pStyle w:val="ListParagraph"/>
        <w:numPr>
          <w:ilvl w:val="0"/>
          <w:numId w:val="19"/>
        </w:numPr>
        <w:rPr>
          <w:rFonts w:ascii="Times New Roman" w:hAnsi="Times New Roman" w:cs="Times New Roman"/>
        </w:rPr>
      </w:pPr>
      <w:r>
        <w:rPr>
          <w:rFonts w:ascii="Times New Roman" w:hAnsi="Times New Roman" w:cs="Times New Roman"/>
        </w:rPr>
        <w:t xml:space="preserve">3- </w:t>
      </w:r>
      <w:r w:rsidR="00D96ED6" w:rsidRPr="00922265">
        <w:rPr>
          <w:rFonts w:ascii="Times New Roman" w:hAnsi="Times New Roman" w:cs="Times New Roman"/>
        </w:rPr>
        <w:t>Other, please specify ______________</w:t>
      </w:r>
    </w:p>
    <w:p w14:paraId="2497FDD4" w14:textId="7CB34333" w:rsidR="008A6E55" w:rsidRPr="00922265" w:rsidRDefault="007E5773" w:rsidP="00532EA7">
      <w:pPr>
        <w:spacing w:after="0"/>
        <w:rPr>
          <w:rFonts w:ascii="Times New Roman" w:hAnsi="Times New Roman" w:cs="Times New Roman"/>
        </w:rPr>
      </w:pPr>
      <w:r w:rsidRPr="00922265">
        <w:rPr>
          <w:rFonts w:ascii="Times New Roman" w:hAnsi="Times New Roman" w:cs="Times New Roman"/>
        </w:rPr>
        <w:t>9</w:t>
      </w:r>
      <w:r w:rsidR="2FED43A3" w:rsidRPr="00922265">
        <w:rPr>
          <w:rFonts w:ascii="Times New Roman" w:hAnsi="Times New Roman" w:cs="Times New Roman"/>
        </w:rPr>
        <w:t xml:space="preserve">. </w:t>
      </w:r>
      <w:r w:rsidR="003F1014" w:rsidRPr="00922265">
        <w:rPr>
          <w:rFonts w:ascii="Times New Roman" w:hAnsi="Times New Roman" w:cs="Times New Roman"/>
        </w:rPr>
        <w:t>How long would</w:t>
      </w:r>
      <w:r w:rsidR="2FED43A3" w:rsidRPr="00922265">
        <w:rPr>
          <w:rFonts w:ascii="Times New Roman" w:hAnsi="Times New Roman" w:cs="Times New Roman"/>
        </w:rPr>
        <w:t xml:space="preserve"> you say </w:t>
      </w:r>
      <w:r w:rsidR="00EC496F" w:rsidRPr="00922265">
        <w:rPr>
          <w:rFonts w:ascii="Times New Roman" w:hAnsi="Times New Roman" w:cs="Times New Roman"/>
        </w:rPr>
        <w:t xml:space="preserve">most of the </w:t>
      </w:r>
      <w:r w:rsidR="003F1014" w:rsidRPr="00922265">
        <w:rPr>
          <w:rFonts w:ascii="Times New Roman" w:hAnsi="Times New Roman" w:cs="Times New Roman"/>
        </w:rPr>
        <w:t xml:space="preserve">community </w:t>
      </w:r>
      <w:r w:rsidR="00EC496F" w:rsidRPr="00922265">
        <w:rPr>
          <w:rFonts w:ascii="Times New Roman" w:hAnsi="Times New Roman" w:cs="Times New Roman"/>
        </w:rPr>
        <w:t xml:space="preserve">residents </w:t>
      </w:r>
      <w:r w:rsidR="00C2496E" w:rsidRPr="00922265">
        <w:rPr>
          <w:rFonts w:ascii="Times New Roman" w:hAnsi="Times New Roman" w:cs="Times New Roman"/>
        </w:rPr>
        <w:t>have lived</w:t>
      </w:r>
      <w:r w:rsidR="00EC496F" w:rsidRPr="00922265">
        <w:rPr>
          <w:rFonts w:ascii="Times New Roman" w:hAnsi="Times New Roman" w:cs="Times New Roman"/>
        </w:rPr>
        <w:t xml:space="preserve"> in the </w:t>
      </w:r>
      <w:r w:rsidR="2FED43A3" w:rsidRPr="00922265">
        <w:rPr>
          <w:rFonts w:ascii="Times New Roman" w:hAnsi="Times New Roman" w:cs="Times New Roman"/>
        </w:rPr>
        <w:t>communit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544973BD" w14:paraId="1621289D" w14:textId="77777777" w:rsidTr="544973BD">
        <w:trPr>
          <w:trHeight w:val="300"/>
        </w:trPr>
        <w:tc>
          <w:tcPr>
            <w:tcW w:w="4675" w:type="dxa"/>
          </w:tcPr>
          <w:p w14:paraId="25DC4FFE" w14:textId="5FD4F08C" w:rsidR="12D6A0F2" w:rsidRPr="00922265" w:rsidRDefault="00742279" w:rsidP="544973BD">
            <w:pPr>
              <w:pStyle w:val="ListParagraph"/>
              <w:numPr>
                <w:ilvl w:val="0"/>
                <w:numId w:val="8"/>
              </w:numPr>
              <w:spacing w:line="278" w:lineRule="auto"/>
              <w:rPr>
                <w:rFonts w:ascii="Times New Roman" w:eastAsia="Times New Roman" w:hAnsi="Times New Roman" w:cs="Times New Roman"/>
                <w:sz w:val="22"/>
                <w:szCs w:val="22"/>
              </w:rPr>
            </w:pPr>
            <w:r>
              <w:rPr>
                <w:rFonts w:ascii="Times New Roman" w:eastAsia="Times New Roman" w:hAnsi="Times New Roman" w:cs="Times New Roman"/>
                <w:sz w:val="22"/>
                <w:szCs w:val="22"/>
              </w:rPr>
              <w:t xml:space="preserve">1- </w:t>
            </w:r>
            <w:r w:rsidR="12D6A0F2" w:rsidRPr="00922265">
              <w:rPr>
                <w:rFonts w:ascii="Times New Roman" w:eastAsia="Times New Roman" w:hAnsi="Times New Roman" w:cs="Times New Roman"/>
                <w:sz w:val="22"/>
                <w:szCs w:val="22"/>
              </w:rPr>
              <w:t xml:space="preserve">Less than </w:t>
            </w:r>
            <w:r w:rsidR="002D1D42" w:rsidRPr="00922265">
              <w:rPr>
                <w:rFonts w:ascii="Times New Roman" w:eastAsia="Times New Roman" w:hAnsi="Times New Roman" w:cs="Times New Roman"/>
                <w:sz w:val="22"/>
                <w:szCs w:val="22"/>
              </w:rPr>
              <w:t>10</w:t>
            </w:r>
            <w:r w:rsidR="004A5EDF" w:rsidRPr="00922265">
              <w:rPr>
                <w:rFonts w:ascii="Times New Roman" w:eastAsia="Times New Roman" w:hAnsi="Times New Roman" w:cs="Times New Roman"/>
                <w:sz w:val="22"/>
                <w:szCs w:val="22"/>
              </w:rPr>
              <w:t xml:space="preserve"> </w:t>
            </w:r>
            <w:r w:rsidR="12D6A0F2" w:rsidRPr="00922265">
              <w:rPr>
                <w:rFonts w:ascii="Times New Roman" w:eastAsia="Times New Roman" w:hAnsi="Times New Roman" w:cs="Times New Roman"/>
                <w:sz w:val="22"/>
                <w:szCs w:val="22"/>
              </w:rPr>
              <w:t>years</w:t>
            </w:r>
          </w:p>
          <w:p w14:paraId="0950D467" w14:textId="3AE3E464" w:rsidR="12D6A0F2" w:rsidRPr="00922265" w:rsidRDefault="00742279" w:rsidP="544973BD">
            <w:pPr>
              <w:pStyle w:val="ListParagraph"/>
              <w:numPr>
                <w:ilvl w:val="0"/>
                <w:numId w:val="8"/>
              </w:numPr>
              <w:spacing w:line="278" w:lineRule="auto"/>
              <w:rPr>
                <w:rFonts w:ascii="Times New Roman" w:eastAsia="Times New Roman" w:hAnsi="Times New Roman" w:cs="Times New Roman"/>
                <w:sz w:val="22"/>
                <w:szCs w:val="22"/>
              </w:rPr>
            </w:pPr>
            <w:r>
              <w:rPr>
                <w:rFonts w:ascii="Times New Roman" w:eastAsia="Times New Roman" w:hAnsi="Times New Roman" w:cs="Times New Roman"/>
                <w:sz w:val="22"/>
                <w:szCs w:val="22"/>
              </w:rPr>
              <w:t xml:space="preserve">2- </w:t>
            </w:r>
            <w:r w:rsidR="002D1D42" w:rsidRPr="00922265">
              <w:rPr>
                <w:rFonts w:ascii="Times New Roman" w:eastAsia="Times New Roman" w:hAnsi="Times New Roman" w:cs="Times New Roman"/>
                <w:sz w:val="22"/>
                <w:szCs w:val="22"/>
              </w:rPr>
              <w:t>10</w:t>
            </w:r>
            <w:r w:rsidR="12D6A0F2" w:rsidRPr="00922265">
              <w:rPr>
                <w:rFonts w:ascii="Times New Roman" w:eastAsia="Times New Roman" w:hAnsi="Times New Roman" w:cs="Times New Roman"/>
                <w:sz w:val="22"/>
                <w:szCs w:val="22"/>
              </w:rPr>
              <w:t>-</w:t>
            </w:r>
            <w:r w:rsidR="002D1D42" w:rsidRPr="00922265">
              <w:rPr>
                <w:rFonts w:ascii="Times New Roman" w:eastAsia="Times New Roman" w:hAnsi="Times New Roman" w:cs="Times New Roman"/>
                <w:sz w:val="22"/>
                <w:szCs w:val="22"/>
              </w:rPr>
              <w:t>20</w:t>
            </w:r>
            <w:r w:rsidR="12D6A0F2" w:rsidRPr="00922265">
              <w:rPr>
                <w:rFonts w:ascii="Times New Roman" w:eastAsia="Times New Roman" w:hAnsi="Times New Roman" w:cs="Times New Roman"/>
                <w:sz w:val="22"/>
                <w:szCs w:val="22"/>
              </w:rPr>
              <w:t xml:space="preserve"> years</w:t>
            </w:r>
          </w:p>
        </w:tc>
        <w:tc>
          <w:tcPr>
            <w:tcW w:w="4675" w:type="dxa"/>
          </w:tcPr>
          <w:p w14:paraId="2472F32A" w14:textId="04FF4EA5" w:rsidR="00DF6D53" w:rsidRPr="00922265" w:rsidRDefault="00742279" w:rsidP="00DF6D53">
            <w:pPr>
              <w:pStyle w:val="ListParagraph"/>
              <w:numPr>
                <w:ilvl w:val="0"/>
                <w:numId w:val="8"/>
              </w:numPr>
              <w:spacing w:line="278" w:lineRule="auto"/>
              <w:rPr>
                <w:rFonts w:ascii="Times New Roman" w:eastAsia="Times New Roman" w:hAnsi="Times New Roman" w:cs="Times New Roman"/>
                <w:sz w:val="22"/>
                <w:szCs w:val="22"/>
              </w:rPr>
            </w:pPr>
            <w:r>
              <w:rPr>
                <w:rFonts w:ascii="Times New Roman" w:eastAsia="Times New Roman" w:hAnsi="Times New Roman" w:cs="Times New Roman"/>
                <w:sz w:val="22"/>
                <w:szCs w:val="22"/>
              </w:rPr>
              <w:t xml:space="preserve">3- </w:t>
            </w:r>
            <w:r w:rsidR="00DF6D53" w:rsidRPr="00922265">
              <w:rPr>
                <w:rFonts w:ascii="Times New Roman" w:eastAsia="Times New Roman" w:hAnsi="Times New Roman" w:cs="Times New Roman"/>
                <w:sz w:val="22"/>
                <w:szCs w:val="22"/>
              </w:rPr>
              <w:t>More than 20 years</w:t>
            </w:r>
          </w:p>
          <w:p w14:paraId="6F05FA4A" w14:textId="0A1651DB" w:rsidR="12D6A0F2" w:rsidRPr="00922265" w:rsidRDefault="00217B41" w:rsidP="544973BD">
            <w:pPr>
              <w:pStyle w:val="ListParagraph"/>
              <w:numPr>
                <w:ilvl w:val="0"/>
                <w:numId w:val="8"/>
              </w:numPr>
              <w:spacing w:line="278" w:lineRule="auto"/>
              <w:rPr>
                <w:rFonts w:ascii="Times New Roman" w:eastAsia="Times New Roman" w:hAnsi="Times New Roman" w:cs="Times New Roman"/>
                <w:sz w:val="22"/>
                <w:szCs w:val="22"/>
                <w:lang w:val="en-US"/>
              </w:rPr>
            </w:pPr>
            <w:r>
              <w:rPr>
                <w:rFonts w:ascii="Times New Roman" w:eastAsia="Times New Roman" w:hAnsi="Times New Roman" w:cs="Times New Roman"/>
                <w:sz w:val="22"/>
                <w:szCs w:val="22"/>
              </w:rPr>
              <w:t xml:space="preserve">9- </w:t>
            </w:r>
            <w:r w:rsidR="12D6A0F2" w:rsidRPr="00922265">
              <w:rPr>
                <w:rFonts w:ascii="Times New Roman" w:eastAsia="Times New Roman" w:hAnsi="Times New Roman" w:cs="Times New Roman"/>
                <w:sz w:val="22"/>
                <w:szCs w:val="22"/>
              </w:rPr>
              <w:t>Unclear</w:t>
            </w:r>
          </w:p>
        </w:tc>
      </w:tr>
    </w:tbl>
    <w:p w14:paraId="189798B0" w14:textId="050A3B91" w:rsidR="544973BD" w:rsidRDefault="544973BD" w:rsidP="544973BD">
      <w:pPr>
        <w:spacing w:after="0"/>
        <w:rPr>
          <w:rFonts w:ascii="Times New Roman" w:hAnsi="Times New Roman" w:cs="Times New Roman"/>
          <w:b/>
          <w:bCs/>
        </w:rPr>
      </w:pPr>
    </w:p>
    <w:p w14:paraId="7E2F1B0B" w14:textId="560211B8" w:rsidR="00AB78F1" w:rsidRPr="000E5CB0" w:rsidRDefault="00AB78F1" w:rsidP="008F127D">
      <w:pPr>
        <w:spacing w:after="0"/>
        <w:rPr>
          <w:rFonts w:ascii="Times New Roman" w:hAnsi="Times New Roman" w:cs="Times New Roman"/>
          <w:b/>
          <w:bCs/>
        </w:rPr>
      </w:pPr>
      <w:r w:rsidRPr="000E5CB0">
        <w:rPr>
          <w:rFonts w:ascii="Times New Roman" w:hAnsi="Times New Roman" w:cs="Times New Roman"/>
          <w:b/>
          <w:bCs/>
        </w:rPr>
        <w:t>Community governance</w:t>
      </w:r>
    </w:p>
    <w:p w14:paraId="70054FEB" w14:textId="77777777" w:rsidR="00690913" w:rsidRPr="000E5CB0" w:rsidRDefault="00690913" w:rsidP="008F127D">
      <w:pPr>
        <w:spacing w:after="0"/>
        <w:rPr>
          <w:rFonts w:ascii="Times New Roman" w:hAnsi="Times New Roman" w:cs="Times New Roman"/>
          <w:b/>
          <w:bCs/>
        </w:rPr>
      </w:pPr>
    </w:p>
    <w:p w14:paraId="4D449232" w14:textId="6E2762E3" w:rsidR="00083226" w:rsidRDefault="00A57C5B" w:rsidP="3167DA25">
      <w:pPr>
        <w:spacing w:after="0"/>
        <w:ind w:right="-360"/>
        <w:rPr>
          <w:rFonts w:ascii="Times New Roman" w:hAnsi="Times New Roman" w:cs="Times New Roman"/>
        </w:rPr>
      </w:pPr>
      <w:r w:rsidRPr="3167DA25">
        <w:rPr>
          <w:rFonts w:ascii="Times New Roman" w:hAnsi="Times New Roman" w:cs="Times New Roman"/>
        </w:rPr>
        <w:t>1</w:t>
      </w:r>
      <w:r w:rsidR="005F42E8">
        <w:rPr>
          <w:rFonts w:ascii="Times New Roman" w:hAnsi="Times New Roman" w:cs="Times New Roman"/>
        </w:rPr>
        <w:t>0</w:t>
      </w:r>
      <w:r w:rsidRPr="3167DA25">
        <w:rPr>
          <w:rFonts w:ascii="Times New Roman" w:hAnsi="Times New Roman" w:cs="Times New Roman"/>
        </w:rPr>
        <w:t xml:space="preserve">. Would you say the </w:t>
      </w:r>
      <w:r w:rsidR="00200E53" w:rsidRPr="3167DA25">
        <w:rPr>
          <w:rFonts w:ascii="Times New Roman" w:hAnsi="Times New Roman" w:cs="Times New Roman"/>
        </w:rPr>
        <w:t xml:space="preserve">relationship </w:t>
      </w:r>
      <w:r w:rsidR="006A1EF2" w:rsidRPr="3167DA25">
        <w:rPr>
          <w:rFonts w:ascii="Times New Roman" w:hAnsi="Times New Roman" w:cs="Times New Roman"/>
        </w:rPr>
        <w:t>between</w:t>
      </w:r>
      <w:r w:rsidR="00200E53" w:rsidRPr="3167DA25">
        <w:rPr>
          <w:rFonts w:ascii="Times New Roman" w:hAnsi="Times New Roman" w:cs="Times New Roman"/>
        </w:rPr>
        <w:t xml:space="preserve"> the land</w:t>
      </w:r>
      <w:r w:rsidR="00323076" w:rsidRPr="3167DA25">
        <w:rPr>
          <w:rFonts w:ascii="Times New Roman" w:hAnsi="Times New Roman" w:cs="Times New Roman"/>
        </w:rPr>
        <w:t>owner</w:t>
      </w:r>
      <w:r w:rsidR="00670E4F" w:rsidRPr="3167DA25">
        <w:rPr>
          <w:rFonts w:ascii="Times New Roman" w:hAnsi="Times New Roman" w:cs="Times New Roman"/>
        </w:rPr>
        <w:t xml:space="preserve"> and homeowners</w:t>
      </w:r>
      <w:r w:rsidR="00A6323B" w:rsidRPr="3167DA25">
        <w:rPr>
          <w:rFonts w:ascii="Times New Roman" w:hAnsi="Times New Roman" w:cs="Times New Roman"/>
        </w:rPr>
        <w:t>/residents</w:t>
      </w:r>
      <w:r w:rsidR="00C42E41" w:rsidRPr="3167DA25">
        <w:rPr>
          <w:rFonts w:ascii="Times New Roman" w:hAnsi="Times New Roman" w:cs="Times New Roman"/>
        </w:rPr>
        <w:t xml:space="preserve"> in your community is:</w:t>
      </w:r>
      <w:r w:rsidR="00D01CA6" w:rsidRPr="3167DA25">
        <w:rPr>
          <w:rFonts w:ascii="Times New Roman" w:hAnsi="Times New Roman" w:cs="Times New Roman"/>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310541" w14:paraId="1A32D2A5" w14:textId="77777777" w:rsidTr="544973BD">
        <w:tc>
          <w:tcPr>
            <w:tcW w:w="4675" w:type="dxa"/>
          </w:tcPr>
          <w:p w14:paraId="23AA2C6F" w14:textId="46535D82" w:rsidR="00310541" w:rsidRPr="00310541" w:rsidRDefault="00C44DE0" w:rsidP="00CE5401">
            <w:pPr>
              <w:pStyle w:val="ListParagraph"/>
              <w:numPr>
                <w:ilvl w:val="0"/>
                <w:numId w:val="10"/>
              </w:numPr>
              <w:rPr>
                <w:rFonts w:ascii="Times New Roman" w:hAnsi="Times New Roman" w:cs="Times New Roman"/>
                <w:sz w:val="22"/>
                <w:szCs w:val="22"/>
              </w:rPr>
            </w:pPr>
            <w:r>
              <w:rPr>
                <w:rFonts w:ascii="Times New Roman" w:hAnsi="Times New Roman" w:cs="Times New Roman"/>
                <w:sz w:val="22"/>
                <w:szCs w:val="22"/>
              </w:rPr>
              <w:t xml:space="preserve">1- </w:t>
            </w:r>
            <w:r w:rsidR="002B24E2">
              <w:rPr>
                <w:rFonts w:ascii="Times New Roman" w:hAnsi="Times New Roman" w:cs="Times New Roman"/>
                <w:sz w:val="22"/>
                <w:szCs w:val="22"/>
              </w:rPr>
              <w:t>Poor</w:t>
            </w:r>
          </w:p>
          <w:p w14:paraId="52777218" w14:textId="127CFB0A" w:rsidR="00310541" w:rsidRPr="00310541" w:rsidRDefault="00C44DE0" w:rsidP="00CE5401">
            <w:pPr>
              <w:pStyle w:val="ListParagraph"/>
              <w:numPr>
                <w:ilvl w:val="0"/>
                <w:numId w:val="10"/>
              </w:numPr>
              <w:rPr>
                <w:rFonts w:ascii="Times New Roman" w:hAnsi="Times New Roman" w:cs="Times New Roman"/>
                <w:sz w:val="22"/>
                <w:szCs w:val="22"/>
              </w:rPr>
            </w:pPr>
            <w:r>
              <w:rPr>
                <w:rFonts w:ascii="Times New Roman" w:hAnsi="Times New Roman" w:cs="Times New Roman"/>
                <w:sz w:val="22"/>
                <w:szCs w:val="22"/>
              </w:rPr>
              <w:t xml:space="preserve">2- </w:t>
            </w:r>
            <w:r w:rsidR="002B24E2">
              <w:rPr>
                <w:rFonts w:ascii="Times New Roman" w:hAnsi="Times New Roman" w:cs="Times New Roman"/>
                <w:sz w:val="22"/>
                <w:szCs w:val="22"/>
              </w:rPr>
              <w:t>Reasonable</w:t>
            </w:r>
          </w:p>
          <w:p w14:paraId="6DA60AA2" w14:textId="6E0280DF" w:rsidR="00310541" w:rsidRDefault="00C44DE0" w:rsidP="00CE5401">
            <w:pPr>
              <w:pStyle w:val="ListParagraph"/>
              <w:numPr>
                <w:ilvl w:val="0"/>
                <w:numId w:val="10"/>
              </w:numPr>
              <w:rPr>
                <w:rFonts w:ascii="Times New Roman" w:hAnsi="Times New Roman" w:cs="Times New Roman"/>
                <w:sz w:val="22"/>
                <w:szCs w:val="22"/>
              </w:rPr>
            </w:pPr>
            <w:r>
              <w:rPr>
                <w:rFonts w:ascii="Times New Roman" w:hAnsi="Times New Roman" w:cs="Times New Roman"/>
                <w:sz w:val="22"/>
                <w:szCs w:val="22"/>
              </w:rPr>
              <w:t xml:space="preserve">3- </w:t>
            </w:r>
            <w:r w:rsidR="002B24E2">
              <w:rPr>
                <w:rFonts w:ascii="Times New Roman" w:hAnsi="Times New Roman" w:cs="Times New Roman"/>
                <w:sz w:val="22"/>
                <w:szCs w:val="22"/>
              </w:rPr>
              <w:t>Good</w:t>
            </w:r>
          </w:p>
          <w:p w14:paraId="511C562C" w14:textId="1CF78453" w:rsidR="008D5041" w:rsidRPr="00310541" w:rsidRDefault="005A664F" w:rsidP="00CE5401">
            <w:pPr>
              <w:pStyle w:val="ListParagraph"/>
              <w:numPr>
                <w:ilvl w:val="0"/>
                <w:numId w:val="10"/>
              </w:numPr>
              <w:rPr>
                <w:rFonts w:ascii="Times New Roman" w:hAnsi="Times New Roman" w:cs="Times New Roman"/>
                <w:sz w:val="22"/>
                <w:szCs w:val="22"/>
              </w:rPr>
            </w:pPr>
            <w:r>
              <w:rPr>
                <w:rFonts w:ascii="Times New Roman" w:hAnsi="Times New Roman" w:cs="Times New Roman"/>
                <w:sz w:val="22"/>
                <w:szCs w:val="22"/>
              </w:rPr>
              <w:t xml:space="preserve">9- </w:t>
            </w:r>
            <w:r w:rsidR="008D5041">
              <w:rPr>
                <w:rFonts w:ascii="Times New Roman" w:hAnsi="Times New Roman" w:cs="Times New Roman"/>
                <w:sz w:val="22"/>
                <w:szCs w:val="22"/>
              </w:rPr>
              <w:t>I’m not sure</w:t>
            </w:r>
          </w:p>
        </w:tc>
        <w:tc>
          <w:tcPr>
            <w:tcW w:w="4675" w:type="dxa"/>
          </w:tcPr>
          <w:p w14:paraId="4722B97D" w14:textId="0F0229D1" w:rsidR="00310541" w:rsidRPr="00310541" w:rsidRDefault="00310541" w:rsidP="009E2284">
            <w:pPr>
              <w:pStyle w:val="ListParagraph"/>
              <w:rPr>
                <w:rFonts w:ascii="Times New Roman" w:hAnsi="Times New Roman" w:cs="Times New Roman"/>
                <w:sz w:val="22"/>
                <w:szCs w:val="22"/>
              </w:rPr>
            </w:pPr>
          </w:p>
        </w:tc>
      </w:tr>
    </w:tbl>
    <w:p w14:paraId="28C0C743" w14:textId="77777777" w:rsidR="00310541" w:rsidRDefault="00310541" w:rsidP="008F127D">
      <w:pPr>
        <w:spacing w:after="0"/>
        <w:rPr>
          <w:rFonts w:ascii="Times New Roman" w:hAnsi="Times New Roman" w:cs="Times New Roman"/>
        </w:rPr>
      </w:pPr>
    </w:p>
    <w:p w14:paraId="5B63048E" w14:textId="078C9683" w:rsidR="00B20E0E" w:rsidRDefault="00020D3C" w:rsidP="000F114A">
      <w:pPr>
        <w:spacing w:after="0"/>
        <w:rPr>
          <w:rFonts w:ascii="Times New Roman" w:hAnsi="Times New Roman" w:cs="Times New Roman"/>
        </w:rPr>
      </w:pPr>
      <w:r>
        <w:rPr>
          <w:rFonts w:ascii="Times New Roman" w:hAnsi="Times New Roman" w:cs="Times New Roman"/>
        </w:rPr>
        <w:t>1</w:t>
      </w:r>
      <w:r w:rsidR="005F42E8">
        <w:rPr>
          <w:rFonts w:ascii="Times New Roman" w:hAnsi="Times New Roman" w:cs="Times New Roman"/>
        </w:rPr>
        <w:t>1</w:t>
      </w:r>
      <w:r>
        <w:rPr>
          <w:rFonts w:ascii="Times New Roman" w:hAnsi="Times New Roman" w:cs="Times New Roman"/>
        </w:rPr>
        <w:t xml:space="preserve">. </w:t>
      </w:r>
      <w:r w:rsidR="0093694A">
        <w:rPr>
          <w:rFonts w:ascii="Times New Roman" w:hAnsi="Times New Roman" w:cs="Times New Roman"/>
        </w:rPr>
        <w:t>How much w</w:t>
      </w:r>
      <w:r w:rsidR="00424FBB">
        <w:rPr>
          <w:rFonts w:ascii="Times New Roman" w:hAnsi="Times New Roman" w:cs="Times New Roman"/>
        </w:rPr>
        <w:t xml:space="preserve">ould you say </w:t>
      </w:r>
      <w:r w:rsidR="000303A4">
        <w:rPr>
          <w:rFonts w:ascii="Times New Roman" w:hAnsi="Times New Roman" w:cs="Times New Roman"/>
        </w:rPr>
        <w:t xml:space="preserve">homeowners in the community </w:t>
      </w:r>
      <w:r w:rsidR="00AB7C66">
        <w:rPr>
          <w:rFonts w:ascii="Times New Roman" w:hAnsi="Times New Roman" w:cs="Times New Roman"/>
        </w:rPr>
        <w:t>are involved in community decisions</w:t>
      </w:r>
      <w:r w:rsidR="002A7CF8">
        <w:rPr>
          <w:rFonts w:ascii="Times New Roman" w:hAnsi="Times New Roman" w:cs="Times New Roman"/>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28"/>
        <w:gridCol w:w="4312"/>
      </w:tblGrid>
      <w:tr w:rsidR="00310541" w:rsidRPr="00310541" w14:paraId="1F7BA5A5" w14:textId="77777777" w:rsidTr="00310541">
        <w:tc>
          <w:tcPr>
            <w:tcW w:w="4328" w:type="dxa"/>
          </w:tcPr>
          <w:p w14:paraId="60E17679" w14:textId="5256E283" w:rsidR="00310541" w:rsidRPr="001D7DC1" w:rsidRDefault="00FA422E" w:rsidP="00CE5401">
            <w:pPr>
              <w:pStyle w:val="ListParagraph"/>
              <w:numPr>
                <w:ilvl w:val="0"/>
                <w:numId w:val="11"/>
              </w:numPr>
              <w:rPr>
                <w:rFonts w:ascii="Times New Roman" w:hAnsi="Times New Roman" w:cs="Times New Roman"/>
                <w:sz w:val="22"/>
                <w:szCs w:val="22"/>
              </w:rPr>
            </w:pPr>
            <w:r>
              <w:rPr>
                <w:rFonts w:ascii="Times New Roman" w:hAnsi="Times New Roman" w:cs="Times New Roman"/>
                <w:sz w:val="22"/>
                <w:szCs w:val="22"/>
              </w:rPr>
              <w:t xml:space="preserve">1- </w:t>
            </w:r>
            <w:r w:rsidR="00322B20" w:rsidRPr="001D7DC1">
              <w:rPr>
                <w:rFonts w:ascii="Times New Roman" w:hAnsi="Times New Roman" w:cs="Times New Roman"/>
                <w:sz w:val="22"/>
                <w:szCs w:val="22"/>
              </w:rPr>
              <w:t>Not at all</w:t>
            </w:r>
          </w:p>
        </w:tc>
        <w:tc>
          <w:tcPr>
            <w:tcW w:w="4312" w:type="dxa"/>
          </w:tcPr>
          <w:p w14:paraId="448AE4E3" w14:textId="1F487BBC" w:rsidR="00310541" w:rsidRPr="00310541" w:rsidRDefault="00310541" w:rsidP="001D7DC1">
            <w:pPr>
              <w:pStyle w:val="ListParagraph"/>
              <w:rPr>
                <w:rFonts w:ascii="Times New Roman" w:hAnsi="Times New Roman" w:cs="Times New Roman"/>
                <w:sz w:val="22"/>
                <w:szCs w:val="22"/>
              </w:rPr>
            </w:pPr>
          </w:p>
        </w:tc>
      </w:tr>
      <w:tr w:rsidR="00310541" w:rsidRPr="00310541" w14:paraId="07CDB4DC" w14:textId="77777777" w:rsidTr="00310541">
        <w:tc>
          <w:tcPr>
            <w:tcW w:w="4328" w:type="dxa"/>
          </w:tcPr>
          <w:p w14:paraId="658E61DD" w14:textId="16F64CF2" w:rsidR="00310541" w:rsidRPr="001D7DC1" w:rsidRDefault="00FA422E" w:rsidP="00CE5401">
            <w:pPr>
              <w:pStyle w:val="ListParagraph"/>
              <w:numPr>
                <w:ilvl w:val="0"/>
                <w:numId w:val="11"/>
              </w:numPr>
              <w:rPr>
                <w:rFonts w:ascii="Times New Roman" w:hAnsi="Times New Roman" w:cs="Times New Roman"/>
                <w:sz w:val="22"/>
                <w:szCs w:val="22"/>
              </w:rPr>
            </w:pPr>
            <w:r>
              <w:rPr>
                <w:rFonts w:ascii="Times New Roman" w:hAnsi="Times New Roman" w:cs="Times New Roman"/>
                <w:sz w:val="22"/>
                <w:szCs w:val="22"/>
              </w:rPr>
              <w:t xml:space="preserve">2- </w:t>
            </w:r>
            <w:r w:rsidR="00322B20" w:rsidRPr="001D7DC1">
              <w:rPr>
                <w:rFonts w:ascii="Times New Roman" w:hAnsi="Times New Roman" w:cs="Times New Roman"/>
                <w:sz w:val="22"/>
                <w:szCs w:val="22"/>
              </w:rPr>
              <w:t>Very little</w:t>
            </w:r>
          </w:p>
        </w:tc>
        <w:tc>
          <w:tcPr>
            <w:tcW w:w="4312" w:type="dxa"/>
          </w:tcPr>
          <w:p w14:paraId="224D3A99" w14:textId="3ABF92D2" w:rsidR="00310541" w:rsidRPr="001D7DC1" w:rsidRDefault="00310541" w:rsidP="001D7DC1">
            <w:pPr>
              <w:ind w:left="360"/>
              <w:rPr>
                <w:rFonts w:ascii="Times New Roman" w:hAnsi="Times New Roman" w:cs="Times New Roman"/>
              </w:rPr>
            </w:pPr>
          </w:p>
        </w:tc>
      </w:tr>
      <w:tr w:rsidR="00310541" w:rsidRPr="00310541" w14:paraId="4999F7D6" w14:textId="77777777" w:rsidTr="00310541">
        <w:tc>
          <w:tcPr>
            <w:tcW w:w="4328" w:type="dxa"/>
          </w:tcPr>
          <w:p w14:paraId="79A01504" w14:textId="0AC5D6DF" w:rsidR="00310541" w:rsidRPr="001D7DC1" w:rsidRDefault="00FA422E" w:rsidP="00CE5401">
            <w:pPr>
              <w:pStyle w:val="ListParagraph"/>
              <w:numPr>
                <w:ilvl w:val="0"/>
                <w:numId w:val="11"/>
              </w:numPr>
              <w:rPr>
                <w:rFonts w:ascii="Times New Roman" w:hAnsi="Times New Roman" w:cs="Times New Roman"/>
                <w:sz w:val="22"/>
                <w:szCs w:val="22"/>
              </w:rPr>
            </w:pPr>
            <w:r>
              <w:rPr>
                <w:rFonts w:ascii="Times New Roman" w:hAnsi="Times New Roman" w:cs="Times New Roman"/>
                <w:sz w:val="22"/>
                <w:szCs w:val="22"/>
              </w:rPr>
              <w:t xml:space="preserve">3- </w:t>
            </w:r>
            <w:r w:rsidR="00322B20" w:rsidRPr="001D7DC1">
              <w:rPr>
                <w:rFonts w:ascii="Times New Roman" w:hAnsi="Times New Roman" w:cs="Times New Roman"/>
                <w:sz w:val="22"/>
                <w:szCs w:val="22"/>
              </w:rPr>
              <w:t>Some</w:t>
            </w:r>
          </w:p>
        </w:tc>
        <w:tc>
          <w:tcPr>
            <w:tcW w:w="4312" w:type="dxa"/>
          </w:tcPr>
          <w:p w14:paraId="0D532408" w14:textId="6DA46B25" w:rsidR="00310541" w:rsidRPr="00310541" w:rsidRDefault="00310541" w:rsidP="00310541">
            <w:pPr>
              <w:rPr>
                <w:rFonts w:ascii="Times New Roman" w:hAnsi="Times New Roman" w:cs="Times New Roman"/>
              </w:rPr>
            </w:pPr>
          </w:p>
        </w:tc>
      </w:tr>
      <w:tr w:rsidR="00C42F64" w:rsidRPr="00310541" w14:paraId="7AD49105" w14:textId="77777777" w:rsidTr="00310541">
        <w:tc>
          <w:tcPr>
            <w:tcW w:w="4328" w:type="dxa"/>
          </w:tcPr>
          <w:p w14:paraId="1861BD83" w14:textId="484DF1BB" w:rsidR="00C42F64" w:rsidRDefault="00FA422E" w:rsidP="00CE5401">
            <w:pPr>
              <w:pStyle w:val="ListParagraph"/>
              <w:numPr>
                <w:ilvl w:val="0"/>
                <w:numId w:val="11"/>
              </w:numPr>
              <w:rPr>
                <w:rFonts w:ascii="Times New Roman" w:hAnsi="Times New Roman" w:cs="Times New Roman"/>
                <w:sz w:val="22"/>
                <w:szCs w:val="22"/>
              </w:rPr>
            </w:pPr>
            <w:r>
              <w:rPr>
                <w:rFonts w:ascii="Times New Roman" w:hAnsi="Times New Roman" w:cs="Times New Roman"/>
                <w:sz w:val="22"/>
                <w:szCs w:val="22"/>
              </w:rPr>
              <w:t xml:space="preserve">4- </w:t>
            </w:r>
            <w:r w:rsidR="00C42F64" w:rsidRPr="001D7DC1">
              <w:rPr>
                <w:rFonts w:ascii="Times New Roman" w:hAnsi="Times New Roman" w:cs="Times New Roman"/>
                <w:sz w:val="22"/>
                <w:szCs w:val="22"/>
              </w:rPr>
              <w:t>Deeply involved</w:t>
            </w:r>
          </w:p>
          <w:p w14:paraId="0806AE8A" w14:textId="2DEFB638" w:rsidR="00706091" w:rsidRPr="001D7DC1" w:rsidRDefault="008623E7" w:rsidP="00CE5401">
            <w:pPr>
              <w:pStyle w:val="ListParagraph"/>
              <w:numPr>
                <w:ilvl w:val="0"/>
                <w:numId w:val="11"/>
              </w:numPr>
              <w:rPr>
                <w:rFonts w:ascii="Times New Roman" w:hAnsi="Times New Roman" w:cs="Times New Roman"/>
                <w:sz w:val="22"/>
                <w:szCs w:val="22"/>
              </w:rPr>
            </w:pPr>
            <w:r>
              <w:rPr>
                <w:rFonts w:ascii="Times New Roman" w:hAnsi="Times New Roman" w:cs="Times New Roman"/>
                <w:sz w:val="22"/>
                <w:szCs w:val="22"/>
              </w:rPr>
              <w:t xml:space="preserve">9- </w:t>
            </w:r>
            <w:r w:rsidR="00706091">
              <w:rPr>
                <w:rFonts w:ascii="Times New Roman" w:hAnsi="Times New Roman" w:cs="Times New Roman"/>
                <w:sz w:val="22"/>
                <w:szCs w:val="22"/>
              </w:rPr>
              <w:t>I’m not sure</w:t>
            </w:r>
          </w:p>
        </w:tc>
        <w:tc>
          <w:tcPr>
            <w:tcW w:w="4312" w:type="dxa"/>
          </w:tcPr>
          <w:p w14:paraId="0362A806" w14:textId="77777777" w:rsidR="00C42F64" w:rsidRPr="00310541" w:rsidRDefault="00C42F64" w:rsidP="00310541">
            <w:pPr>
              <w:rPr>
                <w:rFonts w:ascii="Times New Roman" w:hAnsi="Times New Roman" w:cs="Times New Roman"/>
              </w:rPr>
            </w:pPr>
          </w:p>
        </w:tc>
      </w:tr>
    </w:tbl>
    <w:p w14:paraId="466942A6" w14:textId="3B2BFF94" w:rsidR="4E70D5FD" w:rsidRDefault="4E70D5FD" w:rsidP="000F114A">
      <w:pPr>
        <w:spacing w:before="120" w:after="0"/>
        <w:rPr>
          <w:rFonts w:ascii="Times New Roman" w:hAnsi="Times New Roman" w:cs="Times New Roman"/>
        </w:rPr>
      </w:pPr>
      <w:r w:rsidRPr="29C8497C">
        <w:rPr>
          <w:rFonts w:ascii="Times New Roman" w:hAnsi="Times New Roman" w:cs="Times New Roman"/>
        </w:rPr>
        <w:t>1</w:t>
      </w:r>
      <w:r w:rsidR="005F42E8">
        <w:rPr>
          <w:rFonts w:ascii="Times New Roman" w:hAnsi="Times New Roman" w:cs="Times New Roman"/>
        </w:rPr>
        <w:t>2</w:t>
      </w:r>
      <w:r w:rsidRPr="29C8497C">
        <w:rPr>
          <w:rFonts w:ascii="Times New Roman" w:hAnsi="Times New Roman" w:cs="Times New Roman"/>
        </w:rPr>
        <w:t xml:space="preserve">. Does your community have a </w:t>
      </w:r>
      <w:r w:rsidR="00F07CBD">
        <w:rPr>
          <w:rFonts w:ascii="Times New Roman" w:hAnsi="Times New Roman" w:cs="Times New Roman"/>
        </w:rPr>
        <w:t xml:space="preserve">Park Committee or </w:t>
      </w:r>
      <w:r w:rsidR="008A4386">
        <w:rPr>
          <w:rFonts w:ascii="Times New Roman" w:hAnsi="Times New Roman" w:cs="Times New Roman"/>
        </w:rPr>
        <w:t>H</w:t>
      </w:r>
      <w:r w:rsidRPr="29C8497C">
        <w:rPr>
          <w:rFonts w:ascii="Times New Roman" w:hAnsi="Times New Roman" w:cs="Times New Roman"/>
        </w:rPr>
        <w:t xml:space="preserve">omeowners’ </w:t>
      </w:r>
      <w:r w:rsidR="008A4386">
        <w:rPr>
          <w:rFonts w:ascii="Times New Roman" w:hAnsi="Times New Roman" w:cs="Times New Roman"/>
        </w:rPr>
        <w:t>A</w:t>
      </w:r>
      <w:r w:rsidRPr="29C8497C">
        <w:rPr>
          <w:rFonts w:ascii="Times New Roman" w:hAnsi="Times New Roman" w:cs="Times New Roman"/>
        </w:rPr>
        <w:t>ssociation?</w:t>
      </w:r>
      <w:r w:rsidR="00F07CBD">
        <w:rPr>
          <w:rFonts w:ascii="Times New Roman" w:hAnsi="Times New Roman" w:cs="Times New Roman"/>
        </w:rPr>
        <w:t xml:space="preserve"> (</w:t>
      </w:r>
      <w:r w:rsidR="00D401B0">
        <w:rPr>
          <w:rFonts w:ascii="Times New Roman" w:hAnsi="Times New Roman" w:cs="Times New Roman"/>
        </w:rPr>
        <w:t>P</w:t>
      </w:r>
      <w:r w:rsidR="00F07CBD">
        <w:rPr>
          <w:rFonts w:ascii="Times New Roman" w:hAnsi="Times New Roman" w:cs="Times New Roman"/>
        </w:rPr>
        <w:t>lease choose all that appl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6"/>
        <w:gridCol w:w="4814"/>
      </w:tblGrid>
      <w:tr w:rsidR="005A7C12" w:rsidRPr="00453407" w14:paraId="3E1FCC31" w14:textId="77777777" w:rsidTr="00FD03EF">
        <w:tc>
          <w:tcPr>
            <w:tcW w:w="4536" w:type="dxa"/>
          </w:tcPr>
          <w:p w14:paraId="7EF9E949" w14:textId="75C1BEB7" w:rsidR="005A7C12" w:rsidRPr="00453407" w:rsidRDefault="005306E8" w:rsidP="004660CF">
            <w:pPr>
              <w:pStyle w:val="ListParagraph"/>
              <w:numPr>
                <w:ilvl w:val="0"/>
                <w:numId w:val="23"/>
              </w:numPr>
              <w:rPr>
                <w:rFonts w:ascii="Times New Roman" w:hAnsi="Times New Roman" w:cs="Times New Roman"/>
                <w:sz w:val="22"/>
                <w:szCs w:val="22"/>
              </w:rPr>
            </w:pPr>
            <w:r>
              <w:rPr>
                <w:rFonts w:ascii="Times New Roman" w:hAnsi="Times New Roman" w:cs="Times New Roman"/>
                <w:sz w:val="22"/>
                <w:szCs w:val="22"/>
              </w:rPr>
              <w:t xml:space="preserve">1- </w:t>
            </w:r>
            <w:r w:rsidR="005A7C12" w:rsidRPr="00453407">
              <w:rPr>
                <w:rFonts w:ascii="Times New Roman" w:hAnsi="Times New Roman" w:cs="Times New Roman"/>
                <w:sz w:val="22"/>
                <w:szCs w:val="22"/>
              </w:rPr>
              <w:t>Park Committee in place</w:t>
            </w:r>
          </w:p>
          <w:p w14:paraId="5477A070" w14:textId="3C357410" w:rsidR="005A7C12" w:rsidRPr="00453407" w:rsidRDefault="005306E8" w:rsidP="004660CF">
            <w:pPr>
              <w:pStyle w:val="ListParagraph"/>
              <w:numPr>
                <w:ilvl w:val="0"/>
                <w:numId w:val="23"/>
              </w:numPr>
              <w:rPr>
                <w:rFonts w:ascii="Times New Roman" w:hAnsi="Times New Roman" w:cs="Times New Roman"/>
                <w:sz w:val="22"/>
                <w:szCs w:val="22"/>
              </w:rPr>
            </w:pPr>
            <w:r>
              <w:rPr>
                <w:rFonts w:ascii="Times New Roman" w:hAnsi="Times New Roman" w:cs="Times New Roman"/>
                <w:sz w:val="22"/>
                <w:szCs w:val="22"/>
              </w:rPr>
              <w:t xml:space="preserve">2- </w:t>
            </w:r>
            <w:r w:rsidR="005A7C12" w:rsidRPr="00453407">
              <w:rPr>
                <w:rFonts w:ascii="Times New Roman" w:hAnsi="Times New Roman" w:cs="Times New Roman"/>
                <w:sz w:val="22"/>
                <w:szCs w:val="22"/>
              </w:rPr>
              <w:t>Park Committee in the process of development</w:t>
            </w:r>
          </w:p>
          <w:p w14:paraId="6DFEE8BD" w14:textId="55F89CF0" w:rsidR="005A7C12" w:rsidRPr="00453407" w:rsidRDefault="005306E8" w:rsidP="004660CF">
            <w:pPr>
              <w:pStyle w:val="ListParagraph"/>
              <w:numPr>
                <w:ilvl w:val="0"/>
                <w:numId w:val="23"/>
              </w:numPr>
              <w:rPr>
                <w:rFonts w:ascii="Times New Roman" w:hAnsi="Times New Roman" w:cs="Times New Roman"/>
                <w:sz w:val="22"/>
                <w:szCs w:val="22"/>
              </w:rPr>
            </w:pPr>
            <w:r>
              <w:rPr>
                <w:rFonts w:ascii="Times New Roman" w:hAnsi="Times New Roman" w:cs="Times New Roman"/>
                <w:sz w:val="22"/>
                <w:szCs w:val="22"/>
              </w:rPr>
              <w:t xml:space="preserve">3- </w:t>
            </w:r>
            <w:r w:rsidR="005A7C12" w:rsidRPr="00453407">
              <w:rPr>
                <w:rFonts w:ascii="Times New Roman" w:hAnsi="Times New Roman" w:cs="Times New Roman"/>
                <w:sz w:val="22"/>
                <w:szCs w:val="22"/>
              </w:rPr>
              <w:t>Park Committee refused</w:t>
            </w:r>
          </w:p>
        </w:tc>
        <w:tc>
          <w:tcPr>
            <w:tcW w:w="4814" w:type="dxa"/>
          </w:tcPr>
          <w:p w14:paraId="0BB6F521" w14:textId="67CA09E7" w:rsidR="005A7C12" w:rsidRPr="00453407" w:rsidRDefault="005306E8" w:rsidP="004660CF">
            <w:pPr>
              <w:pStyle w:val="ListParagraph"/>
              <w:numPr>
                <w:ilvl w:val="0"/>
                <w:numId w:val="24"/>
              </w:numPr>
              <w:rPr>
                <w:rFonts w:ascii="Times New Roman" w:hAnsi="Times New Roman" w:cs="Times New Roman"/>
                <w:sz w:val="22"/>
                <w:szCs w:val="22"/>
              </w:rPr>
            </w:pPr>
            <w:r>
              <w:rPr>
                <w:rFonts w:ascii="Times New Roman" w:hAnsi="Times New Roman" w:cs="Times New Roman"/>
                <w:sz w:val="22"/>
                <w:szCs w:val="22"/>
              </w:rPr>
              <w:t xml:space="preserve">4- </w:t>
            </w:r>
            <w:r w:rsidR="005A7C12" w:rsidRPr="00453407">
              <w:rPr>
                <w:rFonts w:ascii="Times New Roman" w:hAnsi="Times New Roman" w:cs="Times New Roman"/>
                <w:sz w:val="22"/>
                <w:szCs w:val="22"/>
              </w:rPr>
              <w:t>Association in place (number of members _________)</w:t>
            </w:r>
          </w:p>
          <w:p w14:paraId="04E6A066" w14:textId="6A61A3D1" w:rsidR="005A7C12" w:rsidRPr="00453407" w:rsidRDefault="005306E8" w:rsidP="004660CF">
            <w:pPr>
              <w:pStyle w:val="ListParagraph"/>
              <w:numPr>
                <w:ilvl w:val="0"/>
                <w:numId w:val="24"/>
              </w:numPr>
              <w:rPr>
                <w:rFonts w:ascii="Times New Roman" w:hAnsi="Times New Roman" w:cs="Times New Roman"/>
                <w:sz w:val="22"/>
                <w:szCs w:val="22"/>
              </w:rPr>
            </w:pPr>
            <w:r>
              <w:rPr>
                <w:rFonts w:ascii="Times New Roman" w:hAnsi="Times New Roman" w:cs="Times New Roman"/>
                <w:sz w:val="22"/>
                <w:szCs w:val="22"/>
              </w:rPr>
              <w:t xml:space="preserve">5- </w:t>
            </w:r>
            <w:r w:rsidR="005A7C12" w:rsidRPr="00453407">
              <w:rPr>
                <w:rFonts w:ascii="Times New Roman" w:hAnsi="Times New Roman" w:cs="Times New Roman"/>
                <w:sz w:val="22"/>
                <w:szCs w:val="22"/>
              </w:rPr>
              <w:t>Association in consideration</w:t>
            </w:r>
          </w:p>
          <w:p w14:paraId="6733826F" w14:textId="60EDA2C7" w:rsidR="005A7C12" w:rsidRPr="00453407" w:rsidRDefault="005306E8" w:rsidP="004660CF">
            <w:pPr>
              <w:pStyle w:val="ListParagraph"/>
              <w:numPr>
                <w:ilvl w:val="0"/>
                <w:numId w:val="24"/>
              </w:numPr>
              <w:rPr>
                <w:rFonts w:ascii="Times New Roman" w:hAnsi="Times New Roman" w:cs="Times New Roman"/>
                <w:sz w:val="22"/>
                <w:szCs w:val="22"/>
              </w:rPr>
            </w:pPr>
            <w:r>
              <w:rPr>
                <w:rFonts w:ascii="Times New Roman" w:hAnsi="Times New Roman" w:cs="Times New Roman"/>
                <w:sz w:val="22"/>
                <w:szCs w:val="22"/>
              </w:rPr>
              <w:t xml:space="preserve">6- </w:t>
            </w:r>
            <w:r w:rsidR="005A7C12" w:rsidRPr="00453407">
              <w:rPr>
                <w:rFonts w:ascii="Times New Roman" w:hAnsi="Times New Roman" w:cs="Times New Roman"/>
                <w:sz w:val="22"/>
                <w:szCs w:val="22"/>
              </w:rPr>
              <w:t>Association not considered</w:t>
            </w:r>
          </w:p>
        </w:tc>
      </w:tr>
      <w:tr w:rsidR="006104A0" w:rsidRPr="00453407" w14:paraId="5DA35B5C" w14:textId="77777777" w:rsidTr="00FD03EF">
        <w:tc>
          <w:tcPr>
            <w:tcW w:w="4536" w:type="dxa"/>
          </w:tcPr>
          <w:p w14:paraId="05E9AE46" w14:textId="041E0B5C" w:rsidR="006104A0" w:rsidRDefault="009B7433" w:rsidP="004660CF">
            <w:pPr>
              <w:pStyle w:val="ListParagraph"/>
              <w:numPr>
                <w:ilvl w:val="0"/>
                <w:numId w:val="23"/>
              </w:numPr>
              <w:rPr>
                <w:rFonts w:ascii="Times New Roman" w:hAnsi="Times New Roman" w:cs="Times New Roman"/>
              </w:rPr>
            </w:pPr>
            <w:r>
              <w:rPr>
                <w:rFonts w:ascii="Times New Roman" w:hAnsi="Times New Roman" w:cs="Times New Roman"/>
              </w:rPr>
              <w:t xml:space="preserve">9- </w:t>
            </w:r>
            <w:r w:rsidR="006104A0">
              <w:rPr>
                <w:rFonts w:ascii="Times New Roman" w:hAnsi="Times New Roman" w:cs="Times New Roman"/>
              </w:rPr>
              <w:t>None of the above</w:t>
            </w:r>
          </w:p>
        </w:tc>
        <w:tc>
          <w:tcPr>
            <w:tcW w:w="4814" w:type="dxa"/>
          </w:tcPr>
          <w:p w14:paraId="70CF5957" w14:textId="77777777" w:rsidR="006104A0" w:rsidRDefault="006104A0" w:rsidP="00B15ED2">
            <w:pPr>
              <w:pStyle w:val="ListParagraph"/>
              <w:rPr>
                <w:rFonts w:ascii="Times New Roman" w:hAnsi="Times New Roman" w:cs="Times New Roman"/>
              </w:rPr>
            </w:pPr>
          </w:p>
        </w:tc>
      </w:tr>
    </w:tbl>
    <w:p w14:paraId="25A86E24" w14:textId="1E1B02CD" w:rsidR="00E95550" w:rsidRDefault="7635C6F2" w:rsidP="00864D3E">
      <w:pPr>
        <w:spacing w:before="120" w:after="0"/>
        <w:rPr>
          <w:rFonts w:ascii="Times New Roman" w:hAnsi="Times New Roman" w:cs="Times New Roman"/>
        </w:rPr>
      </w:pPr>
      <w:r w:rsidRPr="544973BD">
        <w:rPr>
          <w:rFonts w:ascii="Times New Roman" w:hAnsi="Times New Roman" w:cs="Times New Roman"/>
        </w:rPr>
        <w:t>1</w:t>
      </w:r>
      <w:r w:rsidR="005F42E8">
        <w:rPr>
          <w:rFonts w:ascii="Times New Roman" w:hAnsi="Times New Roman" w:cs="Times New Roman"/>
        </w:rPr>
        <w:t>3</w:t>
      </w:r>
      <w:r w:rsidRPr="544973BD">
        <w:rPr>
          <w:rFonts w:ascii="Times New Roman" w:hAnsi="Times New Roman" w:cs="Times New Roman"/>
        </w:rPr>
        <w:t xml:space="preserve">. </w:t>
      </w:r>
      <w:r w:rsidR="340B3D8F" w:rsidRPr="544973BD">
        <w:rPr>
          <w:rFonts w:ascii="Times New Roman" w:hAnsi="Times New Roman" w:cs="Times New Roman"/>
        </w:rPr>
        <w:t>W</w:t>
      </w:r>
      <w:r w:rsidR="45251B00" w:rsidRPr="544973BD">
        <w:rPr>
          <w:rFonts w:ascii="Times New Roman" w:hAnsi="Times New Roman" w:cs="Times New Roman"/>
        </w:rPr>
        <w:t xml:space="preserve">ould you say your community is </w:t>
      </w:r>
      <w:r w:rsidR="0D72D944" w:rsidRPr="544973BD">
        <w:rPr>
          <w:rFonts w:ascii="Times New Roman" w:hAnsi="Times New Roman" w:cs="Times New Roman"/>
        </w:rPr>
        <w:t>at risk of</w:t>
      </w:r>
      <w:r w:rsidR="45251B00" w:rsidRPr="544973BD">
        <w:rPr>
          <w:rFonts w:ascii="Times New Roman" w:hAnsi="Times New Roman" w:cs="Times New Roman"/>
        </w:rPr>
        <w:t xml:space="preserve"> </w:t>
      </w:r>
      <w:r w:rsidR="001411DC">
        <w:rPr>
          <w:rFonts w:ascii="Times New Roman" w:hAnsi="Times New Roman" w:cs="Times New Roman"/>
        </w:rPr>
        <w:t>re</w:t>
      </w:r>
      <w:r w:rsidR="00D10181">
        <w:rPr>
          <w:rFonts w:ascii="Times New Roman" w:hAnsi="Times New Roman" w:cs="Times New Roman"/>
        </w:rPr>
        <w:t>s</w:t>
      </w:r>
      <w:r w:rsidR="001411DC">
        <w:rPr>
          <w:rFonts w:ascii="Times New Roman" w:hAnsi="Times New Roman" w:cs="Times New Roman"/>
        </w:rPr>
        <w:t xml:space="preserve">ale or </w:t>
      </w:r>
      <w:r w:rsidR="45251B00" w:rsidRPr="544973BD">
        <w:rPr>
          <w:rFonts w:ascii="Times New Roman" w:hAnsi="Times New Roman" w:cs="Times New Roman"/>
        </w:rPr>
        <w:t>redevelopment</w:t>
      </w:r>
      <w:r w:rsidR="07219456" w:rsidRPr="544973BD">
        <w:rPr>
          <w:rFonts w:ascii="Times New Roman" w:hAnsi="Times New Roman" w:cs="Times New Roman"/>
        </w:rPr>
        <w:t>…</w:t>
      </w:r>
      <w:r w:rsidR="45251B00" w:rsidRPr="544973BD">
        <w:rPr>
          <w:rFonts w:ascii="Times New Roman" w:hAnsi="Times New Roman" w:cs="Times New Roman"/>
        </w:rPr>
        <w:t>?</w:t>
      </w:r>
      <w:r w:rsidR="00F3709B">
        <w:rPr>
          <w:rFonts w:ascii="Times New Roman" w:hAnsi="Times New Roman" w:cs="Times New Roman"/>
        </w:rPr>
        <w:t xml:space="preserve"> Please respond to a, b, and c.</w:t>
      </w:r>
    </w:p>
    <w:tbl>
      <w:tblPr>
        <w:tblStyle w:val="TableGrid1"/>
        <w:tblW w:w="0" w:type="auto"/>
        <w:tblInd w:w="558" w:type="dxa"/>
        <w:tblLook w:val="04A0" w:firstRow="1" w:lastRow="0" w:firstColumn="1" w:lastColumn="0" w:noHBand="0" w:noVBand="1"/>
      </w:tblPr>
      <w:tblGrid>
        <w:gridCol w:w="2523"/>
        <w:gridCol w:w="1198"/>
        <w:gridCol w:w="1212"/>
        <w:gridCol w:w="1401"/>
        <w:gridCol w:w="1055"/>
        <w:gridCol w:w="1403"/>
      </w:tblGrid>
      <w:tr w:rsidR="00E57CD6" w:rsidRPr="00D31BF8" w14:paraId="14E5CAC8" w14:textId="77777777" w:rsidTr="00E57CD6">
        <w:tc>
          <w:tcPr>
            <w:tcW w:w="2523" w:type="dxa"/>
          </w:tcPr>
          <w:p w14:paraId="4CFB6E77" w14:textId="77777777" w:rsidR="00E57CD6" w:rsidRPr="00313838" w:rsidRDefault="00E57CD6" w:rsidP="00313838">
            <w:pPr>
              <w:jc w:val="center"/>
              <w:rPr>
                <w:rFonts w:ascii="Times New Roman" w:hAnsi="Times New Roman" w:cs="Times New Roman"/>
                <w:sz w:val="22"/>
                <w:szCs w:val="22"/>
              </w:rPr>
            </w:pPr>
          </w:p>
        </w:tc>
        <w:tc>
          <w:tcPr>
            <w:tcW w:w="1198" w:type="dxa"/>
          </w:tcPr>
          <w:p w14:paraId="128321FB" w14:textId="16C7DCEB" w:rsidR="00E57CD6" w:rsidRPr="00313838" w:rsidRDefault="00E57CD6" w:rsidP="00313838">
            <w:pPr>
              <w:jc w:val="center"/>
              <w:rPr>
                <w:rFonts w:ascii="Times New Roman" w:hAnsi="Times New Roman" w:cs="Times New Roman"/>
                <w:sz w:val="22"/>
                <w:szCs w:val="22"/>
              </w:rPr>
            </w:pPr>
            <w:r w:rsidRPr="00313838">
              <w:rPr>
                <w:rFonts w:ascii="Times New Roman" w:hAnsi="Times New Roman" w:cs="Times New Roman"/>
                <w:sz w:val="22"/>
                <w:szCs w:val="22"/>
              </w:rPr>
              <w:t>Yes, currently underway</w:t>
            </w:r>
          </w:p>
        </w:tc>
        <w:tc>
          <w:tcPr>
            <w:tcW w:w="1212" w:type="dxa"/>
          </w:tcPr>
          <w:p w14:paraId="64C9AE49" w14:textId="0878253D" w:rsidR="00E57CD6" w:rsidRPr="00D31BF8" w:rsidRDefault="00E57CD6" w:rsidP="00D31BF8">
            <w:pPr>
              <w:jc w:val="center"/>
              <w:rPr>
                <w:rFonts w:ascii="Times New Roman" w:hAnsi="Times New Roman" w:cs="Times New Roman"/>
                <w:sz w:val="22"/>
                <w:szCs w:val="22"/>
              </w:rPr>
            </w:pPr>
            <w:r w:rsidRPr="00D31BF8">
              <w:rPr>
                <w:rFonts w:ascii="Times New Roman" w:hAnsi="Times New Roman" w:cs="Times New Roman"/>
                <w:sz w:val="22"/>
                <w:szCs w:val="22"/>
              </w:rPr>
              <w:t>Yes</w:t>
            </w:r>
            <w:r w:rsidR="00E56C9D">
              <w:rPr>
                <w:rFonts w:ascii="Times New Roman" w:hAnsi="Times New Roman" w:cs="Times New Roman"/>
                <w:sz w:val="22"/>
                <w:szCs w:val="22"/>
              </w:rPr>
              <w:t>,</w:t>
            </w:r>
            <w:r w:rsidRPr="00D31BF8">
              <w:rPr>
                <w:rFonts w:ascii="Times New Roman" w:hAnsi="Times New Roman" w:cs="Times New Roman"/>
                <w:sz w:val="22"/>
                <w:szCs w:val="22"/>
              </w:rPr>
              <w:t xml:space="preserve"> in 5 yr</w:t>
            </w:r>
            <w:r w:rsidR="00D12198">
              <w:rPr>
                <w:rFonts w:ascii="Times New Roman" w:hAnsi="Times New Roman" w:cs="Times New Roman"/>
                <w:sz w:val="22"/>
                <w:szCs w:val="22"/>
              </w:rPr>
              <w:t>s</w:t>
            </w:r>
          </w:p>
        </w:tc>
        <w:tc>
          <w:tcPr>
            <w:tcW w:w="1401" w:type="dxa"/>
          </w:tcPr>
          <w:p w14:paraId="2830054E" w14:textId="04395022" w:rsidR="00E57CD6" w:rsidRPr="00D31BF8" w:rsidRDefault="00E57CD6" w:rsidP="00D31BF8">
            <w:pPr>
              <w:jc w:val="center"/>
              <w:rPr>
                <w:rFonts w:ascii="Times New Roman" w:hAnsi="Times New Roman" w:cs="Times New Roman"/>
                <w:sz w:val="22"/>
                <w:szCs w:val="22"/>
              </w:rPr>
            </w:pPr>
            <w:r w:rsidRPr="00D31BF8">
              <w:rPr>
                <w:rFonts w:ascii="Times New Roman" w:hAnsi="Times New Roman" w:cs="Times New Roman"/>
                <w:sz w:val="22"/>
                <w:szCs w:val="22"/>
              </w:rPr>
              <w:t>Yes</w:t>
            </w:r>
            <w:r w:rsidR="00E56C9D">
              <w:rPr>
                <w:rFonts w:ascii="Times New Roman" w:hAnsi="Times New Roman" w:cs="Times New Roman"/>
                <w:sz w:val="22"/>
                <w:szCs w:val="22"/>
              </w:rPr>
              <w:t>,</w:t>
            </w:r>
            <w:r w:rsidRPr="00D31BF8">
              <w:rPr>
                <w:rFonts w:ascii="Times New Roman" w:hAnsi="Times New Roman" w:cs="Times New Roman"/>
                <w:sz w:val="22"/>
                <w:szCs w:val="22"/>
              </w:rPr>
              <w:t xml:space="preserve"> in 10 yr</w:t>
            </w:r>
          </w:p>
        </w:tc>
        <w:tc>
          <w:tcPr>
            <w:tcW w:w="1055" w:type="dxa"/>
          </w:tcPr>
          <w:p w14:paraId="5548528F" w14:textId="77777777" w:rsidR="00E57CD6" w:rsidRPr="00D31BF8" w:rsidRDefault="00E57CD6" w:rsidP="00D31BF8">
            <w:pPr>
              <w:jc w:val="center"/>
              <w:rPr>
                <w:rFonts w:ascii="Times New Roman" w:hAnsi="Times New Roman" w:cs="Times New Roman"/>
                <w:sz w:val="22"/>
                <w:szCs w:val="22"/>
              </w:rPr>
            </w:pPr>
            <w:r w:rsidRPr="00D31BF8">
              <w:rPr>
                <w:rFonts w:ascii="Times New Roman" w:hAnsi="Times New Roman" w:cs="Times New Roman"/>
                <w:sz w:val="22"/>
                <w:szCs w:val="22"/>
              </w:rPr>
              <w:t>No</w:t>
            </w:r>
          </w:p>
        </w:tc>
        <w:tc>
          <w:tcPr>
            <w:tcW w:w="1403" w:type="dxa"/>
          </w:tcPr>
          <w:p w14:paraId="52940DE4" w14:textId="28BF2208" w:rsidR="00E57CD6" w:rsidRPr="00D31BF8" w:rsidRDefault="00E57CD6" w:rsidP="00D31BF8">
            <w:pPr>
              <w:jc w:val="center"/>
              <w:rPr>
                <w:rFonts w:ascii="Times New Roman" w:hAnsi="Times New Roman" w:cs="Times New Roman"/>
                <w:sz w:val="22"/>
                <w:szCs w:val="22"/>
              </w:rPr>
            </w:pPr>
            <w:r w:rsidRPr="00D31BF8">
              <w:rPr>
                <w:rFonts w:ascii="Times New Roman" w:hAnsi="Times New Roman" w:cs="Times New Roman"/>
                <w:sz w:val="22"/>
                <w:szCs w:val="22"/>
              </w:rPr>
              <w:t>Not sure</w:t>
            </w:r>
          </w:p>
        </w:tc>
      </w:tr>
      <w:tr w:rsidR="00E57CD6" w:rsidRPr="00D31BF8" w14:paraId="5163D8F9" w14:textId="77777777" w:rsidTr="00E57CD6">
        <w:tc>
          <w:tcPr>
            <w:tcW w:w="2523" w:type="dxa"/>
          </w:tcPr>
          <w:p w14:paraId="4EA12429" w14:textId="7B766176" w:rsidR="00E57CD6" w:rsidRPr="00884252" w:rsidRDefault="00E57CD6" w:rsidP="00884252">
            <w:pPr>
              <w:rPr>
                <w:rFonts w:ascii="Times New Roman" w:hAnsi="Times New Roman" w:cs="Times New Roman"/>
              </w:rPr>
            </w:pPr>
            <w:r>
              <w:rPr>
                <w:rFonts w:ascii="Times New Roman" w:hAnsi="Times New Roman" w:cs="Times New Roman"/>
              </w:rPr>
              <w:t>a.</w:t>
            </w:r>
            <w:r w:rsidRPr="00884252">
              <w:rPr>
                <w:rFonts w:ascii="Times New Roman" w:hAnsi="Times New Roman" w:cs="Times New Roman"/>
              </w:rPr>
              <w:t>Sale</w:t>
            </w:r>
          </w:p>
        </w:tc>
        <w:tc>
          <w:tcPr>
            <w:tcW w:w="1198" w:type="dxa"/>
          </w:tcPr>
          <w:p w14:paraId="2B83314E" w14:textId="77777777" w:rsidR="00E57CD6" w:rsidRPr="00986DC9" w:rsidRDefault="00E57CD6" w:rsidP="00986DC9">
            <w:pPr>
              <w:pStyle w:val="ListParagraph"/>
              <w:numPr>
                <w:ilvl w:val="0"/>
                <w:numId w:val="22"/>
              </w:numPr>
              <w:rPr>
                <w:rFonts w:ascii="Times New Roman" w:hAnsi="Times New Roman" w:cs="Times New Roman"/>
              </w:rPr>
            </w:pPr>
          </w:p>
        </w:tc>
        <w:tc>
          <w:tcPr>
            <w:tcW w:w="1212" w:type="dxa"/>
          </w:tcPr>
          <w:p w14:paraId="16F51A01" w14:textId="22F8528A" w:rsidR="00E57CD6" w:rsidRPr="00986DC9" w:rsidRDefault="00E57CD6" w:rsidP="00986DC9">
            <w:pPr>
              <w:pStyle w:val="ListParagraph"/>
              <w:numPr>
                <w:ilvl w:val="0"/>
                <w:numId w:val="22"/>
              </w:numPr>
              <w:rPr>
                <w:rFonts w:ascii="Times New Roman" w:hAnsi="Times New Roman" w:cs="Times New Roman"/>
                <w:sz w:val="22"/>
                <w:szCs w:val="22"/>
              </w:rPr>
            </w:pPr>
          </w:p>
        </w:tc>
        <w:tc>
          <w:tcPr>
            <w:tcW w:w="1401" w:type="dxa"/>
          </w:tcPr>
          <w:p w14:paraId="53F35B6C" w14:textId="77777777" w:rsidR="00E57CD6" w:rsidRPr="00986DC9" w:rsidRDefault="00E57CD6" w:rsidP="00986DC9">
            <w:pPr>
              <w:pStyle w:val="ListParagraph"/>
              <w:numPr>
                <w:ilvl w:val="0"/>
                <w:numId w:val="22"/>
              </w:numPr>
              <w:rPr>
                <w:rFonts w:ascii="Times New Roman" w:hAnsi="Times New Roman" w:cs="Times New Roman"/>
                <w:sz w:val="22"/>
                <w:szCs w:val="22"/>
              </w:rPr>
            </w:pPr>
          </w:p>
        </w:tc>
        <w:tc>
          <w:tcPr>
            <w:tcW w:w="1055" w:type="dxa"/>
          </w:tcPr>
          <w:p w14:paraId="3A072DE1" w14:textId="77777777" w:rsidR="00E57CD6" w:rsidRPr="00986DC9" w:rsidRDefault="00E57CD6" w:rsidP="00986DC9">
            <w:pPr>
              <w:pStyle w:val="ListParagraph"/>
              <w:numPr>
                <w:ilvl w:val="0"/>
                <w:numId w:val="22"/>
              </w:numPr>
              <w:rPr>
                <w:rFonts w:ascii="Times New Roman" w:hAnsi="Times New Roman" w:cs="Times New Roman"/>
                <w:sz w:val="22"/>
                <w:szCs w:val="22"/>
              </w:rPr>
            </w:pPr>
          </w:p>
        </w:tc>
        <w:tc>
          <w:tcPr>
            <w:tcW w:w="1403" w:type="dxa"/>
          </w:tcPr>
          <w:p w14:paraId="4077DCF1" w14:textId="77777777" w:rsidR="00E57CD6" w:rsidRPr="00986DC9" w:rsidRDefault="00E57CD6" w:rsidP="00986DC9">
            <w:pPr>
              <w:pStyle w:val="ListParagraph"/>
              <w:numPr>
                <w:ilvl w:val="0"/>
                <w:numId w:val="22"/>
              </w:numPr>
              <w:rPr>
                <w:rFonts w:ascii="Times New Roman" w:hAnsi="Times New Roman" w:cs="Times New Roman"/>
                <w:sz w:val="22"/>
                <w:szCs w:val="22"/>
              </w:rPr>
            </w:pPr>
          </w:p>
        </w:tc>
      </w:tr>
      <w:tr w:rsidR="00E57CD6" w:rsidRPr="00D31BF8" w14:paraId="4605278B" w14:textId="77777777" w:rsidTr="00E57CD6">
        <w:tc>
          <w:tcPr>
            <w:tcW w:w="2523" w:type="dxa"/>
          </w:tcPr>
          <w:p w14:paraId="7E87B6F9" w14:textId="37FA9D7F" w:rsidR="00E57CD6" w:rsidRPr="00986DC9" w:rsidRDefault="00E57CD6" w:rsidP="00986DC9">
            <w:pPr>
              <w:rPr>
                <w:rFonts w:ascii="Times New Roman" w:hAnsi="Times New Roman" w:cs="Times New Roman"/>
                <w:sz w:val="22"/>
                <w:szCs w:val="22"/>
              </w:rPr>
            </w:pPr>
            <w:r>
              <w:rPr>
                <w:rFonts w:ascii="Times New Roman" w:hAnsi="Times New Roman" w:cs="Times New Roman"/>
                <w:sz w:val="22"/>
                <w:szCs w:val="22"/>
              </w:rPr>
              <w:t>b.</w:t>
            </w:r>
            <w:r w:rsidRPr="00D31BF8">
              <w:rPr>
                <w:rFonts w:ascii="Times New Roman" w:hAnsi="Times New Roman" w:cs="Times New Roman"/>
                <w:sz w:val="22"/>
                <w:szCs w:val="22"/>
              </w:rPr>
              <w:t>Redevelopment (total)</w:t>
            </w:r>
          </w:p>
        </w:tc>
        <w:tc>
          <w:tcPr>
            <w:tcW w:w="1198" w:type="dxa"/>
          </w:tcPr>
          <w:p w14:paraId="46369D1A" w14:textId="77777777" w:rsidR="00E57CD6" w:rsidRPr="00986DC9" w:rsidRDefault="00E57CD6" w:rsidP="00986DC9">
            <w:pPr>
              <w:pStyle w:val="ListParagraph"/>
              <w:numPr>
                <w:ilvl w:val="0"/>
                <w:numId w:val="22"/>
              </w:numPr>
              <w:rPr>
                <w:rFonts w:ascii="Times New Roman" w:hAnsi="Times New Roman" w:cs="Times New Roman"/>
              </w:rPr>
            </w:pPr>
          </w:p>
        </w:tc>
        <w:tc>
          <w:tcPr>
            <w:tcW w:w="1212" w:type="dxa"/>
          </w:tcPr>
          <w:p w14:paraId="37836B97" w14:textId="660AC50E" w:rsidR="00E57CD6" w:rsidRPr="00986DC9" w:rsidRDefault="00E57CD6" w:rsidP="00986DC9">
            <w:pPr>
              <w:pStyle w:val="ListParagraph"/>
              <w:numPr>
                <w:ilvl w:val="0"/>
                <w:numId w:val="22"/>
              </w:numPr>
              <w:rPr>
                <w:rFonts w:ascii="Times New Roman" w:hAnsi="Times New Roman" w:cs="Times New Roman"/>
                <w:sz w:val="22"/>
                <w:szCs w:val="22"/>
              </w:rPr>
            </w:pPr>
          </w:p>
        </w:tc>
        <w:tc>
          <w:tcPr>
            <w:tcW w:w="1401" w:type="dxa"/>
          </w:tcPr>
          <w:p w14:paraId="47C3405E" w14:textId="77777777" w:rsidR="00E57CD6" w:rsidRPr="00986DC9" w:rsidRDefault="00E57CD6" w:rsidP="00986DC9">
            <w:pPr>
              <w:pStyle w:val="ListParagraph"/>
              <w:numPr>
                <w:ilvl w:val="0"/>
                <w:numId w:val="22"/>
              </w:numPr>
              <w:rPr>
                <w:rFonts w:ascii="Times New Roman" w:hAnsi="Times New Roman" w:cs="Times New Roman"/>
                <w:sz w:val="22"/>
                <w:szCs w:val="22"/>
              </w:rPr>
            </w:pPr>
          </w:p>
        </w:tc>
        <w:tc>
          <w:tcPr>
            <w:tcW w:w="1055" w:type="dxa"/>
          </w:tcPr>
          <w:p w14:paraId="28893F0D" w14:textId="77777777" w:rsidR="00E57CD6" w:rsidRPr="00986DC9" w:rsidRDefault="00E57CD6" w:rsidP="00986DC9">
            <w:pPr>
              <w:pStyle w:val="ListParagraph"/>
              <w:numPr>
                <w:ilvl w:val="0"/>
                <w:numId w:val="22"/>
              </w:numPr>
              <w:rPr>
                <w:rFonts w:ascii="Times New Roman" w:hAnsi="Times New Roman" w:cs="Times New Roman"/>
                <w:sz w:val="22"/>
                <w:szCs w:val="22"/>
              </w:rPr>
            </w:pPr>
          </w:p>
        </w:tc>
        <w:tc>
          <w:tcPr>
            <w:tcW w:w="1403" w:type="dxa"/>
          </w:tcPr>
          <w:p w14:paraId="34449497" w14:textId="77777777" w:rsidR="00E57CD6" w:rsidRPr="00986DC9" w:rsidRDefault="00E57CD6" w:rsidP="00986DC9">
            <w:pPr>
              <w:pStyle w:val="ListParagraph"/>
              <w:numPr>
                <w:ilvl w:val="0"/>
                <w:numId w:val="22"/>
              </w:numPr>
              <w:rPr>
                <w:rFonts w:ascii="Times New Roman" w:hAnsi="Times New Roman" w:cs="Times New Roman"/>
                <w:sz w:val="22"/>
                <w:szCs w:val="22"/>
              </w:rPr>
            </w:pPr>
          </w:p>
        </w:tc>
      </w:tr>
      <w:tr w:rsidR="00E57CD6" w:rsidRPr="00D31BF8" w14:paraId="1FB4D7E7" w14:textId="77777777" w:rsidTr="00E57CD6">
        <w:tc>
          <w:tcPr>
            <w:tcW w:w="2523" w:type="dxa"/>
          </w:tcPr>
          <w:p w14:paraId="4ECACC4C" w14:textId="4C517C36" w:rsidR="00E57CD6" w:rsidRPr="00986DC9" w:rsidRDefault="00E57CD6" w:rsidP="00986DC9">
            <w:pPr>
              <w:rPr>
                <w:rFonts w:ascii="Times New Roman" w:hAnsi="Times New Roman" w:cs="Times New Roman"/>
                <w:sz w:val="22"/>
                <w:szCs w:val="22"/>
              </w:rPr>
            </w:pPr>
            <w:r>
              <w:rPr>
                <w:rFonts w:ascii="Times New Roman" w:hAnsi="Times New Roman" w:cs="Times New Roman"/>
                <w:sz w:val="22"/>
                <w:szCs w:val="22"/>
              </w:rPr>
              <w:t>c.</w:t>
            </w:r>
            <w:r w:rsidRPr="00D31BF8">
              <w:rPr>
                <w:rFonts w:ascii="Times New Roman" w:hAnsi="Times New Roman" w:cs="Times New Roman"/>
                <w:sz w:val="22"/>
                <w:szCs w:val="22"/>
              </w:rPr>
              <w:t>Redevelopment (partial)</w:t>
            </w:r>
          </w:p>
        </w:tc>
        <w:tc>
          <w:tcPr>
            <w:tcW w:w="1198" w:type="dxa"/>
          </w:tcPr>
          <w:p w14:paraId="41250A2C" w14:textId="77777777" w:rsidR="00E57CD6" w:rsidRPr="00986DC9" w:rsidRDefault="00E57CD6" w:rsidP="00986DC9">
            <w:pPr>
              <w:pStyle w:val="ListParagraph"/>
              <w:numPr>
                <w:ilvl w:val="0"/>
                <w:numId w:val="22"/>
              </w:numPr>
              <w:rPr>
                <w:rFonts w:ascii="Times New Roman" w:hAnsi="Times New Roman" w:cs="Times New Roman"/>
              </w:rPr>
            </w:pPr>
          </w:p>
        </w:tc>
        <w:tc>
          <w:tcPr>
            <w:tcW w:w="1212" w:type="dxa"/>
          </w:tcPr>
          <w:p w14:paraId="550C606A" w14:textId="78CF3B5B" w:rsidR="00E57CD6" w:rsidRPr="00986DC9" w:rsidRDefault="00E57CD6" w:rsidP="00986DC9">
            <w:pPr>
              <w:pStyle w:val="ListParagraph"/>
              <w:numPr>
                <w:ilvl w:val="0"/>
                <w:numId w:val="22"/>
              </w:numPr>
              <w:rPr>
                <w:rFonts w:ascii="Times New Roman" w:hAnsi="Times New Roman" w:cs="Times New Roman"/>
                <w:sz w:val="22"/>
                <w:szCs w:val="22"/>
              </w:rPr>
            </w:pPr>
          </w:p>
        </w:tc>
        <w:tc>
          <w:tcPr>
            <w:tcW w:w="1401" w:type="dxa"/>
          </w:tcPr>
          <w:p w14:paraId="56DBB66C" w14:textId="77777777" w:rsidR="00E57CD6" w:rsidRPr="00986DC9" w:rsidRDefault="00E57CD6" w:rsidP="00986DC9">
            <w:pPr>
              <w:pStyle w:val="ListParagraph"/>
              <w:numPr>
                <w:ilvl w:val="0"/>
                <w:numId w:val="22"/>
              </w:numPr>
              <w:rPr>
                <w:rFonts w:ascii="Times New Roman" w:hAnsi="Times New Roman" w:cs="Times New Roman"/>
                <w:sz w:val="22"/>
                <w:szCs w:val="22"/>
              </w:rPr>
            </w:pPr>
          </w:p>
        </w:tc>
        <w:tc>
          <w:tcPr>
            <w:tcW w:w="1055" w:type="dxa"/>
          </w:tcPr>
          <w:p w14:paraId="45F22700" w14:textId="77777777" w:rsidR="00E57CD6" w:rsidRPr="00986DC9" w:rsidRDefault="00E57CD6" w:rsidP="00986DC9">
            <w:pPr>
              <w:pStyle w:val="ListParagraph"/>
              <w:numPr>
                <w:ilvl w:val="0"/>
                <w:numId w:val="22"/>
              </w:numPr>
              <w:rPr>
                <w:rFonts w:ascii="Times New Roman" w:hAnsi="Times New Roman" w:cs="Times New Roman"/>
                <w:sz w:val="22"/>
                <w:szCs w:val="22"/>
              </w:rPr>
            </w:pPr>
          </w:p>
        </w:tc>
        <w:tc>
          <w:tcPr>
            <w:tcW w:w="1403" w:type="dxa"/>
          </w:tcPr>
          <w:p w14:paraId="75CEF5B3" w14:textId="77777777" w:rsidR="00E57CD6" w:rsidRPr="00986DC9" w:rsidRDefault="00E57CD6" w:rsidP="00986DC9">
            <w:pPr>
              <w:pStyle w:val="ListParagraph"/>
              <w:numPr>
                <w:ilvl w:val="0"/>
                <w:numId w:val="22"/>
              </w:numPr>
              <w:rPr>
                <w:rFonts w:ascii="Times New Roman" w:hAnsi="Times New Roman" w:cs="Times New Roman"/>
                <w:sz w:val="22"/>
                <w:szCs w:val="22"/>
              </w:rPr>
            </w:pPr>
          </w:p>
        </w:tc>
      </w:tr>
    </w:tbl>
    <w:p w14:paraId="7AA211A2" w14:textId="0BB23FF8" w:rsidR="00DF4822" w:rsidRDefault="45251B00" w:rsidP="00986DC9">
      <w:pPr>
        <w:spacing w:before="120" w:after="0"/>
        <w:rPr>
          <w:rFonts w:ascii="Times New Roman" w:hAnsi="Times New Roman" w:cs="Times New Roman"/>
        </w:rPr>
      </w:pPr>
      <w:r w:rsidRPr="544973BD">
        <w:rPr>
          <w:rFonts w:ascii="Times New Roman" w:hAnsi="Times New Roman" w:cs="Times New Roman"/>
        </w:rPr>
        <w:t>1</w:t>
      </w:r>
      <w:r w:rsidR="005F42E8">
        <w:rPr>
          <w:rFonts w:ascii="Times New Roman" w:hAnsi="Times New Roman" w:cs="Times New Roman"/>
        </w:rPr>
        <w:t>4</w:t>
      </w:r>
      <w:r w:rsidRPr="544973BD">
        <w:rPr>
          <w:rFonts w:ascii="Times New Roman" w:hAnsi="Times New Roman" w:cs="Times New Roman"/>
        </w:rPr>
        <w:t xml:space="preserve">. </w:t>
      </w:r>
      <w:r w:rsidR="2C4A1D59" w:rsidRPr="544973BD">
        <w:rPr>
          <w:rFonts w:ascii="Times New Roman" w:hAnsi="Times New Roman" w:cs="Times New Roman"/>
        </w:rPr>
        <w:t>What would you say are the biggest challenges facing your community</w:t>
      </w:r>
      <w:r w:rsidRPr="544973BD">
        <w:rPr>
          <w:rFonts w:ascii="Times New Roman" w:hAnsi="Times New Roman" w:cs="Times New Roman"/>
        </w:rPr>
        <w:t>?</w:t>
      </w:r>
      <w:r w:rsidR="0FB6C103" w:rsidRPr="544973BD">
        <w:rPr>
          <w:rFonts w:ascii="Times New Roman" w:hAnsi="Times New Roman" w:cs="Times New Roman"/>
        </w:rPr>
        <w:t xml:space="preserve"> (Please choose all that apply)</w:t>
      </w:r>
    </w:p>
    <w:p w14:paraId="14833297" w14:textId="339E56C3" w:rsidR="003A5A11" w:rsidRDefault="003A5A11" w:rsidP="00CE5401">
      <w:pPr>
        <w:pStyle w:val="ListParagraph"/>
        <w:numPr>
          <w:ilvl w:val="0"/>
          <w:numId w:val="16"/>
        </w:numPr>
        <w:rPr>
          <w:rFonts w:ascii="Times New Roman" w:hAnsi="Times New Roman" w:cs="Times New Roman"/>
        </w:rPr>
      </w:pPr>
      <w:r w:rsidRPr="007918BD">
        <w:rPr>
          <w:rFonts w:ascii="Times New Roman" w:hAnsi="Times New Roman" w:cs="Times New Roman"/>
        </w:rPr>
        <w:t>Landlord-resident relationship</w:t>
      </w:r>
    </w:p>
    <w:p w14:paraId="2290C2E1" w14:textId="7A09AB2D" w:rsidR="007918BD" w:rsidRDefault="6ED2075C" w:rsidP="00CE5401">
      <w:pPr>
        <w:pStyle w:val="ListParagraph"/>
        <w:numPr>
          <w:ilvl w:val="0"/>
          <w:numId w:val="16"/>
        </w:numPr>
        <w:rPr>
          <w:rFonts w:ascii="Times New Roman" w:hAnsi="Times New Roman" w:cs="Times New Roman"/>
        </w:rPr>
      </w:pPr>
      <w:r w:rsidRPr="544973BD">
        <w:rPr>
          <w:rFonts w:ascii="Times New Roman" w:hAnsi="Times New Roman" w:cs="Times New Roman"/>
        </w:rPr>
        <w:t>Park maint</w:t>
      </w:r>
      <w:r w:rsidR="4D85DC78" w:rsidRPr="544973BD">
        <w:rPr>
          <w:rFonts w:ascii="Times New Roman" w:hAnsi="Times New Roman" w:cs="Times New Roman"/>
        </w:rPr>
        <w:t>e</w:t>
      </w:r>
      <w:r w:rsidRPr="544973BD">
        <w:rPr>
          <w:rFonts w:ascii="Times New Roman" w:hAnsi="Times New Roman" w:cs="Times New Roman"/>
        </w:rPr>
        <w:t>nance</w:t>
      </w:r>
    </w:p>
    <w:p w14:paraId="56B8ABB3" w14:textId="2B8E64EE" w:rsidR="00374DA9" w:rsidRDefault="00101257" w:rsidP="00CE5401">
      <w:pPr>
        <w:pStyle w:val="ListParagraph"/>
        <w:numPr>
          <w:ilvl w:val="0"/>
          <w:numId w:val="16"/>
        </w:numPr>
        <w:rPr>
          <w:rFonts w:ascii="Times New Roman" w:hAnsi="Times New Roman" w:cs="Times New Roman"/>
        </w:rPr>
      </w:pPr>
      <w:r>
        <w:rPr>
          <w:rFonts w:ascii="Times New Roman" w:hAnsi="Times New Roman" w:cs="Times New Roman"/>
        </w:rPr>
        <w:t>Vagrants/homeless camps</w:t>
      </w:r>
    </w:p>
    <w:p w14:paraId="14E50D86" w14:textId="7A414B84" w:rsidR="00101F2E" w:rsidRDefault="00101F2E" w:rsidP="00CE5401">
      <w:pPr>
        <w:pStyle w:val="ListParagraph"/>
        <w:numPr>
          <w:ilvl w:val="0"/>
          <w:numId w:val="16"/>
        </w:numPr>
        <w:rPr>
          <w:rFonts w:ascii="Times New Roman" w:hAnsi="Times New Roman" w:cs="Times New Roman"/>
        </w:rPr>
      </w:pPr>
      <w:r>
        <w:rPr>
          <w:rFonts w:ascii="Times New Roman" w:hAnsi="Times New Roman" w:cs="Times New Roman"/>
        </w:rPr>
        <w:t xml:space="preserve">Risk of </w:t>
      </w:r>
      <w:r w:rsidR="00374DA9">
        <w:rPr>
          <w:rFonts w:ascii="Times New Roman" w:hAnsi="Times New Roman" w:cs="Times New Roman"/>
        </w:rPr>
        <w:t>resale/</w:t>
      </w:r>
      <w:r>
        <w:rPr>
          <w:rFonts w:ascii="Times New Roman" w:hAnsi="Times New Roman" w:cs="Times New Roman"/>
        </w:rPr>
        <w:t>redevelopment</w:t>
      </w:r>
    </w:p>
    <w:p w14:paraId="32BEA0EB" w14:textId="14917D07" w:rsidR="6D573EB8" w:rsidRDefault="6D573EB8" w:rsidP="544973BD">
      <w:pPr>
        <w:pStyle w:val="ListParagraph"/>
        <w:numPr>
          <w:ilvl w:val="0"/>
          <w:numId w:val="16"/>
        </w:numPr>
        <w:rPr>
          <w:rFonts w:ascii="Times New Roman" w:hAnsi="Times New Roman" w:cs="Times New Roman"/>
        </w:rPr>
      </w:pPr>
      <w:r w:rsidRPr="544973BD">
        <w:rPr>
          <w:rFonts w:ascii="Times New Roman" w:hAnsi="Times New Roman" w:cs="Times New Roman"/>
        </w:rPr>
        <w:t xml:space="preserve">Weak protection of </w:t>
      </w:r>
      <w:r w:rsidR="02F5CAD2" w:rsidRPr="544973BD">
        <w:rPr>
          <w:rFonts w:ascii="Times New Roman" w:hAnsi="Times New Roman" w:cs="Times New Roman"/>
        </w:rPr>
        <w:t xml:space="preserve">homeowners </w:t>
      </w:r>
      <w:r w:rsidR="242CD927" w:rsidRPr="544973BD">
        <w:rPr>
          <w:rFonts w:ascii="Times New Roman" w:hAnsi="Times New Roman" w:cs="Times New Roman"/>
        </w:rPr>
        <w:t>from</w:t>
      </w:r>
      <w:r w:rsidR="3A3404F4" w:rsidRPr="544973BD">
        <w:rPr>
          <w:rFonts w:ascii="Times New Roman" w:hAnsi="Times New Roman" w:cs="Times New Roman"/>
        </w:rPr>
        <w:t xml:space="preserve"> landlord harassment</w:t>
      </w:r>
    </w:p>
    <w:p w14:paraId="78CD3D6C" w14:textId="627FF987" w:rsidR="3A3404F4" w:rsidRDefault="3A3404F4" w:rsidP="544973BD">
      <w:pPr>
        <w:pStyle w:val="ListParagraph"/>
        <w:numPr>
          <w:ilvl w:val="0"/>
          <w:numId w:val="16"/>
        </w:numPr>
        <w:rPr>
          <w:rFonts w:ascii="Times New Roman" w:hAnsi="Times New Roman" w:cs="Times New Roman"/>
        </w:rPr>
      </w:pPr>
      <w:r w:rsidRPr="544973BD">
        <w:rPr>
          <w:rFonts w:ascii="Times New Roman" w:hAnsi="Times New Roman" w:cs="Times New Roman"/>
        </w:rPr>
        <w:t>Park rules are unfairly</w:t>
      </w:r>
      <w:r w:rsidR="00895E47">
        <w:rPr>
          <w:rFonts w:ascii="Times New Roman" w:hAnsi="Times New Roman" w:cs="Times New Roman"/>
        </w:rPr>
        <w:t>/unequally</w:t>
      </w:r>
      <w:r w:rsidRPr="544973BD">
        <w:rPr>
          <w:rFonts w:ascii="Times New Roman" w:hAnsi="Times New Roman" w:cs="Times New Roman"/>
        </w:rPr>
        <w:t xml:space="preserve"> applied</w:t>
      </w:r>
    </w:p>
    <w:p w14:paraId="57E5E083" w14:textId="156DC711" w:rsidR="3A3404F4" w:rsidRDefault="3A3404F4" w:rsidP="544973BD">
      <w:pPr>
        <w:pStyle w:val="ListParagraph"/>
        <w:numPr>
          <w:ilvl w:val="0"/>
          <w:numId w:val="16"/>
        </w:numPr>
        <w:rPr>
          <w:rFonts w:ascii="Times New Roman" w:hAnsi="Times New Roman" w:cs="Times New Roman"/>
        </w:rPr>
      </w:pPr>
      <w:r w:rsidRPr="544973BD">
        <w:rPr>
          <w:rFonts w:ascii="Times New Roman" w:hAnsi="Times New Roman" w:cs="Times New Roman"/>
        </w:rPr>
        <w:t xml:space="preserve">Arbitrary </w:t>
      </w:r>
      <w:r w:rsidR="00A7167C">
        <w:rPr>
          <w:rFonts w:ascii="Times New Roman" w:hAnsi="Times New Roman" w:cs="Times New Roman"/>
        </w:rPr>
        <w:t xml:space="preserve">and/or unsubstantiated </w:t>
      </w:r>
      <w:r w:rsidRPr="544973BD">
        <w:rPr>
          <w:rFonts w:ascii="Times New Roman" w:hAnsi="Times New Roman" w:cs="Times New Roman"/>
        </w:rPr>
        <w:t>rent increases</w:t>
      </w:r>
    </w:p>
    <w:p w14:paraId="5D8B794F" w14:textId="528F1891" w:rsidR="008A5026" w:rsidRPr="007918BD" w:rsidRDefault="008A5026" w:rsidP="00CE5401">
      <w:pPr>
        <w:pStyle w:val="ListParagraph"/>
        <w:numPr>
          <w:ilvl w:val="0"/>
          <w:numId w:val="16"/>
        </w:numPr>
        <w:rPr>
          <w:rFonts w:ascii="Times New Roman" w:hAnsi="Times New Roman" w:cs="Times New Roman"/>
        </w:rPr>
      </w:pPr>
      <w:r>
        <w:rPr>
          <w:rFonts w:ascii="Times New Roman" w:hAnsi="Times New Roman" w:cs="Times New Roman"/>
        </w:rPr>
        <w:t xml:space="preserve">Affordability </w:t>
      </w:r>
      <w:r w:rsidR="00B26186">
        <w:rPr>
          <w:rFonts w:ascii="Times New Roman" w:hAnsi="Times New Roman" w:cs="Times New Roman"/>
        </w:rPr>
        <w:t>issues</w:t>
      </w:r>
    </w:p>
    <w:p w14:paraId="31883605" w14:textId="341B77C5" w:rsidR="00A85545" w:rsidRPr="007918BD" w:rsidRDefault="00A85545" w:rsidP="00CE5401">
      <w:pPr>
        <w:pStyle w:val="ListParagraph"/>
        <w:numPr>
          <w:ilvl w:val="0"/>
          <w:numId w:val="16"/>
        </w:numPr>
        <w:rPr>
          <w:rFonts w:ascii="Times New Roman" w:hAnsi="Times New Roman" w:cs="Times New Roman"/>
        </w:rPr>
      </w:pPr>
      <w:r w:rsidRPr="007918BD">
        <w:rPr>
          <w:rFonts w:ascii="Times New Roman" w:hAnsi="Times New Roman" w:cs="Times New Roman"/>
        </w:rPr>
        <w:t>Low housing quality</w:t>
      </w:r>
    </w:p>
    <w:p w14:paraId="3DFD8E55" w14:textId="38511A37" w:rsidR="00A85545" w:rsidRDefault="3F3CA13B" w:rsidP="00CE5401">
      <w:pPr>
        <w:pStyle w:val="ListParagraph"/>
        <w:numPr>
          <w:ilvl w:val="0"/>
          <w:numId w:val="16"/>
        </w:numPr>
        <w:rPr>
          <w:rFonts w:ascii="Times New Roman" w:hAnsi="Times New Roman" w:cs="Times New Roman"/>
        </w:rPr>
      </w:pPr>
      <w:r w:rsidRPr="544973BD">
        <w:rPr>
          <w:rFonts w:ascii="Times New Roman" w:hAnsi="Times New Roman" w:cs="Times New Roman"/>
        </w:rPr>
        <w:t>S</w:t>
      </w:r>
      <w:r w:rsidR="4977C685" w:rsidRPr="544973BD">
        <w:rPr>
          <w:rFonts w:ascii="Times New Roman" w:hAnsi="Times New Roman" w:cs="Times New Roman"/>
        </w:rPr>
        <w:t>ecurity</w:t>
      </w:r>
      <w:r w:rsidR="5868877E" w:rsidRPr="544973BD">
        <w:rPr>
          <w:rFonts w:ascii="Times New Roman" w:hAnsi="Times New Roman" w:cs="Times New Roman"/>
        </w:rPr>
        <w:t xml:space="preserve"> of tenancy</w:t>
      </w:r>
    </w:p>
    <w:p w14:paraId="0443A429" w14:textId="27CD8683" w:rsidR="30577AFD" w:rsidRDefault="30577AFD" w:rsidP="29C8497C">
      <w:pPr>
        <w:pStyle w:val="ListParagraph"/>
        <w:numPr>
          <w:ilvl w:val="0"/>
          <w:numId w:val="16"/>
        </w:numPr>
        <w:rPr>
          <w:rFonts w:ascii="Times New Roman" w:hAnsi="Times New Roman" w:cs="Times New Roman"/>
        </w:rPr>
      </w:pPr>
      <w:r w:rsidRPr="29C8497C">
        <w:rPr>
          <w:rFonts w:ascii="Times New Roman" w:hAnsi="Times New Roman" w:cs="Times New Roman"/>
        </w:rPr>
        <w:t xml:space="preserve">Lack of </w:t>
      </w:r>
      <w:r w:rsidR="4A9AF4DC" w:rsidRPr="29C8497C">
        <w:rPr>
          <w:rFonts w:ascii="Times New Roman" w:hAnsi="Times New Roman" w:cs="Times New Roman"/>
        </w:rPr>
        <w:t xml:space="preserve">homeowner participation in </w:t>
      </w:r>
      <w:r w:rsidR="6B914A84" w:rsidRPr="29C8497C">
        <w:rPr>
          <w:rFonts w:ascii="Times New Roman" w:hAnsi="Times New Roman" w:cs="Times New Roman"/>
        </w:rPr>
        <w:t>community governance</w:t>
      </w:r>
    </w:p>
    <w:p w14:paraId="4F2BFA37" w14:textId="5616C419" w:rsidR="4F7348EB" w:rsidRDefault="4F7348EB" w:rsidP="29C8497C">
      <w:pPr>
        <w:pStyle w:val="ListParagraph"/>
        <w:numPr>
          <w:ilvl w:val="0"/>
          <w:numId w:val="16"/>
        </w:numPr>
        <w:rPr>
          <w:rFonts w:ascii="Times New Roman" w:hAnsi="Times New Roman" w:cs="Times New Roman"/>
        </w:rPr>
      </w:pPr>
      <w:r w:rsidRPr="29C8497C">
        <w:rPr>
          <w:rFonts w:ascii="Times New Roman" w:hAnsi="Times New Roman" w:cs="Times New Roman"/>
        </w:rPr>
        <w:t>Weak sense of cohesion among residents</w:t>
      </w:r>
    </w:p>
    <w:p w14:paraId="292982FD" w14:textId="7500F204" w:rsidR="4F7348EB" w:rsidRDefault="4F7348EB" w:rsidP="29C8497C">
      <w:pPr>
        <w:pStyle w:val="ListParagraph"/>
        <w:numPr>
          <w:ilvl w:val="0"/>
          <w:numId w:val="16"/>
        </w:numPr>
        <w:rPr>
          <w:rFonts w:ascii="Times New Roman" w:hAnsi="Times New Roman" w:cs="Times New Roman"/>
        </w:rPr>
      </w:pPr>
      <w:r w:rsidRPr="29C8497C">
        <w:rPr>
          <w:rFonts w:ascii="Times New Roman" w:hAnsi="Times New Roman" w:cs="Times New Roman"/>
        </w:rPr>
        <w:t xml:space="preserve">Negotiating with a new </w:t>
      </w:r>
      <w:r w:rsidR="20F3BCA9" w:rsidRPr="29C8497C">
        <w:rPr>
          <w:rFonts w:ascii="Times New Roman" w:hAnsi="Times New Roman" w:cs="Times New Roman"/>
        </w:rPr>
        <w:t>owner</w:t>
      </w:r>
      <w:r w:rsidRPr="29C8497C">
        <w:rPr>
          <w:rFonts w:ascii="Times New Roman" w:hAnsi="Times New Roman" w:cs="Times New Roman"/>
        </w:rPr>
        <w:t xml:space="preserve"> who plans to close the park or redevelop the property</w:t>
      </w:r>
    </w:p>
    <w:p w14:paraId="45DF8D7B" w14:textId="69FD8DB0" w:rsidR="00F20D52" w:rsidRDefault="00F20D52" w:rsidP="00A149F6">
      <w:pPr>
        <w:spacing w:after="0"/>
        <w:rPr>
          <w:rFonts w:ascii="Times New Roman" w:hAnsi="Times New Roman" w:cs="Times New Roman"/>
        </w:rPr>
      </w:pPr>
      <w:r>
        <w:rPr>
          <w:rFonts w:ascii="Times New Roman" w:hAnsi="Times New Roman" w:cs="Times New Roman"/>
        </w:rPr>
        <w:t xml:space="preserve">14a. </w:t>
      </w:r>
      <w:r w:rsidRPr="00F20D52">
        <w:rPr>
          <w:rFonts w:ascii="Times New Roman" w:hAnsi="Times New Roman" w:cs="Times New Roman"/>
        </w:rPr>
        <w:t>If your community has any issues of park maintenance, what would you say are the biggest challenges? (Please choose all that apply)</w:t>
      </w:r>
    </w:p>
    <w:p w14:paraId="2D61E0C8" w14:textId="77777777" w:rsidR="00A62EB0" w:rsidRDefault="00A62EB0" w:rsidP="000A2419">
      <w:pPr>
        <w:pStyle w:val="ListParagraph"/>
        <w:numPr>
          <w:ilvl w:val="0"/>
          <w:numId w:val="16"/>
        </w:numPr>
        <w:ind w:left="709" w:hanging="283"/>
        <w:rPr>
          <w:rFonts w:ascii="Times New Roman" w:hAnsi="Times New Roman" w:cs="Times New Roman"/>
        </w:rPr>
      </w:pPr>
      <w:r w:rsidRPr="544973BD">
        <w:rPr>
          <w:rFonts w:ascii="Times New Roman" w:hAnsi="Times New Roman" w:cs="Times New Roman"/>
        </w:rPr>
        <w:t xml:space="preserve">Water </w:t>
      </w:r>
      <w:r>
        <w:rPr>
          <w:rFonts w:ascii="Times New Roman" w:hAnsi="Times New Roman" w:cs="Times New Roman"/>
        </w:rPr>
        <w:t>issues (quality, availability of fresh water)</w:t>
      </w:r>
    </w:p>
    <w:p w14:paraId="1EF91FEA" w14:textId="77777777" w:rsidR="00A62EB0" w:rsidRDefault="00A62EB0" w:rsidP="000A2419">
      <w:pPr>
        <w:pStyle w:val="ListParagraph"/>
        <w:numPr>
          <w:ilvl w:val="0"/>
          <w:numId w:val="16"/>
        </w:numPr>
        <w:ind w:left="709" w:hanging="283"/>
        <w:rPr>
          <w:rFonts w:ascii="Times New Roman" w:hAnsi="Times New Roman" w:cs="Times New Roman"/>
        </w:rPr>
      </w:pPr>
      <w:r>
        <w:rPr>
          <w:rFonts w:ascii="Times New Roman" w:hAnsi="Times New Roman" w:cs="Times New Roman"/>
        </w:rPr>
        <w:t>Flooding</w:t>
      </w:r>
    </w:p>
    <w:p w14:paraId="564A23E1" w14:textId="77777777" w:rsidR="00A62EB0" w:rsidRDefault="00A62EB0" w:rsidP="000A2419">
      <w:pPr>
        <w:pStyle w:val="ListParagraph"/>
        <w:numPr>
          <w:ilvl w:val="0"/>
          <w:numId w:val="16"/>
        </w:numPr>
        <w:ind w:left="709" w:hanging="283"/>
        <w:rPr>
          <w:rFonts w:ascii="Times New Roman" w:hAnsi="Times New Roman" w:cs="Times New Roman"/>
        </w:rPr>
      </w:pPr>
      <w:r>
        <w:rPr>
          <w:rFonts w:ascii="Times New Roman" w:hAnsi="Times New Roman" w:cs="Times New Roman"/>
        </w:rPr>
        <w:t>Sewer/septic</w:t>
      </w:r>
    </w:p>
    <w:p w14:paraId="754F60B4" w14:textId="77777777" w:rsidR="00A62EB0" w:rsidRDefault="00A62EB0" w:rsidP="000A2419">
      <w:pPr>
        <w:pStyle w:val="ListParagraph"/>
        <w:numPr>
          <w:ilvl w:val="0"/>
          <w:numId w:val="16"/>
        </w:numPr>
        <w:ind w:left="709" w:hanging="283"/>
        <w:rPr>
          <w:rFonts w:ascii="Times New Roman" w:hAnsi="Times New Roman" w:cs="Times New Roman"/>
        </w:rPr>
      </w:pPr>
      <w:r>
        <w:rPr>
          <w:rFonts w:ascii="Times New Roman" w:hAnsi="Times New Roman" w:cs="Times New Roman"/>
        </w:rPr>
        <w:t>E</w:t>
      </w:r>
      <w:r w:rsidRPr="544973BD">
        <w:rPr>
          <w:rFonts w:ascii="Times New Roman" w:hAnsi="Times New Roman" w:cs="Times New Roman"/>
        </w:rPr>
        <w:t>lectrical issues</w:t>
      </w:r>
    </w:p>
    <w:p w14:paraId="013DBDCC" w14:textId="77777777" w:rsidR="00A62EB0" w:rsidRDefault="00A62EB0" w:rsidP="000A2419">
      <w:pPr>
        <w:pStyle w:val="ListParagraph"/>
        <w:numPr>
          <w:ilvl w:val="0"/>
          <w:numId w:val="16"/>
        </w:numPr>
        <w:ind w:left="709" w:hanging="283"/>
        <w:rPr>
          <w:rFonts w:ascii="Times New Roman" w:hAnsi="Times New Roman" w:cs="Times New Roman"/>
        </w:rPr>
      </w:pPr>
      <w:r w:rsidRPr="544973BD">
        <w:rPr>
          <w:rFonts w:ascii="Times New Roman" w:hAnsi="Times New Roman" w:cs="Times New Roman"/>
        </w:rPr>
        <w:t>Rules about heat pumps</w:t>
      </w:r>
      <w:r>
        <w:rPr>
          <w:rFonts w:ascii="Times New Roman" w:hAnsi="Times New Roman" w:cs="Times New Roman"/>
        </w:rPr>
        <w:t>, heating systems</w:t>
      </w:r>
    </w:p>
    <w:p w14:paraId="38A6FDDF" w14:textId="77777777" w:rsidR="00A62EB0" w:rsidRDefault="00A62EB0" w:rsidP="000A2419">
      <w:pPr>
        <w:pStyle w:val="ListParagraph"/>
        <w:numPr>
          <w:ilvl w:val="0"/>
          <w:numId w:val="16"/>
        </w:numPr>
        <w:ind w:left="709" w:hanging="283"/>
        <w:rPr>
          <w:rFonts w:ascii="Times New Roman" w:hAnsi="Times New Roman" w:cs="Times New Roman"/>
        </w:rPr>
      </w:pPr>
      <w:r w:rsidRPr="544973BD">
        <w:rPr>
          <w:rFonts w:ascii="Times New Roman" w:hAnsi="Times New Roman" w:cs="Times New Roman"/>
        </w:rPr>
        <w:t>Lighting</w:t>
      </w:r>
    </w:p>
    <w:p w14:paraId="796627C8" w14:textId="77777777" w:rsidR="00A62EB0" w:rsidRDefault="00A62EB0" w:rsidP="000A2419">
      <w:pPr>
        <w:pStyle w:val="ListParagraph"/>
        <w:numPr>
          <w:ilvl w:val="0"/>
          <w:numId w:val="16"/>
        </w:numPr>
        <w:ind w:left="709" w:hanging="283"/>
        <w:rPr>
          <w:rFonts w:ascii="Times New Roman" w:hAnsi="Times New Roman" w:cs="Times New Roman"/>
        </w:rPr>
      </w:pPr>
      <w:r w:rsidRPr="544973BD">
        <w:rPr>
          <w:rFonts w:ascii="Times New Roman" w:hAnsi="Times New Roman" w:cs="Times New Roman"/>
        </w:rPr>
        <w:t>Other (Please specify): _________________</w:t>
      </w:r>
    </w:p>
    <w:p w14:paraId="1FC73038" w14:textId="77777777" w:rsidR="000A777B" w:rsidRDefault="000A777B" w:rsidP="3167DA25">
      <w:pPr>
        <w:ind w:right="-90"/>
        <w:rPr>
          <w:rFonts w:ascii="Times New Roman" w:hAnsi="Times New Roman" w:cs="Times New Roman"/>
        </w:rPr>
      </w:pPr>
    </w:p>
    <w:p w14:paraId="6872AE29" w14:textId="77777777" w:rsidR="000A777B" w:rsidRDefault="000A777B" w:rsidP="3167DA25">
      <w:pPr>
        <w:ind w:right="-90"/>
        <w:rPr>
          <w:rFonts w:ascii="Times New Roman" w:hAnsi="Times New Roman" w:cs="Times New Roman"/>
        </w:rPr>
      </w:pPr>
    </w:p>
    <w:p w14:paraId="45A4EF88" w14:textId="77777777" w:rsidR="000A777B" w:rsidRDefault="000A777B" w:rsidP="3167DA25">
      <w:pPr>
        <w:ind w:right="-90"/>
        <w:rPr>
          <w:rFonts w:ascii="Times New Roman" w:hAnsi="Times New Roman" w:cs="Times New Roman"/>
        </w:rPr>
      </w:pPr>
    </w:p>
    <w:p w14:paraId="22F7E83B" w14:textId="129051F5" w:rsidR="544973BD" w:rsidRDefault="4B616F24" w:rsidP="3167DA25">
      <w:pPr>
        <w:ind w:right="-90"/>
        <w:rPr>
          <w:rFonts w:ascii="Times New Roman" w:hAnsi="Times New Roman" w:cs="Times New Roman"/>
        </w:rPr>
      </w:pPr>
      <w:r w:rsidRPr="3167DA25">
        <w:rPr>
          <w:rFonts w:ascii="Times New Roman" w:hAnsi="Times New Roman" w:cs="Times New Roman"/>
        </w:rPr>
        <w:t>1</w:t>
      </w:r>
      <w:r w:rsidR="005F42E8">
        <w:rPr>
          <w:rFonts w:ascii="Times New Roman" w:hAnsi="Times New Roman" w:cs="Times New Roman"/>
        </w:rPr>
        <w:t>5</w:t>
      </w:r>
      <w:r w:rsidRPr="3167DA25">
        <w:rPr>
          <w:rFonts w:ascii="Times New Roman" w:hAnsi="Times New Roman" w:cs="Times New Roman"/>
        </w:rPr>
        <w:t xml:space="preserve">. </w:t>
      </w:r>
      <w:r w:rsidR="77D65AEB" w:rsidRPr="3167DA25">
        <w:rPr>
          <w:rFonts w:ascii="Times New Roman" w:hAnsi="Times New Roman" w:cs="Times New Roman"/>
        </w:rPr>
        <w:t>To what extent do you agree or disagree with the following statements about the housing conditions and the overall community environment in your community? (Please check one option for each statement)</w:t>
      </w:r>
    </w:p>
    <w:tbl>
      <w:tblPr>
        <w:tblStyle w:val="TableGrid"/>
        <w:tblW w:w="9355" w:type="dxa"/>
        <w:tblLook w:val="04A0" w:firstRow="1" w:lastRow="0" w:firstColumn="1" w:lastColumn="0" w:noHBand="0" w:noVBand="1"/>
      </w:tblPr>
      <w:tblGrid>
        <w:gridCol w:w="5937"/>
        <w:gridCol w:w="1121"/>
        <w:gridCol w:w="388"/>
        <w:gridCol w:w="420"/>
        <w:gridCol w:w="388"/>
        <w:gridCol w:w="1101"/>
      </w:tblGrid>
      <w:tr w:rsidR="00200007" w:rsidRPr="00B80446" w14:paraId="74A80014" w14:textId="77777777" w:rsidTr="3167DA25">
        <w:trPr>
          <w:trHeight w:val="471"/>
        </w:trPr>
        <w:tc>
          <w:tcPr>
            <w:tcW w:w="6000" w:type="dxa"/>
            <w:tcBorders>
              <w:top w:val="nil"/>
              <w:left w:val="nil"/>
              <w:bottom w:val="single" w:sz="4" w:space="0" w:color="auto"/>
            </w:tcBorders>
          </w:tcPr>
          <w:p w14:paraId="76091119" w14:textId="77777777" w:rsidR="00200007" w:rsidRPr="00574B03" w:rsidRDefault="00200007" w:rsidP="007C53CF">
            <w:pPr>
              <w:rPr>
                <w:rFonts w:ascii="Times New Roman" w:hAnsi="Times New Roman" w:cs="Times New Roman"/>
                <w:sz w:val="22"/>
                <w:szCs w:val="22"/>
              </w:rPr>
            </w:pPr>
          </w:p>
        </w:tc>
        <w:tc>
          <w:tcPr>
            <w:tcW w:w="1125" w:type="dxa"/>
            <w:shd w:val="clear" w:color="auto" w:fill="FF9B9E"/>
          </w:tcPr>
          <w:p w14:paraId="54E1D428" w14:textId="2893396E" w:rsidR="00200007" w:rsidRPr="00EA6FFE" w:rsidRDefault="00200007" w:rsidP="007C53CF">
            <w:pPr>
              <w:jc w:val="center"/>
              <w:rPr>
                <w:rFonts w:ascii="Times New Roman" w:hAnsi="Times New Roman" w:cs="Times New Roman"/>
                <w:sz w:val="18"/>
                <w:szCs w:val="18"/>
              </w:rPr>
            </w:pPr>
            <w:r w:rsidRPr="3167DA25">
              <w:rPr>
                <w:rFonts w:ascii="Times New Roman" w:hAnsi="Times New Roman" w:cs="Times New Roman"/>
                <w:sz w:val="18"/>
                <w:szCs w:val="18"/>
              </w:rPr>
              <w:t>1 - Strongly Disagr</w:t>
            </w:r>
            <w:r w:rsidR="00AC4D45">
              <w:rPr>
                <w:rFonts w:ascii="Times New Roman" w:hAnsi="Times New Roman" w:cs="Times New Roman"/>
                <w:sz w:val="18"/>
                <w:szCs w:val="18"/>
              </w:rPr>
              <w:t>e</w:t>
            </w:r>
            <w:r w:rsidRPr="3167DA25">
              <w:rPr>
                <w:rFonts w:ascii="Times New Roman" w:hAnsi="Times New Roman" w:cs="Times New Roman"/>
                <w:sz w:val="18"/>
                <w:szCs w:val="18"/>
              </w:rPr>
              <w:t>e</w:t>
            </w:r>
          </w:p>
        </w:tc>
        <w:tc>
          <w:tcPr>
            <w:tcW w:w="345" w:type="dxa"/>
            <w:shd w:val="clear" w:color="auto" w:fill="F9CDCC"/>
          </w:tcPr>
          <w:p w14:paraId="7694E7E8" w14:textId="77777777" w:rsidR="00200007" w:rsidRPr="00EA6FFE" w:rsidRDefault="00200007" w:rsidP="007C53CF">
            <w:pPr>
              <w:jc w:val="center"/>
              <w:rPr>
                <w:rFonts w:ascii="Times New Roman" w:hAnsi="Times New Roman" w:cs="Times New Roman"/>
                <w:sz w:val="18"/>
                <w:szCs w:val="18"/>
              </w:rPr>
            </w:pPr>
            <w:r w:rsidRPr="00EA6FFE">
              <w:rPr>
                <w:rFonts w:ascii="Times New Roman" w:hAnsi="Times New Roman" w:cs="Times New Roman"/>
                <w:sz w:val="18"/>
                <w:szCs w:val="18"/>
              </w:rPr>
              <w:t>2</w:t>
            </w:r>
          </w:p>
        </w:tc>
        <w:tc>
          <w:tcPr>
            <w:tcW w:w="420" w:type="dxa"/>
            <w:shd w:val="clear" w:color="auto" w:fill="F2F2F2" w:themeFill="background1" w:themeFillShade="F2"/>
          </w:tcPr>
          <w:p w14:paraId="4991A644" w14:textId="77777777" w:rsidR="00200007" w:rsidRPr="00EA6FFE" w:rsidRDefault="00200007" w:rsidP="007C53CF">
            <w:pPr>
              <w:jc w:val="center"/>
              <w:rPr>
                <w:rFonts w:ascii="Times New Roman" w:hAnsi="Times New Roman" w:cs="Times New Roman"/>
                <w:sz w:val="18"/>
                <w:szCs w:val="18"/>
              </w:rPr>
            </w:pPr>
            <w:r w:rsidRPr="00EA6FFE">
              <w:rPr>
                <w:rFonts w:ascii="Times New Roman" w:hAnsi="Times New Roman" w:cs="Times New Roman"/>
                <w:sz w:val="18"/>
                <w:szCs w:val="18"/>
              </w:rPr>
              <w:t>3</w:t>
            </w:r>
          </w:p>
        </w:tc>
        <w:tc>
          <w:tcPr>
            <w:tcW w:w="360" w:type="dxa"/>
            <w:shd w:val="clear" w:color="auto" w:fill="E2EFD9" w:themeFill="accent6" w:themeFillTint="33"/>
          </w:tcPr>
          <w:p w14:paraId="73A4699F" w14:textId="77777777" w:rsidR="00200007" w:rsidRPr="00EA6FFE" w:rsidRDefault="00200007" w:rsidP="007C53CF">
            <w:pPr>
              <w:jc w:val="center"/>
              <w:rPr>
                <w:rFonts w:ascii="Times New Roman" w:hAnsi="Times New Roman" w:cs="Times New Roman"/>
                <w:sz w:val="18"/>
                <w:szCs w:val="18"/>
              </w:rPr>
            </w:pPr>
            <w:r w:rsidRPr="00EA6FFE">
              <w:rPr>
                <w:rFonts w:ascii="Times New Roman" w:hAnsi="Times New Roman" w:cs="Times New Roman"/>
                <w:sz w:val="18"/>
                <w:szCs w:val="18"/>
              </w:rPr>
              <w:t>4</w:t>
            </w:r>
          </w:p>
        </w:tc>
        <w:tc>
          <w:tcPr>
            <w:tcW w:w="1105" w:type="dxa"/>
            <w:shd w:val="clear" w:color="auto" w:fill="C5E0B3" w:themeFill="accent6" w:themeFillTint="66"/>
          </w:tcPr>
          <w:p w14:paraId="057500AF" w14:textId="77777777" w:rsidR="00200007" w:rsidRPr="00EA6FFE" w:rsidRDefault="00200007" w:rsidP="007C53CF">
            <w:pPr>
              <w:jc w:val="center"/>
              <w:rPr>
                <w:rFonts w:ascii="Times New Roman" w:hAnsi="Times New Roman" w:cs="Times New Roman"/>
                <w:sz w:val="18"/>
                <w:szCs w:val="18"/>
              </w:rPr>
            </w:pPr>
            <w:r w:rsidRPr="00EA6FFE">
              <w:rPr>
                <w:rFonts w:ascii="Times New Roman" w:hAnsi="Times New Roman" w:cs="Times New Roman"/>
                <w:sz w:val="18"/>
                <w:szCs w:val="18"/>
              </w:rPr>
              <w:t>5 - Strongly Agree</w:t>
            </w:r>
          </w:p>
        </w:tc>
      </w:tr>
      <w:tr w:rsidR="00200007" w:rsidRPr="00B80446" w14:paraId="7361EC85" w14:textId="77777777" w:rsidTr="3167DA25">
        <w:trPr>
          <w:trHeight w:val="487"/>
        </w:trPr>
        <w:tc>
          <w:tcPr>
            <w:tcW w:w="6000" w:type="dxa"/>
            <w:tcBorders>
              <w:left w:val="single" w:sz="4" w:space="0" w:color="auto"/>
            </w:tcBorders>
            <w:vAlign w:val="center"/>
          </w:tcPr>
          <w:p w14:paraId="6F40554F" w14:textId="45B65D3B" w:rsidR="00200007" w:rsidRPr="00574B03" w:rsidRDefault="00200007" w:rsidP="007C53CF">
            <w:pPr>
              <w:rPr>
                <w:rFonts w:ascii="Times New Roman" w:hAnsi="Times New Roman" w:cs="Times New Roman"/>
                <w:sz w:val="22"/>
                <w:szCs w:val="22"/>
              </w:rPr>
            </w:pPr>
            <w:r>
              <w:rPr>
                <w:rFonts w:ascii="Times New Roman" w:hAnsi="Times New Roman" w:cs="Times New Roman"/>
                <w:sz w:val="22"/>
                <w:szCs w:val="22"/>
              </w:rPr>
              <w:t>a. Manufactured homes in my community provide affordable housing options for people.</w:t>
            </w:r>
          </w:p>
        </w:tc>
        <w:tc>
          <w:tcPr>
            <w:tcW w:w="1125" w:type="dxa"/>
          </w:tcPr>
          <w:p w14:paraId="1215986F" w14:textId="77777777" w:rsidR="00200007" w:rsidRPr="00574B03" w:rsidRDefault="00200007" w:rsidP="007C53CF">
            <w:pPr>
              <w:jc w:val="center"/>
              <w:rPr>
                <w:rFonts w:ascii="Times New Roman" w:hAnsi="Times New Roman" w:cs="Times New Roman"/>
                <w:sz w:val="22"/>
                <w:szCs w:val="22"/>
              </w:rPr>
            </w:pPr>
            <w:r>
              <w:rPr>
                <w:rFonts w:ascii="Times New Roman" w:hAnsi="Times New Roman" w:cs="Times New Roman"/>
                <w:sz w:val="22"/>
                <w:szCs w:val="22"/>
              </w:rPr>
              <w:t></w:t>
            </w:r>
          </w:p>
        </w:tc>
        <w:tc>
          <w:tcPr>
            <w:tcW w:w="345" w:type="dxa"/>
          </w:tcPr>
          <w:p w14:paraId="6185A0FB" w14:textId="77777777" w:rsidR="00200007" w:rsidRPr="00574B03" w:rsidRDefault="00200007" w:rsidP="007C53CF">
            <w:pPr>
              <w:jc w:val="center"/>
              <w:rPr>
                <w:rFonts w:ascii="Times New Roman" w:hAnsi="Times New Roman" w:cs="Times New Roman"/>
                <w:sz w:val="22"/>
                <w:szCs w:val="22"/>
              </w:rPr>
            </w:pPr>
            <w:r>
              <w:rPr>
                <w:rFonts w:ascii="Times New Roman" w:hAnsi="Times New Roman" w:cs="Times New Roman"/>
                <w:sz w:val="22"/>
                <w:szCs w:val="22"/>
              </w:rPr>
              <w:t></w:t>
            </w:r>
          </w:p>
        </w:tc>
        <w:tc>
          <w:tcPr>
            <w:tcW w:w="420" w:type="dxa"/>
          </w:tcPr>
          <w:p w14:paraId="5E7DA209" w14:textId="77777777" w:rsidR="00200007" w:rsidRPr="00574B03" w:rsidRDefault="00200007" w:rsidP="007C53CF">
            <w:pPr>
              <w:jc w:val="center"/>
              <w:rPr>
                <w:rFonts w:ascii="Times New Roman" w:hAnsi="Times New Roman" w:cs="Times New Roman"/>
                <w:sz w:val="22"/>
                <w:szCs w:val="22"/>
              </w:rPr>
            </w:pPr>
            <w:r w:rsidRPr="00630F6B">
              <w:rPr>
                <w:rFonts w:ascii="Times New Roman" w:hAnsi="Times New Roman" w:cs="Times New Roman"/>
                <w:sz w:val="22"/>
                <w:szCs w:val="22"/>
              </w:rPr>
              <w:t></w:t>
            </w:r>
          </w:p>
        </w:tc>
        <w:tc>
          <w:tcPr>
            <w:tcW w:w="360" w:type="dxa"/>
          </w:tcPr>
          <w:p w14:paraId="14BE1FD8" w14:textId="77777777" w:rsidR="00200007" w:rsidRPr="00574B03" w:rsidRDefault="00200007" w:rsidP="007C53CF">
            <w:pPr>
              <w:jc w:val="center"/>
              <w:rPr>
                <w:rFonts w:ascii="Times New Roman" w:hAnsi="Times New Roman" w:cs="Times New Roman"/>
                <w:sz w:val="22"/>
                <w:szCs w:val="22"/>
              </w:rPr>
            </w:pPr>
            <w:r w:rsidRPr="00630F6B">
              <w:rPr>
                <w:rFonts w:ascii="Times New Roman" w:hAnsi="Times New Roman" w:cs="Times New Roman"/>
                <w:sz w:val="22"/>
                <w:szCs w:val="22"/>
              </w:rPr>
              <w:t></w:t>
            </w:r>
          </w:p>
        </w:tc>
        <w:tc>
          <w:tcPr>
            <w:tcW w:w="1105" w:type="dxa"/>
          </w:tcPr>
          <w:p w14:paraId="5CD85C83" w14:textId="77777777" w:rsidR="00200007" w:rsidRPr="00574B03" w:rsidRDefault="00200007" w:rsidP="007C53CF">
            <w:pPr>
              <w:jc w:val="center"/>
              <w:rPr>
                <w:rFonts w:ascii="Times New Roman" w:hAnsi="Times New Roman" w:cs="Times New Roman"/>
                <w:sz w:val="22"/>
                <w:szCs w:val="22"/>
              </w:rPr>
            </w:pPr>
            <w:r w:rsidRPr="00630F6B">
              <w:rPr>
                <w:rFonts w:ascii="Times New Roman" w:hAnsi="Times New Roman" w:cs="Times New Roman"/>
                <w:sz w:val="22"/>
                <w:szCs w:val="22"/>
              </w:rPr>
              <w:t></w:t>
            </w:r>
          </w:p>
        </w:tc>
      </w:tr>
      <w:tr w:rsidR="00200007" w:rsidRPr="00B80446" w14:paraId="59CD2ADB" w14:textId="77777777" w:rsidTr="3167DA25">
        <w:tc>
          <w:tcPr>
            <w:tcW w:w="6000" w:type="dxa"/>
            <w:tcBorders>
              <w:left w:val="single" w:sz="4" w:space="0" w:color="auto"/>
            </w:tcBorders>
          </w:tcPr>
          <w:p w14:paraId="515598CE" w14:textId="54CD1649" w:rsidR="00200007" w:rsidRPr="00574B03" w:rsidRDefault="00882B74" w:rsidP="3167DA25">
            <w:pPr>
              <w:rPr>
                <w:rFonts w:ascii="Times New Roman" w:hAnsi="Times New Roman" w:cs="Times New Roman"/>
                <w:sz w:val="22"/>
                <w:szCs w:val="22"/>
              </w:rPr>
            </w:pPr>
            <w:r w:rsidRPr="3167DA25">
              <w:rPr>
                <w:rFonts w:ascii="Times New Roman" w:hAnsi="Times New Roman" w:cs="Times New Roman"/>
                <w:sz w:val="22"/>
                <w:szCs w:val="22"/>
              </w:rPr>
              <w:t xml:space="preserve">b. </w:t>
            </w:r>
            <w:r w:rsidR="00B01868" w:rsidRPr="3167DA25">
              <w:rPr>
                <w:rFonts w:ascii="Times New Roman" w:hAnsi="Times New Roman" w:cs="Times New Roman"/>
                <w:sz w:val="22"/>
                <w:szCs w:val="22"/>
              </w:rPr>
              <w:t xml:space="preserve">Residents in </w:t>
            </w:r>
            <w:r w:rsidR="00585975">
              <w:rPr>
                <w:rFonts w:ascii="Times New Roman" w:hAnsi="Times New Roman" w:cs="Times New Roman"/>
                <w:sz w:val="22"/>
                <w:szCs w:val="22"/>
              </w:rPr>
              <w:t>our</w:t>
            </w:r>
            <w:r w:rsidR="00B01868" w:rsidRPr="3167DA25">
              <w:rPr>
                <w:rFonts w:ascii="Times New Roman" w:hAnsi="Times New Roman" w:cs="Times New Roman"/>
                <w:sz w:val="22"/>
                <w:szCs w:val="22"/>
              </w:rPr>
              <w:t xml:space="preserve"> community take good care of their </w:t>
            </w:r>
            <w:r w:rsidR="004E32CF" w:rsidRPr="3167DA25">
              <w:rPr>
                <w:rFonts w:ascii="Times New Roman" w:hAnsi="Times New Roman" w:cs="Times New Roman"/>
                <w:sz w:val="22"/>
                <w:szCs w:val="22"/>
              </w:rPr>
              <w:t>homes</w:t>
            </w:r>
            <w:r w:rsidR="00C268C4" w:rsidRPr="3167DA25">
              <w:rPr>
                <w:rFonts w:ascii="Times New Roman" w:hAnsi="Times New Roman" w:cs="Times New Roman"/>
                <w:sz w:val="22"/>
                <w:szCs w:val="22"/>
              </w:rPr>
              <w:t>.</w:t>
            </w:r>
          </w:p>
        </w:tc>
        <w:tc>
          <w:tcPr>
            <w:tcW w:w="1125" w:type="dxa"/>
          </w:tcPr>
          <w:p w14:paraId="5BD3FE89" w14:textId="77777777" w:rsidR="00200007" w:rsidRPr="00574B03" w:rsidRDefault="00200007" w:rsidP="007C53CF">
            <w:pPr>
              <w:jc w:val="center"/>
              <w:rPr>
                <w:rFonts w:ascii="Times New Roman" w:hAnsi="Times New Roman" w:cs="Times New Roman"/>
                <w:sz w:val="22"/>
                <w:szCs w:val="22"/>
              </w:rPr>
            </w:pPr>
            <w:r w:rsidRPr="00630F6B">
              <w:rPr>
                <w:rFonts w:ascii="Times New Roman" w:hAnsi="Times New Roman" w:cs="Times New Roman"/>
                <w:sz w:val="22"/>
                <w:szCs w:val="22"/>
              </w:rPr>
              <w:t></w:t>
            </w:r>
          </w:p>
        </w:tc>
        <w:tc>
          <w:tcPr>
            <w:tcW w:w="345" w:type="dxa"/>
          </w:tcPr>
          <w:p w14:paraId="6ED8B697" w14:textId="77777777" w:rsidR="00200007" w:rsidRPr="00574B03" w:rsidRDefault="00200007" w:rsidP="007C53CF">
            <w:pPr>
              <w:jc w:val="center"/>
              <w:rPr>
                <w:rFonts w:ascii="Times New Roman" w:hAnsi="Times New Roman" w:cs="Times New Roman"/>
                <w:sz w:val="22"/>
                <w:szCs w:val="22"/>
              </w:rPr>
            </w:pPr>
            <w:r w:rsidRPr="00630F6B">
              <w:rPr>
                <w:rFonts w:ascii="Times New Roman" w:hAnsi="Times New Roman" w:cs="Times New Roman"/>
                <w:sz w:val="22"/>
                <w:szCs w:val="22"/>
              </w:rPr>
              <w:t></w:t>
            </w:r>
          </w:p>
        </w:tc>
        <w:tc>
          <w:tcPr>
            <w:tcW w:w="420" w:type="dxa"/>
          </w:tcPr>
          <w:p w14:paraId="0AE1C37B" w14:textId="77777777" w:rsidR="00200007" w:rsidRPr="00574B03" w:rsidRDefault="00200007" w:rsidP="007C53CF">
            <w:pPr>
              <w:jc w:val="center"/>
              <w:rPr>
                <w:rFonts w:ascii="Times New Roman" w:hAnsi="Times New Roman" w:cs="Times New Roman"/>
                <w:sz w:val="22"/>
                <w:szCs w:val="22"/>
              </w:rPr>
            </w:pPr>
            <w:r w:rsidRPr="00630F6B">
              <w:rPr>
                <w:rFonts w:ascii="Times New Roman" w:hAnsi="Times New Roman" w:cs="Times New Roman"/>
                <w:sz w:val="22"/>
                <w:szCs w:val="22"/>
              </w:rPr>
              <w:t></w:t>
            </w:r>
          </w:p>
        </w:tc>
        <w:tc>
          <w:tcPr>
            <w:tcW w:w="360" w:type="dxa"/>
          </w:tcPr>
          <w:p w14:paraId="12150C7E" w14:textId="77777777" w:rsidR="00200007" w:rsidRPr="00574B03" w:rsidRDefault="00200007" w:rsidP="007C53CF">
            <w:pPr>
              <w:jc w:val="center"/>
              <w:rPr>
                <w:rFonts w:ascii="Times New Roman" w:hAnsi="Times New Roman" w:cs="Times New Roman"/>
                <w:sz w:val="22"/>
                <w:szCs w:val="22"/>
              </w:rPr>
            </w:pPr>
            <w:r w:rsidRPr="00630F6B">
              <w:rPr>
                <w:rFonts w:ascii="Times New Roman" w:hAnsi="Times New Roman" w:cs="Times New Roman"/>
                <w:sz w:val="22"/>
                <w:szCs w:val="22"/>
              </w:rPr>
              <w:t></w:t>
            </w:r>
          </w:p>
        </w:tc>
        <w:tc>
          <w:tcPr>
            <w:tcW w:w="1105" w:type="dxa"/>
          </w:tcPr>
          <w:p w14:paraId="4C8D0A33" w14:textId="77777777" w:rsidR="00200007" w:rsidRPr="00574B03" w:rsidRDefault="00200007" w:rsidP="007C53CF">
            <w:pPr>
              <w:jc w:val="center"/>
              <w:rPr>
                <w:rFonts w:ascii="Times New Roman" w:hAnsi="Times New Roman" w:cs="Times New Roman"/>
                <w:sz w:val="22"/>
                <w:szCs w:val="22"/>
              </w:rPr>
            </w:pPr>
            <w:r w:rsidRPr="00630F6B">
              <w:rPr>
                <w:rFonts w:ascii="Times New Roman" w:hAnsi="Times New Roman" w:cs="Times New Roman"/>
                <w:sz w:val="22"/>
                <w:szCs w:val="22"/>
              </w:rPr>
              <w:t></w:t>
            </w:r>
          </w:p>
        </w:tc>
      </w:tr>
      <w:tr w:rsidR="00200007" w:rsidRPr="00B80446" w14:paraId="0A334BB6" w14:textId="77777777" w:rsidTr="3167DA25">
        <w:trPr>
          <w:trHeight w:val="360"/>
        </w:trPr>
        <w:tc>
          <w:tcPr>
            <w:tcW w:w="6000" w:type="dxa"/>
            <w:tcBorders>
              <w:left w:val="single" w:sz="4" w:space="0" w:color="auto"/>
            </w:tcBorders>
          </w:tcPr>
          <w:p w14:paraId="3DA35C34" w14:textId="16A4DB76" w:rsidR="00200007" w:rsidRPr="00574B03" w:rsidRDefault="00FE7293" w:rsidP="007C53CF">
            <w:pPr>
              <w:rPr>
                <w:rFonts w:ascii="Times New Roman" w:hAnsi="Times New Roman" w:cs="Times New Roman"/>
                <w:sz w:val="22"/>
                <w:szCs w:val="22"/>
              </w:rPr>
            </w:pPr>
            <w:r>
              <w:rPr>
                <w:rFonts w:ascii="Times New Roman" w:hAnsi="Times New Roman" w:cs="Times New Roman"/>
                <w:sz w:val="22"/>
                <w:szCs w:val="22"/>
              </w:rPr>
              <w:t>c</w:t>
            </w:r>
            <w:r w:rsidR="00810BDB">
              <w:rPr>
                <w:rFonts w:ascii="Times New Roman" w:hAnsi="Times New Roman" w:cs="Times New Roman"/>
                <w:sz w:val="22"/>
                <w:szCs w:val="22"/>
              </w:rPr>
              <w:t xml:space="preserve">. </w:t>
            </w:r>
            <w:r w:rsidR="00585975">
              <w:rPr>
                <w:rFonts w:ascii="Times New Roman" w:hAnsi="Times New Roman" w:cs="Times New Roman"/>
                <w:sz w:val="22"/>
                <w:szCs w:val="22"/>
              </w:rPr>
              <w:t xml:space="preserve">Our </w:t>
            </w:r>
            <w:r w:rsidR="00200007" w:rsidRPr="00574B03">
              <w:rPr>
                <w:rFonts w:ascii="Times New Roman" w:hAnsi="Times New Roman" w:cs="Times New Roman"/>
                <w:sz w:val="22"/>
                <w:szCs w:val="22"/>
              </w:rPr>
              <w:t>neighbo</w:t>
            </w:r>
            <w:r w:rsidR="00585975">
              <w:rPr>
                <w:rFonts w:ascii="Times New Roman" w:hAnsi="Times New Roman" w:cs="Times New Roman"/>
                <w:sz w:val="22"/>
                <w:szCs w:val="22"/>
              </w:rPr>
              <w:t>u</w:t>
            </w:r>
            <w:r w:rsidR="00200007" w:rsidRPr="00574B03">
              <w:rPr>
                <w:rFonts w:ascii="Times New Roman" w:hAnsi="Times New Roman" w:cs="Times New Roman"/>
                <w:sz w:val="22"/>
                <w:szCs w:val="22"/>
              </w:rPr>
              <w:t>rhood is a safe place.</w:t>
            </w:r>
          </w:p>
        </w:tc>
        <w:tc>
          <w:tcPr>
            <w:tcW w:w="1125" w:type="dxa"/>
          </w:tcPr>
          <w:p w14:paraId="3F151779" w14:textId="77777777" w:rsidR="00200007" w:rsidRPr="00574B03" w:rsidRDefault="00200007" w:rsidP="007C53CF">
            <w:pPr>
              <w:jc w:val="center"/>
              <w:rPr>
                <w:rFonts w:ascii="Times New Roman" w:hAnsi="Times New Roman" w:cs="Times New Roman"/>
                <w:sz w:val="22"/>
                <w:szCs w:val="22"/>
              </w:rPr>
            </w:pPr>
            <w:r w:rsidRPr="00630F6B">
              <w:rPr>
                <w:rFonts w:ascii="Times New Roman" w:hAnsi="Times New Roman" w:cs="Times New Roman"/>
                <w:sz w:val="22"/>
                <w:szCs w:val="22"/>
              </w:rPr>
              <w:t></w:t>
            </w:r>
          </w:p>
        </w:tc>
        <w:tc>
          <w:tcPr>
            <w:tcW w:w="345" w:type="dxa"/>
          </w:tcPr>
          <w:p w14:paraId="27325BF8" w14:textId="77777777" w:rsidR="00200007" w:rsidRPr="00574B03" w:rsidRDefault="00200007" w:rsidP="007C53CF">
            <w:pPr>
              <w:jc w:val="center"/>
              <w:rPr>
                <w:rFonts w:ascii="Times New Roman" w:hAnsi="Times New Roman" w:cs="Times New Roman"/>
                <w:sz w:val="22"/>
                <w:szCs w:val="22"/>
              </w:rPr>
            </w:pPr>
            <w:r w:rsidRPr="00630F6B">
              <w:rPr>
                <w:rFonts w:ascii="Times New Roman" w:hAnsi="Times New Roman" w:cs="Times New Roman"/>
                <w:sz w:val="22"/>
                <w:szCs w:val="22"/>
              </w:rPr>
              <w:t></w:t>
            </w:r>
          </w:p>
        </w:tc>
        <w:tc>
          <w:tcPr>
            <w:tcW w:w="420" w:type="dxa"/>
          </w:tcPr>
          <w:p w14:paraId="51FEF8DB" w14:textId="77777777" w:rsidR="00200007" w:rsidRPr="00574B03" w:rsidRDefault="00200007" w:rsidP="007C53CF">
            <w:pPr>
              <w:jc w:val="center"/>
              <w:rPr>
                <w:rFonts w:ascii="Times New Roman" w:hAnsi="Times New Roman" w:cs="Times New Roman"/>
                <w:sz w:val="22"/>
                <w:szCs w:val="22"/>
              </w:rPr>
            </w:pPr>
            <w:r w:rsidRPr="00630F6B">
              <w:rPr>
                <w:rFonts w:ascii="Times New Roman" w:hAnsi="Times New Roman" w:cs="Times New Roman"/>
                <w:sz w:val="22"/>
                <w:szCs w:val="22"/>
              </w:rPr>
              <w:t></w:t>
            </w:r>
          </w:p>
        </w:tc>
        <w:tc>
          <w:tcPr>
            <w:tcW w:w="360" w:type="dxa"/>
          </w:tcPr>
          <w:p w14:paraId="3D9DD980" w14:textId="77777777" w:rsidR="00200007" w:rsidRPr="00574B03" w:rsidRDefault="00200007" w:rsidP="007C53CF">
            <w:pPr>
              <w:jc w:val="center"/>
              <w:rPr>
                <w:rFonts w:ascii="Times New Roman" w:hAnsi="Times New Roman" w:cs="Times New Roman"/>
                <w:sz w:val="22"/>
                <w:szCs w:val="22"/>
              </w:rPr>
            </w:pPr>
            <w:r w:rsidRPr="00630F6B">
              <w:rPr>
                <w:rFonts w:ascii="Times New Roman" w:hAnsi="Times New Roman" w:cs="Times New Roman"/>
                <w:sz w:val="22"/>
                <w:szCs w:val="22"/>
              </w:rPr>
              <w:t></w:t>
            </w:r>
          </w:p>
        </w:tc>
        <w:tc>
          <w:tcPr>
            <w:tcW w:w="1105" w:type="dxa"/>
          </w:tcPr>
          <w:p w14:paraId="6BADEB93" w14:textId="77777777" w:rsidR="00200007" w:rsidRPr="00574B03" w:rsidRDefault="00200007" w:rsidP="007C53CF">
            <w:pPr>
              <w:jc w:val="center"/>
              <w:rPr>
                <w:rFonts w:ascii="Times New Roman" w:hAnsi="Times New Roman" w:cs="Times New Roman"/>
                <w:sz w:val="22"/>
                <w:szCs w:val="22"/>
              </w:rPr>
            </w:pPr>
            <w:r w:rsidRPr="00630F6B">
              <w:rPr>
                <w:rFonts w:ascii="Times New Roman" w:hAnsi="Times New Roman" w:cs="Times New Roman"/>
                <w:sz w:val="22"/>
                <w:szCs w:val="22"/>
              </w:rPr>
              <w:t></w:t>
            </w:r>
          </w:p>
        </w:tc>
      </w:tr>
      <w:tr w:rsidR="00200007" w:rsidRPr="00B80446" w14:paraId="6BD43C5F" w14:textId="77777777" w:rsidTr="3167DA25">
        <w:tc>
          <w:tcPr>
            <w:tcW w:w="6000" w:type="dxa"/>
            <w:tcBorders>
              <w:left w:val="single" w:sz="4" w:space="0" w:color="auto"/>
            </w:tcBorders>
          </w:tcPr>
          <w:p w14:paraId="3AD70CD3" w14:textId="17A297D4" w:rsidR="00200007" w:rsidRPr="00574B03" w:rsidRDefault="009550A1" w:rsidP="007C53CF">
            <w:pPr>
              <w:rPr>
                <w:rFonts w:ascii="Times New Roman" w:hAnsi="Times New Roman" w:cs="Times New Roman"/>
                <w:sz w:val="22"/>
                <w:szCs w:val="22"/>
              </w:rPr>
            </w:pPr>
            <w:r>
              <w:rPr>
                <w:rFonts w:ascii="Times New Roman" w:hAnsi="Times New Roman" w:cs="Times New Roman"/>
                <w:sz w:val="22"/>
                <w:szCs w:val="22"/>
              </w:rPr>
              <w:t xml:space="preserve">d. </w:t>
            </w:r>
            <w:r w:rsidR="007D1685">
              <w:rPr>
                <w:rFonts w:ascii="Times New Roman" w:hAnsi="Times New Roman" w:cs="Times New Roman"/>
                <w:sz w:val="22"/>
                <w:szCs w:val="22"/>
              </w:rPr>
              <w:t>Our</w:t>
            </w:r>
            <w:r w:rsidR="00200007" w:rsidRPr="00574B03">
              <w:rPr>
                <w:rFonts w:ascii="Times New Roman" w:hAnsi="Times New Roman" w:cs="Times New Roman"/>
                <w:sz w:val="22"/>
                <w:szCs w:val="22"/>
              </w:rPr>
              <w:t xml:space="preserve"> neighbourhood is located in a convenient location with easy access public transportation, grocery stores, pharmacies and other amenities, etc.</w:t>
            </w:r>
          </w:p>
        </w:tc>
        <w:tc>
          <w:tcPr>
            <w:tcW w:w="1125" w:type="dxa"/>
          </w:tcPr>
          <w:p w14:paraId="6713DBD5" w14:textId="77777777" w:rsidR="00200007" w:rsidRPr="00574B03" w:rsidRDefault="00200007" w:rsidP="007C53CF">
            <w:pPr>
              <w:jc w:val="center"/>
              <w:rPr>
                <w:rFonts w:ascii="Times New Roman" w:hAnsi="Times New Roman" w:cs="Times New Roman"/>
                <w:sz w:val="22"/>
                <w:szCs w:val="22"/>
              </w:rPr>
            </w:pPr>
            <w:r w:rsidRPr="00630F6B">
              <w:rPr>
                <w:rFonts w:ascii="Times New Roman" w:hAnsi="Times New Roman" w:cs="Times New Roman"/>
                <w:sz w:val="22"/>
                <w:szCs w:val="22"/>
              </w:rPr>
              <w:t></w:t>
            </w:r>
          </w:p>
        </w:tc>
        <w:tc>
          <w:tcPr>
            <w:tcW w:w="345" w:type="dxa"/>
          </w:tcPr>
          <w:p w14:paraId="7FE56AC5" w14:textId="77777777" w:rsidR="00200007" w:rsidRPr="00574B03" w:rsidRDefault="00200007" w:rsidP="007C53CF">
            <w:pPr>
              <w:jc w:val="center"/>
              <w:rPr>
                <w:rFonts w:ascii="Times New Roman" w:hAnsi="Times New Roman" w:cs="Times New Roman"/>
                <w:sz w:val="22"/>
                <w:szCs w:val="22"/>
              </w:rPr>
            </w:pPr>
            <w:r w:rsidRPr="00630F6B">
              <w:rPr>
                <w:rFonts w:ascii="Times New Roman" w:hAnsi="Times New Roman" w:cs="Times New Roman"/>
                <w:sz w:val="22"/>
                <w:szCs w:val="22"/>
              </w:rPr>
              <w:t></w:t>
            </w:r>
          </w:p>
        </w:tc>
        <w:tc>
          <w:tcPr>
            <w:tcW w:w="420" w:type="dxa"/>
          </w:tcPr>
          <w:p w14:paraId="1F3DF317" w14:textId="77777777" w:rsidR="00200007" w:rsidRPr="00574B03" w:rsidRDefault="00200007" w:rsidP="007C53CF">
            <w:pPr>
              <w:jc w:val="center"/>
              <w:rPr>
                <w:rFonts w:ascii="Times New Roman" w:hAnsi="Times New Roman" w:cs="Times New Roman"/>
                <w:sz w:val="22"/>
                <w:szCs w:val="22"/>
              </w:rPr>
            </w:pPr>
            <w:r w:rsidRPr="00630F6B">
              <w:rPr>
                <w:rFonts w:ascii="Times New Roman" w:hAnsi="Times New Roman" w:cs="Times New Roman"/>
                <w:sz w:val="22"/>
                <w:szCs w:val="22"/>
              </w:rPr>
              <w:t></w:t>
            </w:r>
          </w:p>
        </w:tc>
        <w:tc>
          <w:tcPr>
            <w:tcW w:w="360" w:type="dxa"/>
          </w:tcPr>
          <w:p w14:paraId="26A38602" w14:textId="77777777" w:rsidR="00200007" w:rsidRPr="00574B03" w:rsidRDefault="00200007" w:rsidP="007C53CF">
            <w:pPr>
              <w:jc w:val="center"/>
              <w:rPr>
                <w:rFonts w:ascii="Times New Roman" w:hAnsi="Times New Roman" w:cs="Times New Roman"/>
                <w:sz w:val="22"/>
                <w:szCs w:val="22"/>
              </w:rPr>
            </w:pPr>
            <w:r w:rsidRPr="00630F6B">
              <w:rPr>
                <w:rFonts w:ascii="Times New Roman" w:hAnsi="Times New Roman" w:cs="Times New Roman"/>
                <w:sz w:val="22"/>
                <w:szCs w:val="22"/>
              </w:rPr>
              <w:t></w:t>
            </w:r>
          </w:p>
        </w:tc>
        <w:tc>
          <w:tcPr>
            <w:tcW w:w="1105" w:type="dxa"/>
          </w:tcPr>
          <w:p w14:paraId="6A58CD98" w14:textId="77777777" w:rsidR="00200007" w:rsidRPr="00574B03" w:rsidRDefault="00200007" w:rsidP="007C53CF">
            <w:pPr>
              <w:jc w:val="center"/>
              <w:rPr>
                <w:rFonts w:ascii="Times New Roman" w:hAnsi="Times New Roman" w:cs="Times New Roman"/>
                <w:sz w:val="22"/>
                <w:szCs w:val="22"/>
              </w:rPr>
            </w:pPr>
            <w:r w:rsidRPr="00630F6B">
              <w:rPr>
                <w:rFonts w:ascii="Times New Roman" w:hAnsi="Times New Roman" w:cs="Times New Roman"/>
                <w:sz w:val="22"/>
                <w:szCs w:val="22"/>
              </w:rPr>
              <w:t></w:t>
            </w:r>
          </w:p>
        </w:tc>
      </w:tr>
      <w:tr w:rsidR="00200007" w:rsidRPr="00B80446" w14:paraId="3118C271" w14:textId="77777777" w:rsidTr="3167DA25">
        <w:tc>
          <w:tcPr>
            <w:tcW w:w="6000" w:type="dxa"/>
            <w:tcBorders>
              <w:left w:val="single" w:sz="4" w:space="0" w:color="auto"/>
            </w:tcBorders>
          </w:tcPr>
          <w:p w14:paraId="01BF90B0" w14:textId="0586B9CD" w:rsidR="00200007" w:rsidRPr="00574B03" w:rsidRDefault="00600501" w:rsidP="007C53CF">
            <w:pPr>
              <w:rPr>
                <w:rFonts w:ascii="Times New Roman" w:hAnsi="Times New Roman" w:cs="Times New Roman"/>
                <w:sz w:val="22"/>
                <w:szCs w:val="22"/>
              </w:rPr>
            </w:pPr>
            <w:r>
              <w:rPr>
                <w:rFonts w:ascii="Times New Roman" w:hAnsi="Times New Roman" w:cs="Times New Roman"/>
                <w:sz w:val="22"/>
                <w:szCs w:val="22"/>
              </w:rPr>
              <w:t xml:space="preserve">e. </w:t>
            </w:r>
            <w:r w:rsidR="00071635">
              <w:rPr>
                <w:rFonts w:ascii="Times New Roman" w:hAnsi="Times New Roman" w:cs="Times New Roman"/>
                <w:sz w:val="22"/>
                <w:szCs w:val="22"/>
              </w:rPr>
              <w:t>Our</w:t>
            </w:r>
            <w:r w:rsidR="00200007" w:rsidRPr="00574B03">
              <w:rPr>
                <w:rFonts w:ascii="Times New Roman" w:hAnsi="Times New Roman" w:cs="Times New Roman"/>
                <w:sz w:val="22"/>
                <w:szCs w:val="22"/>
              </w:rPr>
              <w:t xml:space="preserve"> neighbo</w:t>
            </w:r>
            <w:r w:rsidR="004228A2">
              <w:rPr>
                <w:rFonts w:ascii="Times New Roman" w:hAnsi="Times New Roman" w:cs="Times New Roman"/>
                <w:sz w:val="22"/>
                <w:szCs w:val="22"/>
              </w:rPr>
              <w:t>u</w:t>
            </w:r>
            <w:r w:rsidR="00200007" w:rsidRPr="00574B03">
              <w:rPr>
                <w:rFonts w:ascii="Times New Roman" w:hAnsi="Times New Roman" w:cs="Times New Roman"/>
                <w:sz w:val="22"/>
                <w:szCs w:val="22"/>
              </w:rPr>
              <w:t>rhood is well-maintained in terms of its infrastructure (e.g. plumbing, sewage) and common areas.</w:t>
            </w:r>
          </w:p>
        </w:tc>
        <w:tc>
          <w:tcPr>
            <w:tcW w:w="1125" w:type="dxa"/>
          </w:tcPr>
          <w:p w14:paraId="2D1E6537" w14:textId="77777777" w:rsidR="00200007" w:rsidRPr="00574B03" w:rsidRDefault="00200007" w:rsidP="007C53CF">
            <w:pPr>
              <w:jc w:val="center"/>
              <w:rPr>
                <w:rFonts w:ascii="Times New Roman" w:hAnsi="Times New Roman" w:cs="Times New Roman"/>
                <w:sz w:val="22"/>
                <w:szCs w:val="22"/>
              </w:rPr>
            </w:pPr>
            <w:r w:rsidRPr="00630F6B">
              <w:rPr>
                <w:rFonts w:ascii="Times New Roman" w:hAnsi="Times New Roman" w:cs="Times New Roman"/>
                <w:sz w:val="22"/>
                <w:szCs w:val="22"/>
              </w:rPr>
              <w:t></w:t>
            </w:r>
          </w:p>
        </w:tc>
        <w:tc>
          <w:tcPr>
            <w:tcW w:w="345" w:type="dxa"/>
          </w:tcPr>
          <w:p w14:paraId="021DA815" w14:textId="77777777" w:rsidR="00200007" w:rsidRPr="00574B03" w:rsidRDefault="00200007" w:rsidP="007C53CF">
            <w:pPr>
              <w:jc w:val="center"/>
              <w:rPr>
                <w:rFonts w:ascii="Times New Roman" w:hAnsi="Times New Roman" w:cs="Times New Roman"/>
                <w:sz w:val="22"/>
                <w:szCs w:val="22"/>
              </w:rPr>
            </w:pPr>
            <w:r w:rsidRPr="00630F6B">
              <w:rPr>
                <w:rFonts w:ascii="Times New Roman" w:hAnsi="Times New Roman" w:cs="Times New Roman"/>
                <w:sz w:val="22"/>
                <w:szCs w:val="22"/>
              </w:rPr>
              <w:t></w:t>
            </w:r>
          </w:p>
        </w:tc>
        <w:tc>
          <w:tcPr>
            <w:tcW w:w="420" w:type="dxa"/>
          </w:tcPr>
          <w:p w14:paraId="46C5E17B" w14:textId="77777777" w:rsidR="00200007" w:rsidRPr="00574B03" w:rsidRDefault="00200007" w:rsidP="007C53CF">
            <w:pPr>
              <w:jc w:val="center"/>
              <w:rPr>
                <w:rFonts w:ascii="Times New Roman" w:hAnsi="Times New Roman" w:cs="Times New Roman"/>
                <w:sz w:val="22"/>
                <w:szCs w:val="22"/>
              </w:rPr>
            </w:pPr>
            <w:r w:rsidRPr="00630F6B">
              <w:rPr>
                <w:rFonts w:ascii="Times New Roman" w:hAnsi="Times New Roman" w:cs="Times New Roman"/>
                <w:sz w:val="22"/>
                <w:szCs w:val="22"/>
              </w:rPr>
              <w:t></w:t>
            </w:r>
          </w:p>
        </w:tc>
        <w:tc>
          <w:tcPr>
            <w:tcW w:w="360" w:type="dxa"/>
          </w:tcPr>
          <w:p w14:paraId="3067F9D6" w14:textId="77777777" w:rsidR="00200007" w:rsidRPr="00574B03" w:rsidRDefault="00200007" w:rsidP="007C53CF">
            <w:pPr>
              <w:jc w:val="center"/>
              <w:rPr>
                <w:rFonts w:ascii="Times New Roman" w:hAnsi="Times New Roman" w:cs="Times New Roman"/>
                <w:sz w:val="22"/>
                <w:szCs w:val="22"/>
              </w:rPr>
            </w:pPr>
            <w:r w:rsidRPr="00630F6B">
              <w:rPr>
                <w:rFonts w:ascii="Times New Roman" w:hAnsi="Times New Roman" w:cs="Times New Roman"/>
                <w:sz w:val="22"/>
                <w:szCs w:val="22"/>
              </w:rPr>
              <w:t></w:t>
            </w:r>
          </w:p>
        </w:tc>
        <w:tc>
          <w:tcPr>
            <w:tcW w:w="1105" w:type="dxa"/>
          </w:tcPr>
          <w:p w14:paraId="1FE86288" w14:textId="77777777" w:rsidR="00200007" w:rsidRPr="00574B03" w:rsidRDefault="00200007" w:rsidP="007C53CF">
            <w:pPr>
              <w:jc w:val="center"/>
              <w:rPr>
                <w:rFonts w:ascii="Times New Roman" w:hAnsi="Times New Roman" w:cs="Times New Roman"/>
                <w:sz w:val="22"/>
                <w:szCs w:val="22"/>
              </w:rPr>
            </w:pPr>
            <w:r w:rsidRPr="00630F6B">
              <w:rPr>
                <w:rFonts w:ascii="Times New Roman" w:hAnsi="Times New Roman" w:cs="Times New Roman"/>
                <w:sz w:val="22"/>
                <w:szCs w:val="22"/>
              </w:rPr>
              <w:t></w:t>
            </w:r>
          </w:p>
        </w:tc>
      </w:tr>
      <w:tr w:rsidR="00200007" w:rsidRPr="00B80446" w14:paraId="465375B5" w14:textId="77777777" w:rsidTr="3167DA25">
        <w:trPr>
          <w:trHeight w:val="300"/>
        </w:trPr>
        <w:tc>
          <w:tcPr>
            <w:tcW w:w="6000" w:type="dxa"/>
            <w:tcBorders>
              <w:left w:val="single" w:sz="4" w:space="0" w:color="auto"/>
            </w:tcBorders>
          </w:tcPr>
          <w:p w14:paraId="2C775390" w14:textId="3AE79AAC" w:rsidR="00200007" w:rsidRPr="00574B03" w:rsidRDefault="00600501" w:rsidP="007C53CF">
            <w:pPr>
              <w:rPr>
                <w:rFonts w:ascii="Times New Roman" w:hAnsi="Times New Roman" w:cs="Times New Roman"/>
                <w:sz w:val="22"/>
                <w:szCs w:val="22"/>
              </w:rPr>
            </w:pPr>
            <w:r>
              <w:rPr>
                <w:rFonts w:ascii="Times New Roman" w:hAnsi="Times New Roman" w:cs="Times New Roman"/>
                <w:sz w:val="22"/>
                <w:szCs w:val="22"/>
              </w:rPr>
              <w:t xml:space="preserve">f. </w:t>
            </w:r>
            <w:r w:rsidR="00877E61">
              <w:rPr>
                <w:rFonts w:ascii="Times New Roman" w:hAnsi="Times New Roman" w:cs="Times New Roman"/>
                <w:sz w:val="22"/>
                <w:szCs w:val="22"/>
              </w:rPr>
              <w:t>People within the community help one another</w:t>
            </w:r>
            <w:r w:rsidR="00A93202">
              <w:rPr>
                <w:rFonts w:ascii="Times New Roman" w:hAnsi="Times New Roman" w:cs="Times New Roman"/>
                <w:sz w:val="22"/>
                <w:szCs w:val="22"/>
              </w:rPr>
              <w:t>.</w:t>
            </w:r>
          </w:p>
        </w:tc>
        <w:tc>
          <w:tcPr>
            <w:tcW w:w="1125" w:type="dxa"/>
          </w:tcPr>
          <w:p w14:paraId="78CD83C4" w14:textId="77777777" w:rsidR="00200007" w:rsidRPr="00574B03" w:rsidRDefault="00200007" w:rsidP="007C53CF">
            <w:pPr>
              <w:jc w:val="center"/>
              <w:rPr>
                <w:rFonts w:ascii="Times New Roman" w:hAnsi="Times New Roman" w:cs="Times New Roman"/>
                <w:sz w:val="22"/>
                <w:szCs w:val="22"/>
              </w:rPr>
            </w:pPr>
            <w:r w:rsidRPr="00630F6B">
              <w:rPr>
                <w:rFonts w:ascii="Times New Roman" w:hAnsi="Times New Roman" w:cs="Times New Roman"/>
                <w:sz w:val="22"/>
                <w:szCs w:val="22"/>
              </w:rPr>
              <w:t></w:t>
            </w:r>
          </w:p>
        </w:tc>
        <w:tc>
          <w:tcPr>
            <w:tcW w:w="345" w:type="dxa"/>
          </w:tcPr>
          <w:p w14:paraId="7F44E8D7" w14:textId="77777777" w:rsidR="00200007" w:rsidRPr="00574B03" w:rsidRDefault="00200007" w:rsidP="007C53CF">
            <w:pPr>
              <w:jc w:val="center"/>
              <w:rPr>
                <w:rFonts w:ascii="Times New Roman" w:hAnsi="Times New Roman" w:cs="Times New Roman"/>
                <w:sz w:val="22"/>
                <w:szCs w:val="22"/>
              </w:rPr>
            </w:pPr>
            <w:r w:rsidRPr="00630F6B">
              <w:rPr>
                <w:rFonts w:ascii="Times New Roman" w:hAnsi="Times New Roman" w:cs="Times New Roman"/>
                <w:sz w:val="22"/>
                <w:szCs w:val="22"/>
              </w:rPr>
              <w:t></w:t>
            </w:r>
          </w:p>
        </w:tc>
        <w:tc>
          <w:tcPr>
            <w:tcW w:w="420" w:type="dxa"/>
          </w:tcPr>
          <w:p w14:paraId="11A57CDD" w14:textId="77777777" w:rsidR="00200007" w:rsidRPr="00574B03" w:rsidRDefault="00200007" w:rsidP="007C53CF">
            <w:pPr>
              <w:jc w:val="center"/>
              <w:rPr>
                <w:rFonts w:ascii="Times New Roman" w:hAnsi="Times New Roman" w:cs="Times New Roman"/>
                <w:sz w:val="22"/>
                <w:szCs w:val="22"/>
              </w:rPr>
            </w:pPr>
            <w:r w:rsidRPr="00630F6B">
              <w:rPr>
                <w:rFonts w:ascii="Times New Roman" w:hAnsi="Times New Roman" w:cs="Times New Roman"/>
                <w:sz w:val="22"/>
                <w:szCs w:val="22"/>
              </w:rPr>
              <w:t></w:t>
            </w:r>
          </w:p>
        </w:tc>
        <w:tc>
          <w:tcPr>
            <w:tcW w:w="360" w:type="dxa"/>
          </w:tcPr>
          <w:p w14:paraId="14B3EE66" w14:textId="77777777" w:rsidR="00200007" w:rsidRPr="00574B03" w:rsidRDefault="00200007" w:rsidP="007C53CF">
            <w:pPr>
              <w:jc w:val="center"/>
              <w:rPr>
                <w:rFonts w:ascii="Times New Roman" w:hAnsi="Times New Roman" w:cs="Times New Roman"/>
                <w:sz w:val="22"/>
                <w:szCs w:val="22"/>
              </w:rPr>
            </w:pPr>
            <w:r w:rsidRPr="00630F6B">
              <w:rPr>
                <w:rFonts w:ascii="Times New Roman" w:hAnsi="Times New Roman" w:cs="Times New Roman"/>
                <w:sz w:val="22"/>
                <w:szCs w:val="22"/>
              </w:rPr>
              <w:t></w:t>
            </w:r>
          </w:p>
        </w:tc>
        <w:tc>
          <w:tcPr>
            <w:tcW w:w="1105" w:type="dxa"/>
          </w:tcPr>
          <w:p w14:paraId="55CD76CD" w14:textId="77777777" w:rsidR="00200007" w:rsidRPr="00574B03" w:rsidRDefault="00200007" w:rsidP="007C53CF">
            <w:pPr>
              <w:jc w:val="center"/>
              <w:rPr>
                <w:rFonts w:ascii="Times New Roman" w:hAnsi="Times New Roman" w:cs="Times New Roman"/>
                <w:sz w:val="22"/>
                <w:szCs w:val="22"/>
              </w:rPr>
            </w:pPr>
            <w:r w:rsidRPr="00630F6B">
              <w:rPr>
                <w:rFonts w:ascii="Times New Roman" w:hAnsi="Times New Roman" w:cs="Times New Roman"/>
                <w:sz w:val="22"/>
                <w:szCs w:val="22"/>
              </w:rPr>
              <w:t></w:t>
            </w:r>
          </w:p>
        </w:tc>
      </w:tr>
      <w:tr w:rsidR="00200007" w:rsidRPr="00B80446" w14:paraId="2538882F" w14:textId="77777777" w:rsidTr="3167DA25">
        <w:tc>
          <w:tcPr>
            <w:tcW w:w="6000" w:type="dxa"/>
            <w:tcBorders>
              <w:left w:val="single" w:sz="4" w:space="0" w:color="auto"/>
            </w:tcBorders>
          </w:tcPr>
          <w:p w14:paraId="06C093D1" w14:textId="72C50CAD" w:rsidR="00200007" w:rsidRPr="00574B03" w:rsidRDefault="00264060" w:rsidP="007C53CF">
            <w:pPr>
              <w:rPr>
                <w:rFonts w:ascii="Times New Roman" w:hAnsi="Times New Roman" w:cs="Times New Roman"/>
                <w:sz w:val="22"/>
                <w:szCs w:val="22"/>
              </w:rPr>
            </w:pPr>
            <w:r>
              <w:rPr>
                <w:rFonts w:ascii="Times New Roman" w:hAnsi="Times New Roman" w:cs="Times New Roman"/>
                <w:sz w:val="22"/>
                <w:szCs w:val="22"/>
              </w:rPr>
              <w:t xml:space="preserve">g. </w:t>
            </w:r>
            <w:r w:rsidR="0030707F">
              <w:rPr>
                <w:rFonts w:ascii="Times New Roman" w:hAnsi="Times New Roman" w:cs="Times New Roman"/>
                <w:sz w:val="22"/>
                <w:szCs w:val="22"/>
              </w:rPr>
              <w:t xml:space="preserve">Residents in the community can easily </w:t>
            </w:r>
            <w:r w:rsidR="000D30E7">
              <w:rPr>
                <w:rFonts w:ascii="Times New Roman" w:hAnsi="Times New Roman" w:cs="Times New Roman"/>
                <w:sz w:val="22"/>
                <w:szCs w:val="22"/>
              </w:rPr>
              <w:t xml:space="preserve">move their homes or find alternative housing if the park were </w:t>
            </w:r>
            <w:r w:rsidR="00D7671F">
              <w:rPr>
                <w:rFonts w:ascii="Times New Roman" w:hAnsi="Times New Roman" w:cs="Times New Roman"/>
                <w:sz w:val="22"/>
                <w:szCs w:val="22"/>
              </w:rPr>
              <w:t>to be closed or redeveloped.</w:t>
            </w:r>
          </w:p>
        </w:tc>
        <w:tc>
          <w:tcPr>
            <w:tcW w:w="1125" w:type="dxa"/>
          </w:tcPr>
          <w:p w14:paraId="24F37BC4" w14:textId="77777777" w:rsidR="00200007" w:rsidRPr="00574B03" w:rsidRDefault="00200007" w:rsidP="007C53CF">
            <w:pPr>
              <w:jc w:val="center"/>
              <w:rPr>
                <w:rFonts w:ascii="Times New Roman" w:hAnsi="Times New Roman" w:cs="Times New Roman"/>
                <w:sz w:val="22"/>
                <w:szCs w:val="22"/>
              </w:rPr>
            </w:pPr>
            <w:r w:rsidRPr="00630F6B">
              <w:rPr>
                <w:rFonts w:ascii="Times New Roman" w:hAnsi="Times New Roman" w:cs="Times New Roman"/>
                <w:sz w:val="22"/>
                <w:szCs w:val="22"/>
              </w:rPr>
              <w:t></w:t>
            </w:r>
          </w:p>
        </w:tc>
        <w:tc>
          <w:tcPr>
            <w:tcW w:w="345" w:type="dxa"/>
          </w:tcPr>
          <w:p w14:paraId="2BDFC294" w14:textId="77777777" w:rsidR="00200007" w:rsidRPr="00574B03" w:rsidRDefault="00200007" w:rsidP="007C53CF">
            <w:pPr>
              <w:jc w:val="center"/>
              <w:rPr>
                <w:rFonts w:ascii="Times New Roman" w:hAnsi="Times New Roman" w:cs="Times New Roman"/>
                <w:sz w:val="22"/>
                <w:szCs w:val="22"/>
              </w:rPr>
            </w:pPr>
            <w:r w:rsidRPr="00630F6B">
              <w:rPr>
                <w:rFonts w:ascii="Times New Roman" w:hAnsi="Times New Roman" w:cs="Times New Roman"/>
                <w:sz w:val="22"/>
                <w:szCs w:val="22"/>
              </w:rPr>
              <w:t></w:t>
            </w:r>
          </w:p>
        </w:tc>
        <w:tc>
          <w:tcPr>
            <w:tcW w:w="420" w:type="dxa"/>
          </w:tcPr>
          <w:p w14:paraId="42388055" w14:textId="77777777" w:rsidR="00200007" w:rsidRPr="00574B03" w:rsidRDefault="00200007" w:rsidP="007C53CF">
            <w:pPr>
              <w:jc w:val="center"/>
              <w:rPr>
                <w:rFonts w:ascii="Times New Roman" w:hAnsi="Times New Roman" w:cs="Times New Roman"/>
                <w:sz w:val="22"/>
                <w:szCs w:val="22"/>
              </w:rPr>
            </w:pPr>
            <w:r w:rsidRPr="00630F6B">
              <w:rPr>
                <w:rFonts w:ascii="Times New Roman" w:hAnsi="Times New Roman" w:cs="Times New Roman"/>
                <w:sz w:val="22"/>
                <w:szCs w:val="22"/>
              </w:rPr>
              <w:t></w:t>
            </w:r>
          </w:p>
        </w:tc>
        <w:tc>
          <w:tcPr>
            <w:tcW w:w="360" w:type="dxa"/>
          </w:tcPr>
          <w:p w14:paraId="0CA00B2F" w14:textId="77777777" w:rsidR="00200007" w:rsidRPr="00574B03" w:rsidRDefault="00200007" w:rsidP="007C53CF">
            <w:pPr>
              <w:jc w:val="center"/>
              <w:rPr>
                <w:rFonts w:ascii="Times New Roman" w:hAnsi="Times New Roman" w:cs="Times New Roman"/>
                <w:sz w:val="22"/>
                <w:szCs w:val="22"/>
              </w:rPr>
            </w:pPr>
            <w:r w:rsidRPr="00630F6B">
              <w:rPr>
                <w:rFonts w:ascii="Times New Roman" w:hAnsi="Times New Roman" w:cs="Times New Roman"/>
                <w:sz w:val="22"/>
                <w:szCs w:val="22"/>
              </w:rPr>
              <w:t></w:t>
            </w:r>
          </w:p>
        </w:tc>
        <w:tc>
          <w:tcPr>
            <w:tcW w:w="1105" w:type="dxa"/>
          </w:tcPr>
          <w:p w14:paraId="72D9B66E" w14:textId="77777777" w:rsidR="00200007" w:rsidRPr="00574B03" w:rsidRDefault="00200007" w:rsidP="007C53CF">
            <w:pPr>
              <w:jc w:val="center"/>
              <w:rPr>
                <w:rFonts w:ascii="Times New Roman" w:hAnsi="Times New Roman" w:cs="Times New Roman"/>
                <w:sz w:val="22"/>
                <w:szCs w:val="22"/>
              </w:rPr>
            </w:pPr>
            <w:r w:rsidRPr="00630F6B">
              <w:rPr>
                <w:rFonts w:ascii="Times New Roman" w:hAnsi="Times New Roman" w:cs="Times New Roman"/>
                <w:sz w:val="22"/>
                <w:szCs w:val="22"/>
              </w:rPr>
              <w:t></w:t>
            </w:r>
          </w:p>
        </w:tc>
      </w:tr>
    </w:tbl>
    <w:p w14:paraId="589125FA" w14:textId="77777777" w:rsidR="003316A1" w:rsidRDefault="003316A1">
      <w:pPr>
        <w:rPr>
          <w:rFonts w:ascii="Times New Roman" w:hAnsi="Times New Roman" w:cs="Times New Roman"/>
        </w:rPr>
      </w:pPr>
    </w:p>
    <w:p w14:paraId="5B564D83" w14:textId="4D58891E" w:rsidR="005F42E8" w:rsidRDefault="005F42E8">
      <w:pPr>
        <w:rPr>
          <w:rFonts w:ascii="Times New Roman" w:hAnsi="Times New Roman" w:cs="Times New Roman"/>
        </w:rPr>
      </w:pPr>
      <w:r>
        <w:rPr>
          <w:rFonts w:ascii="Times New Roman" w:hAnsi="Times New Roman" w:cs="Times New Roman"/>
        </w:rPr>
        <w:t xml:space="preserve">16. Additional comments. </w:t>
      </w:r>
    </w:p>
    <w:p w14:paraId="55F6E2C2" w14:textId="77777777" w:rsidR="00A755DA" w:rsidRDefault="00A755DA">
      <w:pPr>
        <w:rPr>
          <w:rFonts w:ascii="Times New Roman" w:hAnsi="Times New Roman" w:cs="Times New Roman"/>
        </w:rPr>
      </w:pPr>
    </w:p>
    <w:p w14:paraId="76ADB38F" w14:textId="539C2577" w:rsidR="00A755DA" w:rsidRPr="00A61630" w:rsidRDefault="00A755DA">
      <w:pPr>
        <w:rPr>
          <w:rFonts w:ascii="Times New Roman" w:hAnsi="Times New Roman" w:cs="Times New Roman"/>
        </w:rPr>
      </w:pPr>
      <w:r>
        <w:rPr>
          <w:rFonts w:ascii="Times New Roman" w:hAnsi="Times New Roman" w:cs="Times New Roman"/>
        </w:rPr>
        <w:t>____________________________</w:t>
      </w:r>
      <w:r w:rsidR="0020033B">
        <w:rPr>
          <w:rFonts w:ascii="Times New Roman" w:hAnsi="Times New Roman" w:cs="Times New Roman"/>
        </w:rPr>
        <w:t>_________________________________</w:t>
      </w:r>
    </w:p>
    <w:sectPr w:rsidR="00A755DA" w:rsidRPr="00A61630">
      <w:headerReference w:type="default" r:id="rId10"/>
      <w:footerReference w:type="even" r:id="rId11"/>
      <w:footerReference w:type="default" r:id="rId12"/>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A30E877" w14:textId="77777777" w:rsidR="00DE21F8" w:rsidRDefault="00DE21F8" w:rsidP="009B6FC4">
      <w:pPr>
        <w:spacing w:after="0" w:line="240" w:lineRule="auto"/>
      </w:pPr>
      <w:r>
        <w:separator/>
      </w:r>
    </w:p>
  </w:endnote>
  <w:endnote w:type="continuationSeparator" w:id="0">
    <w:p w14:paraId="33314980" w14:textId="77777777" w:rsidR="00DE21F8" w:rsidRDefault="00DE21F8" w:rsidP="009B6FC4">
      <w:pPr>
        <w:spacing w:after="0" w:line="240" w:lineRule="auto"/>
      </w:pPr>
      <w:r>
        <w:continuationSeparator/>
      </w:r>
    </w:p>
  </w:endnote>
  <w:endnote w:type="continuationNotice" w:id="1">
    <w:p w14:paraId="432DACA6" w14:textId="77777777" w:rsidR="00DE21F8" w:rsidRDefault="00DE21F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ourier New">
    <w:panose1 w:val="02070309020205020404"/>
    <w:charset w:val="00"/>
    <w:family w:val="modern"/>
    <w:pitch w:val="fixed"/>
    <w:sig w:usb0="E0002EFF" w:usb1="C0007843" w:usb2="00000009" w:usb3="00000000" w:csb0="000001FF" w:csb1="00000000"/>
  </w:font>
  <w:font w:name="Times New Roman">
    <w:altName w:val="Times New Roman PS"/>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3" w:usb1="10000000" w:usb2="00000000" w:usb3="00000000" w:csb0="80000001" w:csb1="00000000"/>
  </w:font>
  <w:font w:name="&quot;Courier New&quot;">
    <w:altName w:val="Cambria"/>
    <w:panose1 w:val="020B0604020202020204"/>
    <w:charset w:val="00"/>
    <w:family w:val="roman"/>
    <w:notTrueType/>
    <w:pitch w:val="default"/>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Arial Rounded MT Bold">
    <w:panose1 w:val="020F0704030504030204"/>
    <w:charset w:val="4D"/>
    <w:family w:val="swiss"/>
    <w:pitch w:val="variable"/>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431402775"/>
      <w:docPartObj>
        <w:docPartGallery w:val="Page Numbers (Bottom of Page)"/>
        <w:docPartUnique/>
      </w:docPartObj>
    </w:sdtPr>
    <w:sdtEndPr>
      <w:rPr>
        <w:rStyle w:val="PageNumber"/>
      </w:rPr>
    </w:sdtEndPr>
    <w:sdtContent>
      <w:p w14:paraId="04F27A3F" w14:textId="2A1F465F" w:rsidR="00D76F3B" w:rsidRDefault="00D76F3B" w:rsidP="007C53CF">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sdt>
    <w:sdtPr>
      <w:rPr>
        <w:rStyle w:val="PageNumber"/>
      </w:rPr>
      <w:id w:val="-391583053"/>
      <w:docPartObj>
        <w:docPartGallery w:val="Page Numbers (Bottom of Page)"/>
        <w:docPartUnique/>
      </w:docPartObj>
    </w:sdtPr>
    <w:sdtEndPr>
      <w:rPr>
        <w:rStyle w:val="PageNumber"/>
      </w:rPr>
    </w:sdtEndPr>
    <w:sdtContent>
      <w:p w14:paraId="62C87FA2" w14:textId="55107B3E" w:rsidR="0089650E" w:rsidRDefault="0089650E" w:rsidP="00CA3E70">
        <w:pPr>
          <w:pStyle w:val="Footer"/>
          <w:framePr w:wrap="none" w:vAnchor="text" w:hAnchor="margin" w:xAlign="right" w:y="1"/>
          <w:ind w:right="360"/>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0FA1F6BD" w14:textId="77777777" w:rsidR="0089650E" w:rsidRDefault="0089650E" w:rsidP="00CA3E70">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74962579"/>
      <w:docPartObj>
        <w:docPartGallery w:val="Page Numbers (Bottom of Page)"/>
        <w:docPartUnique/>
      </w:docPartObj>
    </w:sdtPr>
    <w:sdtEndPr>
      <w:rPr>
        <w:rStyle w:val="PageNumber"/>
      </w:rPr>
    </w:sdtEndPr>
    <w:sdtContent>
      <w:p w14:paraId="301F9136" w14:textId="252F8F3C" w:rsidR="00D76F3B" w:rsidRDefault="00D76F3B" w:rsidP="007C53CF">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753D6682" w14:textId="77777777" w:rsidR="0089650E" w:rsidRDefault="0089650E" w:rsidP="00CA3E70">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1D542E3" w14:textId="77777777" w:rsidR="00DE21F8" w:rsidRDefault="00DE21F8" w:rsidP="009B6FC4">
      <w:pPr>
        <w:spacing w:after="0" w:line="240" w:lineRule="auto"/>
      </w:pPr>
      <w:r>
        <w:separator/>
      </w:r>
    </w:p>
  </w:footnote>
  <w:footnote w:type="continuationSeparator" w:id="0">
    <w:p w14:paraId="71E486FF" w14:textId="77777777" w:rsidR="00DE21F8" w:rsidRDefault="00DE21F8" w:rsidP="009B6FC4">
      <w:pPr>
        <w:spacing w:after="0" w:line="240" w:lineRule="auto"/>
      </w:pPr>
      <w:r>
        <w:continuationSeparator/>
      </w:r>
    </w:p>
  </w:footnote>
  <w:footnote w:type="continuationNotice" w:id="1">
    <w:p w14:paraId="2F8972EE" w14:textId="77777777" w:rsidR="00DE21F8" w:rsidRDefault="00DE21F8">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9350E37" w14:textId="7F33F986" w:rsidR="00484D09" w:rsidRDefault="00720D0D">
    <w:pPr>
      <w:pStyle w:val="Header"/>
    </w:pPr>
    <w:r>
      <w:t xml:space="preserve">   </w:t>
    </w:r>
    <w:r w:rsidR="00484D09">
      <w:rPr>
        <w:noProof/>
      </w:rPr>
      <w:drawing>
        <wp:inline distT="0" distB="0" distL="0" distR="0" wp14:anchorId="3D08B95B" wp14:editId="0384CECE">
          <wp:extent cx="1703754" cy="475251"/>
          <wp:effectExtent l="0" t="0" r="0" b="0"/>
          <wp:docPr id="1" name="Picture 1" descr="Logos - SFU Communicators Toolkit - Simon Fraser Univers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s - SFU Communicators Toolkit - Simon Fraser University"/>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44420" cy="542383"/>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532274"/>
    <w:multiLevelType w:val="hybridMultilevel"/>
    <w:tmpl w:val="229E4A34"/>
    <w:lvl w:ilvl="0" w:tplc="04090003">
      <w:start w:val="1"/>
      <w:numFmt w:val="bullet"/>
      <w:lvlText w:val="o"/>
      <w:lvlJc w:val="left"/>
      <w:pPr>
        <w:ind w:left="720" w:hanging="360"/>
      </w:pPr>
      <w:rPr>
        <w:rFonts w:ascii="Courier New" w:hAnsi="Courier New" w:cs="Courier New"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 w15:restartNumberingAfterBreak="0">
    <w:nsid w:val="10973496"/>
    <w:multiLevelType w:val="hybridMultilevel"/>
    <w:tmpl w:val="2264982E"/>
    <w:lvl w:ilvl="0" w:tplc="AF1EA8FE">
      <w:start w:val="1"/>
      <w:numFmt w:val="bullet"/>
      <w:lvlText w:val=""/>
      <w:lvlJc w:val="left"/>
      <w:pPr>
        <w:ind w:left="720" w:hanging="360"/>
      </w:pPr>
      <w:rPr>
        <w:rFonts w:ascii="Wingdings" w:hAnsi="Wingdings" w:hint="default"/>
      </w:rPr>
    </w:lvl>
    <w:lvl w:ilvl="1" w:tplc="C4FECDCE">
      <w:start w:val="1"/>
      <w:numFmt w:val="bullet"/>
      <w:lvlText w:val="o"/>
      <w:lvlJc w:val="left"/>
      <w:pPr>
        <w:ind w:left="1440" w:hanging="360"/>
      </w:pPr>
      <w:rPr>
        <w:rFonts w:ascii="Courier New" w:hAnsi="Courier New" w:hint="default"/>
      </w:rPr>
    </w:lvl>
    <w:lvl w:ilvl="2" w:tplc="FD1A6AD0">
      <w:start w:val="1"/>
      <w:numFmt w:val="bullet"/>
      <w:lvlText w:val=""/>
      <w:lvlJc w:val="left"/>
      <w:pPr>
        <w:ind w:left="2160" w:hanging="360"/>
      </w:pPr>
      <w:rPr>
        <w:rFonts w:ascii="Wingdings" w:hAnsi="Wingdings" w:hint="default"/>
      </w:rPr>
    </w:lvl>
    <w:lvl w:ilvl="3" w:tplc="4D24D456">
      <w:start w:val="1"/>
      <w:numFmt w:val="bullet"/>
      <w:lvlText w:val=""/>
      <w:lvlJc w:val="left"/>
      <w:pPr>
        <w:ind w:left="2880" w:hanging="360"/>
      </w:pPr>
      <w:rPr>
        <w:rFonts w:ascii="Symbol" w:hAnsi="Symbol" w:hint="default"/>
      </w:rPr>
    </w:lvl>
    <w:lvl w:ilvl="4" w:tplc="90F0B7E4">
      <w:start w:val="1"/>
      <w:numFmt w:val="bullet"/>
      <w:lvlText w:val="o"/>
      <w:lvlJc w:val="left"/>
      <w:pPr>
        <w:ind w:left="3600" w:hanging="360"/>
      </w:pPr>
      <w:rPr>
        <w:rFonts w:ascii="Courier New" w:hAnsi="Courier New" w:hint="default"/>
      </w:rPr>
    </w:lvl>
    <w:lvl w:ilvl="5" w:tplc="395AC37E">
      <w:start w:val="1"/>
      <w:numFmt w:val="bullet"/>
      <w:lvlText w:val=""/>
      <w:lvlJc w:val="left"/>
      <w:pPr>
        <w:ind w:left="4320" w:hanging="360"/>
      </w:pPr>
      <w:rPr>
        <w:rFonts w:ascii="Wingdings" w:hAnsi="Wingdings" w:hint="default"/>
      </w:rPr>
    </w:lvl>
    <w:lvl w:ilvl="6" w:tplc="6978A156">
      <w:start w:val="1"/>
      <w:numFmt w:val="bullet"/>
      <w:lvlText w:val=""/>
      <w:lvlJc w:val="left"/>
      <w:pPr>
        <w:ind w:left="5040" w:hanging="360"/>
      </w:pPr>
      <w:rPr>
        <w:rFonts w:ascii="Symbol" w:hAnsi="Symbol" w:hint="default"/>
      </w:rPr>
    </w:lvl>
    <w:lvl w:ilvl="7" w:tplc="D8B68108">
      <w:start w:val="1"/>
      <w:numFmt w:val="bullet"/>
      <w:lvlText w:val="o"/>
      <w:lvlJc w:val="left"/>
      <w:pPr>
        <w:ind w:left="5760" w:hanging="360"/>
      </w:pPr>
      <w:rPr>
        <w:rFonts w:ascii="Courier New" w:hAnsi="Courier New" w:hint="default"/>
      </w:rPr>
    </w:lvl>
    <w:lvl w:ilvl="8" w:tplc="9B8A7DF6">
      <w:start w:val="1"/>
      <w:numFmt w:val="bullet"/>
      <w:lvlText w:val=""/>
      <w:lvlJc w:val="left"/>
      <w:pPr>
        <w:ind w:left="6480" w:hanging="360"/>
      </w:pPr>
      <w:rPr>
        <w:rFonts w:ascii="Wingdings" w:hAnsi="Wingdings" w:hint="default"/>
      </w:rPr>
    </w:lvl>
  </w:abstractNum>
  <w:abstractNum w:abstractNumId="2" w15:restartNumberingAfterBreak="0">
    <w:nsid w:val="12283974"/>
    <w:multiLevelType w:val="multilevel"/>
    <w:tmpl w:val="8F346B08"/>
    <w:lvl w:ilvl="0">
      <w:start w:val="1"/>
      <w:numFmt w:val="bullet"/>
      <w:lvlText w:val="o"/>
      <w:lvlJc w:val="left"/>
      <w:pPr>
        <w:tabs>
          <w:tab w:val="num" w:pos="720"/>
        </w:tabs>
        <w:ind w:left="720" w:hanging="360"/>
      </w:pPr>
      <w:rPr>
        <w:rFonts w:ascii="Courier New" w:hAnsi="Courier New" w:cs="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55334BA"/>
    <w:multiLevelType w:val="hybridMultilevel"/>
    <w:tmpl w:val="208E6AEE"/>
    <w:lvl w:ilvl="0" w:tplc="AF1EA8FE">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56D3A9D"/>
    <w:multiLevelType w:val="hybridMultilevel"/>
    <w:tmpl w:val="AC0017A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B820A2E"/>
    <w:multiLevelType w:val="hybridMultilevel"/>
    <w:tmpl w:val="7700BF8C"/>
    <w:lvl w:ilvl="0" w:tplc="B122D354">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 w15:restartNumberingAfterBreak="0">
    <w:nsid w:val="2C2B2D5C"/>
    <w:multiLevelType w:val="hybridMultilevel"/>
    <w:tmpl w:val="C17426A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C8530DB"/>
    <w:multiLevelType w:val="hybridMultilevel"/>
    <w:tmpl w:val="22FC98F6"/>
    <w:lvl w:ilvl="0" w:tplc="AF1EA8FE">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 w15:restartNumberingAfterBreak="0">
    <w:nsid w:val="2D9E3BB5"/>
    <w:multiLevelType w:val="hybridMultilevel"/>
    <w:tmpl w:val="B7CEF6F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0708065"/>
    <w:multiLevelType w:val="hybridMultilevel"/>
    <w:tmpl w:val="23409E56"/>
    <w:lvl w:ilvl="0" w:tplc="DF101F58">
      <w:start w:val="1"/>
      <w:numFmt w:val="bullet"/>
      <w:lvlText w:val="o"/>
      <w:lvlJc w:val="left"/>
      <w:pPr>
        <w:ind w:left="720" w:hanging="360"/>
      </w:pPr>
      <w:rPr>
        <w:rFonts w:ascii="Courier New" w:hAnsi="Courier New" w:hint="default"/>
      </w:rPr>
    </w:lvl>
    <w:lvl w:ilvl="1" w:tplc="E8AC9E58">
      <w:start w:val="1"/>
      <w:numFmt w:val="bullet"/>
      <w:lvlText w:val="o"/>
      <w:lvlJc w:val="left"/>
      <w:pPr>
        <w:ind w:left="1440" w:hanging="360"/>
      </w:pPr>
      <w:rPr>
        <w:rFonts w:ascii="Courier New" w:hAnsi="Courier New" w:hint="default"/>
      </w:rPr>
    </w:lvl>
    <w:lvl w:ilvl="2" w:tplc="1A00BD2A">
      <w:start w:val="1"/>
      <w:numFmt w:val="bullet"/>
      <w:lvlText w:val=""/>
      <w:lvlJc w:val="left"/>
      <w:pPr>
        <w:ind w:left="2160" w:hanging="360"/>
      </w:pPr>
      <w:rPr>
        <w:rFonts w:ascii="Wingdings" w:hAnsi="Wingdings" w:hint="default"/>
      </w:rPr>
    </w:lvl>
    <w:lvl w:ilvl="3" w:tplc="6A78015A">
      <w:start w:val="1"/>
      <w:numFmt w:val="bullet"/>
      <w:lvlText w:val=""/>
      <w:lvlJc w:val="left"/>
      <w:pPr>
        <w:ind w:left="2880" w:hanging="360"/>
      </w:pPr>
      <w:rPr>
        <w:rFonts w:ascii="Symbol" w:hAnsi="Symbol" w:hint="default"/>
      </w:rPr>
    </w:lvl>
    <w:lvl w:ilvl="4" w:tplc="3DB25D3A">
      <w:start w:val="1"/>
      <w:numFmt w:val="bullet"/>
      <w:lvlText w:val="o"/>
      <w:lvlJc w:val="left"/>
      <w:pPr>
        <w:ind w:left="3600" w:hanging="360"/>
      </w:pPr>
      <w:rPr>
        <w:rFonts w:ascii="Courier New" w:hAnsi="Courier New" w:hint="default"/>
      </w:rPr>
    </w:lvl>
    <w:lvl w:ilvl="5" w:tplc="DAF6AE56">
      <w:start w:val="1"/>
      <w:numFmt w:val="bullet"/>
      <w:lvlText w:val=""/>
      <w:lvlJc w:val="left"/>
      <w:pPr>
        <w:ind w:left="4320" w:hanging="360"/>
      </w:pPr>
      <w:rPr>
        <w:rFonts w:ascii="Wingdings" w:hAnsi="Wingdings" w:hint="default"/>
      </w:rPr>
    </w:lvl>
    <w:lvl w:ilvl="6" w:tplc="9F1ED5A6">
      <w:start w:val="1"/>
      <w:numFmt w:val="bullet"/>
      <w:lvlText w:val=""/>
      <w:lvlJc w:val="left"/>
      <w:pPr>
        <w:ind w:left="5040" w:hanging="360"/>
      </w:pPr>
      <w:rPr>
        <w:rFonts w:ascii="Symbol" w:hAnsi="Symbol" w:hint="default"/>
      </w:rPr>
    </w:lvl>
    <w:lvl w:ilvl="7" w:tplc="CD2A717A">
      <w:start w:val="1"/>
      <w:numFmt w:val="bullet"/>
      <w:lvlText w:val="o"/>
      <w:lvlJc w:val="left"/>
      <w:pPr>
        <w:ind w:left="5760" w:hanging="360"/>
      </w:pPr>
      <w:rPr>
        <w:rFonts w:ascii="Courier New" w:hAnsi="Courier New" w:hint="default"/>
      </w:rPr>
    </w:lvl>
    <w:lvl w:ilvl="8" w:tplc="E62A74B2">
      <w:start w:val="1"/>
      <w:numFmt w:val="bullet"/>
      <w:lvlText w:val=""/>
      <w:lvlJc w:val="left"/>
      <w:pPr>
        <w:ind w:left="6480" w:hanging="360"/>
      </w:pPr>
      <w:rPr>
        <w:rFonts w:ascii="Wingdings" w:hAnsi="Wingdings" w:hint="default"/>
      </w:rPr>
    </w:lvl>
  </w:abstractNum>
  <w:abstractNum w:abstractNumId="10" w15:restartNumberingAfterBreak="0">
    <w:nsid w:val="39996761"/>
    <w:multiLevelType w:val="hybridMultilevel"/>
    <w:tmpl w:val="7442A58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B6F5778"/>
    <w:multiLevelType w:val="hybridMultilevel"/>
    <w:tmpl w:val="CA14007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DBE598F"/>
    <w:multiLevelType w:val="hybridMultilevel"/>
    <w:tmpl w:val="25F6CA42"/>
    <w:lvl w:ilvl="0" w:tplc="E71E140A">
      <w:start w:val="1"/>
      <w:numFmt w:val="lowerLetter"/>
      <w:lvlText w:val="%1)"/>
      <w:lvlJc w:val="left"/>
      <w:pPr>
        <w:ind w:left="780" w:hanging="360"/>
      </w:pPr>
      <w:rPr>
        <w:rFonts w:hint="default"/>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13" w15:restartNumberingAfterBreak="0">
    <w:nsid w:val="40BB030C"/>
    <w:multiLevelType w:val="hybridMultilevel"/>
    <w:tmpl w:val="DFB270E0"/>
    <w:lvl w:ilvl="0" w:tplc="AF1EA8FE">
      <w:start w:val="1"/>
      <w:numFmt w:val="bullet"/>
      <w:lvlText w:val=""/>
      <w:lvlJc w:val="left"/>
      <w:pPr>
        <w:ind w:left="720" w:hanging="360"/>
      </w:pPr>
      <w:rPr>
        <w:rFonts w:ascii="Wingdings" w:hAnsi="Wingding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4" w15:restartNumberingAfterBreak="0">
    <w:nsid w:val="4769391B"/>
    <w:multiLevelType w:val="hybridMultilevel"/>
    <w:tmpl w:val="19D8CB8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9EC280D"/>
    <w:multiLevelType w:val="hybridMultilevel"/>
    <w:tmpl w:val="5D0886CC"/>
    <w:lvl w:ilvl="0" w:tplc="AF1EA8FE">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C17462A"/>
    <w:multiLevelType w:val="hybridMultilevel"/>
    <w:tmpl w:val="B1F6A466"/>
    <w:lvl w:ilvl="0" w:tplc="AF1EA8FE">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7" w15:restartNumberingAfterBreak="0">
    <w:nsid w:val="4DE10506"/>
    <w:multiLevelType w:val="hybridMultilevel"/>
    <w:tmpl w:val="DD689ED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056C9FC"/>
    <w:multiLevelType w:val="hybridMultilevel"/>
    <w:tmpl w:val="FBA48F86"/>
    <w:lvl w:ilvl="0" w:tplc="96D26D06">
      <w:start w:val="1"/>
      <w:numFmt w:val="bullet"/>
      <w:lvlText w:val="o"/>
      <w:lvlJc w:val="left"/>
      <w:pPr>
        <w:ind w:left="720" w:hanging="360"/>
      </w:pPr>
      <w:rPr>
        <w:rFonts w:ascii="Courier New" w:hAnsi="Courier New" w:hint="default"/>
      </w:rPr>
    </w:lvl>
    <w:lvl w:ilvl="1" w:tplc="146E0480">
      <w:start w:val="1"/>
      <w:numFmt w:val="bullet"/>
      <w:lvlText w:val="o"/>
      <w:lvlJc w:val="left"/>
      <w:pPr>
        <w:ind w:left="1440" w:hanging="360"/>
      </w:pPr>
      <w:rPr>
        <w:rFonts w:ascii="Courier New" w:hAnsi="Courier New" w:hint="default"/>
      </w:rPr>
    </w:lvl>
    <w:lvl w:ilvl="2" w:tplc="F698EEE6">
      <w:start w:val="1"/>
      <w:numFmt w:val="bullet"/>
      <w:lvlText w:val=""/>
      <w:lvlJc w:val="left"/>
      <w:pPr>
        <w:ind w:left="2160" w:hanging="360"/>
      </w:pPr>
      <w:rPr>
        <w:rFonts w:ascii="Wingdings" w:hAnsi="Wingdings" w:hint="default"/>
      </w:rPr>
    </w:lvl>
    <w:lvl w:ilvl="3" w:tplc="6C4C407A">
      <w:start w:val="1"/>
      <w:numFmt w:val="bullet"/>
      <w:lvlText w:val=""/>
      <w:lvlJc w:val="left"/>
      <w:pPr>
        <w:ind w:left="2880" w:hanging="360"/>
      </w:pPr>
      <w:rPr>
        <w:rFonts w:ascii="Symbol" w:hAnsi="Symbol" w:hint="default"/>
      </w:rPr>
    </w:lvl>
    <w:lvl w:ilvl="4" w:tplc="172C6F3A">
      <w:start w:val="1"/>
      <w:numFmt w:val="bullet"/>
      <w:lvlText w:val="o"/>
      <w:lvlJc w:val="left"/>
      <w:pPr>
        <w:ind w:left="3600" w:hanging="360"/>
      </w:pPr>
      <w:rPr>
        <w:rFonts w:ascii="Courier New" w:hAnsi="Courier New" w:hint="default"/>
      </w:rPr>
    </w:lvl>
    <w:lvl w:ilvl="5" w:tplc="8ECCBC0A">
      <w:start w:val="1"/>
      <w:numFmt w:val="bullet"/>
      <w:lvlText w:val=""/>
      <w:lvlJc w:val="left"/>
      <w:pPr>
        <w:ind w:left="4320" w:hanging="360"/>
      </w:pPr>
      <w:rPr>
        <w:rFonts w:ascii="Wingdings" w:hAnsi="Wingdings" w:hint="default"/>
      </w:rPr>
    </w:lvl>
    <w:lvl w:ilvl="6" w:tplc="7FFEA830">
      <w:start w:val="1"/>
      <w:numFmt w:val="bullet"/>
      <w:lvlText w:val=""/>
      <w:lvlJc w:val="left"/>
      <w:pPr>
        <w:ind w:left="5040" w:hanging="360"/>
      </w:pPr>
      <w:rPr>
        <w:rFonts w:ascii="Symbol" w:hAnsi="Symbol" w:hint="default"/>
      </w:rPr>
    </w:lvl>
    <w:lvl w:ilvl="7" w:tplc="D08AE1CE">
      <w:start w:val="1"/>
      <w:numFmt w:val="bullet"/>
      <w:lvlText w:val="o"/>
      <w:lvlJc w:val="left"/>
      <w:pPr>
        <w:ind w:left="5760" w:hanging="360"/>
      </w:pPr>
      <w:rPr>
        <w:rFonts w:ascii="Courier New" w:hAnsi="Courier New" w:hint="default"/>
      </w:rPr>
    </w:lvl>
    <w:lvl w:ilvl="8" w:tplc="5D2E3BBE">
      <w:start w:val="1"/>
      <w:numFmt w:val="bullet"/>
      <w:lvlText w:val=""/>
      <w:lvlJc w:val="left"/>
      <w:pPr>
        <w:ind w:left="6480" w:hanging="360"/>
      </w:pPr>
      <w:rPr>
        <w:rFonts w:ascii="Wingdings" w:hAnsi="Wingdings" w:hint="default"/>
      </w:rPr>
    </w:lvl>
  </w:abstractNum>
  <w:abstractNum w:abstractNumId="19" w15:restartNumberingAfterBreak="0">
    <w:nsid w:val="5BC5F3C6"/>
    <w:multiLevelType w:val="hybridMultilevel"/>
    <w:tmpl w:val="A748DE8E"/>
    <w:lvl w:ilvl="0" w:tplc="97261006">
      <w:start w:val="1"/>
      <w:numFmt w:val="bullet"/>
      <w:lvlText w:val=""/>
      <w:lvlJc w:val="left"/>
      <w:pPr>
        <w:ind w:left="720" w:hanging="360"/>
      </w:pPr>
      <w:rPr>
        <w:rFonts w:ascii="Symbol" w:hAnsi="Symbol" w:hint="default"/>
      </w:rPr>
    </w:lvl>
    <w:lvl w:ilvl="1" w:tplc="0A7A2AB0">
      <w:start w:val="1"/>
      <w:numFmt w:val="bullet"/>
      <w:lvlText w:val="o"/>
      <w:lvlJc w:val="left"/>
      <w:pPr>
        <w:ind w:left="1440" w:hanging="360"/>
      </w:pPr>
      <w:rPr>
        <w:rFonts w:ascii="Courier New" w:hAnsi="Courier New" w:hint="default"/>
      </w:rPr>
    </w:lvl>
    <w:lvl w:ilvl="2" w:tplc="0114DDAE">
      <w:start w:val="1"/>
      <w:numFmt w:val="bullet"/>
      <w:lvlText w:val=""/>
      <w:lvlJc w:val="left"/>
      <w:pPr>
        <w:ind w:left="2160" w:hanging="360"/>
      </w:pPr>
      <w:rPr>
        <w:rFonts w:ascii="Wingdings" w:hAnsi="Wingdings" w:hint="default"/>
      </w:rPr>
    </w:lvl>
    <w:lvl w:ilvl="3" w:tplc="E9C82456">
      <w:start w:val="1"/>
      <w:numFmt w:val="bullet"/>
      <w:lvlText w:val=""/>
      <w:lvlJc w:val="left"/>
      <w:pPr>
        <w:ind w:left="2880" w:hanging="360"/>
      </w:pPr>
      <w:rPr>
        <w:rFonts w:ascii="Symbol" w:hAnsi="Symbol" w:hint="default"/>
      </w:rPr>
    </w:lvl>
    <w:lvl w:ilvl="4" w:tplc="3EBC2640">
      <w:start w:val="1"/>
      <w:numFmt w:val="bullet"/>
      <w:lvlText w:val="o"/>
      <w:lvlJc w:val="left"/>
      <w:pPr>
        <w:ind w:left="3600" w:hanging="360"/>
      </w:pPr>
      <w:rPr>
        <w:rFonts w:ascii="Courier New" w:hAnsi="Courier New" w:hint="default"/>
      </w:rPr>
    </w:lvl>
    <w:lvl w:ilvl="5" w:tplc="A74EF266">
      <w:start w:val="1"/>
      <w:numFmt w:val="bullet"/>
      <w:lvlText w:val=""/>
      <w:lvlJc w:val="left"/>
      <w:pPr>
        <w:ind w:left="4320" w:hanging="360"/>
      </w:pPr>
      <w:rPr>
        <w:rFonts w:ascii="Wingdings" w:hAnsi="Wingdings" w:hint="default"/>
      </w:rPr>
    </w:lvl>
    <w:lvl w:ilvl="6" w:tplc="D53AA670">
      <w:start w:val="1"/>
      <w:numFmt w:val="bullet"/>
      <w:lvlText w:val=""/>
      <w:lvlJc w:val="left"/>
      <w:pPr>
        <w:ind w:left="5040" w:hanging="360"/>
      </w:pPr>
      <w:rPr>
        <w:rFonts w:ascii="Symbol" w:hAnsi="Symbol" w:hint="default"/>
      </w:rPr>
    </w:lvl>
    <w:lvl w:ilvl="7" w:tplc="B07648E6">
      <w:start w:val="1"/>
      <w:numFmt w:val="bullet"/>
      <w:lvlText w:val="o"/>
      <w:lvlJc w:val="left"/>
      <w:pPr>
        <w:ind w:left="5760" w:hanging="360"/>
      </w:pPr>
      <w:rPr>
        <w:rFonts w:ascii="Courier New" w:hAnsi="Courier New" w:hint="default"/>
      </w:rPr>
    </w:lvl>
    <w:lvl w:ilvl="8" w:tplc="F2EE49E4">
      <w:start w:val="1"/>
      <w:numFmt w:val="bullet"/>
      <w:lvlText w:val=""/>
      <w:lvlJc w:val="left"/>
      <w:pPr>
        <w:ind w:left="6480" w:hanging="360"/>
      </w:pPr>
      <w:rPr>
        <w:rFonts w:ascii="Wingdings" w:hAnsi="Wingdings" w:hint="default"/>
      </w:rPr>
    </w:lvl>
  </w:abstractNum>
  <w:abstractNum w:abstractNumId="20" w15:restartNumberingAfterBreak="0">
    <w:nsid w:val="5D7E1B20"/>
    <w:multiLevelType w:val="hybridMultilevel"/>
    <w:tmpl w:val="ECAC0BB2"/>
    <w:lvl w:ilvl="0" w:tplc="E9D89CC6">
      <w:start w:val="1"/>
      <w:numFmt w:val="bullet"/>
      <w:lvlText w:val="o"/>
      <w:lvlJc w:val="left"/>
      <w:pPr>
        <w:ind w:left="720" w:hanging="360"/>
      </w:pPr>
      <w:rPr>
        <w:rFonts w:ascii="&quot;Courier New&quot;" w:hAnsi="&quot;Courier New&quot;" w:hint="default"/>
      </w:rPr>
    </w:lvl>
    <w:lvl w:ilvl="1" w:tplc="EA3ECD6A">
      <w:start w:val="1"/>
      <w:numFmt w:val="bullet"/>
      <w:lvlText w:val="o"/>
      <w:lvlJc w:val="left"/>
      <w:pPr>
        <w:ind w:left="1440" w:hanging="360"/>
      </w:pPr>
      <w:rPr>
        <w:rFonts w:ascii="Courier New" w:hAnsi="Courier New" w:hint="default"/>
      </w:rPr>
    </w:lvl>
    <w:lvl w:ilvl="2" w:tplc="F216D4C2">
      <w:start w:val="1"/>
      <w:numFmt w:val="bullet"/>
      <w:lvlText w:val=""/>
      <w:lvlJc w:val="left"/>
      <w:pPr>
        <w:ind w:left="2160" w:hanging="360"/>
      </w:pPr>
      <w:rPr>
        <w:rFonts w:ascii="Wingdings" w:hAnsi="Wingdings" w:hint="default"/>
      </w:rPr>
    </w:lvl>
    <w:lvl w:ilvl="3" w:tplc="94DA14BE">
      <w:start w:val="1"/>
      <w:numFmt w:val="bullet"/>
      <w:lvlText w:val=""/>
      <w:lvlJc w:val="left"/>
      <w:pPr>
        <w:ind w:left="2880" w:hanging="360"/>
      </w:pPr>
      <w:rPr>
        <w:rFonts w:ascii="Symbol" w:hAnsi="Symbol" w:hint="default"/>
      </w:rPr>
    </w:lvl>
    <w:lvl w:ilvl="4" w:tplc="26C489E2">
      <w:start w:val="1"/>
      <w:numFmt w:val="bullet"/>
      <w:lvlText w:val="o"/>
      <w:lvlJc w:val="left"/>
      <w:pPr>
        <w:ind w:left="3600" w:hanging="360"/>
      </w:pPr>
      <w:rPr>
        <w:rFonts w:ascii="Courier New" w:hAnsi="Courier New" w:hint="default"/>
      </w:rPr>
    </w:lvl>
    <w:lvl w:ilvl="5" w:tplc="45D42562">
      <w:start w:val="1"/>
      <w:numFmt w:val="bullet"/>
      <w:lvlText w:val=""/>
      <w:lvlJc w:val="left"/>
      <w:pPr>
        <w:ind w:left="4320" w:hanging="360"/>
      </w:pPr>
      <w:rPr>
        <w:rFonts w:ascii="Wingdings" w:hAnsi="Wingdings" w:hint="default"/>
      </w:rPr>
    </w:lvl>
    <w:lvl w:ilvl="6" w:tplc="A7AE317C">
      <w:start w:val="1"/>
      <w:numFmt w:val="bullet"/>
      <w:lvlText w:val=""/>
      <w:lvlJc w:val="left"/>
      <w:pPr>
        <w:ind w:left="5040" w:hanging="360"/>
      </w:pPr>
      <w:rPr>
        <w:rFonts w:ascii="Symbol" w:hAnsi="Symbol" w:hint="default"/>
      </w:rPr>
    </w:lvl>
    <w:lvl w:ilvl="7" w:tplc="AECC591E">
      <w:start w:val="1"/>
      <w:numFmt w:val="bullet"/>
      <w:lvlText w:val="o"/>
      <w:lvlJc w:val="left"/>
      <w:pPr>
        <w:ind w:left="5760" w:hanging="360"/>
      </w:pPr>
      <w:rPr>
        <w:rFonts w:ascii="Courier New" w:hAnsi="Courier New" w:hint="default"/>
      </w:rPr>
    </w:lvl>
    <w:lvl w:ilvl="8" w:tplc="3C6ED7F4">
      <w:start w:val="1"/>
      <w:numFmt w:val="bullet"/>
      <w:lvlText w:val=""/>
      <w:lvlJc w:val="left"/>
      <w:pPr>
        <w:ind w:left="6480" w:hanging="360"/>
      </w:pPr>
      <w:rPr>
        <w:rFonts w:ascii="Wingdings" w:hAnsi="Wingdings" w:hint="default"/>
      </w:rPr>
    </w:lvl>
  </w:abstractNum>
  <w:abstractNum w:abstractNumId="21" w15:restartNumberingAfterBreak="0">
    <w:nsid w:val="612F00EF"/>
    <w:multiLevelType w:val="hybridMultilevel"/>
    <w:tmpl w:val="E90AD00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5FA784A"/>
    <w:multiLevelType w:val="hybridMultilevel"/>
    <w:tmpl w:val="E41EE4C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8124BF5"/>
    <w:multiLevelType w:val="hybridMultilevel"/>
    <w:tmpl w:val="342E2284"/>
    <w:lvl w:ilvl="0" w:tplc="6B56623E">
      <w:start w:val="1"/>
      <w:numFmt w:val="bullet"/>
      <w:lvlText w:val="o"/>
      <w:lvlJc w:val="left"/>
      <w:pPr>
        <w:ind w:left="720" w:hanging="360"/>
      </w:pPr>
      <w:rPr>
        <w:rFonts w:ascii="Courier New" w:hAnsi="Courier New" w:hint="default"/>
      </w:rPr>
    </w:lvl>
    <w:lvl w:ilvl="1" w:tplc="6EF29E00">
      <w:start w:val="1"/>
      <w:numFmt w:val="bullet"/>
      <w:lvlText w:val="o"/>
      <w:lvlJc w:val="left"/>
      <w:pPr>
        <w:ind w:left="1440" w:hanging="360"/>
      </w:pPr>
      <w:rPr>
        <w:rFonts w:ascii="Courier New" w:hAnsi="Courier New" w:hint="default"/>
      </w:rPr>
    </w:lvl>
    <w:lvl w:ilvl="2" w:tplc="FEBE766A">
      <w:start w:val="1"/>
      <w:numFmt w:val="bullet"/>
      <w:lvlText w:val=""/>
      <w:lvlJc w:val="left"/>
      <w:pPr>
        <w:ind w:left="2160" w:hanging="360"/>
      </w:pPr>
      <w:rPr>
        <w:rFonts w:ascii="Wingdings" w:hAnsi="Wingdings" w:hint="default"/>
      </w:rPr>
    </w:lvl>
    <w:lvl w:ilvl="3" w:tplc="62F84176">
      <w:start w:val="1"/>
      <w:numFmt w:val="bullet"/>
      <w:lvlText w:val=""/>
      <w:lvlJc w:val="left"/>
      <w:pPr>
        <w:ind w:left="2880" w:hanging="360"/>
      </w:pPr>
      <w:rPr>
        <w:rFonts w:ascii="Symbol" w:hAnsi="Symbol" w:hint="default"/>
      </w:rPr>
    </w:lvl>
    <w:lvl w:ilvl="4" w:tplc="DE60A8D2">
      <w:start w:val="1"/>
      <w:numFmt w:val="bullet"/>
      <w:lvlText w:val="o"/>
      <w:lvlJc w:val="left"/>
      <w:pPr>
        <w:ind w:left="3600" w:hanging="360"/>
      </w:pPr>
      <w:rPr>
        <w:rFonts w:ascii="Courier New" w:hAnsi="Courier New" w:hint="default"/>
      </w:rPr>
    </w:lvl>
    <w:lvl w:ilvl="5" w:tplc="35AC9134">
      <w:start w:val="1"/>
      <w:numFmt w:val="bullet"/>
      <w:lvlText w:val=""/>
      <w:lvlJc w:val="left"/>
      <w:pPr>
        <w:ind w:left="4320" w:hanging="360"/>
      </w:pPr>
      <w:rPr>
        <w:rFonts w:ascii="Wingdings" w:hAnsi="Wingdings" w:hint="default"/>
      </w:rPr>
    </w:lvl>
    <w:lvl w:ilvl="6" w:tplc="FFC6EA4E">
      <w:start w:val="1"/>
      <w:numFmt w:val="bullet"/>
      <w:lvlText w:val=""/>
      <w:lvlJc w:val="left"/>
      <w:pPr>
        <w:ind w:left="5040" w:hanging="360"/>
      </w:pPr>
      <w:rPr>
        <w:rFonts w:ascii="Symbol" w:hAnsi="Symbol" w:hint="default"/>
      </w:rPr>
    </w:lvl>
    <w:lvl w:ilvl="7" w:tplc="64605644">
      <w:start w:val="1"/>
      <w:numFmt w:val="bullet"/>
      <w:lvlText w:val="o"/>
      <w:lvlJc w:val="left"/>
      <w:pPr>
        <w:ind w:left="5760" w:hanging="360"/>
      </w:pPr>
      <w:rPr>
        <w:rFonts w:ascii="Courier New" w:hAnsi="Courier New" w:hint="default"/>
      </w:rPr>
    </w:lvl>
    <w:lvl w:ilvl="8" w:tplc="E28CA9B4">
      <w:start w:val="1"/>
      <w:numFmt w:val="bullet"/>
      <w:lvlText w:val=""/>
      <w:lvlJc w:val="left"/>
      <w:pPr>
        <w:ind w:left="6480" w:hanging="360"/>
      </w:pPr>
      <w:rPr>
        <w:rFonts w:ascii="Wingdings" w:hAnsi="Wingdings" w:hint="default"/>
      </w:rPr>
    </w:lvl>
  </w:abstractNum>
  <w:abstractNum w:abstractNumId="24" w15:restartNumberingAfterBreak="0">
    <w:nsid w:val="7DFD355E"/>
    <w:multiLevelType w:val="hybridMultilevel"/>
    <w:tmpl w:val="C50C15F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971596361">
    <w:abstractNumId w:val="23"/>
  </w:num>
  <w:num w:numId="2" w16cid:durableId="2070683475">
    <w:abstractNumId w:val="9"/>
  </w:num>
  <w:num w:numId="3" w16cid:durableId="1317417679">
    <w:abstractNumId w:val="1"/>
  </w:num>
  <w:num w:numId="4" w16cid:durableId="1251311583">
    <w:abstractNumId w:val="19"/>
  </w:num>
  <w:num w:numId="5" w16cid:durableId="819073882">
    <w:abstractNumId w:val="2"/>
  </w:num>
  <w:num w:numId="6" w16cid:durableId="823354628">
    <w:abstractNumId w:val="4"/>
  </w:num>
  <w:num w:numId="7" w16cid:durableId="1764960705">
    <w:abstractNumId w:val="0"/>
  </w:num>
  <w:num w:numId="8" w16cid:durableId="1229537799">
    <w:abstractNumId w:val="11"/>
  </w:num>
  <w:num w:numId="9" w16cid:durableId="1853103428">
    <w:abstractNumId w:val="22"/>
  </w:num>
  <w:num w:numId="10" w16cid:durableId="2121752396">
    <w:abstractNumId w:val="8"/>
  </w:num>
  <w:num w:numId="11" w16cid:durableId="1060666381">
    <w:abstractNumId w:val="14"/>
  </w:num>
  <w:num w:numId="12" w16cid:durableId="636184991">
    <w:abstractNumId w:val="17"/>
  </w:num>
  <w:num w:numId="13" w16cid:durableId="1624310367">
    <w:abstractNumId w:val="18"/>
  </w:num>
  <w:num w:numId="14" w16cid:durableId="951130737">
    <w:abstractNumId w:val="20"/>
  </w:num>
  <w:num w:numId="15" w16cid:durableId="1453860984">
    <w:abstractNumId w:val="10"/>
  </w:num>
  <w:num w:numId="16" w16cid:durableId="642926624">
    <w:abstractNumId w:val="5"/>
  </w:num>
  <w:num w:numId="17" w16cid:durableId="66611622">
    <w:abstractNumId w:val="15"/>
  </w:num>
  <w:num w:numId="18" w16cid:durableId="207961493">
    <w:abstractNumId w:val="6"/>
  </w:num>
  <w:num w:numId="19" w16cid:durableId="1837726845">
    <w:abstractNumId w:val="3"/>
  </w:num>
  <w:num w:numId="20" w16cid:durableId="145980160">
    <w:abstractNumId w:val="12"/>
  </w:num>
  <w:num w:numId="21" w16cid:durableId="364601466">
    <w:abstractNumId w:val="21"/>
  </w:num>
  <w:num w:numId="22" w16cid:durableId="226693024">
    <w:abstractNumId w:val="13"/>
  </w:num>
  <w:num w:numId="23" w16cid:durableId="155613489">
    <w:abstractNumId w:val="7"/>
  </w:num>
  <w:num w:numId="24" w16cid:durableId="36635266">
    <w:abstractNumId w:val="16"/>
  </w:num>
  <w:num w:numId="25" w16cid:durableId="1589651720">
    <w:abstractNumId w:val="24"/>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4"/>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Y3MTQxNzE3NDcwMjBU0lEKTi0uzszPAykwrgUAVJA3ZCwAAAA="/>
  </w:docVars>
  <w:rsids>
    <w:rsidRoot w:val="00ED00D7"/>
    <w:rsid w:val="000016EA"/>
    <w:rsid w:val="00002CC6"/>
    <w:rsid w:val="0000356E"/>
    <w:rsid w:val="00011827"/>
    <w:rsid w:val="00012E38"/>
    <w:rsid w:val="000135CB"/>
    <w:rsid w:val="00015445"/>
    <w:rsid w:val="000170E9"/>
    <w:rsid w:val="00020D3C"/>
    <w:rsid w:val="00021EF5"/>
    <w:rsid w:val="00022640"/>
    <w:rsid w:val="00022A87"/>
    <w:rsid w:val="000303A4"/>
    <w:rsid w:val="0003144D"/>
    <w:rsid w:val="000319F6"/>
    <w:rsid w:val="000329BD"/>
    <w:rsid w:val="00034F1B"/>
    <w:rsid w:val="000355D7"/>
    <w:rsid w:val="000367FF"/>
    <w:rsid w:val="0003683C"/>
    <w:rsid w:val="000410A8"/>
    <w:rsid w:val="00041945"/>
    <w:rsid w:val="00045F5A"/>
    <w:rsid w:val="00047942"/>
    <w:rsid w:val="0005165B"/>
    <w:rsid w:val="000517C0"/>
    <w:rsid w:val="00056BD2"/>
    <w:rsid w:val="00060123"/>
    <w:rsid w:val="00060291"/>
    <w:rsid w:val="00060D65"/>
    <w:rsid w:val="00061653"/>
    <w:rsid w:val="00062134"/>
    <w:rsid w:val="00064BB4"/>
    <w:rsid w:val="000653B9"/>
    <w:rsid w:val="000657EE"/>
    <w:rsid w:val="00066CF1"/>
    <w:rsid w:val="0007055C"/>
    <w:rsid w:val="00070748"/>
    <w:rsid w:val="000708AC"/>
    <w:rsid w:val="00071635"/>
    <w:rsid w:val="00071EFA"/>
    <w:rsid w:val="00074FA3"/>
    <w:rsid w:val="00080341"/>
    <w:rsid w:val="0008091F"/>
    <w:rsid w:val="000828EA"/>
    <w:rsid w:val="00083226"/>
    <w:rsid w:val="000834E4"/>
    <w:rsid w:val="00083BDC"/>
    <w:rsid w:val="00083E70"/>
    <w:rsid w:val="00086D62"/>
    <w:rsid w:val="000876BF"/>
    <w:rsid w:val="0009072B"/>
    <w:rsid w:val="00095234"/>
    <w:rsid w:val="0009637B"/>
    <w:rsid w:val="00097193"/>
    <w:rsid w:val="00097AD4"/>
    <w:rsid w:val="000A06CC"/>
    <w:rsid w:val="000A0A9D"/>
    <w:rsid w:val="000A1536"/>
    <w:rsid w:val="000A2419"/>
    <w:rsid w:val="000A777B"/>
    <w:rsid w:val="000A7E0E"/>
    <w:rsid w:val="000B0C81"/>
    <w:rsid w:val="000B1A8D"/>
    <w:rsid w:val="000B2C56"/>
    <w:rsid w:val="000B2CB7"/>
    <w:rsid w:val="000B4662"/>
    <w:rsid w:val="000B474B"/>
    <w:rsid w:val="000B63D8"/>
    <w:rsid w:val="000B6DBE"/>
    <w:rsid w:val="000C2051"/>
    <w:rsid w:val="000C3EE2"/>
    <w:rsid w:val="000C500E"/>
    <w:rsid w:val="000C6E81"/>
    <w:rsid w:val="000C7F5C"/>
    <w:rsid w:val="000D1B2A"/>
    <w:rsid w:val="000D1D17"/>
    <w:rsid w:val="000D2D16"/>
    <w:rsid w:val="000D30E7"/>
    <w:rsid w:val="000D3E4E"/>
    <w:rsid w:val="000D5134"/>
    <w:rsid w:val="000E044D"/>
    <w:rsid w:val="000E2CF4"/>
    <w:rsid w:val="000E5CB0"/>
    <w:rsid w:val="000F0147"/>
    <w:rsid w:val="000F114A"/>
    <w:rsid w:val="000F5391"/>
    <w:rsid w:val="00101257"/>
    <w:rsid w:val="00101F2E"/>
    <w:rsid w:val="00103122"/>
    <w:rsid w:val="00105427"/>
    <w:rsid w:val="0010582A"/>
    <w:rsid w:val="00105951"/>
    <w:rsid w:val="00105978"/>
    <w:rsid w:val="00105AB7"/>
    <w:rsid w:val="0010602D"/>
    <w:rsid w:val="00106A53"/>
    <w:rsid w:val="00110F4E"/>
    <w:rsid w:val="00111341"/>
    <w:rsid w:val="00111877"/>
    <w:rsid w:val="001140FE"/>
    <w:rsid w:val="001153DF"/>
    <w:rsid w:val="0011580A"/>
    <w:rsid w:val="001216F0"/>
    <w:rsid w:val="00121770"/>
    <w:rsid w:val="0012283B"/>
    <w:rsid w:val="00123C9F"/>
    <w:rsid w:val="0012698D"/>
    <w:rsid w:val="00126BF2"/>
    <w:rsid w:val="001317B9"/>
    <w:rsid w:val="00131AF7"/>
    <w:rsid w:val="00132102"/>
    <w:rsid w:val="00134408"/>
    <w:rsid w:val="001411DC"/>
    <w:rsid w:val="00142583"/>
    <w:rsid w:val="00144F83"/>
    <w:rsid w:val="001450B7"/>
    <w:rsid w:val="001463F4"/>
    <w:rsid w:val="00146D6D"/>
    <w:rsid w:val="00147D9D"/>
    <w:rsid w:val="001502C9"/>
    <w:rsid w:val="00150E46"/>
    <w:rsid w:val="001528E6"/>
    <w:rsid w:val="00152D45"/>
    <w:rsid w:val="00152FFF"/>
    <w:rsid w:val="00154137"/>
    <w:rsid w:val="001544AB"/>
    <w:rsid w:val="00157D95"/>
    <w:rsid w:val="00160633"/>
    <w:rsid w:val="00165205"/>
    <w:rsid w:val="00165FA0"/>
    <w:rsid w:val="00167B4B"/>
    <w:rsid w:val="00167E3A"/>
    <w:rsid w:val="00171342"/>
    <w:rsid w:val="0017522A"/>
    <w:rsid w:val="00180D1C"/>
    <w:rsid w:val="00180FFB"/>
    <w:rsid w:val="001818D8"/>
    <w:rsid w:val="00184939"/>
    <w:rsid w:val="00186492"/>
    <w:rsid w:val="001867B4"/>
    <w:rsid w:val="00190BE8"/>
    <w:rsid w:val="00191AD9"/>
    <w:rsid w:val="00191D5C"/>
    <w:rsid w:val="00192008"/>
    <w:rsid w:val="001969A4"/>
    <w:rsid w:val="001A0177"/>
    <w:rsid w:val="001A045C"/>
    <w:rsid w:val="001A06F3"/>
    <w:rsid w:val="001A187A"/>
    <w:rsid w:val="001A1EF9"/>
    <w:rsid w:val="001A3B03"/>
    <w:rsid w:val="001A4772"/>
    <w:rsid w:val="001A6A3C"/>
    <w:rsid w:val="001B0344"/>
    <w:rsid w:val="001B06A8"/>
    <w:rsid w:val="001B06E1"/>
    <w:rsid w:val="001B180E"/>
    <w:rsid w:val="001B1C1D"/>
    <w:rsid w:val="001B489A"/>
    <w:rsid w:val="001B4A08"/>
    <w:rsid w:val="001B4D7E"/>
    <w:rsid w:val="001C00F5"/>
    <w:rsid w:val="001C111D"/>
    <w:rsid w:val="001C3323"/>
    <w:rsid w:val="001C41E7"/>
    <w:rsid w:val="001C4DA0"/>
    <w:rsid w:val="001C5691"/>
    <w:rsid w:val="001C737A"/>
    <w:rsid w:val="001D05A1"/>
    <w:rsid w:val="001D06C0"/>
    <w:rsid w:val="001D1E98"/>
    <w:rsid w:val="001D3360"/>
    <w:rsid w:val="001D3606"/>
    <w:rsid w:val="001D6BFB"/>
    <w:rsid w:val="001D77FB"/>
    <w:rsid w:val="001D7DC1"/>
    <w:rsid w:val="001E030B"/>
    <w:rsid w:val="001E1527"/>
    <w:rsid w:val="001E2CFB"/>
    <w:rsid w:val="001E2FD2"/>
    <w:rsid w:val="001E30B8"/>
    <w:rsid w:val="001E6E5D"/>
    <w:rsid w:val="001E7144"/>
    <w:rsid w:val="001E7CF8"/>
    <w:rsid w:val="001F01D4"/>
    <w:rsid w:val="001F030D"/>
    <w:rsid w:val="001F0E9A"/>
    <w:rsid w:val="001F219E"/>
    <w:rsid w:val="001F259B"/>
    <w:rsid w:val="001F302E"/>
    <w:rsid w:val="001F624B"/>
    <w:rsid w:val="001F62C8"/>
    <w:rsid w:val="001F7B29"/>
    <w:rsid w:val="001F7CD7"/>
    <w:rsid w:val="00200007"/>
    <w:rsid w:val="00200039"/>
    <w:rsid w:val="0020033B"/>
    <w:rsid w:val="00200E53"/>
    <w:rsid w:val="0020201A"/>
    <w:rsid w:val="002028A6"/>
    <w:rsid w:val="00203807"/>
    <w:rsid w:val="002071A8"/>
    <w:rsid w:val="00207917"/>
    <w:rsid w:val="00207EAA"/>
    <w:rsid w:val="00210959"/>
    <w:rsid w:val="002139FC"/>
    <w:rsid w:val="00213B79"/>
    <w:rsid w:val="00213C70"/>
    <w:rsid w:val="00214C07"/>
    <w:rsid w:val="00216BEC"/>
    <w:rsid w:val="00217B41"/>
    <w:rsid w:val="00220529"/>
    <w:rsid w:val="002210B0"/>
    <w:rsid w:val="002215D5"/>
    <w:rsid w:val="002237B2"/>
    <w:rsid w:val="00224F56"/>
    <w:rsid w:val="002257FB"/>
    <w:rsid w:val="00226946"/>
    <w:rsid w:val="00226A18"/>
    <w:rsid w:val="00226CF8"/>
    <w:rsid w:val="00233520"/>
    <w:rsid w:val="0023474F"/>
    <w:rsid w:val="00234839"/>
    <w:rsid w:val="002349A6"/>
    <w:rsid w:val="0023500E"/>
    <w:rsid w:val="0023734D"/>
    <w:rsid w:val="002373A1"/>
    <w:rsid w:val="002411AD"/>
    <w:rsid w:val="00243764"/>
    <w:rsid w:val="00244A31"/>
    <w:rsid w:val="00247D1D"/>
    <w:rsid w:val="00247FF9"/>
    <w:rsid w:val="00253A1E"/>
    <w:rsid w:val="00254270"/>
    <w:rsid w:val="00256B95"/>
    <w:rsid w:val="00260715"/>
    <w:rsid w:val="00260BB3"/>
    <w:rsid w:val="00263A71"/>
    <w:rsid w:val="00264060"/>
    <w:rsid w:val="00264562"/>
    <w:rsid w:val="00265252"/>
    <w:rsid w:val="00267FE7"/>
    <w:rsid w:val="00271FB4"/>
    <w:rsid w:val="002729B4"/>
    <w:rsid w:val="00276A9C"/>
    <w:rsid w:val="00276D9B"/>
    <w:rsid w:val="00277B01"/>
    <w:rsid w:val="0028370D"/>
    <w:rsid w:val="0028645B"/>
    <w:rsid w:val="0028654E"/>
    <w:rsid w:val="00287E34"/>
    <w:rsid w:val="00290AA9"/>
    <w:rsid w:val="002912CE"/>
    <w:rsid w:val="00293CB2"/>
    <w:rsid w:val="002949CC"/>
    <w:rsid w:val="002961D1"/>
    <w:rsid w:val="0029637A"/>
    <w:rsid w:val="00296EA0"/>
    <w:rsid w:val="002A1341"/>
    <w:rsid w:val="002A78F4"/>
    <w:rsid w:val="002A7CF8"/>
    <w:rsid w:val="002B1594"/>
    <w:rsid w:val="002B24E2"/>
    <w:rsid w:val="002B435E"/>
    <w:rsid w:val="002B534C"/>
    <w:rsid w:val="002B58E1"/>
    <w:rsid w:val="002B7FF0"/>
    <w:rsid w:val="002C050F"/>
    <w:rsid w:val="002C1712"/>
    <w:rsid w:val="002C2FE7"/>
    <w:rsid w:val="002C5EB0"/>
    <w:rsid w:val="002C6E4A"/>
    <w:rsid w:val="002C78BD"/>
    <w:rsid w:val="002C7DEF"/>
    <w:rsid w:val="002D030F"/>
    <w:rsid w:val="002D0EAA"/>
    <w:rsid w:val="002D1D42"/>
    <w:rsid w:val="002D2AA3"/>
    <w:rsid w:val="002D3CFA"/>
    <w:rsid w:val="002D412E"/>
    <w:rsid w:val="002D4C04"/>
    <w:rsid w:val="002D4FA8"/>
    <w:rsid w:val="002D7E04"/>
    <w:rsid w:val="002D7FF2"/>
    <w:rsid w:val="002E4A43"/>
    <w:rsid w:val="002E6838"/>
    <w:rsid w:val="002F1A38"/>
    <w:rsid w:val="002F1F75"/>
    <w:rsid w:val="002F3716"/>
    <w:rsid w:val="002F3C87"/>
    <w:rsid w:val="002F4F27"/>
    <w:rsid w:val="002F5A52"/>
    <w:rsid w:val="002F6888"/>
    <w:rsid w:val="002F6D61"/>
    <w:rsid w:val="00300B9F"/>
    <w:rsid w:val="00300C3B"/>
    <w:rsid w:val="00300FD8"/>
    <w:rsid w:val="003045F7"/>
    <w:rsid w:val="003055DC"/>
    <w:rsid w:val="00305D25"/>
    <w:rsid w:val="00306994"/>
    <w:rsid w:val="0030707F"/>
    <w:rsid w:val="00307663"/>
    <w:rsid w:val="00310541"/>
    <w:rsid w:val="00311380"/>
    <w:rsid w:val="003125F7"/>
    <w:rsid w:val="00313479"/>
    <w:rsid w:val="00313838"/>
    <w:rsid w:val="00314C86"/>
    <w:rsid w:val="003150FB"/>
    <w:rsid w:val="0031605C"/>
    <w:rsid w:val="00317356"/>
    <w:rsid w:val="0032188B"/>
    <w:rsid w:val="003222FD"/>
    <w:rsid w:val="003226D5"/>
    <w:rsid w:val="00322B20"/>
    <w:rsid w:val="00323076"/>
    <w:rsid w:val="00326233"/>
    <w:rsid w:val="00326320"/>
    <w:rsid w:val="00326542"/>
    <w:rsid w:val="00327E0B"/>
    <w:rsid w:val="003304B1"/>
    <w:rsid w:val="003316A1"/>
    <w:rsid w:val="003321FE"/>
    <w:rsid w:val="00332981"/>
    <w:rsid w:val="00332C6B"/>
    <w:rsid w:val="003332D1"/>
    <w:rsid w:val="003361A1"/>
    <w:rsid w:val="003365CB"/>
    <w:rsid w:val="003370DD"/>
    <w:rsid w:val="00340A4F"/>
    <w:rsid w:val="00342F32"/>
    <w:rsid w:val="0034684F"/>
    <w:rsid w:val="00346EAA"/>
    <w:rsid w:val="00352630"/>
    <w:rsid w:val="003529D0"/>
    <w:rsid w:val="00352E0D"/>
    <w:rsid w:val="00353517"/>
    <w:rsid w:val="0035352F"/>
    <w:rsid w:val="0035544B"/>
    <w:rsid w:val="003564EC"/>
    <w:rsid w:val="00356657"/>
    <w:rsid w:val="003605B5"/>
    <w:rsid w:val="00360AAF"/>
    <w:rsid w:val="00361B56"/>
    <w:rsid w:val="00362D8C"/>
    <w:rsid w:val="003631DD"/>
    <w:rsid w:val="00364210"/>
    <w:rsid w:val="00365090"/>
    <w:rsid w:val="003652C4"/>
    <w:rsid w:val="00367C0F"/>
    <w:rsid w:val="00370599"/>
    <w:rsid w:val="0037105F"/>
    <w:rsid w:val="00372A77"/>
    <w:rsid w:val="00373738"/>
    <w:rsid w:val="00373E4A"/>
    <w:rsid w:val="00373F09"/>
    <w:rsid w:val="0037460C"/>
    <w:rsid w:val="003747E7"/>
    <w:rsid w:val="00374DA9"/>
    <w:rsid w:val="003750D0"/>
    <w:rsid w:val="003801C6"/>
    <w:rsid w:val="0038273F"/>
    <w:rsid w:val="003830D3"/>
    <w:rsid w:val="00385DFD"/>
    <w:rsid w:val="0039082F"/>
    <w:rsid w:val="00392197"/>
    <w:rsid w:val="00394219"/>
    <w:rsid w:val="00394939"/>
    <w:rsid w:val="00396110"/>
    <w:rsid w:val="00396C82"/>
    <w:rsid w:val="00396D9F"/>
    <w:rsid w:val="00396ED2"/>
    <w:rsid w:val="00397284"/>
    <w:rsid w:val="00397FF3"/>
    <w:rsid w:val="003A1F8E"/>
    <w:rsid w:val="003A22C4"/>
    <w:rsid w:val="003A268E"/>
    <w:rsid w:val="003A39F2"/>
    <w:rsid w:val="003A42CE"/>
    <w:rsid w:val="003A5A11"/>
    <w:rsid w:val="003A6EEC"/>
    <w:rsid w:val="003B1025"/>
    <w:rsid w:val="003B1B4E"/>
    <w:rsid w:val="003B5D0B"/>
    <w:rsid w:val="003B614F"/>
    <w:rsid w:val="003B79D0"/>
    <w:rsid w:val="003C1520"/>
    <w:rsid w:val="003C243E"/>
    <w:rsid w:val="003C31BE"/>
    <w:rsid w:val="003C4193"/>
    <w:rsid w:val="003C5FB4"/>
    <w:rsid w:val="003D04C4"/>
    <w:rsid w:val="003D2461"/>
    <w:rsid w:val="003D3F89"/>
    <w:rsid w:val="003D49DA"/>
    <w:rsid w:val="003D4C76"/>
    <w:rsid w:val="003D520D"/>
    <w:rsid w:val="003D54B9"/>
    <w:rsid w:val="003D7F09"/>
    <w:rsid w:val="003E0299"/>
    <w:rsid w:val="003E4BE1"/>
    <w:rsid w:val="003E5D16"/>
    <w:rsid w:val="003E5DE5"/>
    <w:rsid w:val="003E7380"/>
    <w:rsid w:val="003F0D6E"/>
    <w:rsid w:val="003F1014"/>
    <w:rsid w:val="003F30B9"/>
    <w:rsid w:val="003F4D95"/>
    <w:rsid w:val="003F6366"/>
    <w:rsid w:val="003F6DF4"/>
    <w:rsid w:val="003F7B18"/>
    <w:rsid w:val="003F7E5A"/>
    <w:rsid w:val="00400E7D"/>
    <w:rsid w:val="00401420"/>
    <w:rsid w:val="0040526C"/>
    <w:rsid w:val="004074FF"/>
    <w:rsid w:val="00407B7C"/>
    <w:rsid w:val="00410145"/>
    <w:rsid w:val="0041399C"/>
    <w:rsid w:val="00414251"/>
    <w:rsid w:val="0041433F"/>
    <w:rsid w:val="00414CE5"/>
    <w:rsid w:val="00414DA3"/>
    <w:rsid w:val="0041666B"/>
    <w:rsid w:val="00417D8B"/>
    <w:rsid w:val="00422692"/>
    <w:rsid w:val="004228A2"/>
    <w:rsid w:val="00422BCE"/>
    <w:rsid w:val="004232B7"/>
    <w:rsid w:val="00424FBB"/>
    <w:rsid w:val="00425F49"/>
    <w:rsid w:val="0042631E"/>
    <w:rsid w:val="0043013B"/>
    <w:rsid w:val="00431650"/>
    <w:rsid w:val="004318C6"/>
    <w:rsid w:val="00432A8D"/>
    <w:rsid w:val="004341EC"/>
    <w:rsid w:val="004354EB"/>
    <w:rsid w:val="004357D3"/>
    <w:rsid w:val="00436A9B"/>
    <w:rsid w:val="00437849"/>
    <w:rsid w:val="00442945"/>
    <w:rsid w:val="00444FD0"/>
    <w:rsid w:val="004466A2"/>
    <w:rsid w:val="004471A5"/>
    <w:rsid w:val="00451A66"/>
    <w:rsid w:val="0045327B"/>
    <w:rsid w:val="0045333E"/>
    <w:rsid w:val="00453407"/>
    <w:rsid w:val="00455D32"/>
    <w:rsid w:val="00456E04"/>
    <w:rsid w:val="00457D7C"/>
    <w:rsid w:val="00460578"/>
    <w:rsid w:val="00460617"/>
    <w:rsid w:val="00461480"/>
    <w:rsid w:val="00461B4B"/>
    <w:rsid w:val="00462D07"/>
    <w:rsid w:val="00464171"/>
    <w:rsid w:val="00464532"/>
    <w:rsid w:val="004660CF"/>
    <w:rsid w:val="00466EC9"/>
    <w:rsid w:val="004673EA"/>
    <w:rsid w:val="0047454A"/>
    <w:rsid w:val="0047486D"/>
    <w:rsid w:val="00474A97"/>
    <w:rsid w:val="004753ED"/>
    <w:rsid w:val="00475588"/>
    <w:rsid w:val="004755A0"/>
    <w:rsid w:val="00477C88"/>
    <w:rsid w:val="0048096A"/>
    <w:rsid w:val="00480A88"/>
    <w:rsid w:val="004825CF"/>
    <w:rsid w:val="00482ACD"/>
    <w:rsid w:val="00482FDC"/>
    <w:rsid w:val="00484B3A"/>
    <w:rsid w:val="00484D09"/>
    <w:rsid w:val="0048575C"/>
    <w:rsid w:val="00487E22"/>
    <w:rsid w:val="00490B0D"/>
    <w:rsid w:val="0049144D"/>
    <w:rsid w:val="004928CB"/>
    <w:rsid w:val="00493573"/>
    <w:rsid w:val="00493AB9"/>
    <w:rsid w:val="00496407"/>
    <w:rsid w:val="0049672B"/>
    <w:rsid w:val="0049702A"/>
    <w:rsid w:val="00497694"/>
    <w:rsid w:val="00497B27"/>
    <w:rsid w:val="004A0498"/>
    <w:rsid w:val="004A0F69"/>
    <w:rsid w:val="004A150D"/>
    <w:rsid w:val="004A2E03"/>
    <w:rsid w:val="004A33D4"/>
    <w:rsid w:val="004A48E4"/>
    <w:rsid w:val="004A4A91"/>
    <w:rsid w:val="004A5EDF"/>
    <w:rsid w:val="004A6336"/>
    <w:rsid w:val="004A7F49"/>
    <w:rsid w:val="004B2F82"/>
    <w:rsid w:val="004B495A"/>
    <w:rsid w:val="004B54FC"/>
    <w:rsid w:val="004B713C"/>
    <w:rsid w:val="004B7451"/>
    <w:rsid w:val="004C0373"/>
    <w:rsid w:val="004C0B03"/>
    <w:rsid w:val="004C23E2"/>
    <w:rsid w:val="004C3867"/>
    <w:rsid w:val="004C76D8"/>
    <w:rsid w:val="004C7737"/>
    <w:rsid w:val="004D027B"/>
    <w:rsid w:val="004D031C"/>
    <w:rsid w:val="004D472C"/>
    <w:rsid w:val="004D4CB0"/>
    <w:rsid w:val="004D5F5B"/>
    <w:rsid w:val="004D741C"/>
    <w:rsid w:val="004E1B87"/>
    <w:rsid w:val="004E2186"/>
    <w:rsid w:val="004E32CF"/>
    <w:rsid w:val="004E3B1E"/>
    <w:rsid w:val="004E5B6A"/>
    <w:rsid w:val="004E5C98"/>
    <w:rsid w:val="004E658D"/>
    <w:rsid w:val="004E669D"/>
    <w:rsid w:val="004F20EA"/>
    <w:rsid w:val="004F252B"/>
    <w:rsid w:val="004F4ED1"/>
    <w:rsid w:val="004F5428"/>
    <w:rsid w:val="004F54F7"/>
    <w:rsid w:val="004F772D"/>
    <w:rsid w:val="004F7780"/>
    <w:rsid w:val="00500FD3"/>
    <w:rsid w:val="005059B5"/>
    <w:rsid w:val="00505A4C"/>
    <w:rsid w:val="00505DB4"/>
    <w:rsid w:val="00505EC1"/>
    <w:rsid w:val="005063DD"/>
    <w:rsid w:val="0051532C"/>
    <w:rsid w:val="00516E29"/>
    <w:rsid w:val="00520EF3"/>
    <w:rsid w:val="00520F10"/>
    <w:rsid w:val="00521D24"/>
    <w:rsid w:val="00523266"/>
    <w:rsid w:val="00523E37"/>
    <w:rsid w:val="00524464"/>
    <w:rsid w:val="00524884"/>
    <w:rsid w:val="00524F8A"/>
    <w:rsid w:val="005264AF"/>
    <w:rsid w:val="0052790B"/>
    <w:rsid w:val="005306E8"/>
    <w:rsid w:val="005311FE"/>
    <w:rsid w:val="005313EB"/>
    <w:rsid w:val="005321BB"/>
    <w:rsid w:val="005322EF"/>
    <w:rsid w:val="0053260E"/>
    <w:rsid w:val="00532714"/>
    <w:rsid w:val="00532EA7"/>
    <w:rsid w:val="005340C9"/>
    <w:rsid w:val="00535C1E"/>
    <w:rsid w:val="00535DD1"/>
    <w:rsid w:val="005373F9"/>
    <w:rsid w:val="0053766F"/>
    <w:rsid w:val="00540642"/>
    <w:rsid w:val="005428B5"/>
    <w:rsid w:val="00542F2D"/>
    <w:rsid w:val="00544D50"/>
    <w:rsid w:val="00545C17"/>
    <w:rsid w:val="00550CF9"/>
    <w:rsid w:val="005512E3"/>
    <w:rsid w:val="0055172A"/>
    <w:rsid w:val="00552961"/>
    <w:rsid w:val="00552EB2"/>
    <w:rsid w:val="005558EA"/>
    <w:rsid w:val="0055640B"/>
    <w:rsid w:val="005618F4"/>
    <w:rsid w:val="00562193"/>
    <w:rsid w:val="00563624"/>
    <w:rsid w:val="00565E00"/>
    <w:rsid w:val="0056614A"/>
    <w:rsid w:val="00566EEA"/>
    <w:rsid w:val="005701D9"/>
    <w:rsid w:val="005704A4"/>
    <w:rsid w:val="00570E18"/>
    <w:rsid w:val="0057146E"/>
    <w:rsid w:val="005771AD"/>
    <w:rsid w:val="005803AE"/>
    <w:rsid w:val="00580B23"/>
    <w:rsid w:val="00581209"/>
    <w:rsid w:val="00581BED"/>
    <w:rsid w:val="00582CEC"/>
    <w:rsid w:val="00584BF1"/>
    <w:rsid w:val="00585975"/>
    <w:rsid w:val="00585BD0"/>
    <w:rsid w:val="00586119"/>
    <w:rsid w:val="00587C2E"/>
    <w:rsid w:val="0059063E"/>
    <w:rsid w:val="00591CD3"/>
    <w:rsid w:val="00592221"/>
    <w:rsid w:val="00592A8E"/>
    <w:rsid w:val="00592CFB"/>
    <w:rsid w:val="00592E2F"/>
    <w:rsid w:val="00593DAA"/>
    <w:rsid w:val="005943E9"/>
    <w:rsid w:val="00596DE7"/>
    <w:rsid w:val="005A0287"/>
    <w:rsid w:val="005A1155"/>
    <w:rsid w:val="005A24E1"/>
    <w:rsid w:val="005A2B19"/>
    <w:rsid w:val="005A3DC3"/>
    <w:rsid w:val="005A4B9F"/>
    <w:rsid w:val="005A5A0C"/>
    <w:rsid w:val="005A664F"/>
    <w:rsid w:val="005A6A92"/>
    <w:rsid w:val="005A6EAF"/>
    <w:rsid w:val="005A7031"/>
    <w:rsid w:val="005A75AD"/>
    <w:rsid w:val="005A7C12"/>
    <w:rsid w:val="005B151C"/>
    <w:rsid w:val="005B2403"/>
    <w:rsid w:val="005B450D"/>
    <w:rsid w:val="005B5849"/>
    <w:rsid w:val="005B5B3B"/>
    <w:rsid w:val="005B6667"/>
    <w:rsid w:val="005C032A"/>
    <w:rsid w:val="005C10AE"/>
    <w:rsid w:val="005C2F2F"/>
    <w:rsid w:val="005C35A5"/>
    <w:rsid w:val="005C3749"/>
    <w:rsid w:val="005C53C6"/>
    <w:rsid w:val="005C5E08"/>
    <w:rsid w:val="005C645A"/>
    <w:rsid w:val="005D1208"/>
    <w:rsid w:val="005D4619"/>
    <w:rsid w:val="005D569C"/>
    <w:rsid w:val="005D58F0"/>
    <w:rsid w:val="005D58F5"/>
    <w:rsid w:val="005D7476"/>
    <w:rsid w:val="005D7BBD"/>
    <w:rsid w:val="005E091B"/>
    <w:rsid w:val="005E40DF"/>
    <w:rsid w:val="005E417A"/>
    <w:rsid w:val="005E4B65"/>
    <w:rsid w:val="005E54E9"/>
    <w:rsid w:val="005E5AB8"/>
    <w:rsid w:val="005E5CF2"/>
    <w:rsid w:val="005E7A2B"/>
    <w:rsid w:val="005E7C1A"/>
    <w:rsid w:val="005F0DB7"/>
    <w:rsid w:val="005F1AC3"/>
    <w:rsid w:val="005F1DF1"/>
    <w:rsid w:val="005F238F"/>
    <w:rsid w:val="005F2E72"/>
    <w:rsid w:val="005F3FD6"/>
    <w:rsid w:val="005F42E8"/>
    <w:rsid w:val="005F514A"/>
    <w:rsid w:val="005F5D3A"/>
    <w:rsid w:val="005F60D8"/>
    <w:rsid w:val="005F6369"/>
    <w:rsid w:val="005F653B"/>
    <w:rsid w:val="005F6C75"/>
    <w:rsid w:val="005F7F9A"/>
    <w:rsid w:val="00600501"/>
    <w:rsid w:val="00604DFA"/>
    <w:rsid w:val="00607088"/>
    <w:rsid w:val="00607200"/>
    <w:rsid w:val="006104A0"/>
    <w:rsid w:val="006104A6"/>
    <w:rsid w:val="0061277B"/>
    <w:rsid w:val="00620A9B"/>
    <w:rsid w:val="00621992"/>
    <w:rsid w:val="00621CF1"/>
    <w:rsid w:val="00624878"/>
    <w:rsid w:val="00624BA1"/>
    <w:rsid w:val="006254EC"/>
    <w:rsid w:val="00625AF4"/>
    <w:rsid w:val="00632938"/>
    <w:rsid w:val="00635DAF"/>
    <w:rsid w:val="0063609E"/>
    <w:rsid w:val="00640FD3"/>
    <w:rsid w:val="0064118C"/>
    <w:rsid w:val="00641FFD"/>
    <w:rsid w:val="00647606"/>
    <w:rsid w:val="00647710"/>
    <w:rsid w:val="006539F2"/>
    <w:rsid w:val="006543EF"/>
    <w:rsid w:val="0065447E"/>
    <w:rsid w:val="006544D9"/>
    <w:rsid w:val="00654D08"/>
    <w:rsid w:val="0065601F"/>
    <w:rsid w:val="00656A26"/>
    <w:rsid w:val="00656E2F"/>
    <w:rsid w:val="00660A43"/>
    <w:rsid w:val="006613A3"/>
    <w:rsid w:val="006619D8"/>
    <w:rsid w:val="00661F1A"/>
    <w:rsid w:val="00662306"/>
    <w:rsid w:val="0066386C"/>
    <w:rsid w:val="00663C07"/>
    <w:rsid w:val="0066431D"/>
    <w:rsid w:val="0066763E"/>
    <w:rsid w:val="00667B07"/>
    <w:rsid w:val="00670947"/>
    <w:rsid w:val="00670E4F"/>
    <w:rsid w:val="00672DDA"/>
    <w:rsid w:val="0067366F"/>
    <w:rsid w:val="006759E9"/>
    <w:rsid w:val="00676AC3"/>
    <w:rsid w:val="006801D0"/>
    <w:rsid w:val="006823DA"/>
    <w:rsid w:val="00682B92"/>
    <w:rsid w:val="00682BD9"/>
    <w:rsid w:val="00682C81"/>
    <w:rsid w:val="006830A5"/>
    <w:rsid w:val="00683F87"/>
    <w:rsid w:val="006841FA"/>
    <w:rsid w:val="006844DF"/>
    <w:rsid w:val="00685E2D"/>
    <w:rsid w:val="00686C2D"/>
    <w:rsid w:val="00690155"/>
    <w:rsid w:val="00690913"/>
    <w:rsid w:val="00692128"/>
    <w:rsid w:val="00692D20"/>
    <w:rsid w:val="0069312C"/>
    <w:rsid w:val="00694D76"/>
    <w:rsid w:val="00695904"/>
    <w:rsid w:val="00697401"/>
    <w:rsid w:val="006A0DBD"/>
    <w:rsid w:val="006A1EF2"/>
    <w:rsid w:val="006A20CB"/>
    <w:rsid w:val="006A238C"/>
    <w:rsid w:val="006A23B9"/>
    <w:rsid w:val="006A24C1"/>
    <w:rsid w:val="006A2AEF"/>
    <w:rsid w:val="006A3158"/>
    <w:rsid w:val="006A33D5"/>
    <w:rsid w:val="006A4857"/>
    <w:rsid w:val="006A4F6E"/>
    <w:rsid w:val="006A6A1B"/>
    <w:rsid w:val="006B2503"/>
    <w:rsid w:val="006B29EA"/>
    <w:rsid w:val="006B2FFF"/>
    <w:rsid w:val="006B427B"/>
    <w:rsid w:val="006B42C1"/>
    <w:rsid w:val="006B44E5"/>
    <w:rsid w:val="006B512F"/>
    <w:rsid w:val="006B5DF0"/>
    <w:rsid w:val="006B5E9B"/>
    <w:rsid w:val="006B7164"/>
    <w:rsid w:val="006C06C9"/>
    <w:rsid w:val="006C0F0E"/>
    <w:rsid w:val="006C2212"/>
    <w:rsid w:val="006C23A2"/>
    <w:rsid w:val="006C2659"/>
    <w:rsid w:val="006C266A"/>
    <w:rsid w:val="006C30A3"/>
    <w:rsid w:val="006C5657"/>
    <w:rsid w:val="006C6629"/>
    <w:rsid w:val="006D0210"/>
    <w:rsid w:val="006D11E1"/>
    <w:rsid w:val="006D2866"/>
    <w:rsid w:val="006D3680"/>
    <w:rsid w:val="006D381B"/>
    <w:rsid w:val="006D4C21"/>
    <w:rsid w:val="006D4D5F"/>
    <w:rsid w:val="006E0599"/>
    <w:rsid w:val="006E1339"/>
    <w:rsid w:val="006E1B4A"/>
    <w:rsid w:val="006E2847"/>
    <w:rsid w:val="006E38C1"/>
    <w:rsid w:val="006E4695"/>
    <w:rsid w:val="006F037F"/>
    <w:rsid w:val="006F0878"/>
    <w:rsid w:val="006F08DC"/>
    <w:rsid w:val="006F0A28"/>
    <w:rsid w:val="006F0DD6"/>
    <w:rsid w:val="006F1FDD"/>
    <w:rsid w:val="006F260D"/>
    <w:rsid w:val="006F5514"/>
    <w:rsid w:val="006F6D00"/>
    <w:rsid w:val="007005BF"/>
    <w:rsid w:val="00700863"/>
    <w:rsid w:val="00701F18"/>
    <w:rsid w:val="00703200"/>
    <w:rsid w:val="00704D02"/>
    <w:rsid w:val="00706091"/>
    <w:rsid w:val="00706C9F"/>
    <w:rsid w:val="00706E01"/>
    <w:rsid w:val="007070BA"/>
    <w:rsid w:val="0071048A"/>
    <w:rsid w:val="007106AC"/>
    <w:rsid w:val="00712F40"/>
    <w:rsid w:val="0071336A"/>
    <w:rsid w:val="00715066"/>
    <w:rsid w:val="007203FC"/>
    <w:rsid w:val="00720D0D"/>
    <w:rsid w:val="00723C0D"/>
    <w:rsid w:val="00724F9D"/>
    <w:rsid w:val="00726FA0"/>
    <w:rsid w:val="007302D5"/>
    <w:rsid w:val="00731347"/>
    <w:rsid w:val="00731DF9"/>
    <w:rsid w:val="00732343"/>
    <w:rsid w:val="00734D01"/>
    <w:rsid w:val="007357F6"/>
    <w:rsid w:val="00736C0F"/>
    <w:rsid w:val="00737A44"/>
    <w:rsid w:val="00737B08"/>
    <w:rsid w:val="0074199A"/>
    <w:rsid w:val="00742279"/>
    <w:rsid w:val="007422C4"/>
    <w:rsid w:val="0074358C"/>
    <w:rsid w:val="00743A5A"/>
    <w:rsid w:val="00743CFF"/>
    <w:rsid w:val="0074434D"/>
    <w:rsid w:val="007469DE"/>
    <w:rsid w:val="007512D5"/>
    <w:rsid w:val="007519D7"/>
    <w:rsid w:val="00751FA2"/>
    <w:rsid w:val="00753549"/>
    <w:rsid w:val="00755E04"/>
    <w:rsid w:val="00756E9B"/>
    <w:rsid w:val="00757CAB"/>
    <w:rsid w:val="0076079B"/>
    <w:rsid w:val="00761622"/>
    <w:rsid w:val="007616B2"/>
    <w:rsid w:val="00761CEB"/>
    <w:rsid w:val="00762616"/>
    <w:rsid w:val="00764157"/>
    <w:rsid w:val="0076427E"/>
    <w:rsid w:val="00765A03"/>
    <w:rsid w:val="00765A95"/>
    <w:rsid w:val="00766BF5"/>
    <w:rsid w:val="007675B8"/>
    <w:rsid w:val="0077227B"/>
    <w:rsid w:val="0077229B"/>
    <w:rsid w:val="0077244F"/>
    <w:rsid w:val="00772508"/>
    <w:rsid w:val="0077263E"/>
    <w:rsid w:val="00772916"/>
    <w:rsid w:val="007743C4"/>
    <w:rsid w:val="00774B71"/>
    <w:rsid w:val="00777717"/>
    <w:rsid w:val="00777757"/>
    <w:rsid w:val="00780DA0"/>
    <w:rsid w:val="00781FAA"/>
    <w:rsid w:val="00787969"/>
    <w:rsid w:val="00787F1F"/>
    <w:rsid w:val="007918BD"/>
    <w:rsid w:val="00794235"/>
    <w:rsid w:val="00795F76"/>
    <w:rsid w:val="007961FA"/>
    <w:rsid w:val="00796895"/>
    <w:rsid w:val="00796E51"/>
    <w:rsid w:val="00797650"/>
    <w:rsid w:val="00797705"/>
    <w:rsid w:val="007A27AA"/>
    <w:rsid w:val="007A5771"/>
    <w:rsid w:val="007A666A"/>
    <w:rsid w:val="007A77F4"/>
    <w:rsid w:val="007B08F1"/>
    <w:rsid w:val="007B118C"/>
    <w:rsid w:val="007B13A8"/>
    <w:rsid w:val="007B2F54"/>
    <w:rsid w:val="007B2F97"/>
    <w:rsid w:val="007B4120"/>
    <w:rsid w:val="007B412B"/>
    <w:rsid w:val="007B49D0"/>
    <w:rsid w:val="007B5A38"/>
    <w:rsid w:val="007B7CC8"/>
    <w:rsid w:val="007C0495"/>
    <w:rsid w:val="007C0ACB"/>
    <w:rsid w:val="007C219D"/>
    <w:rsid w:val="007C2813"/>
    <w:rsid w:val="007C29E3"/>
    <w:rsid w:val="007C4460"/>
    <w:rsid w:val="007C5215"/>
    <w:rsid w:val="007C53CF"/>
    <w:rsid w:val="007C5803"/>
    <w:rsid w:val="007D0554"/>
    <w:rsid w:val="007D0619"/>
    <w:rsid w:val="007D0648"/>
    <w:rsid w:val="007D0C67"/>
    <w:rsid w:val="007D1685"/>
    <w:rsid w:val="007D2F0F"/>
    <w:rsid w:val="007D3A55"/>
    <w:rsid w:val="007D3C7F"/>
    <w:rsid w:val="007D4424"/>
    <w:rsid w:val="007D4CAD"/>
    <w:rsid w:val="007E0D7B"/>
    <w:rsid w:val="007E2AD0"/>
    <w:rsid w:val="007E3DB1"/>
    <w:rsid w:val="007E40C0"/>
    <w:rsid w:val="007E49B1"/>
    <w:rsid w:val="007E4CB9"/>
    <w:rsid w:val="007E5473"/>
    <w:rsid w:val="007E5773"/>
    <w:rsid w:val="007E5C15"/>
    <w:rsid w:val="007E5EEE"/>
    <w:rsid w:val="007E683C"/>
    <w:rsid w:val="007E7101"/>
    <w:rsid w:val="007E7865"/>
    <w:rsid w:val="007F0A3B"/>
    <w:rsid w:val="007F2CAE"/>
    <w:rsid w:val="007F332B"/>
    <w:rsid w:val="007F379D"/>
    <w:rsid w:val="007F3E57"/>
    <w:rsid w:val="007F41DB"/>
    <w:rsid w:val="007F4E91"/>
    <w:rsid w:val="007F52D4"/>
    <w:rsid w:val="007F5B4D"/>
    <w:rsid w:val="007F60D0"/>
    <w:rsid w:val="00802208"/>
    <w:rsid w:val="008054E0"/>
    <w:rsid w:val="0080787B"/>
    <w:rsid w:val="00810522"/>
    <w:rsid w:val="00810804"/>
    <w:rsid w:val="00810BDB"/>
    <w:rsid w:val="008150C5"/>
    <w:rsid w:val="00815C38"/>
    <w:rsid w:val="00817D9A"/>
    <w:rsid w:val="00823577"/>
    <w:rsid w:val="00824DFE"/>
    <w:rsid w:val="00825145"/>
    <w:rsid w:val="00826BC1"/>
    <w:rsid w:val="00827325"/>
    <w:rsid w:val="00830F3E"/>
    <w:rsid w:val="0083204D"/>
    <w:rsid w:val="00833E1A"/>
    <w:rsid w:val="00840CAC"/>
    <w:rsid w:val="00841971"/>
    <w:rsid w:val="008439E6"/>
    <w:rsid w:val="00843A54"/>
    <w:rsid w:val="00846604"/>
    <w:rsid w:val="008469C6"/>
    <w:rsid w:val="008477AC"/>
    <w:rsid w:val="00847835"/>
    <w:rsid w:val="00850122"/>
    <w:rsid w:val="008512B1"/>
    <w:rsid w:val="008524E1"/>
    <w:rsid w:val="00852C7A"/>
    <w:rsid w:val="00853BDA"/>
    <w:rsid w:val="008541AD"/>
    <w:rsid w:val="008541F2"/>
    <w:rsid w:val="00854DE7"/>
    <w:rsid w:val="00855493"/>
    <w:rsid w:val="00856405"/>
    <w:rsid w:val="0086115D"/>
    <w:rsid w:val="008623E7"/>
    <w:rsid w:val="00862A48"/>
    <w:rsid w:val="00863BEC"/>
    <w:rsid w:val="008647AA"/>
    <w:rsid w:val="00864D3E"/>
    <w:rsid w:val="00866FA5"/>
    <w:rsid w:val="0087170C"/>
    <w:rsid w:val="00872CC2"/>
    <w:rsid w:val="00873110"/>
    <w:rsid w:val="00873C51"/>
    <w:rsid w:val="00875428"/>
    <w:rsid w:val="00877E61"/>
    <w:rsid w:val="00881678"/>
    <w:rsid w:val="00882B74"/>
    <w:rsid w:val="008840D5"/>
    <w:rsid w:val="008841E1"/>
    <w:rsid w:val="00884252"/>
    <w:rsid w:val="00884603"/>
    <w:rsid w:val="00884845"/>
    <w:rsid w:val="00884BA3"/>
    <w:rsid w:val="00891A3E"/>
    <w:rsid w:val="00891C0E"/>
    <w:rsid w:val="00892229"/>
    <w:rsid w:val="00892AE6"/>
    <w:rsid w:val="00894AAE"/>
    <w:rsid w:val="00895AD9"/>
    <w:rsid w:val="00895E47"/>
    <w:rsid w:val="0089650E"/>
    <w:rsid w:val="008978D2"/>
    <w:rsid w:val="008A0BD7"/>
    <w:rsid w:val="008A1779"/>
    <w:rsid w:val="008A177E"/>
    <w:rsid w:val="008A1A9B"/>
    <w:rsid w:val="008A1A9C"/>
    <w:rsid w:val="008A4386"/>
    <w:rsid w:val="008A5026"/>
    <w:rsid w:val="008A5DFA"/>
    <w:rsid w:val="008A6E55"/>
    <w:rsid w:val="008A7A9A"/>
    <w:rsid w:val="008B041D"/>
    <w:rsid w:val="008B1255"/>
    <w:rsid w:val="008B2831"/>
    <w:rsid w:val="008B5129"/>
    <w:rsid w:val="008B7405"/>
    <w:rsid w:val="008C0F77"/>
    <w:rsid w:val="008C2745"/>
    <w:rsid w:val="008C2918"/>
    <w:rsid w:val="008C3932"/>
    <w:rsid w:val="008C56BD"/>
    <w:rsid w:val="008C61ED"/>
    <w:rsid w:val="008C6F24"/>
    <w:rsid w:val="008D26A4"/>
    <w:rsid w:val="008D32D9"/>
    <w:rsid w:val="008D4783"/>
    <w:rsid w:val="008D5041"/>
    <w:rsid w:val="008D5AFA"/>
    <w:rsid w:val="008D6EDD"/>
    <w:rsid w:val="008D7B84"/>
    <w:rsid w:val="008E101A"/>
    <w:rsid w:val="008E1AF1"/>
    <w:rsid w:val="008E2C5F"/>
    <w:rsid w:val="008E5351"/>
    <w:rsid w:val="008E5642"/>
    <w:rsid w:val="008E75A2"/>
    <w:rsid w:val="008E7777"/>
    <w:rsid w:val="008E77F6"/>
    <w:rsid w:val="008E7D61"/>
    <w:rsid w:val="008F031E"/>
    <w:rsid w:val="008F077A"/>
    <w:rsid w:val="008F127D"/>
    <w:rsid w:val="008F19DE"/>
    <w:rsid w:val="008F217F"/>
    <w:rsid w:val="008F320F"/>
    <w:rsid w:val="008F3DD8"/>
    <w:rsid w:val="008F4FE7"/>
    <w:rsid w:val="008F5A02"/>
    <w:rsid w:val="008F5BBC"/>
    <w:rsid w:val="008F5C68"/>
    <w:rsid w:val="008F62C3"/>
    <w:rsid w:val="008F6F52"/>
    <w:rsid w:val="008F7DCC"/>
    <w:rsid w:val="008F7EBB"/>
    <w:rsid w:val="009007FD"/>
    <w:rsid w:val="00900E0A"/>
    <w:rsid w:val="009055C7"/>
    <w:rsid w:val="0090565E"/>
    <w:rsid w:val="0090698A"/>
    <w:rsid w:val="00906C33"/>
    <w:rsid w:val="009100FD"/>
    <w:rsid w:val="0091401B"/>
    <w:rsid w:val="00914BFA"/>
    <w:rsid w:val="00915B45"/>
    <w:rsid w:val="0091645E"/>
    <w:rsid w:val="00916B3D"/>
    <w:rsid w:val="00916C89"/>
    <w:rsid w:val="0092008A"/>
    <w:rsid w:val="0092224A"/>
    <w:rsid w:val="00922265"/>
    <w:rsid w:val="00926A9E"/>
    <w:rsid w:val="009300D1"/>
    <w:rsid w:val="009310EF"/>
    <w:rsid w:val="00931764"/>
    <w:rsid w:val="009334E4"/>
    <w:rsid w:val="009367E0"/>
    <w:rsid w:val="0093694A"/>
    <w:rsid w:val="00937783"/>
    <w:rsid w:val="00941084"/>
    <w:rsid w:val="0094110B"/>
    <w:rsid w:val="009422BE"/>
    <w:rsid w:val="0094344F"/>
    <w:rsid w:val="009441FE"/>
    <w:rsid w:val="0094655E"/>
    <w:rsid w:val="00946FA1"/>
    <w:rsid w:val="00947872"/>
    <w:rsid w:val="00950382"/>
    <w:rsid w:val="00951EFF"/>
    <w:rsid w:val="00952745"/>
    <w:rsid w:val="0095346B"/>
    <w:rsid w:val="009550A1"/>
    <w:rsid w:val="00956F69"/>
    <w:rsid w:val="0095712D"/>
    <w:rsid w:val="009606B0"/>
    <w:rsid w:val="00961F06"/>
    <w:rsid w:val="00964FDB"/>
    <w:rsid w:val="00970A5F"/>
    <w:rsid w:val="009719A0"/>
    <w:rsid w:val="00972034"/>
    <w:rsid w:val="00972C48"/>
    <w:rsid w:val="009731D6"/>
    <w:rsid w:val="00975ADB"/>
    <w:rsid w:val="00975E68"/>
    <w:rsid w:val="0097660D"/>
    <w:rsid w:val="00982321"/>
    <w:rsid w:val="0098312C"/>
    <w:rsid w:val="0098399B"/>
    <w:rsid w:val="0098434B"/>
    <w:rsid w:val="00984C30"/>
    <w:rsid w:val="009854E3"/>
    <w:rsid w:val="00986DC9"/>
    <w:rsid w:val="00987A9C"/>
    <w:rsid w:val="009906BB"/>
    <w:rsid w:val="0099203B"/>
    <w:rsid w:val="00995248"/>
    <w:rsid w:val="00995E0B"/>
    <w:rsid w:val="0099761A"/>
    <w:rsid w:val="00997D9E"/>
    <w:rsid w:val="009A0A0D"/>
    <w:rsid w:val="009A2F41"/>
    <w:rsid w:val="009A362B"/>
    <w:rsid w:val="009A5125"/>
    <w:rsid w:val="009A5A27"/>
    <w:rsid w:val="009A5C4E"/>
    <w:rsid w:val="009A6830"/>
    <w:rsid w:val="009A688D"/>
    <w:rsid w:val="009A795B"/>
    <w:rsid w:val="009B3CFB"/>
    <w:rsid w:val="009B56E7"/>
    <w:rsid w:val="009B6C18"/>
    <w:rsid w:val="009B6FC4"/>
    <w:rsid w:val="009B7433"/>
    <w:rsid w:val="009B7515"/>
    <w:rsid w:val="009C1528"/>
    <w:rsid w:val="009C18F0"/>
    <w:rsid w:val="009C56EA"/>
    <w:rsid w:val="009D08D8"/>
    <w:rsid w:val="009D1A06"/>
    <w:rsid w:val="009D3130"/>
    <w:rsid w:val="009D33F1"/>
    <w:rsid w:val="009D3DAA"/>
    <w:rsid w:val="009D4A20"/>
    <w:rsid w:val="009D5245"/>
    <w:rsid w:val="009D5B67"/>
    <w:rsid w:val="009E0578"/>
    <w:rsid w:val="009E0EFB"/>
    <w:rsid w:val="009E1D5A"/>
    <w:rsid w:val="009E205D"/>
    <w:rsid w:val="009E2284"/>
    <w:rsid w:val="009E2FE5"/>
    <w:rsid w:val="009E3F46"/>
    <w:rsid w:val="009E419E"/>
    <w:rsid w:val="009E5402"/>
    <w:rsid w:val="009F20C0"/>
    <w:rsid w:val="009F23A0"/>
    <w:rsid w:val="009F2629"/>
    <w:rsid w:val="009F2E85"/>
    <w:rsid w:val="009F2F4A"/>
    <w:rsid w:val="009F33BF"/>
    <w:rsid w:val="009F3AA2"/>
    <w:rsid w:val="009F4D73"/>
    <w:rsid w:val="009F5804"/>
    <w:rsid w:val="00A012E4"/>
    <w:rsid w:val="00A015C0"/>
    <w:rsid w:val="00A01832"/>
    <w:rsid w:val="00A03856"/>
    <w:rsid w:val="00A05E06"/>
    <w:rsid w:val="00A06E43"/>
    <w:rsid w:val="00A07EC3"/>
    <w:rsid w:val="00A108C1"/>
    <w:rsid w:val="00A13927"/>
    <w:rsid w:val="00A14197"/>
    <w:rsid w:val="00A149F6"/>
    <w:rsid w:val="00A15E1C"/>
    <w:rsid w:val="00A16893"/>
    <w:rsid w:val="00A16D59"/>
    <w:rsid w:val="00A2174B"/>
    <w:rsid w:val="00A22727"/>
    <w:rsid w:val="00A22D3D"/>
    <w:rsid w:val="00A24946"/>
    <w:rsid w:val="00A3020C"/>
    <w:rsid w:val="00A316FB"/>
    <w:rsid w:val="00A31D05"/>
    <w:rsid w:val="00A325F8"/>
    <w:rsid w:val="00A32B39"/>
    <w:rsid w:val="00A3381C"/>
    <w:rsid w:val="00A33C40"/>
    <w:rsid w:val="00A33DAF"/>
    <w:rsid w:val="00A363C0"/>
    <w:rsid w:val="00A3691A"/>
    <w:rsid w:val="00A37BFB"/>
    <w:rsid w:val="00A406B4"/>
    <w:rsid w:val="00A43B62"/>
    <w:rsid w:val="00A44533"/>
    <w:rsid w:val="00A44545"/>
    <w:rsid w:val="00A451E8"/>
    <w:rsid w:val="00A45EF4"/>
    <w:rsid w:val="00A46F29"/>
    <w:rsid w:val="00A47380"/>
    <w:rsid w:val="00A529AF"/>
    <w:rsid w:val="00A54055"/>
    <w:rsid w:val="00A54C12"/>
    <w:rsid w:val="00A54C9F"/>
    <w:rsid w:val="00A54D38"/>
    <w:rsid w:val="00A57C5B"/>
    <w:rsid w:val="00A57C7C"/>
    <w:rsid w:val="00A61630"/>
    <w:rsid w:val="00A61E45"/>
    <w:rsid w:val="00A62EB0"/>
    <w:rsid w:val="00A6323B"/>
    <w:rsid w:val="00A643AE"/>
    <w:rsid w:val="00A65A62"/>
    <w:rsid w:val="00A662EE"/>
    <w:rsid w:val="00A662F7"/>
    <w:rsid w:val="00A67A84"/>
    <w:rsid w:val="00A70146"/>
    <w:rsid w:val="00A704A8"/>
    <w:rsid w:val="00A70742"/>
    <w:rsid w:val="00A7167C"/>
    <w:rsid w:val="00A72011"/>
    <w:rsid w:val="00A7377A"/>
    <w:rsid w:val="00A755DA"/>
    <w:rsid w:val="00A76231"/>
    <w:rsid w:val="00A80FE1"/>
    <w:rsid w:val="00A82D1C"/>
    <w:rsid w:val="00A8310C"/>
    <w:rsid w:val="00A836CB"/>
    <w:rsid w:val="00A83E7E"/>
    <w:rsid w:val="00A85545"/>
    <w:rsid w:val="00A85947"/>
    <w:rsid w:val="00A863A9"/>
    <w:rsid w:val="00A86829"/>
    <w:rsid w:val="00A86956"/>
    <w:rsid w:val="00A86FA3"/>
    <w:rsid w:val="00A92150"/>
    <w:rsid w:val="00A93202"/>
    <w:rsid w:val="00A93B21"/>
    <w:rsid w:val="00A94058"/>
    <w:rsid w:val="00A94F21"/>
    <w:rsid w:val="00A950D9"/>
    <w:rsid w:val="00AA0162"/>
    <w:rsid w:val="00AA051C"/>
    <w:rsid w:val="00AA387F"/>
    <w:rsid w:val="00AA619C"/>
    <w:rsid w:val="00AA79F5"/>
    <w:rsid w:val="00AA7FCC"/>
    <w:rsid w:val="00AA7FFC"/>
    <w:rsid w:val="00AB1E95"/>
    <w:rsid w:val="00AB2656"/>
    <w:rsid w:val="00AB30A3"/>
    <w:rsid w:val="00AB3162"/>
    <w:rsid w:val="00AB49A1"/>
    <w:rsid w:val="00AB536D"/>
    <w:rsid w:val="00AB577E"/>
    <w:rsid w:val="00AB612F"/>
    <w:rsid w:val="00AB626B"/>
    <w:rsid w:val="00AB7853"/>
    <w:rsid w:val="00AB78F1"/>
    <w:rsid w:val="00AB7A11"/>
    <w:rsid w:val="00AB7C66"/>
    <w:rsid w:val="00AC4D45"/>
    <w:rsid w:val="00AC5277"/>
    <w:rsid w:val="00AC635A"/>
    <w:rsid w:val="00AC6EC7"/>
    <w:rsid w:val="00AC74B2"/>
    <w:rsid w:val="00AC7BC4"/>
    <w:rsid w:val="00AD4D00"/>
    <w:rsid w:val="00AE0183"/>
    <w:rsid w:val="00AE19AE"/>
    <w:rsid w:val="00AE7675"/>
    <w:rsid w:val="00AF0F21"/>
    <w:rsid w:val="00AF4673"/>
    <w:rsid w:val="00AF6BE5"/>
    <w:rsid w:val="00AF73BD"/>
    <w:rsid w:val="00AF787F"/>
    <w:rsid w:val="00AF7D7B"/>
    <w:rsid w:val="00B0025B"/>
    <w:rsid w:val="00B01868"/>
    <w:rsid w:val="00B03C23"/>
    <w:rsid w:val="00B044EE"/>
    <w:rsid w:val="00B071A6"/>
    <w:rsid w:val="00B10081"/>
    <w:rsid w:val="00B102D6"/>
    <w:rsid w:val="00B122C5"/>
    <w:rsid w:val="00B15ED2"/>
    <w:rsid w:val="00B16281"/>
    <w:rsid w:val="00B163D7"/>
    <w:rsid w:val="00B20008"/>
    <w:rsid w:val="00B20CAC"/>
    <w:rsid w:val="00B20E0E"/>
    <w:rsid w:val="00B21937"/>
    <w:rsid w:val="00B21C4B"/>
    <w:rsid w:val="00B21F7E"/>
    <w:rsid w:val="00B233F0"/>
    <w:rsid w:val="00B23AB0"/>
    <w:rsid w:val="00B23F54"/>
    <w:rsid w:val="00B245BB"/>
    <w:rsid w:val="00B26186"/>
    <w:rsid w:val="00B27111"/>
    <w:rsid w:val="00B30E6B"/>
    <w:rsid w:val="00B31D1F"/>
    <w:rsid w:val="00B32C3D"/>
    <w:rsid w:val="00B32E47"/>
    <w:rsid w:val="00B34012"/>
    <w:rsid w:val="00B35103"/>
    <w:rsid w:val="00B35CFA"/>
    <w:rsid w:val="00B371C5"/>
    <w:rsid w:val="00B37371"/>
    <w:rsid w:val="00B41BC7"/>
    <w:rsid w:val="00B42069"/>
    <w:rsid w:val="00B4390F"/>
    <w:rsid w:val="00B44672"/>
    <w:rsid w:val="00B44DD1"/>
    <w:rsid w:val="00B45F36"/>
    <w:rsid w:val="00B47422"/>
    <w:rsid w:val="00B53C68"/>
    <w:rsid w:val="00B54358"/>
    <w:rsid w:val="00B55EAF"/>
    <w:rsid w:val="00B57018"/>
    <w:rsid w:val="00B57B35"/>
    <w:rsid w:val="00B60E0E"/>
    <w:rsid w:val="00B61B8A"/>
    <w:rsid w:val="00B62EA4"/>
    <w:rsid w:val="00B63338"/>
    <w:rsid w:val="00B653CF"/>
    <w:rsid w:val="00B668CB"/>
    <w:rsid w:val="00B66FAE"/>
    <w:rsid w:val="00B70888"/>
    <w:rsid w:val="00B70932"/>
    <w:rsid w:val="00B71FBB"/>
    <w:rsid w:val="00B73458"/>
    <w:rsid w:val="00B758B5"/>
    <w:rsid w:val="00B766B7"/>
    <w:rsid w:val="00B774FB"/>
    <w:rsid w:val="00B80FA3"/>
    <w:rsid w:val="00B818B2"/>
    <w:rsid w:val="00B82E4E"/>
    <w:rsid w:val="00B83FEF"/>
    <w:rsid w:val="00B84A69"/>
    <w:rsid w:val="00B84B94"/>
    <w:rsid w:val="00B85FAF"/>
    <w:rsid w:val="00B861BD"/>
    <w:rsid w:val="00B87415"/>
    <w:rsid w:val="00B878EC"/>
    <w:rsid w:val="00B918AB"/>
    <w:rsid w:val="00B92196"/>
    <w:rsid w:val="00B92260"/>
    <w:rsid w:val="00B92DDA"/>
    <w:rsid w:val="00B94156"/>
    <w:rsid w:val="00B95EC8"/>
    <w:rsid w:val="00BA12F3"/>
    <w:rsid w:val="00BA1861"/>
    <w:rsid w:val="00BA2974"/>
    <w:rsid w:val="00BA2AD3"/>
    <w:rsid w:val="00BA2E66"/>
    <w:rsid w:val="00BA3CAA"/>
    <w:rsid w:val="00BA6DE0"/>
    <w:rsid w:val="00BB1D57"/>
    <w:rsid w:val="00BB35DB"/>
    <w:rsid w:val="00BB407D"/>
    <w:rsid w:val="00BB511D"/>
    <w:rsid w:val="00BB64E9"/>
    <w:rsid w:val="00BB6C6F"/>
    <w:rsid w:val="00BB6FCE"/>
    <w:rsid w:val="00BB728D"/>
    <w:rsid w:val="00BC07AD"/>
    <w:rsid w:val="00BC1789"/>
    <w:rsid w:val="00BC43AD"/>
    <w:rsid w:val="00BC5F67"/>
    <w:rsid w:val="00BC76BB"/>
    <w:rsid w:val="00BC77C7"/>
    <w:rsid w:val="00BD33BD"/>
    <w:rsid w:val="00BD39A5"/>
    <w:rsid w:val="00BD5644"/>
    <w:rsid w:val="00BD59B4"/>
    <w:rsid w:val="00BD65DD"/>
    <w:rsid w:val="00BD7815"/>
    <w:rsid w:val="00BE0685"/>
    <w:rsid w:val="00BE0D0D"/>
    <w:rsid w:val="00BE18EB"/>
    <w:rsid w:val="00BE1B78"/>
    <w:rsid w:val="00BE3E97"/>
    <w:rsid w:val="00BE5674"/>
    <w:rsid w:val="00BF0156"/>
    <w:rsid w:val="00BF2323"/>
    <w:rsid w:val="00BF2AEA"/>
    <w:rsid w:val="00BF2D99"/>
    <w:rsid w:val="00BF3E71"/>
    <w:rsid w:val="00BF4515"/>
    <w:rsid w:val="00BF4A7C"/>
    <w:rsid w:val="00BF4C47"/>
    <w:rsid w:val="00BF6E5F"/>
    <w:rsid w:val="00BF70A9"/>
    <w:rsid w:val="00BF7333"/>
    <w:rsid w:val="00BF79C0"/>
    <w:rsid w:val="00C016E1"/>
    <w:rsid w:val="00C02770"/>
    <w:rsid w:val="00C0563C"/>
    <w:rsid w:val="00C114B8"/>
    <w:rsid w:val="00C154AD"/>
    <w:rsid w:val="00C17BAE"/>
    <w:rsid w:val="00C204C5"/>
    <w:rsid w:val="00C21359"/>
    <w:rsid w:val="00C22293"/>
    <w:rsid w:val="00C2374D"/>
    <w:rsid w:val="00C2496E"/>
    <w:rsid w:val="00C2591D"/>
    <w:rsid w:val="00C25B78"/>
    <w:rsid w:val="00C268C4"/>
    <w:rsid w:val="00C27468"/>
    <w:rsid w:val="00C33260"/>
    <w:rsid w:val="00C34A4D"/>
    <w:rsid w:val="00C350AC"/>
    <w:rsid w:val="00C363C2"/>
    <w:rsid w:val="00C36EB0"/>
    <w:rsid w:val="00C37271"/>
    <w:rsid w:val="00C42E41"/>
    <w:rsid w:val="00C42F64"/>
    <w:rsid w:val="00C44968"/>
    <w:rsid w:val="00C44D8F"/>
    <w:rsid w:val="00C44DE0"/>
    <w:rsid w:val="00C455B7"/>
    <w:rsid w:val="00C465B1"/>
    <w:rsid w:val="00C471DC"/>
    <w:rsid w:val="00C50B73"/>
    <w:rsid w:val="00C52EDA"/>
    <w:rsid w:val="00C538D3"/>
    <w:rsid w:val="00C6488E"/>
    <w:rsid w:val="00C65E88"/>
    <w:rsid w:val="00C70143"/>
    <w:rsid w:val="00C712DA"/>
    <w:rsid w:val="00C72020"/>
    <w:rsid w:val="00C722CD"/>
    <w:rsid w:val="00C72AEC"/>
    <w:rsid w:val="00C740EA"/>
    <w:rsid w:val="00C80545"/>
    <w:rsid w:val="00C80A0E"/>
    <w:rsid w:val="00C82AC8"/>
    <w:rsid w:val="00C8437C"/>
    <w:rsid w:val="00C84851"/>
    <w:rsid w:val="00C849B0"/>
    <w:rsid w:val="00C8539E"/>
    <w:rsid w:val="00C867B9"/>
    <w:rsid w:val="00C86BE6"/>
    <w:rsid w:val="00C86C3E"/>
    <w:rsid w:val="00C87FBE"/>
    <w:rsid w:val="00C91990"/>
    <w:rsid w:val="00C92936"/>
    <w:rsid w:val="00C941AB"/>
    <w:rsid w:val="00C94E98"/>
    <w:rsid w:val="00C95F8E"/>
    <w:rsid w:val="00C960DC"/>
    <w:rsid w:val="00C97550"/>
    <w:rsid w:val="00C978E5"/>
    <w:rsid w:val="00CA09B1"/>
    <w:rsid w:val="00CA15EF"/>
    <w:rsid w:val="00CA1C82"/>
    <w:rsid w:val="00CA2678"/>
    <w:rsid w:val="00CA350D"/>
    <w:rsid w:val="00CA3E70"/>
    <w:rsid w:val="00CA4DE3"/>
    <w:rsid w:val="00CA5A4B"/>
    <w:rsid w:val="00CA6579"/>
    <w:rsid w:val="00CA780B"/>
    <w:rsid w:val="00CA7D75"/>
    <w:rsid w:val="00CB020A"/>
    <w:rsid w:val="00CB32DE"/>
    <w:rsid w:val="00CB402D"/>
    <w:rsid w:val="00CB5DF2"/>
    <w:rsid w:val="00CB6103"/>
    <w:rsid w:val="00CC1BB5"/>
    <w:rsid w:val="00CC227C"/>
    <w:rsid w:val="00CC2F82"/>
    <w:rsid w:val="00CC3E95"/>
    <w:rsid w:val="00CC3ED0"/>
    <w:rsid w:val="00CC3FAA"/>
    <w:rsid w:val="00CC5F0D"/>
    <w:rsid w:val="00CC6E3F"/>
    <w:rsid w:val="00CC7102"/>
    <w:rsid w:val="00CC7D77"/>
    <w:rsid w:val="00CD17CF"/>
    <w:rsid w:val="00CD710A"/>
    <w:rsid w:val="00CD7146"/>
    <w:rsid w:val="00CE5401"/>
    <w:rsid w:val="00CE7377"/>
    <w:rsid w:val="00CF0583"/>
    <w:rsid w:val="00CF1D30"/>
    <w:rsid w:val="00CF7FBA"/>
    <w:rsid w:val="00D00504"/>
    <w:rsid w:val="00D01CA6"/>
    <w:rsid w:val="00D051CC"/>
    <w:rsid w:val="00D0575A"/>
    <w:rsid w:val="00D05D55"/>
    <w:rsid w:val="00D100A9"/>
    <w:rsid w:val="00D10181"/>
    <w:rsid w:val="00D1097A"/>
    <w:rsid w:val="00D12198"/>
    <w:rsid w:val="00D13AA1"/>
    <w:rsid w:val="00D15E34"/>
    <w:rsid w:val="00D1626E"/>
    <w:rsid w:val="00D17C5E"/>
    <w:rsid w:val="00D210F1"/>
    <w:rsid w:val="00D2175C"/>
    <w:rsid w:val="00D239C9"/>
    <w:rsid w:val="00D23BDF"/>
    <w:rsid w:val="00D24565"/>
    <w:rsid w:val="00D2473E"/>
    <w:rsid w:val="00D24BCB"/>
    <w:rsid w:val="00D275D9"/>
    <w:rsid w:val="00D3036E"/>
    <w:rsid w:val="00D30D9D"/>
    <w:rsid w:val="00D31BF8"/>
    <w:rsid w:val="00D3450F"/>
    <w:rsid w:val="00D34FF2"/>
    <w:rsid w:val="00D35456"/>
    <w:rsid w:val="00D36B55"/>
    <w:rsid w:val="00D401B0"/>
    <w:rsid w:val="00D434A9"/>
    <w:rsid w:val="00D43A74"/>
    <w:rsid w:val="00D43CF2"/>
    <w:rsid w:val="00D43F1C"/>
    <w:rsid w:val="00D44B7B"/>
    <w:rsid w:val="00D50C94"/>
    <w:rsid w:val="00D52727"/>
    <w:rsid w:val="00D528C9"/>
    <w:rsid w:val="00D533D5"/>
    <w:rsid w:val="00D53702"/>
    <w:rsid w:val="00D537BE"/>
    <w:rsid w:val="00D55FEA"/>
    <w:rsid w:val="00D615AB"/>
    <w:rsid w:val="00D61CF9"/>
    <w:rsid w:val="00D62776"/>
    <w:rsid w:val="00D65761"/>
    <w:rsid w:val="00D71ADF"/>
    <w:rsid w:val="00D73441"/>
    <w:rsid w:val="00D75680"/>
    <w:rsid w:val="00D75C67"/>
    <w:rsid w:val="00D7671F"/>
    <w:rsid w:val="00D768CD"/>
    <w:rsid w:val="00D76F3B"/>
    <w:rsid w:val="00D779EA"/>
    <w:rsid w:val="00D83D74"/>
    <w:rsid w:val="00D83FE1"/>
    <w:rsid w:val="00D84784"/>
    <w:rsid w:val="00D8536B"/>
    <w:rsid w:val="00D85992"/>
    <w:rsid w:val="00D864FA"/>
    <w:rsid w:val="00D87D58"/>
    <w:rsid w:val="00D91D6F"/>
    <w:rsid w:val="00D92199"/>
    <w:rsid w:val="00D930F6"/>
    <w:rsid w:val="00D93B75"/>
    <w:rsid w:val="00D9438E"/>
    <w:rsid w:val="00D9509D"/>
    <w:rsid w:val="00D96A6A"/>
    <w:rsid w:val="00D96ED6"/>
    <w:rsid w:val="00D9716D"/>
    <w:rsid w:val="00DA1672"/>
    <w:rsid w:val="00DA36B3"/>
    <w:rsid w:val="00DB1689"/>
    <w:rsid w:val="00DB4CBB"/>
    <w:rsid w:val="00DB68CF"/>
    <w:rsid w:val="00DB739C"/>
    <w:rsid w:val="00DB7F7F"/>
    <w:rsid w:val="00DC03B9"/>
    <w:rsid w:val="00DC04AD"/>
    <w:rsid w:val="00DC1804"/>
    <w:rsid w:val="00DC186F"/>
    <w:rsid w:val="00DC2BBB"/>
    <w:rsid w:val="00DC2C20"/>
    <w:rsid w:val="00DC4F5A"/>
    <w:rsid w:val="00DC657A"/>
    <w:rsid w:val="00DC7F83"/>
    <w:rsid w:val="00DD0F08"/>
    <w:rsid w:val="00DD1EC7"/>
    <w:rsid w:val="00DD21AE"/>
    <w:rsid w:val="00DD2BE3"/>
    <w:rsid w:val="00DD2DD5"/>
    <w:rsid w:val="00DD4003"/>
    <w:rsid w:val="00DE0F14"/>
    <w:rsid w:val="00DE14A8"/>
    <w:rsid w:val="00DE1B15"/>
    <w:rsid w:val="00DE21F8"/>
    <w:rsid w:val="00DE2913"/>
    <w:rsid w:val="00DE2C77"/>
    <w:rsid w:val="00DE44A1"/>
    <w:rsid w:val="00DE5EA8"/>
    <w:rsid w:val="00DE73C3"/>
    <w:rsid w:val="00DF0FAB"/>
    <w:rsid w:val="00DF1008"/>
    <w:rsid w:val="00DF280C"/>
    <w:rsid w:val="00DF2B52"/>
    <w:rsid w:val="00DF3D2A"/>
    <w:rsid w:val="00DF4822"/>
    <w:rsid w:val="00DF55D7"/>
    <w:rsid w:val="00DF6849"/>
    <w:rsid w:val="00DF6B9E"/>
    <w:rsid w:val="00DF6D53"/>
    <w:rsid w:val="00DF7A25"/>
    <w:rsid w:val="00E0134D"/>
    <w:rsid w:val="00E028E5"/>
    <w:rsid w:val="00E0368E"/>
    <w:rsid w:val="00E03AE4"/>
    <w:rsid w:val="00E03E09"/>
    <w:rsid w:val="00E10963"/>
    <w:rsid w:val="00E10B5F"/>
    <w:rsid w:val="00E11797"/>
    <w:rsid w:val="00E12FA9"/>
    <w:rsid w:val="00E14C46"/>
    <w:rsid w:val="00E15DF0"/>
    <w:rsid w:val="00E1725A"/>
    <w:rsid w:val="00E17E8A"/>
    <w:rsid w:val="00E228CF"/>
    <w:rsid w:val="00E23574"/>
    <w:rsid w:val="00E2744F"/>
    <w:rsid w:val="00E30C04"/>
    <w:rsid w:val="00E3179B"/>
    <w:rsid w:val="00E323A7"/>
    <w:rsid w:val="00E33501"/>
    <w:rsid w:val="00E3555E"/>
    <w:rsid w:val="00E35782"/>
    <w:rsid w:val="00E37272"/>
    <w:rsid w:val="00E37906"/>
    <w:rsid w:val="00E4093F"/>
    <w:rsid w:val="00E412CF"/>
    <w:rsid w:val="00E41F4B"/>
    <w:rsid w:val="00E42B18"/>
    <w:rsid w:val="00E43093"/>
    <w:rsid w:val="00E4378C"/>
    <w:rsid w:val="00E451B4"/>
    <w:rsid w:val="00E464AE"/>
    <w:rsid w:val="00E46D84"/>
    <w:rsid w:val="00E52D63"/>
    <w:rsid w:val="00E53EB3"/>
    <w:rsid w:val="00E55122"/>
    <w:rsid w:val="00E565A8"/>
    <w:rsid w:val="00E56C9D"/>
    <w:rsid w:val="00E56DE5"/>
    <w:rsid w:val="00E57312"/>
    <w:rsid w:val="00E577C7"/>
    <w:rsid w:val="00E57CD6"/>
    <w:rsid w:val="00E627CB"/>
    <w:rsid w:val="00E62C1C"/>
    <w:rsid w:val="00E66211"/>
    <w:rsid w:val="00E67D7E"/>
    <w:rsid w:val="00E71C4E"/>
    <w:rsid w:val="00E71D30"/>
    <w:rsid w:val="00E736F0"/>
    <w:rsid w:val="00E75519"/>
    <w:rsid w:val="00E75AB2"/>
    <w:rsid w:val="00E80098"/>
    <w:rsid w:val="00E81055"/>
    <w:rsid w:val="00E815AE"/>
    <w:rsid w:val="00E8233F"/>
    <w:rsid w:val="00E901C2"/>
    <w:rsid w:val="00E90C76"/>
    <w:rsid w:val="00E9365D"/>
    <w:rsid w:val="00E94DBF"/>
    <w:rsid w:val="00E95550"/>
    <w:rsid w:val="00E971F3"/>
    <w:rsid w:val="00E973A8"/>
    <w:rsid w:val="00E97EA6"/>
    <w:rsid w:val="00EA0DBB"/>
    <w:rsid w:val="00EA1F95"/>
    <w:rsid w:val="00EA2942"/>
    <w:rsid w:val="00EA64A8"/>
    <w:rsid w:val="00EA6AD3"/>
    <w:rsid w:val="00EA6FE3"/>
    <w:rsid w:val="00EA6FFE"/>
    <w:rsid w:val="00EA7537"/>
    <w:rsid w:val="00EB0A8C"/>
    <w:rsid w:val="00EB191F"/>
    <w:rsid w:val="00EB1A00"/>
    <w:rsid w:val="00EB232C"/>
    <w:rsid w:val="00EB32BA"/>
    <w:rsid w:val="00EB5292"/>
    <w:rsid w:val="00EC0049"/>
    <w:rsid w:val="00EC04FE"/>
    <w:rsid w:val="00EC0872"/>
    <w:rsid w:val="00EC2458"/>
    <w:rsid w:val="00EC2F45"/>
    <w:rsid w:val="00EC326D"/>
    <w:rsid w:val="00EC496F"/>
    <w:rsid w:val="00EC6D95"/>
    <w:rsid w:val="00EC6E86"/>
    <w:rsid w:val="00EC7D35"/>
    <w:rsid w:val="00ED00D7"/>
    <w:rsid w:val="00ED4AD6"/>
    <w:rsid w:val="00ED5482"/>
    <w:rsid w:val="00EE04F6"/>
    <w:rsid w:val="00EE1C19"/>
    <w:rsid w:val="00EE230E"/>
    <w:rsid w:val="00EE3435"/>
    <w:rsid w:val="00EE3AB6"/>
    <w:rsid w:val="00EE4698"/>
    <w:rsid w:val="00EE5ECA"/>
    <w:rsid w:val="00EE646B"/>
    <w:rsid w:val="00EE7DB5"/>
    <w:rsid w:val="00EF0734"/>
    <w:rsid w:val="00EF1DCA"/>
    <w:rsid w:val="00EF2879"/>
    <w:rsid w:val="00EF3292"/>
    <w:rsid w:val="00EF4242"/>
    <w:rsid w:val="00EF478A"/>
    <w:rsid w:val="00EF540E"/>
    <w:rsid w:val="00EF547F"/>
    <w:rsid w:val="00EF7A65"/>
    <w:rsid w:val="00EF7CB8"/>
    <w:rsid w:val="00F00BFE"/>
    <w:rsid w:val="00F00E04"/>
    <w:rsid w:val="00F01113"/>
    <w:rsid w:val="00F0181B"/>
    <w:rsid w:val="00F04E0A"/>
    <w:rsid w:val="00F05C39"/>
    <w:rsid w:val="00F06F54"/>
    <w:rsid w:val="00F07CBD"/>
    <w:rsid w:val="00F11CDD"/>
    <w:rsid w:val="00F12BDF"/>
    <w:rsid w:val="00F12EEB"/>
    <w:rsid w:val="00F13494"/>
    <w:rsid w:val="00F1558F"/>
    <w:rsid w:val="00F20D52"/>
    <w:rsid w:val="00F23050"/>
    <w:rsid w:val="00F2341F"/>
    <w:rsid w:val="00F2420A"/>
    <w:rsid w:val="00F24975"/>
    <w:rsid w:val="00F2572F"/>
    <w:rsid w:val="00F269D7"/>
    <w:rsid w:val="00F31E59"/>
    <w:rsid w:val="00F3230D"/>
    <w:rsid w:val="00F348BC"/>
    <w:rsid w:val="00F35973"/>
    <w:rsid w:val="00F3709B"/>
    <w:rsid w:val="00F37B6C"/>
    <w:rsid w:val="00F40767"/>
    <w:rsid w:val="00F40C25"/>
    <w:rsid w:val="00F420E6"/>
    <w:rsid w:val="00F43DBC"/>
    <w:rsid w:val="00F44579"/>
    <w:rsid w:val="00F447C0"/>
    <w:rsid w:val="00F45BA4"/>
    <w:rsid w:val="00F5222B"/>
    <w:rsid w:val="00F52278"/>
    <w:rsid w:val="00F54618"/>
    <w:rsid w:val="00F5480A"/>
    <w:rsid w:val="00F56506"/>
    <w:rsid w:val="00F5695B"/>
    <w:rsid w:val="00F57536"/>
    <w:rsid w:val="00F575BD"/>
    <w:rsid w:val="00F608BD"/>
    <w:rsid w:val="00F61410"/>
    <w:rsid w:val="00F63189"/>
    <w:rsid w:val="00F6642A"/>
    <w:rsid w:val="00F67707"/>
    <w:rsid w:val="00F67A7B"/>
    <w:rsid w:val="00F70054"/>
    <w:rsid w:val="00F71636"/>
    <w:rsid w:val="00F730BD"/>
    <w:rsid w:val="00F73F95"/>
    <w:rsid w:val="00F76EF6"/>
    <w:rsid w:val="00F836AA"/>
    <w:rsid w:val="00F843FA"/>
    <w:rsid w:val="00F84693"/>
    <w:rsid w:val="00F851C9"/>
    <w:rsid w:val="00F87AFF"/>
    <w:rsid w:val="00F9144E"/>
    <w:rsid w:val="00F928B1"/>
    <w:rsid w:val="00F92B89"/>
    <w:rsid w:val="00F93252"/>
    <w:rsid w:val="00F93F41"/>
    <w:rsid w:val="00F9409D"/>
    <w:rsid w:val="00F96A4D"/>
    <w:rsid w:val="00F97AE1"/>
    <w:rsid w:val="00FA12FA"/>
    <w:rsid w:val="00FA24FE"/>
    <w:rsid w:val="00FA2DBF"/>
    <w:rsid w:val="00FA2FF7"/>
    <w:rsid w:val="00FA37E8"/>
    <w:rsid w:val="00FA3E57"/>
    <w:rsid w:val="00FA422E"/>
    <w:rsid w:val="00FA4531"/>
    <w:rsid w:val="00FA72AD"/>
    <w:rsid w:val="00FB0F12"/>
    <w:rsid w:val="00FB1218"/>
    <w:rsid w:val="00FB1F20"/>
    <w:rsid w:val="00FB2837"/>
    <w:rsid w:val="00FB3543"/>
    <w:rsid w:val="00FB4945"/>
    <w:rsid w:val="00FB55E0"/>
    <w:rsid w:val="00FB7093"/>
    <w:rsid w:val="00FB7582"/>
    <w:rsid w:val="00FB7CEB"/>
    <w:rsid w:val="00FC1A08"/>
    <w:rsid w:val="00FC1C26"/>
    <w:rsid w:val="00FC1F30"/>
    <w:rsid w:val="00FC2124"/>
    <w:rsid w:val="00FC320A"/>
    <w:rsid w:val="00FC4E54"/>
    <w:rsid w:val="00FC5A70"/>
    <w:rsid w:val="00FC74BF"/>
    <w:rsid w:val="00FD03EF"/>
    <w:rsid w:val="00FD3DF0"/>
    <w:rsid w:val="00FD6B9A"/>
    <w:rsid w:val="00FE013D"/>
    <w:rsid w:val="00FE206A"/>
    <w:rsid w:val="00FE2497"/>
    <w:rsid w:val="00FE30C6"/>
    <w:rsid w:val="00FE52FB"/>
    <w:rsid w:val="00FE7293"/>
    <w:rsid w:val="00FE7708"/>
    <w:rsid w:val="00FE7FBD"/>
    <w:rsid w:val="00FE7FE2"/>
    <w:rsid w:val="00FF00CF"/>
    <w:rsid w:val="00FF04CF"/>
    <w:rsid w:val="00FF135B"/>
    <w:rsid w:val="00FF4041"/>
    <w:rsid w:val="00FF606D"/>
    <w:rsid w:val="00FF6874"/>
    <w:rsid w:val="0132A46C"/>
    <w:rsid w:val="017906F3"/>
    <w:rsid w:val="01E5AB39"/>
    <w:rsid w:val="02F5CAD2"/>
    <w:rsid w:val="0587B0C9"/>
    <w:rsid w:val="05A8F0C9"/>
    <w:rsid w:val="05B8E9EF"/>
    <w:rsid w:val="06F31A91"/>
    <w:rsid w:val="07219456"/>
    <w:rsid w:val="0886E52D"/>
    <w:rsid w:val="08A85E9C"/>
    <w:rsid w:val="08D46242"/>
    <w:rsid w:val="0A40C7C6"/>
    <w:rsid w:val="0AA9BC5C"/>
    <w:rsid w:val="0AAC23E4"/>
    <w:rsid w:val="0B9ED358"/>
    <w:rsid w:val="0CE1388C"/>
    <w:rsid w:val="0CF63A8E"/>
    <w:rsid w:val="0D72D944"/>
    <w:rsid w:val="0DA58871"/>
    <w:rsid w:val="0E05879D"/>
    <w:rsid w:val="0E9A055B"/>
    <w:rsid w:val="0FB6C103"/>
    <w:rsid w:val="0FC82639"/>
    <w:rsid w:val="0FDA6A86"/>
    <w:rsid w:val="10578C41"/>
    <w:rsid w:val="1231C0A1"/>
    <w:rsid w:val="12A14275"/>
    <w:rsid w:val="12D6A0F2"/>
    <w:rsid w:val="12FE09D2"/>
    <w:rsid w:val="13C70DA9"/>
    <w:rsid w:val="14B0D132"/>
    <w:rsid w:val="14F32F05"/>
    <w:rsid w:val="15948661"/>
    <w:rsid w:val="17C6F311"/>
    <w:rsid w:val="1982A1F7"/>
    <w:rsid w:val="1A97D6FD"/>
    <w:rsid w:val="1BDF50D6"/>
    <w:rsid w:val="1C738BF7"/>
    <w:rsid w:val="1F7285B7"/>
    <w:rsid w:val="1F98C667"/>
    <w:rsid w:val="1FFE0018"/>
    <w:rsid w:val="20C00D85"/>
    <w:rsid w:val="20F3BCA9"/>
    <w:rsid w:val="2133B772"/>
    <w:rsid w:val="23A129D1"/>
    <w:rsid w:val="242CD927"/>
    <w:rsid w:val="24786762"/>
    <w:rsid w:val="24B82FD7"/>
    <w:rsid w:val="25592CDE"/>
    <w:rsid w:val="258103CE"/>
    <w:rsid w:val="25A31ED8"/>
    <w:rsid w:val="28762B6B"/>
    <w:rsid w:val="28B06C63"/>
    <w:rsid w:val="290A3A0A"/>
    <w:rsid w:val="29A217AD"/>
    <w:rsid w:val="29C8497C"/>
    <w:rsid w:val="2A091CB6"/>
    <w:rsid w:val="2B5AC5F2"/>
    <w:rsid w:val="2B77BD5C"/>
    <w:rsid w:val="2B81430F"/>
    <w:rsid w:val="2C493CAE"/>
    <w:rsid w:val="2C4A1D59"/>
    <w:rsid w:val="2C88CD8C"/>
    <w:rsid w:val="2D5260ED"/>
    <w:rsid w:val="2D53976E"/>
    <w:rsid w:val="2E0ED37B"/>
    <w:rsid w:val="2FED43A3"/>
    <w:rsid w:val="300CC293"/>
    <w:rsid w:val="30577AFD"/>
    <w:rsid w:val="3167DA25"/>
    <w:rsid w:val="32DB2430"/>
    <w:rsid w:val="330BE134"/>
    <w:rsid w:val="3389C47B"/>
    <w:rsid w:val="340B3D8F"/>
    <w:rsid w:val="348A4273"/>
    <w:rsid w:val="350B585B"/>
    <w:rsid w:val="359D35E5"/>
    <w:rsid w:val="366AD071"/>
    <w:rsid w:val="36874E1E"/>
    <w:rsid w:val="36B54556"/>
    <w:rsid w:val="37467056"/>
    <w:rsid w:val="3A3404F4"/>
    <w:rsid w:val="3A5BD5E9"/>
    <w:rsid w:val="3B4B3EDA"/>
    <w:rsid w:val="3BD4537F"/>
    <w:rsid w:val="3BF661B2"/>
    <w:rsid w:val="3D52876B"/>
    <w:rsid w:val="3E164E67"/>
    <w:rsid w:val="3EA2DA67"/>
    <w:rsid w:val="3F3CA13B"/>
    <w:rsid w:val="3FB7B5AB"/>
    <w:rsid w:val="3FE5D1AC"/>
    <w:rsid w:val="40602798"/>
    <w:rsid w:val="413BC02C"/>
    <w:rsid w:val="4338C0F2"/>
    <w:rsid w:val="43C095EB"/>
    <w:rsid w:val="43CA8615"/>
    <w:rsid w:val="44E95CD5"/>
    <w:rsid w:val="45251B00"/>
    <w:rsid w:val="45E324B4"/>
    <w:rsid w:val="46538A9D"/>
    <w:rsid w:val="4712BD51"/>
    <w:rsid w:val="4826F849"/>
    <w:rsid w:val="48D18605"/>
    <w:rsid w:val="4977C685"/>
    <w:rsid w:val="4984B878"/>
    <w:rsid w:val="4A766C99"/>
    <w:rsid w:val="4A9AF4DC"/>
    <w:rsid w:val="4B2E549F"/>
    <w:rsid w:val="4B616F24"/>
    <w:rsid w:val="4BB8C2DB"/>
    <w:rsid w:val="4C8A9970"/>
    <w:rsid w:val="4D80D4C6"/>
    <w:rsid w:val="4D85DC78"/>
    <w:rsid w:val="4DCF6901"/>
    <w:rsid w:val="4DD9BDEB"/>
    <w:rsid w:val="4E54EFD7"/>
    <w:rsid w:val="4E70D5FD"/>
    <w:rsid w:val="4EA6C933"/>
    <w:rsid w:val="4F7348EB"/>
    <w:rsid w:val="4FB330BC"/>
    <w:rsid w:val="5141F08F"/>
    <w:rsid w:val="5204DB26"/>
    <w:rsid w:val="521F8914"/>
    <w:rsid w:val="544973BD"/>
    <w:rsid w:val="55148CA2"/>
    <w:rsid w:val="570D37E5"/>
    <w:rsid w:val="5868877E"/>
    <w:rsid w:val="5969F120"/>
    <w:rsid w:val="59CA5D2F"/>
    <w:rsid w:val="5A341093"/>
    <w:rsid w:val="5B1679C3"/>
    <w:rsid w:val="5FDDD162"/>
    <w:rsid w:val="615EE80A"/>
    <w:rsid w:val="61D9AF9C"/>
    <w:rsid w:val="64DD3C3A"/>
    <w:rsid w:val="6743A2B9"/>
    <w:rsid w:val="679A4C12"/>
    <w:rsid w:val="6900AED7"/>
    <w:rsid w:val="6A48B6EA"/>
    <w:rsid w:val="6B914A84"/>
    <w:rsid w:val="6D573EB8"/>
    <w:rsid w:val="6ED2075C"/>
    <w:rsid w:val="6F1AC472"/>
    <w:rsid w:val="6FAED74F"/>
    <w:rsid w:val="701CD51C"/>
    <w:rsid w:val="705B2948"/>
    <w:rsid w:val="70B7B244"/>
    <w:rsid w:val="7325056B"/>
    <w:rsid w:val="73251136"/>
    <w:rsid w:val="737488A5"/>
    <w:rsid w:val="745B93EC"/>
    <w:rsid w:val="74855A8B"/>
    <w:rsid w:val="748FC0D1"/>
    <w:rsid w:val="7540C434"/>
    <w:rsid w:val="756CBEBE"/>
    <w:rsid w:val="7635C6F2"/>
    <w:rsid w:val="76E5219D"/>
    <w:rsid w:val="7714FB7D"/>
    <w:rsid w:val="77D65AEB"/>
    <w:rsid w:val="79178A0D"/>
    <w:rsid w:val="7A4BF42D"/>
    <w:rsid w:val="7AF6B85C"/>
    <w:rsid w:val="7B09F92E"/>
    <w:rsid w:val="7C2FA635"/>
    <w:rsid w:val="7DB0F6CE"/>
    <w:rsid w:val="7ECF1454"/>
    <w:rsid w:val="7F1EE232"/>
    <w:rsid w:val="7FA8F820"/>
    <w:rsid w:val="7FE48597"/>
  </w:rsids>
  <m:mathPr>
    <m:mathFont m:val="Cambria Math"/>
    <m:brkBin m:val="before"/>
    <m:brkBinSub m:val="--"/>
    <m:smallFrac m:val="0"/>
    <m:dispDef/>
    <m:lMargin m:val="0"/>
    <m:rMargin m:val="0"/>
    <m:defJc m:val="centerGroup"/>
    <m:wrapIndent m:val="1440"/>
    <m:intLim m:val="subSup"/>
    <m:naryLim m:val="undOvr"/>
  </m:mathPr>
  <w:themeFontLang w:val="en-CA"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62CE4E"/>
  <w15:chartTrackingRefBased/>
  <w15:docId w15:val="{3A78E60A-E50E-9C41-8F94-FF058EDF8E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CA"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B6FC4"/>
    <w:pPr>
      <w:tabs>
        <w:tab w:val="center" w:pos="4320"/>
        <w:tab w:val="right" w:pos="8640"/>
      </w:tabs>
      <w:spacing w:after="0" w:line="240" w:lineRule="auto"/>
    </w:pPr>
  </w:style>
  <w:style w:type="character" w:customStyle="1" w:styleId="HeaderChar">
    <w:name w:val="Header Char"/>
    <w:basedOn w:val="DefaultParagraphFont"/>
    <w:link w:val="Header"/>
    <w:uiPriority w:val="99"/>
    <w:rsid w:val="009B6FC4"/>
  </w:style>
  <w:style w:type="paragraph" w:styleId="Footer">
    <w:name w:val="footer"/>
    <w:basedOn w:val="Normal"/>
    <w:link w:val="FooterChar"/>
    <w:uiPriority w:val="99"/>
    <w:unhideWhenUsed/>
    <w:rsid w:val="009B6FC4"/>
    <w:pPr>
      <w:tabs>
        <w:tab w:val="center" w:pos="4320"/>
        <w:tab w:val="right" w:pos="8640"/>
      </w:tabs>
      <w:spacing w:after="0" w:line="240" w:lineRule="auto"/>
    </w:pPr>
  </w:style>
  <w:style w:type="character" w:customStyle="1" w:styleId="FooterChar">
    <w:name w:val="Footer Char"/>
    <w:basedOn w:val="DefaultParagraphFont"/>
    <w:link w:val="Footer"/>
    <w:uiPriority w:val="99"/>
    <w:rsid w:val="009B6FC4"/>
  </w:style>
  <w:style w:type="paragraph" w:styleId="ListParagraph">
    <w:name w:val="List Paragraph"/>
    <w:basedOn w:val="Normal"/>
    <w:uiPriority w:val="34"/>
    <w:qFormat/>
    <w:rsid w:val="00263A71"/>
    <w:pPr>
      <w:ind w:left="720"/>
      <w:contextualSpacing/>
    </w:pPr>
  </w:style>
  <w:style w:type="paragraph" w:styleId="NormalWeb">
    <w:name w:val="Normal (Web)"/>
    <w:basedOn w:val="Normal"/>
    <w:uiPriority w:val="99"/>
    <w:unhideWhenUsed/>
    <w:rsid w:val="007070BA"/>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F6C75"/>
    <w:rPr>
      <w:b/>
      <w:bCs/>
    </w:rPr>
  </w:style>
  <w:style w:type="character" w:styleId="PageNumber">
    <w:name w:val="page number"/>
    <w:basedOn w:val="DefaultParagraphFont"/>
    <w:uiPriority w:val="99"/>
    <w:semiHidden/>
    <w:unhideWhenUsed/>
    <w:rsid w:val="0089650E"/>
  </w:style>
  <w:style w:type="paragraph" w:styleId="Revision">
    <w:name w:val="Revision"/>
    <w:hidden/>
    <w:uiPriority w:val="99"/>
    <w:semiHidden/>
    <w:rsid w:val="008469C6"/>
    <w:pPr>
      <w:spacing w:after="0" w:line="240" w:lineRule="auto"/>
    </w:pPr>
  </w:style>
  <w:style w:type="table" w:styleId="TableGrid">
    <w:name w:val="Table Grid"/>
    <w:basedOn w:val="TableNormal"/>
    <w:uiPriority w:val="39"/>
    <w:rsid w:val="006A33D5"/>
    <w:pPr>
      <w:spacing w:after="0" w:line="240" w:lineRule="auto"/>
    </w:pPr>
    <w:rPr>
      <w:rFonts w:eastAsiaTheme="minorHAnsi"/>
      <w:kern w:val="2"/>
      <w:sz w:val="24"/>
      <w:szCs w:val="24"/>
      <w:lang w:eastAsia="en-US"/>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A93B21"/>
    <w:rPr>
      <w:sz w:val="16"/>
      <w:szCs w:val="16"/>
    </w:rPr>
  </w:style>
  <w:style w:type="paragraph" w:styleId="CommentText">
    <w:name w:val="annotation text"/>
    <w:basedOn w:val="Normal"/>
    <w:link w:val="CommentTextChar"/>
    <w:uiPriority w:val="99"/>
    <w:semiHidden/>
    <w:unhideWhenUsed/>
    <w:rsid w:val="00A93B21"/>
    <w:pPr>
      <w:spacing w:line="240" w:lineRule="auto"/>
    </w:pPr>
    <w:rPr>
      <w:sz w:val="20"/>
      <w:szCs w:val="20"/>
    </w:rPr>
  </w:style>
  <w:style w:type="character" w:customStyle="1" w:styleId="CommentTextChar">
    <w:name w:val="Comment Text Char"/>
    <w:basedOn w:val="DefaultParagraphFont"/>
    <w:link w:val="CommentText"/>
    <w:uiPriority w:val="99"/>
    <w:semiHidden/>
    <w:rsid w:val="00A93B21"/>
    <w:rPr>
      <w:sz w:val="20"/>
      <w:szCs w:val="20"/>
    </w:rPr>
  </w:style>
  <w:style w:type="paragraph" w:styleId="CommentSubject">
    <w:name w:val="annotation subject"/>
    <w:basedOn w:val="CommentText"/>
    <w:next w:val="CommentText"/>
    <w:link w:val="CommentSubjectChar"/>
    <w:uiPriority w:val="99"/>
    <w:semiHidden/>
    <w:unhideWhenUsed/>
    <w:rsid w:val="00A93B21"/>
    <w:rPr>
      <w:b/>
      <w:bCs/>
    </w:rPr>
  </w:style>
  <w:style w:type="character" w:customStyle="1" w:styleId="CommentSubjectChar">
    <w:name w:val="Comment Subject Char"/>
    <w:basedOn w:val="CommentTextChar"/>
    <w:link w:val="CommentSubject"/>
    <w:uiPriority w:val="99"/>
    <w:semiHidden/>
    <w:rsid w:val="00A93B21"/>
    <w:rPr>
      <w:b/>
      <w:bCs/>
      <w:sz w:val="20"/>
      <w:szCs w:val="20"/>
    </w:rPr>
  </w:style>
  <w:style w:type="table" w:styleId="GridTable1Light">
    <w:name w:val="Grid Table 1 Light"/>
    <w:basedOn w:val="TableNormal"/>
    <w:uiPriority w:val="46"/>
    <w:rsid w:val="00F05C39"/>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styleId="Hyperlink">
    <w:name w:val="Hyperlink"/>
    <w:basedOn w:val="DefaultParagraphFont"/>
    <w:uiPriority w:val="99"/>
    <w:unhideWhenUsed/>
    <w:rsid w:val="00A57C7C"/>
    <w:rPr>
      <w:color w:val="0563C1" w:themeColor="hyperlink"/>
      <w:u w:val="single"/>
    </w:rPr>
  </w:style>
  <w:style w:type="table" w:customStyle="1" w:styleId="TableGrid1">
    <w:name w:val="Table Grid1"/>
    <w:basedOn w:val="TableNormal"/>
    <w:next w:val="TableGrid"/>
    <w:uiPriority w:val="39"/>
    <w:rsid w:val="00D10181"/>
    <w:pPr>
      <w:spacing w:after="0" w:line="240" w:lineRule="auto"/>
    </w:pPr>
    <w:rPr>
      <w:rFonts w:eastAsiaTheme="minorHAnsi"/>
      <w:kern w:val="2"/>
      <w:sz w:val="24"/>
      <w:szCs w:val="24"/>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65102964">
      <w:bodyDiv w:val="1"/>
      <w:marLeft w:val="0"/>
      <w:marRight w:val="0"/>
      <w:marTop w:val="0"/>
      <w:marBottom w:val="0"/>
      <w:divBdr>
        <w:top w:val="none" w:sz="0" w:space="0" w:color="auto"/>
        <w:left w:val="none" w:sz="0" w:space="0" w:color="auto"/>
        <w:bottom w:val="none" w:sz="0" w:space="0" w:color="auto"/>
        <w:right w:val="none" w:sz="0" w:space="0" w:color="auto"/>
      </w:divBdr>
    </w:div>
    <w:div w:id="1268270298">
      <w:bodyDiv w:val="1"/>
      <w:marLeft w:val="0"/>
      <w:marRight w:val="0"/>
      <w:marTop w:val="0"/>
      <w:marBottom w:val="0"/>
      <w:divBdr>
        <w:top w:val="none" w:sz="0" w:space="0" w:color="auto"/>
        <w:left w:val="none" w:sz="0" w:space="0" w:color="auto"/>
        <w:bottom w:val="none" w:sz="0" w:space="0" w:color="auto"/>
        <w:right w:val="none" w:sz="0" w:space="0" w:color="auto"/>
      </w:divBdr>
    </w:div>
    <w:div w:id="1390493117">
      <w:bodyDiv w:val="1"/>
      <w:marLeft w:val="0"/>
      <w:marRight w:val="0"/>
      <w:marTop w:val="0"/>
      <w:marBottom w:val="0"/>
      <w:divBdr>
        <w:top w:val="none" w:sz="0" w:space="0" w:color="auto"/>
        <w:left w:val="none" w:sz="0" w:space="0" w:color="auto"/>
        <w:bottom w:val="none" w:sz="0" w:space="0" w:color="auto"/>
        <w:right w:val="none" w:sz="0" w:space="0" w:color="auto"/>
      </w:divBdr>
      <w:divsChild>
        <w:div w:id="190413464">
          <w:marLeft w:val="0"/>
          <w:marRight w:val="0"/>
          <w:marTop w:val="0"/>
          <w:marBottom w:val="0"/>
          <w:divBdr>
            <w:top w:val="none" w:sz="0" w:space="0" w:color="auto"/>
            <w:left w:val="none" w:sz="0" w:space="0" w:color="auto"/>
            <w:bottom w:val="none" w:sz="0" w:space="0" w:color="auto"/>
            <w:right w:val="none" w:sz="0" w:space="0" w:color="auto"/>
          </w:divBdr>
        </w:div>
      </w:divsChild>
    </w:div>
    <w:div w:id="1636180186">
      <w:bodyDiv w:val="1"/>
      <w:marLeft w:val="0"/>
      <w:marRight w:val="0"/>
      <w:marTop w:val="0"/>
      <w:marBottom w:val="0"/>
      <w:divBdr>
        <w:top w:val="none" w:sz="0" w:space="0" w:color="auto"/>
        <w:left w:val="none" w:sz="0" w:space="0" w:color="auto"/>
        <w:bottom w:val="none" w:sz="0" w:space="0" w:color="auto"/>
        <w:right w:val="none" w:sz="0" w:space="0" w:color="auto"/>
      </w:divBdr>
    </w:div>
    <w:div w:id="1842965328">
      <w:bodyDiv w:val="1"/>
      <w:marLeft w:val="0"/>
      <w:marRight w:val="0"/>
      <w:marTop w:val="0"/>
      <w:marBottom w:val="0"/>
      <w:divBdr>
        <w:top w:val="none" w:sz="0" w:space="0" w:color="auto"/>
        <w:left w:val="none" w:sz="0" w:space="0" w:color="auto"/>
        <w:bottom w:val="none" w:sz="0" w:space="0" w:color="auto"/>
        <w:right w:val="none" w:sz="0" w:space="0" w:color="auto"/>
      </w:divBdr>
    </w:div>
    <w:div w:id="1883209019">
      <w:bodyDiv w:val="1"/>
      <w:marLeft w:val="0"/>
      <w:marRight w:val="0"/>
      <w:marTop w:val="0"/>
      <w:marBottom w:val="0"/>
      <w:divBdr>
        <w:top w:val="none" w:sz="0" w:space="0" w:color="auto"/>
        <w:left w:val="none" w:sz="0" w:space="0" w:color="auto"/>
        <w:bottom w:val="none" w:sz="0" w:space="0" w:color="auto"/>
        <w:right w:val="none" w:sz="0" w:space="0" w:color="auto"/>
      </w:divBdr>
    </w:div>
    <w:div w:id="1931813754">
      <w:bodyDiv w:val="1"/>
      <w:marLeft w:val="0"/>
      <w:marRight w:val="0"/>
      <w:marTop w:val="0"/>
      <w:marBottom w:val="0"/>
      <w:divBdr>
        <w:top w:val="none" w:sz="0" w:space="0" w:color="auto"/>
        <w:left w:val="none" w:sz="0" w:space="0" w:color="auto"/>
        <w:bottom w:val="none" w:sz="0" w:space="0" w:color="auto"/>
        <w:right w:val="none" w:sz="0" w:space="0" w:color="auto"/>
      </w:divBdr>
    </w:div>
    <w:div w:id="19559390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52AFC0175DB2749AF23C3DC5398FF4F" ma:contentTypeVersion="3" ma:contentTypeDescription="Create a new document." ma:contentTypeScope="" ma:versionID="1ec4a123352cb62afdad6e4c1c631fdd">
  <xsd:schema xmlns:xsd="http://www.w3.org/2001/XMLSchema" xmlns:xs="http://www.w3.org/2001/XMLSchema" xmlns:p="http://schemas.microsoft.com/office/2006/metadata/properties" xmlns:ns2="b1dc2911-ccca-476c-b068-8b62d2c736f0" targetNamespace="http://schemas.microsoft.com/office/2006/metadata/properties" ma:root="true" ma:fieldsID="e5dc939f730941cdc059861cf5f975f7" ns2:_="">
    <xsd:import namespace="b1dc2911-ccca-476c-b068-8b62d2c736f0"/>
    <xsd:element name="properties">
      <xsd:complexType>
        <xsd:sequence>
          <xsd:element name="documentManagement">
            <xsd:complexType>
              <xsd:all>
                <xsd:element ref="ns2:MediaServiceMetadata" minOccurs="0"/>
                <xsd:element ref="ns2:MediaServiceFastMetadata"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1dc2911-ccca-476c-b068-8b62d2c736f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6ADD26FA-519D-42C7-901F-3254EE141AD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1dc2911-ccca-476c-b068-8b62d2c736f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0EF5BFF-312E-4F6B-8FF0-4F5DDE046FF1}">
  <ds:schemaRefs>
    <ds:schemaRef ds:uri="http://schemas.microsoft.com/sharepoint/v3/contenttype/forms"/>
  </ds:schemaRefs>
</ds:datastoreItem>
</file>

<file path=customXml/itemProps3.xml><?xml version="1.0" encoding="utf-8"?>
<ds:datastoreItem xmlns:ds="http://schemas.openxmlformats.org/officeDocument/2006/customXml" ds:itemID="{DA90A0ED-76C9-4791-9B78-92F12F398380}">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86</TotalTime>
  <Pages>5</Pages>
  <Words>1241</Words>
  <Characters>7823</Characters>
  <Application>Microsoft Office Word</Application>
  <DocSecurity>0</DocSecurity>
  <Lines>134</Lines>
  <Paragraphs>27</Paragraphs>
  <ScaleCrop>false</ScaleCrop>
  <Company>Brown University</Company>
  <LinksUpToDate>false</LinksUpToDate>
  <CharactersWithSpaces>90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Zhu</dc:creator>
  <cp:keywords/>
  <dc:description/>
  <cp:lastModifiedBy>Yushu Zhu</cp:lastModifiedBy>
  <cp:revision>1681</cp:revision>
  <dcterms:created xsi:type="dcterms:W3CDTF">2020-12-29T18:51:00Z</dcterms:created>
  <dcterms:modified xsi:type="dcterms:W3CDTF">2026-01-31T22: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52AFC0175DB2749AF23C3DC5398FF4F</vt:lpwstr>
  </property>
  <property fmtid="{D5CDD505-2E9C-101B-9397-08002B2CF9AE}" pid="3" name="GrammarlyDocumentId">
    <vt:lpwstr>acec7d28b54385c408dae8334ebed2c17dd4a98dd3931ed11096539cbccc050d</vt:lpwstr>
  </property>
</Properties>
</file>